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6158" w14:textId="63399D9C" w:rsidR="00136661" w:rsidRDefault="00C77663" w:rsidP="006D5E1C">
      <w:pPr>
        <w:pStyle w:val="Title"/>
        <w:spacing w:after="360"/>
      </w:pPr>
      <w:r>
        <w:t xml:space="preserve">Using </w:t>
      </w:r>
      <w:r w:rsidR="00136661">
        <w:t>Commvault</w:t>
      </w:r>
      <w:r w:rsidR="00154364">
        <w:t xml:space="preserve"> </w:t>
      </w:r>
      <w:r w:rsidR="005B1AC2">
        <w:t xml:space="preserve">in </w:t>
      </w:r>
      <w:proofErr w:type="spellStart"/>
      <w:r w:rsidR="00136661">
        <w:t>Skytap</w:t>
      </w:r>
      <w:proofErr w:type="spellEnd"/>
      <w:r w:rsidR="00136661">
        <w:t xml:space="preserve"> with IBM </w:t>
      </w:r>
      <w:r w:rsidR="003B5DB9">
        <w:t xml:space="preserve">Power </w:t>
      </w:r>
      <w:r>
        <w:t xml:space="preserve">workloads </w:t>
      </w:r>
      <w:r w:rsidR="005B1AC2">
        <w:t>in Azure</w:t>
      </w:r>
    </w:p>
    <w:p w14:paraId="4E22B256" w14:textId="1159D563" w:rsidR="00154364" w:rsidRDefault="00154364">
      <w:r>
        <w:t>Commvault may be used to migrate, protect</w:t>
      </w:r>
      <w:r w:rsidR="00C77663">
        <w:t>,</w:t>
      </w:r>
      <w:r>
        <w:t xml:space="preserve"> and recover IBM </w:t>
      </w:r>
      <w:proofErr w:type="spellStart"/>
      <w:r>
        <w:t>i</w:t>
      </w:r>
      <w:proofErr w:type="spellEnd"/>
      <w:r>
        <w:t xml:space="preserve"> LPARs on </w:t>
      </w:r>
      <w:proofErr w:type="spellStart"/>
      <w:r>
        <w:t>Skytap</w:t>
      </w:r>
      <w:proofErr w:type="spellEnd"/>
      <w:r>
        <w:t xml:space="preserve"> for Azure</w:t>
      </w:r>
      <w:r w:rsidR="002001F1">
        <w:t xml:space="preserve">. </w:t>
      </w:r>
      <w:r>
        <w:t xml:space="preserve">This guide will walk you through all the steps required to get up and running with Commvault in </w:t>
      </w:r>
      <w:proofErr w:type="spellStart"/>
      <w:r>
        <w:t>Skytap</w:t>
      </w:r>
      <w:proofErr w:type="spellEnd"/>
      <w:r>
        <w:t>.</w:t>
      </w:r>
    </w:p>
    <w:p w14:paraId="24925808" w14:textId="15FCA214" w:rsidR="002001F1" w:rsidRDefault="00154364">
      <w:r>
        <w:t>For the overall architecture, please refer to the sample reference architecture shown below</w:t>
      </w:r>
      <w:r w:rsidR="002001F1">
        <w:t xml:space="preserve">. </w:t>
      </w:r>
      <w:r>
        <w:t xml:space="preserve">In the example shown in </w:t>
      </w:r>
      <w:r w:rsidRPr="001D4AE1">
        <w:rPr>
          <w:i/>
          <w:iCs/>
        </w:rPr>
        <w:t>Figure 1</w:t>
      </w:r>
      <w:r w:rsidR="001D4AE1">
        <w:t>, a 1</w:t>
      </w:r>
      <w:r w:rsidR="006E3F6B">
        <w:t>–</w:t>
      </w:r>
      <w:r w:rsidR="001D4AE1" w:rsidRPr="00B72CF3">
        <w:rPr>
          <w:i/>
        </w:rPr>
        <w:t>n</w:t>
      </w:r>
      <w:r w:rsidR="001D4AE1">
        <w:t xml:space="preserve"> set of IBM </w:t>
      </w:r>
      <w:proofErr w:type="spellStart"/>
      <w:r w:rsidR="001D4AE1">
        <w:t>i</w:t>
      </w:r>
      <w:proofErr w:type="spellEnd"/>
      <w:r w:rsidR="001D4AE1">
        <w:t xml:space="preserve"> LPARs reside</w:t>
      </w:r>
      <w:r w:rsidR="005502FD">
        <w:t>s</w:t>
      </w:r>
      <w:r w:rsidR="001D4AE1">
        <w:t xml:space="preserve"> on-premises in a </w:t>
      </w:r>
      <w:r w:rsidR="002001F1">
        <w:t>d</w:t>
      </w:r>
      <w:r w:rsidR="001D4AE1">
        <w:t>ata</w:t>
      </w:r>
      <w:r w:rsidR="002001F1">
        <w:t>c</w:t>
      </w:r>
      <w:r w:rsidR="001D4AE1">
        <w:t>enter facility</w:t>
      </w:r>
      <w:r w:rsidR="002001F1">
        <w:t xml:space="preserve">. </w:t>
      </w:r>
      <w:r w:rsidR="001D4AE1">
        <w:t xml:space="preserve">In the example architecture, Commvault is </w:t>
      </w:r>
      <w:r w:rsidR="002001F1">
        <w:t xml:space="preserve">used </w:t>
      </w:r>
      <w:r w:rsidR="001D4AE1">
        <w:t>to back</w:t>
      </w:r>
      <w:r w:rsidR="002001F1">
        <w:t xml:space="preserve"> </w:t>
      </w:r>
      <w:r w:rsidR="001D4AE1">
        <w:t xml:space="preserve">up the IBM </w:t>
      </w:r>
      <w:proofErr w:type="spellStart"/>
      <w:r w:rsidR="001D4AE1">
        <w:t>i</w:t>
      </w:r>
      <w:proofErr w:type="spellEnd"/>
      <w:r w:rsidR="001D4AE1">
        <w:t xml:space="preserve"> selected LPAR data to </w:t>
      </w:r>
      <w:r w:rsidR="002001F1">
        <w:t>Commvault p</w:t>
      </w:r>
      <w:r w:rsidR="001D4AE1">
        <w:t xml:space="preserve">roxy </w:t>
      </w:r>
      <w:proofErr w:type="spellStart"/>
      <w:r w:rsidR="001D4AE1">
        <w:t>MediaAgents</w:t>
      </w:r>
      <w:proofErr w:type="spellEnd"/>
      <w:r w:rsidR="001D4AE1">
        <w:t xml:space="preserve"> to be transferred to Azure Blob Storage</w:t>
      </w:r>
      <w:r w:rsidR="002001F1">
        <w:t xml:space="preserve">. </w:t>
      </w:r>
      <w:r w:rsidR="001D4AE1">
        <w:t xml:space="preserve">The Commvault </w:t>
      </w:r>
      <w:proofErr w:type="spellStart"/>
      <w:r w:rsidR="001D4AE1">
        <w:t>CommServer</w:t>
      </w:r>
      <w:proofErr w:type="spellEnd"/>
      <w:r w:rsidR="001D4AE1">
        <w:t xml:space="preserve"> </w:t>
      </w:r>
      <w:r w:rsidR="007477A6">
        <w:t>controls</w:t>
      </w:r>
      <w:r w:rsidR="001D4AE1">
        <w:t xml:space="preserve"> the orchestration and automation of the backup within Azure</w:t>
      </w:r>
      <w:r w:rsidR="002001F1">
        <w:t xml:space="preserve">. </w:t>
      </w:r>
      <w:r w:rsidR="001D4AE1">
        <w:t xml:space="preserve">The data, once transferred, may then be restored to </w:t>
      </w:r>
      <w:proofErr w:type="spellStart"/>
      <w:r w:rsidR="001D4AE1">
        <w:t>Skytap</w:t>
      </w:r>
      <w:proofErr w:type="spellEnd"/>
      <w:r w:rsidR="001D4AE1">
        <w:t xml:space="preserve"> for Azure, unchanged</w:t>
      </w:r>
      <w:r w:rsidR="002001F1">
        <w:t>.</w:t>
      </w:r>
    </w:p>
    <w:p w14:paraId="4981C5B9" w14:textId="77777777" w:rsidR="00154364" w:rsidRDefault="7DFDEF78" w:rsidP="00A344AC">
      <w:pPr>
        <w:keepNext/>
        <w:spacing w:before="240" w:after="0"/>
      </w:pPr>
      <w:r>
        <w:rPr>
          <w:noProof/>
        </w:rPr>
        <w:drawing>
          <wp:inline distT="0" distB="0" distL="0" distR="0" wp14:anchorId="0F9C493B" wp14:editId="153AF799">
            <wp:extent cx="5943600" cy="37973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3797300"/>
                    </a:xfrm>
                    <a:prstGeom prst="rect">
                      <a:avLst/>
                    </a:prstGeom>
                  </pic:spPr>
                </pic:pic>
              </a:graphicData>
            </a:graphic>
          </wp:inline>
        </w:drawing>
      </w:r>
    </w:p>
    <w:p w14:paraId="6CF1E190" w14:textId="5890DA9B" w:rsidR="00154364" w:rsidRDefault="00154364" w:rsidP="00154364">
      <w:pPr>
        <w:pStyle w:val="Caption"/>
      </w:pPr>
      <w:r>
        <w:t xml:space="preserve">Figure </w:t>
      </w:r>
      <w:r>
        <w:fldChar w:fldCharType="begin"/>
      </w:r>
      <w:r>
        <w:instrText>SEQ Figure \* ARABIC</w:instrText>
      </w:r>
      <w:r>
        <w:fldChar w:fldCharType="separate"/>
      </w:r>
      <w:r w:rsidR="000F4189">
        <w:rPr>
          <w:noProof/>
        </w:rPr>
        <w:t>1</w:t>
      </w:r>
      <w:r>
        <w:fldChar w:fldCharType="end"/>
      </w:r>
      <w:r>
        <w:t>: Sample Azure Reference Architecture</w:t>
      </w:r>
    </w:p>
    <w:p w14:paraId="098935F4" w14:textId="77777777" w:rsidR="00FA41CC" w:rsidRPr="00FA41CC" w:rsidRDefault="00AA0FA6" w:rsidP="00A344AC">
      <w:pPr>
        <w:pStyle w:val="Heading1"/>
      </w:pPr>
      <w:r w:rsidRPr="00FA41CC">
        <w:t xml:space="preserve">Setting Up Commvault Within a </w:t>
      </w:r>
      <w:proofErr w:type="spellStart"/>
      <w:r w:rsidRPr="00FA41CC">
        <w:t>Skytap</w:t>
      </w:r>
      <w:proofErr w:type="spellEnd"/>
      <w:r w:rsidRPr="00FA41CC">
        <w:t xml:space="preserve"> Environment</w:t>
      </w:r>
    </w:p>
    <w:p w14:paraId="3D41329C" w14:textId="21A3D4CA" w:rsidR="0060490B" w:rsidRDefault="0060490B" w:rsidP="00FA41CC">
      <w:pPr>
        <w:pStyle w:val="Heading2"/>
      </w:pPr>
      <w:r>
        <w:t>How to protect a</w:t>
      </w:r>
      <w:r w:rsidR="004A6132">
        <w:t>n</w:t>
      </w:r>
      <w:r>
        <w:t xml:space="preserve"> IBM Power system in the </w:t>
      </w:r>
      <w:proofErr w:type="spellStart"/>
      <w:r>
        <w:t>Skytap</w:t>
      </w:r>
      <w:proofErr w:type="spellEnd"/>
      <w:r>
        <w:t xml:space="preserve"> environment.</w:t>
      </w:r>
    </w:p>
    <w:p w14:paraId="251FCA28" w14:textId="64011307" w:rsidR="0060490B" w:rsidRPr="00765FC9" w:rsidRDefault="006A4BED" w:rsidP="009D284A">
      <w:pPr>
        <w:pStyle w:val="Heading3"/>
      </w:pPr>
      <w:r w:rsidRPr="00765FC9">
        <w:t xml:space="preserve">Staging Your </w:t>
      </w:r>
      <w:proofErr w:type="spellStart"/>
      <w:r w:rsidRPr="00765FC9">
        <w:t>Skytap</w:t>
      </w:r>
      <w:proofErr w:type="spellEnd"/>
      <w:r w:rsidRPr="00765FC9">
        <w:t xml:space="preserve"> Environment for Commvault</w:t>
      </w:r>
    </w:p>
    <w:p w14:paraId="0503E653" w14:textId="0183F05B" w:rsidR="003E2F4C" w:rsidRDefault="003E2F4C" w:rsidP="00136661">
      <w:pPr>
        <w:pStyle w:val="ListParagraph"/>
        <w:numPr>
          <w:ilvl w:val="0"/>
          <w:numId w:val="1"/>
        </w:numPr>
      </w:pPr>
      <w:r>
        <w:t xml:space="preserve">Navigate to </w:t>
      </w:r>
      <w:r w:rsidRPr="003E2F4C">
        <w:rPr>
          <w:b/>
          <w:bCs/>
        </w:rPr>
        <w:t>cloud.skytap.com</w:t>
      </w:r>
      <w:r>
        <w:t>.</w:t>
      </w:r>
      <w:r w:rsidR="003C0A44">
        <w:t xml:space="preserve"> The </w:t>
      </w:r>
      <w:proofErr w:type="spellStart"/>
      <w:r w:rsidR="003C0A44">
        <w:t>Skytap</w:t>
      </w:r>
      <w:proofErr w:type="spellEnd"/>
      <w:r w:rsidR="003C0A44">
        <w:t xml:space="preserve"> </w:t>
      </w:r>
      <w:r w:rsidR="003C0A44" w:rsidRPr="002262CB">
        <w:t>Dashboard</w:t>
      </w:r>
      <w:r w:rsidR="003C0A44">
        <w:t xml:space="preserve"> page </w:t>
      </w:r>
      <w:r w:rsidR="0037766C">
        <w:t xml:space="preserve">will then </w:t>
      </w:r>
      <w:r w:rsidR="003C0A44">
        <w:t>display.</w:t>
      </w:r>
    </w:p>
    <w:p w14:paraId="7F166B95" w14:textId="6A7A5878" w:rsidR="002622A0" w:rsidRDefault="006028D8" w:rsidP="003E2F4C">
      <w:pPr>
        <w:pStyle w:val="ListParagraph"/>
        <w:numPr>
          <w:ilvl w:val="0"/>
          <w:numId w:val="1"/>
        </w:numPr>
      </w:pPr>
      <w:r>
        <w:t xml:space="preserve">Once you have </w:t>
      </w:r>
      <w:r w:rsidR="009B66F1">
        <w:t>signed</w:t>
      </w:r>
      <w:r w:rsidR="00CA2950">
        <w:t xml:space="preserve"> </w:t>
      </w:r>
      <w:r w:rsidR="00C30BD6">
        <w:t>i</w:t>
      </w:r>
      <w:r w:rsidR="004A6132">
        <w:t>n</w:t>
      </w:r>
      <w:r>
        <w:t>to the portal</w:t>
      </w:r>
      <w:r w:rsidR="004A6132">
        <w:t xml:space="preserve"> </w:t>
      </w:r>
      <w:r w:rsidR="00C30BD6">
        <w:t xml:space="preserve">with </w:t>
      </w:r>
      <w:r w:rsidR="004A6132">
        <w:t xml:space="preserve">your </w:t>
      </w:r>
      <w:proofErr w:type="spellStart"/>
      <w:r w:rsidR="004A6132" w:rsidRPr="00C30BD6">
        <w:rPr>
          <w:b/>
          <w:bCs/>
        </w:rPr>
        <w:t>Skytap</w:t>
      </w:r>
      <w:proofErr w:type="spellEnd"/>
      <w:r w:rsidR="004A6132" w:rsidRPr="00C30BD6">
        <w:rPr>
          <w:b/>
          <w:bCs/>
        </w:rPr>
        <w:t xml:space="preserve"> account</w:t>
      </w:r>
      <w:r w:rsidR="004A6132">
        <w:t xml:space="preserve">, </w:t>
      </w:r>
      <w:r w:rsidR="00C30BD6">
        <w:t xml:space="preserve">click the </w:t>
      </w:r>
      <w:r w:rsidR="00C30BD6" w:rsidRPr="003A6DAD">
        <w:rPr>
          <w:b/>
          <w:bCs/>
        </w:rPr>
        <w:t>Environments</w:t>
      </w:r>
      <w:r w:rsidR="00C30BD6">
        <w:t xml:space="preserve"> tab</w:t>
      </w:r>
      <w:r>
        <w:t xml:space="preserve"> at the top of the </w:t>
      </w:r>
      <w:r w:rsidR="00E80099">
        <w:t>window</w:t>
      </w:r>
      <w:r w:rsidR="00C30BD6">
        <w:t>.</w:t>
      </w:r>
      <w:r w:rsidR="00FD5992">
        <w:t xml:space="preserve"> The </w:t>
      </w:r>
      <w:r w:rsidR="00FD5992" w:rsidRPr="0037766C">
        <w:rPr>
          <w:b/>
          <w:bCs/>
        </w:rPr>
        <w:t>Manage Environments and VMs</w:t>
      </w:r>
      <w:r w:rsidR="00FD5992">
        <w:t xml:space="preserve"> page </w:t>
      </w:r>
      <w:r w:rsidR="0037766C">
        <w:t xml:space="preserve">will then </w:t>
      </w:r>
      <w:r w:rsidR="00FD5992">
        <w:t>display.</w:t>
      </w:r>
    </w:p>
    <w:p w14:paraId="60DE6A03" w14:textId="42D83A65" w:rsidR="002622A0" w:rsidRDefault="003923BF" w:rsidP="00003EEF">
      <w:pPr>
        <w:pStyle w:val="ListParagraph"/>
      </w:pPr>
      <w:r>
        <w:rPr>
          <w:noProof/>
        </w:rPr>
        <w:lastRenderedPageBreak/>
        <w:drawing>
          <wp:inline distT="0" distB="0" distL="0" distR="0" wp14:anchorId="1946BF16" wp14:editId="7459A7C9">
            <wp:extent cx="5486400" cy="433425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486400" cy="4334256"/>
                    </a:xfrm>
                    <a:prstGeom prst="rect">
                      <a:avLst/>
                    </a:prstGeom>
                  </pic:spPr>
                </pic:pic>
              </a:graphicData>
            </a:graphic>
          </wp:inline>
        </w:drawing>
      </w:r>
    </w:p>
    <w:p w14:paraId="37F96B06" w14:textId="597C24E1" w:rsidR="003923BF" w:rsidRDefault="004A6132" w:rsidP="003A675D">
      <w:pPr>
        <w:pStyle w:val="ListParagraph"/>
        <w:numPr>
          <w:ilvl w:val="0"/>
          <w:numId w:val="1"/>
        </w:numPr>
      </w:pPr>
      <w:r>
        <w:t>P</w:t>
      </w:r>
      <w:r w:rsidR="00136661">
        <w:t xml:space="preserve">rovision </w:t>
      </w:r>
      <w:r>
        <w:t xml:space="preserve">an </w:t>
      </w:r>
      <w:r w:rsidRPr="002622A0">
        <w:rPr>
          <w:b/>
          <w:bCs/>
        </w:rPr>
        <w:t>Environment</w:t>
      </w:r>
      <w:r>
        <w:t xml:space="preserve"> </w:t>
      </w:r>
      <w:r w:rsidR="003923BF">
        <w:t xml:space="preserve">by clicking the </w:t>
      </w:r>
      <w:r w:rsidR="003923BF" w:rsidRPr="002622A0">
        <w:rPr>
          <w:b/>
          <w:bCs/>
        </w:rPr>
        <w:t>(+) New Environment</w:t>
      </w:r>
      <w:r w:rsidR="003923BF">
        <w:t xml:space="preserve"> button</w:t>
      </w:r>
      <w:r w:rsidR="0059644B">
        <w:t xml:space="preserve"> </w:t>
      </w:r>
      <w:r w:rsidR="00157EC3">
        <w:rPr>
          <w:noProof/>
        </w:rPr>
        <w:drawing>
          <wp:inline distT="0" distB="0" distL="0" distR="0" wp14:anchorId="7DCA173A" wp14:editId="2DDF9418">
            <wp:extent cx="859536" cy="1737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859536" cy="173736"/>
                    </a:xfrm>
                    <a:prstGeom prst="rect">
                      <a:avLst/>
                    </a:prstGeom>
                  </pic:spPr>
                </pic:pic>
              </a:graphicData>
            </a:graphic>
          </wp:inline>
        </w:drawing>
      </w:r>
      <w:r w:rsidR="00157EC3">
        <w:t xml:space="preserve"> </w:t>
      </w:r>
      <w:r w:rsidR="0059644B">
        <w:t>on the upper right-hand side of the window</w:t>
      </w:r>
      <w:r w:rsidR="003923BF">
        <w:t>.</w:t>
      </w:r>
      <w:r w:rsidR="00A740A6">
        <w:t xml:space="preserve"> </w:t>
      </w:r>
      <w:r w:rsidR="00592593">
        <w:t xml:space="preserve">The </w:t>
      </w:r>
      <w:r w:rsidR="00592593" w:rsidRPr="002622A0">
        <w:rPr>
          <w:b/>
          <w:bCs/>
        </w:rPr>
        <w:t xml:space="preserve">Create </w:t>
      </w:r>
      <w:proofErr w:type="gramStart"/>
      <w:r w:rsidR="00592593" w:rsidRPr="002622A0">
        <w:rPr>
          <w:b/>
          <w:bCs/>
        </w:rPr>
        <w:t>a new environment</w:t>
      </w:r>
      <w:proofErr w:type="gramEnd"/>
      <w:r w:rsidR="00592593">
        <w:t xml:space="preserve"> </w:t>
      </w:r>
      <w:r w:rsidR="00661F6F">
        <w:t>dialog</w:t>
      </w:r>
      <w:r w:rsidR="0037766C">
        <w:t>ue will</w:t>
      </w:r>
      <w:r w:rsidR="00661F6F">
        <w:t xml:space="preserve"> display.</w:t>
      </w:r>
    </w:p>
    <w:p w14:paraId="6204DB28" w14:textId="7C9494D7" w:rsidR="003923BF" w:rsidRDefault="00AB3948" w:rsidP="00B14C7D">
      <w:pPr>
        <w:pStyle w:val="ListParagraph"/>
        <w:numPr>
          <w:ilvl w:val="0"/>
          <w:numId w:val="1"/>
        </w:numPr>
      </w:pPr>
      <w:r>
        <w:t xml:space="preserve">Search for </w:t>
      </w:r>
      <w:r w:rsidR="00DA3AB3">
        <w:t xml:space="preserve">and select </w:t>
      </w:r>
      <w:r>
        <w:t>“</w:t>
      </w:r>
      <w:r w:rsidRPr="00AB3948">
        <w:rPr>
          <w:b/>
          <w:bCs/>
        </w:rPr>
        <w:t xml:space="preserve">Windows Server 2019 Standard </w:t>
      </w:r>
      <w:proofErr w:type="spellStart"/>
      <w:r w:rsidRPr="00AB3948">
        <w:rPr>
          <w:b/>
          <w:bCs/>
        </w:rPr>
        <w:t>Sysprepped</w:t>
      </w:r>
      <w:proofErr w:type="spellEnd"/>
      <w:r>
        <w:t xml:space="preserve">” </w:t>
      </w:r>
      <w:r w:rsidR="00DA3AB3">
        <w:t>from</w:t>
      </w:r>
      <w:r>
        <w:t xml:space="preserve"> the </w:t>
      </w:r>
      <w:r w:rsidRPr="00FD1804">
        <w:t>sea</w:t>
      </w:r>
      <w:r w:rsidR="00DA3AB3" w:rsidRPr="00FD1804">
        <w:t>r</w:t>
      </w:r>
      <w:r w:rsidRPr="00FD1804">
        <w:t>ch field</w:t>
      </w:r>
      <w:r w:rsidR="00DA3AB3">
        <w:t>.</w:t>
      </w:r>
    </w:p>
    <w:p w14:paraId="1B49FC7C" w14:textId="689E753F" w:rsidR="00003AA5" w:rsidRDefault="00003AA5" w:rsidP="002001F1">
      <w:pPr>
        <w:ind w:left="720"/>
      </w:pPr>
      <w:r>
        <w:t xml:space="preserve">This </w:t>
      </w:r>
      <w:r w:rsidR="002001F1">
        <w:t xml:space="preserve">virtual </w:t>
      </w:r>
      <w:r>
        <w:t xml:space="preserve">machine will host the Commvault </w:t>
      </w:r>
      <w:proofErr w:type="spellStart"/>
      <w:r>
        <w:t>CommServer</w:t>
      </w:r>
      <w:proofErr w:type="spellEnd"/>
      <w:r w:rsidR="008341CF">
        <w:t xml:space="preserve"> and is the first step in our infrastructure.</w:t>
      </w:r>
    </w:p>
    <w:p w14:paraId="6B1EE527" w14:textId="689E753F" w:rsidR="00003AA5" w:rsidRDefault="4A84224F" w:rsidP="00C24682">
      <w:pPr>
        <w:ind w:left="720"/>
      </w:pPr>
      <w:r>
        <w:rPr>
          <w:noProof/>
        </w:rPr>
        <w:lastRenderedPageBreak/>
        <w:drawing>
          <wp:inline distT="0" distB="0" distL="0" distR="0" wp14:anchorId="1FF87A58" wp14:editId="709B2373">
            <wp:extent cx="5486400" cy="299923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5">
                      <a:extLst>
                        <a:ext uri="{28A0092B-C50C-407E-A947-70E740481C1C}">
                          <a14:useLocalDpi xmlns:a14="http://schemas.microsoft.com/office/drawing/2010/main" val="0"/>
                        </a:ext>
                      </a:extLst>
                    </a:blip>
                    <a:stretch>
                      <a:fillRect/>
                    </a:stretch>
                  </pic:blipFill>
                  <pic:spPr>
                    <a:xfrm>
                      <a:off x="0" y="0"/>
                      <a:ext cx="5486400" cy="2999232"/>
                    </a:xfrm>
                    <a:prstGeom prst="rect">
                      <a:avLst/>
                    </a:prstGeom>
                  </pic:spPr>
                </pic:pic>
              </a:graphicData>
            </a:graphic>
          </wp:inline>
        </w:drawing>
      </w:r>
    </w:p>
    <w:p w14:paraId="15BAA2ED" w14:textId="3F66086D" w:rsidR="006904F3" w:rsidRDefault="00630641" w:rsidP="006904F3">
      <w:pPr>
        <w:pStyle w:val="ListParagraph"/>
        <w:numPr>
          <w:ilvl w:val="0"/>
          <w:numId w:val="1"/>
        </w:numPr>
      </w:pPr>
      <w:r>
        <w:t xml:space="preserve">In the upper right of the </w:t>
      </w:r>
      <w:r w:rsidRPr="00630641">
        <w:rPr>
          <w:b/>
          <w:bCs/>
        </w:rPr>
        <w:t>Create a new Environment</w:t>
      </w:r>
      <w:r>
        <w:t xml:space="preserve"> window, c</w:t>
      </w:r>
      <w:r w:rsidR="004A6132">
        <w:t xml:space="preserve">lick </w:t>
      </w:r>
      <w:r>
        <w:t xml:space="preserve">the </w:t>
      </w:r>
      <w:r w:rsidR="004A6132" w:rsidRPr="003D2D17">
        <w:rPr>
          <w:b/>
          <w:bCs/>
        </w:rPr>
        <w:t xml:space="preserve">Create </w:t>
      </w:r>
      <w:r w:rsidR="004A6132" w:rsidRPr="003D2D17">
        <w:t>Environment</w:t>
      </w:r>
      <w:r w:rsidR="003D2D17">
        <w:t xml:space="preserve"> </w:t>
      </w:r>
      <w:r>
        <w:t>button</w:t>
      </w:r>
      <w:r w:rsidR="003D2D17">
        <w:t xml:space="preserve"> </w:t>
      </w:r>
      <w:r w:rsidR="003D2D17">
        <w:rPr>
          <w:noProof/>
        </w:rPr>
        <w:drawing>
          <wp:inline distT="0" distB="0" distL="0" distR="0" wp14:anchorId="0714D7AF" wp14:editId="449555BE">
            <wp:extent cx="841248" cy="1737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841248" cy="173736"/>
                    </a:xfrm>
                    <a:prstGeom prst="rect">
                      <a:avLst/>
                    </a:prstGeom>
                  </pic:spPr>
                </pic:pic>
              </a:graphicData>
            </a:graphic>
          </wp:inline>
        </w:drawing>
      </w:r>
      <w:r>
        <w:t>.</w:t>
      </w:r>
    </w:p>
    <w:p w14:paraId="313511AF" w14:textId="1523DF3C" w:rsidR="00532A4F" w:rsidRDefault="00214D45" w:rsidP="00373805">
      <w:r>
        <w:t xml:space="preserve">Once your </w:t>
      </w:r>
      <w:r w:rsidR="004176C6">
        <w:t>n</w:t>
      </w:r>
      <w:r>
        <w:t>ew environment is created,</w:t>
      </w:r>
      <w:r w:rsidR="00E0294E">
        <w:t xml:space="preserve"> update the environment details to make it </w:t>
      </w:r>
      <w:proofErr w:type="gramStart"/>
      <w:r w:rsidR="00E0294E">
        <w:t>more clear</w:t>
      </w:r>
      <w:proofErr w:type="gramEnd"/>
      <w:r w:rsidR="00373805">
        <w:t>.</w:t>
      </w:r>
    </w:p>
    <w:p w14:paraId="2DEC550F" w14:textId="4F1343DA" w:rsidR="00E0294E" w:rsidRDefault="00197B72" w:rsidP="003D2D17">
      <w:pPr>
        <w:pStyle w:val="ListParagraph"/>
        <w:numPr>
          <w:ilvl w:val="0"/>
          <w:numId w:val="20"/>
        </w:numPr>
      </w:pPr>
      <w:r>
        <w:t xml:space="preserve">Click the </w:t>
      </w:r>
      <w:r w:rsidRPr="00C23F44">
        <w:rPr>
          <w:b/>
          <w:bCs/>
        </w:rPr>
        <w:t>pencil icon</w:t>
      </w:r>
      <w:r w:rsidR="00B41F7C" w:rsidRPr="00C23F44">
        <w:rPr>
          <w:b/>
          <w:bCs/>
        </w:rPr>
        <w:t xml:space="preserve"> </w:t>
      </w:r>
      <w:r w:rsidR="003E6DBD">
        <w:rPr>
          <w:noProof/>
        </w:rPr>
        <w:drawing>
          <wp:inline distT="0" distB="0" distL="0" distR="0" wp14:anchorId="2CE33607" wp14:editId="21BC7B8E">
            <wp:extent cx="155448" cy="1554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155448" cy="155448"/>
                    </a:xfrm>
                    <a:prstGeom prst="rect">
                      <a:avLst/>
                    </a:prstGeom>
                  </pic:spPr>
                </pic:pic>
              </a:graphicData>
            </a:graphic>
          </wp:inline>
        </w:drawing>
      </w:r>
      <w:r w:rsidR="008654CE">
        <w:rPr>
          <w:b/>
          <w:bCs/>
        </w:rPr>
        <w:t xml:space="preserve"> (</w:t>
      </w:r>
      <w:r w:rsidR="00595F22" w:rsidRPr="00955BA5">
        <w:rPr>
          <w:b/>
        </w:rPr>
        <w:t>Edit environment information</w:t>
      </w:r>
      <w:r w:rsidR="008654CE">
        <w:rPr>
          <w:b/>
        </w:rPr>
        <w:t>)</w:t>
      </w:r>
      <w:r w:rsidR="00B41F7C">
        <w:t xml:space="preserve"> </w:t>
      </w:r>
      <w:r>
        <w:t xml:space="preserve">that is next to the </w:t>
      </w:r>
      <w:r w:rsidR="002001F1">
        <w:t>environment</w:t>
      </w:r>
      <w:r w:rsidR="00C23F44">
        <w:t xml:space="preserve"> </w:t>
      </w:r>
      <w:r w:rsidR="002001F1">
        <w:t>title</w:t>
      </w:r>
      <w:r>
        <w:t xml:space="preserve"> </w:t>
      </w:r>
      <w:r w:rsidRPr="00446CE3">
        <w:rPr>
          <w:b/>
          <w:bCs/>
        </w:rPr>
        <w:t xml:space="preserve">Windows Server 2019 Standard </w:t>
      </w:r>
      <w:proofErr w:type="spellStart"/>
      <w:r w:rsidRPr="00446CE3">
        <w:rPr>
          <w:b/>
          <w:bCs/>
        </w:rPr>
        <w:t>Sysprepped</w:t>
      </w:r>
      <w:proofErr w:type="spellEnd"/>
      <w:r w:rsidR="00446CE3">
        <w:t xml:space="preserve"> at the top of the environment details window</w:t>
      </w:r>
      <w:r w:rsidR="003E6DBD">
        <w:t>.</w:t>
      </w:r>
    </w:p>
    <w:p w14:paraId="003EEBA5" w14:textId="2CF2AB9C" w:rsidR="00532A4F" w:rsidRDefault="2ADD41F3" w:rsidP="002001F1">
      <w:pPr>
        <w:ind w:left="720"/>
      </w:pPr>
      <w:r>
        <w:rPr>
          <w:noProof/>
        </w:rPr>
        <w:lastRenderedPageBreak/>
        <w:drawing>
          <wp:inline distT="0" distB="0" distL="0" distR="0" wp14:anchorId="5AAE9312" wp14:editId="04C35284">
            <wp:extent cx="5486400" cy="408736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4F6B1D91" w14:textId="5F6B731D" w:rsidR="00EB2DCE" w:rsidRDefault="00EB2DCE" w:rsidP="002001F1">
      <w:pPr>
        <w:ind w:left="720"/>
      </w:pPr>
      <w:r>
        <w:t xml:space="preserve">The </w:t>
      </w:r>
      <w:r>
        <w:rPr>
          <w:b/>
          <w:bCs/>
        </w:rPr>
        <w:t>Edit environment</w:t>
      </w:r>
      <w:r>
        <w:t xml:space="preserve"> dialog</w:t>
      </w:r>
      <w:r w:rsidR="007B6C54">
        <w:t>ue</w:t>
      </w:r>
      <w:r>
        <w:t xml:space="preserve"> display</w:t>
      </w:r>
      <w:r w:rsidR="000401AF">
        <w:t>s</w:t>
      </w:r>
      <w:r>
        <w:t>.</w:t>
      </w:r>
    </w:p>
    <w:p w14:paraId="6E01D76B" w14:textId="3045B0EA" w:rsidR="00EB2DCE" w:rsidRDefault="0639E36B" w:rsidP="007B6C54">
      <w:pPr>
        <w:ind w:left="720"/>
      </w:pPr>
      <w:r>
        <w:rPr>
          <w:noProof/>
        </w:rPr>
        <w:drawing>
          <wp:inline distT="0" distB="0" distL="0" distR="0" wp14:anchorId="7CA0CF10" wp14:editId="5A6ECD25">
            <wp:extent cx="3182112" cy="1517904"/>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9">
                      <a:extLst>
                        <a:ext uri="{28A0092B-C50C-407E-A947-70E740481C1C}">
                          <a14:useLocalDpi xmlns:a14="http://schemas.microsoft.com/office/drawing/2010/main" val="0"/>
                        </a:ext>
                      </a:extLst>
                    </a:blip>
                    <a:stretch>
                      <a:fillRect/>
                    </a:stretch>
                  </pic:blipFill>
                  <pic:spPr>
                    <a:xfrm>
                      <a:off x="0" y="0"/>
                      <a:ext cx="3182112" cy="1517904"/>
                    </a:xfrm>
                    <a:prstGeom prst="rect">
                      <a:avLst/>
                    </a:prstGeom>
                  </pic:spPr>
                </pic:pic>
              </a:graphicData>
            </a:graphic>
          </wp:inline>
        </w:drawing>
      </w:r>
    </w:p>
    <w:p w14:paraId="4E28790E" w14:textId="58336E9A" w:rsidR="000B29F3" w:rsidRDefault="004176C6" w:rsidP="007262B7">
      <w:pPr>
        <w:pStyle w:val="ListParagraph"/>
        <w:numPr>
          <w:ilvl w:val="0"/>
          <w:numId w:val="20"/>
        </w:numPr>
      </w:pPr>
      <w:r>
        <w:t xml:space="preserve">From within the </w:t>
      </w:r>
      <w:r w:rsidRPr="004176C6">
        <w:rPr>
          <w:b/>
          <w:bCs/>
        </w:rPr>
        <w:t>Edit environment</w:t>
      </w:r>
      <w:r w:rsidR="00D86BCC">
        <w:rPr>
          <w:b/>
          <w:bCs/>
        </w:rPr>
        <w:t xml:space="preserve"> </w:t>
      </w:r>
      <w:r w:rsidR="0089735E">
        <w:t>dia</w:t>
      </w:r>
      <w:r w:rsidR="00D86BCC">
        <w:t>logue,</w:t>
      </w:r>
      <w:r w:rsidR="008654CE">
        <w:t xml:space="preserve"> t</w:t>
      </w:r>
      <w:r w:rsidR="008654CE">
        <w:t xml:space="preserve">ype </w:t>
      </w:r>
      <w:r w:rsidR="000F47D1">
        <w:t>a new</w:t>
      </w:r>
      <w:r w:rsidR="009A1A84">
        <w:t xml:space="preserve"> </w:t>
      </w:r>
      <w:r w:rsidR="009A1A84" w:rsidRPr="004176C6">
        <w:rPr>
          <w:b/>
          <w:bCs/>
        </w:rPr>
        <w:t xml:space="preserve">Environment </w:t>
      </w:r>
      <w:r w:rsidRPr="004176C6">
        <w:rPr>
          <w:b/>
          <w:bCs/>
        </w:rPr>
        <w:t>N</w:t>
      </w:r>
      <w:r w:rsidR="009A1A84" w:rsidRPr="004176C6">
        <w:rPr>
          <w:b/>
          <w:bCs/>
        </w:rPr>
        <w:t>ame</w:t>
      </w:r>
      <w:r w:rsidR="002001F1">
        <w:t>, such as</w:t>
      </w:r>
      <w:r w:rsidR="00E37A92">
        <w:t xml:space="preserve"> </w:t>
      </w:r>
      <w:proofErr w:type="spellStart"/>
      <w:r w:rsidR="009A1A84" w:rsidRPr="004176C6">
        <w:rPr>
          <w:b/>
          <w:bCs/>
        </w:rPr>
        <w:t>Skytap</w:t>
      </w:r>
      <w:proofErr w:type="spellEnd"/>
      <w:r w:rsidR="009A1A84" w:rsidRPr="004176C6">
        <w:rPr>
          <w:b/>
          <w:bCs/>
        </w:rPr>
        <w:t xml:space="preserve"> &amp; Commvault Solution </w:t>
      </w:r>
      <w:r w:rsidR="00E37A92" w:rsidRPr="004176C6">
        <w:rPr>
          <w:b/>
          <w:bCs/>
        </w:rPr>
        <w:t>Infrastructure</w:t>
      </w:r>
      <w:r w:rsidR="00694E20">
        <w:t xml:space="preserve">, </w:t>
      </w:r>
      <w:r w:rsidR="000F47D1">
        <w:t xml:space="preserve">and </w:t>
      </w:r>
      <w:r w:rsidR="00E37A92">
        <w:t xml:space="preserve">then click </w:t>
      </w:r>
      <w:r>
        <w:t xml:space="preserve">the </w:t>
      </w:r>
      <w:r w:rsidRPr="004176C6">
        <w:rPr>
          <w:b/>
          <w:bCs/>
        </w:rPr>
        <w:t>Save</w:t>
      </w:r>
      <w:r>
        <w:t xml:space="preserve"> button</w:t>
      </w:r>
      <w:r w:rsidR="00694E20">
        <w:t xml:space="preserve"> </w:t>
      </w:r>
      <w:r w:rsidR="00053A95">
        <w:rPr>
          <w:noProof/>
        </w:rPr>
        <w:drawing>
          <wp:inline distT="0" distB="0" distL="0" distR="0" wp14:anchorId="6C9A7036" wp14:editId="36051221">
            <wp:extent cx="384048" cy="1920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384048" cy="192024"/>
                    </a:xfrm>
                    <a:prstGeom prst="rect">
                      <a:avLst/>
                    </a:prstGeom>
                  </pic:spPr>
                </pic:pic>
              </a:graphicData>
            </a:graphic>
          </wp:inline>
        </w:drawing>
      </w:r>
      <w:r>
        <w:t>.</w:t>
      </w:r>
    </w:p>
    <w:p w14:paraId="1A8CFD3B" w14:textId="662529D7" w:rsidR="0059644B" w:rsidRDefault="000F47D1" w:rsidP="00111E78">
      <w:pPr>
        <w:ind w:left="360"/>
      </w:pPr>
      <w:r>
        <w:t xml:space="preserve">After the </w:t>
      </w:r>
      <w:r w:rsidR="004A6132">
        <w:t xml:space="preserve">environment </w:t>
      </w:r>
      <w:r>
        <w:t>is</w:t>
      </w:r>
      <w:r w:rsidR="004A6132">
        <w:t xml:space="preserve"> created, make the following hardware modifications to the </w:t>
      </w:r>
      <w:r>
        <w:t>VM</w:t>
      </w:r>
      <w:r w:rsidR="0059644B">
        <w:t xml:space="preserve"> to ensure stability and </w:t>
      </w:r>
      <w:r w:rsidR="0039711C">
        <w:t>performance.</w:t>
      </w:r>
    </w:p>
    <w:p w14:paraId="165BA57E" w14:textId="3807CF1F" w:rsidR="000B29F3" w:rsidRDefault="004A6132" w:rsidP="000B29F3">
      <w:pPr>
        <w:pStyle w:val="ListParagraph"/>
        <w:numPr>
          <w:ilvl w:val="0"/>
          <w:numId w:val="20"/>
        </w:numPr>
      </w:pPr>
      <w:r>
        <w:t xml:space="preserve"> </w:t>
      </w:r>
      <w:r w:rsidR="00373805">
        <w:t>From the</w:t>
      </w:r>
      <w:r w:rsidR="00AA4F15">
        <w:t xml:space="preserve"> Machine</w:t>
      </w:r>
      <w:r w:rsidR="00373805">
        <w:t xml:space="preserve"> pool </w:t>
      </w:r>
      <w:r w:rsidR="00724B41">
        <w:t xml:space="preserve">window, </w:t>
      </w:r>
      <w:r w:rsidR="00936597">
        <w:t xml:space="preserve">inside the </w:t>
      </w:r>
      <w:r w:rsidR="00936597" w:rsidRPr="000B29F3">
        <w:rPr>
          <w:b/>
          <w:bCs/>
        </w:rPr>
        <w:t>Windows Server 2019 Standard</w:t>
      </w:r>
      <w:r w:rsidR="00AA4F15">
        <w:t xml:space="preserve"> </w:t>
      </w:r>
      <w:r w:rsidR="00886A2A">
        <w:t>VM tile</w:t>
      </w:r>
      <w:r w:rsidR="00B26602">
        <w:t>, click</w:t>
      </w:r>
      <w:r>
        <w:t xml:space="preserve"> </w:t>
      </w:r>
      <w:r w:rsidR="002049BC">
        <w:t xml:space="preserve">the </w:t>
      </w:r>
      <w:r w:rsidR="002049BC" w:rsidRPr="008253EC">
        <w:rPr>
          <w:b/>
          <w:bCs/>
        </w:rPr>
        <w:t xml:space="preserve">Edit VM </w:t>
      </w:r>
      <w:r w:rsidR="002049BC">
        <w:rPr>
          <w:b/>
          <w:bCs/>
        </w:rPr>
        <w:t>S</w:t>
      </w:r>
      <w:r w:rsidR="002049BC" w:rsidRPr="008253EC">
        <w:rPr>
          <w:b/>
          <w:bCs/>
        </w:rPr>
        <w:t>ettings</w:t>
      </w:r>
      <w:r w:rsidR="002049BC">
        <w:rPr>
          <w:b/>
          <w:bCs/>
        </w:rPr>
        <w:t xml:space="preserve"> icon </w:t>
      </w:r>
      <w:r w:rsidR="1814F353">
        <w:rPr>
          <w:noProof/>
        </w:rPr>
        <w:drawing>
          <wp:inline distT="0" distB="0" distL="0" distR="0" wp14:anchorId="700FB56E" wp14:editId="5301D4E3">
            <wp:extent cx="118872" cy="11887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21">
                      <a:extLst>
                        <a:ext uri="{28A0092B-C50C-407E-A947-70E740481C1C}">
                          <a14:useLocalDpi xmlns:a14="http://schemas.microsoft.com/office/drawing/2010/main" val="0"/>
                        </a:ext>
                      </a:extLst>
                    </a:blip>
                    <a:stretch>
                      <a:fillRect/>
                    </a:stretch>
                  </pic:blipFill>
                  <pic:spPr>
                    <a:xfrm>
                      <a:off x="0" y="0"/>
                      <a:ext cx="118872" cy="118872"/>
                    </a:xfrm>
                    <a:prstGeom prst="rect">
                      <a:avLst/>
                    </a:prstGeom>
                  </pic:spPr>
                </pic:pic>
              </a:graphicData>
            </a:graphic>
          </wp:inline>
        </w:drawing>
      </w:r>
      <w:r w:rsidR="002049BC">
        <w:t>.</w:t>
      </w:r>
    </w:p>
    <w:p w14:paraId="518B02A3" w14:textId="6BCF9A34" w:rsidR="00F818F8" w:rsidRDefault="7DC5646F" w:rsidP="00694E20">
      <w:pPr>
        <w:pStyle w:val="ListParagraph"/>
      </w:pPr>
      <w:r>
        <w:rPr>
          <w:noProof/>
        </w:rPr>
        <w:lastRenderedPageBreak/>
        <w:drawing>
          <wp:inline distT="0" distB="0" distL="0" distR="0" wp14:anchorId="0AA5F6B2" wp14:editId="35BE989F">
            <wp:extent cx="1929384" cy="21488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2">
                      <a:extLst>
                        <a:ext uri="{28A0092B-C50C-407E-A947-70E740481C1C}">
                          <a14:useLocalDpi xmlns:a14="http://schemas.microsoft.com/office/drawing/2010/main" val="0"/>
                        </a:ext>
                      </a:extLst>
                    </a:blip>
                    <a:stretch>
                      <a:fillRect/>
                    </a:stretch>
                  </pic:blipFill>
                  <pic:spPr>
                    <a:xfrm>
                      <a:off x="0" y="0"/>
                      <a:ext cx="1929384" cy="2148840"/>
                    </a:xfrm>
                    <a:prstGeom prst="rect">
                      <a:avLst/>
                    </a:prstGeom>
                  </pic:spPr>
                </pic:pic>
              </a:graphicData>
            </a:graphic>
          </wp:inline>
        </w:drawing>
      </w:r>
    </w:p>
    <w:p w14:paraId="6F8491F7" w14:textId="6635D53D" w:rsidR="001F06B7" w:rsidRDefault="002001F1" w:rsidP="00F5478C">
      <w:pPr>
        <w:ind w:left="720"/>
      </w:pPr>
      <w:r>
        <w:t xml:space="preserve">The </w:t>
      </w:r>
      <w:r w:rsidRPr="00F818F8">
        <w:rPr>
          <w:b/>
          <w:bCs/>
        </w:rPr>
        <w:t>VM Settings</w:t>
      </w:r>
      <w:r>
        <w:t xml:space="preserve"> screen </w:t>
      </w:r>
      <w:r w:rsidR="00A8794F">
        <w:t>displays</w:t>
      </w:r>
      <w:r w:rsidR="00F5478C">
        <w:t>.</w:t>
      </w:r>
    </w:p>
    <w:p w14:paraId="7E607073" w14:textId="6BF68347" w:rsidR="001F06B7" w:rsidRDefault="00370238" w:rsidP="00091A0C">
      <w:pPr>
        <w:pStyle w:val="ListParagraph"/>
        <w:numPr>
          <w:ilvl w:val="0"/>
          <w:numId w:val="20"/>
        </w:numPr>
      </w:pPr>
      <w:r>
        <w:t xml:space="preserve">From the </w:t>
      </w:r>
      <w:r w:rsidRPr="00890956">
        <w:rPr>
          <w:b/>
          <w:bCs/>
        </w:rPr>
        <w:t>VM Settings</w:t>
      </w:r>
      <w:r w:rsidR="00890956">
        <w:t>, c</w:t>
      </w:r>
      <w:r w:rsidR="00E84DAA">
        <w:t xml:space="preserve">lick the </w:t>
      </w:r>
      <w:r w:rsidR="00E84DAA" w:rsidRPr="001F06B7">
        <w:rPr>
          <w:b/>
          <w:bCs/>
        </w:rPr>
        <w:t xml:space="preserve">Hardware </w:t>
      </w:r>
      <w:r w:rsidR="00E84DAA">
        <w:t>tab.</w:t>
      </w:r>
      <w:r w:rsidR="009A5692">
        <w:t xml:space="preserve"> </w:t>
      </w:r>
      <w:r w:rsidR="0006627F">
        <w:t xml:space="preserve">The </w:t>
      </w:r>
      <w:r w:rsidR="0006627F" w:rsidRPr="00003EEF">
        <w:rPr>
          <w:b/>
          <w:bCs/>
        </w:rPr>
        <w:t>Hardware</w:t>
      </w:r>
      <w:r w:rsidR="0006627F">
        <w:t xml:space="preserve"> settings page displays.</w:t>
      </w:r>
    </w:p>
    <w:p w14:paraId="1FC7C3CD" w14:textId="543AF90E" w:rsidR="0073485E" w:rsidRDefault="0073485E" w:rsidP="0073485E">
      <w:pPr>
        <w:pStyle w:val="ListParagraph"/>
        <w:numPr>
          <w:ilvl w:val="0"/>
          <w:numId w:val="20"/>
        </w:numPr>
      </w:pPr>
      <w:r>
        <w:t xml:space="preserve">In the </w:t>
      </w:r>
      <w:r w:rsidRPr="006C630A">
        <w:rPr>
          <w:b/>
          <w:bCs/>
        </w:rPr>
        <w:t>Compute</w:t>
      </w:r>
      <w:r>
        <w:t xml:space="preserve"> section, apply the following settings:</w:t>
      </w:r>
    </w:p>
    <w:p w14:paraId="7CC4FDAA" w14:textId="6A35E15C" w:rsidR="0073485E" w:rsidRDefault="00B10FF1" w:rsidP="000401AF">
      <w:pPr>
        <w:pStyle w:val="ListParagraph"/>
        <w:numPr>
          <w:ilvl w:val="1"/>
          <w:numId w:val="24"/>
        </w:numPr>
      </w:pPr>
      <w:r>
        <w:t>Under</w:t>
      </w:r>
      <w:r w:rsidRPr="000401AF">
        <w:t xml:space="preserve"> </w:t>
      </w:r>
      <w:r w:rsidR="0073485E" w:rsidRPr="006C630A">
        <w:rPr>
          <w:b/>
          <w:bCs/>
        </w:rPr>
        <w:t>RAM</w:t>
      </w:r>
      <w:r>
        <w:t xml:space="preserve">, click </w:t>
      </w:r>
      <w:r w:rsidR="1824A528">
        <w:rPr>
          <w:noProof/>
        </w:rPr>
        <w:drawing>
          <wp:inline distT="0" distB="0" distL="0" distR="0" wp14:anchorId="371AC457" wp14:editId="19ECEBA9">
            <wp:extent cx="118872" cy="1188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118872" cy="118872"/>
                    </a:xfrm>
                    <a:prstGeom prst="rect">
                      <a:avLst/>
                    </a:prstGeom>
                  </pic:spPr>
                </pic:pic>
              </a:graphicData>
            </a:graphic>
          </wp:inline>
        </w:drawing>
      </w:r>
      <w:r w:rsidR="00A1322F">
        <w:t>(</w:t>
      </w:r>
      <w:r w:rsidR="00A1322F">
        <w:rPr>
          <w:b/>
          <w:bCs/>
        </w:rPr>
        <w:t>Edit</w:t>
      </w:r>
      <w:r w:rsidR="00A1322F">
        <w:t>), and choose</w:t>
      </w:r>
      <w:r w:rsidR="0073485E">
        <w:t xml:space="preserve"> </w:t>
      </w:r>
      <w:r w:rsidR="0073485E" w:rsidRPr="00620AFC">
        <w:rPr>
          <w:b/>
          <w:bCs/>
        </w:rPr>
        <w:t>16 GB</w:t>
      </w:r>
      <w:r w:rsidR="004631FE">
        <w:t xml:space="preserve"> from the drop-down menu.</w:t>
      </w:r>
    </w:p>
    <w:p w14:paraId="3D5E4DE8" w14:textId="7E58FF9D" w:rsidR="00E74C7B" w:rsidRPr="000401AF" w:rsidRDefault="004A5F47" w:rsidP="000401AF">
      <w:pPr>
        <w:pStyle w:val="ListParagraph"/>
        <w:numPr>
          <w:ilvl w:val="1"/>
          <w:numId w:val="24"/>
        </w:numPr>
      </w:pPr>
      <w:r w:rsidRPr="000401AF">
        <w:t xml:space="preserve">Click the </w:t>
      </w:r>
      <w:r w:rsidR="0073485E">
        <w:rPr>
          <w:b/>
          <w:bCs/>
        </w:rPr>
        <w:t>vCPUs</w:t>
      </w:r>
      <w:r>
        <w:t xml:space="preserve"> drop-down menu </w:t>
      </w:r>
      <w:r w:rsidR="0096140F">
        <w:t>and choose</w:t>
      </w:r>
      <w:r w:rsidR="0073485E">
        <w:rPr>
          <w:b/>
          <w:bCs/>
        </w:rPr>
        <w:t xml:space="preserve"> </w:t>
      </w:r>
      <w:proofErr w:type="gramStart"/>
      <w:r w:rsidR="0073485E">
        <w:rPr>
          <w:b/>
          <w:bCs/>
        </w:rPr>
        <w:t>4</w:t>
      </w:r>
      <w:proofErr w:type="gramEnd"/>
    </w:p>
    <w:p w14:paraId="2C446F53" w14:textId="2DC6F357" w:rsidR="0073485E" w:rsidRDefault="00D967A0" w:rsidP="000401AF">
      <w:pPr>
        <w:pStyle w:val="ListParagraph"/>
        <w:numPr>
          <w:ilvl w:val="1"/>
          <w:numId w:val="24"/>
        </w:numPr>
      </w:pPr>
      <w:r w:rsidRPr="000401AF">
        <w:t xml:space="preserve">Click </w:t>
      </w:r>
      <w:r>
        <w:t xml:space="preserve">the adjacent </w:t>
      </w:r>
      <w:r w:rsidR="00F701E1">
        <w:t>core configuration drop</w:t>
      </w:r>
      <w:r w:rsidR="00D42049">
        <w:t>-down menu</w:t>
      </w:r>
      <w:r w:rsidR="0073485E" w:rsidRPr="000401AF">
        <w:t xml:space="preserve"> </w:t>
      </w:r>
      <w:r w:rsidR="0073485E" w:rsidRPr="005D6DB2">
        <w:t xml:space="preserve">and </w:t>
      </w:r>
      <w:r w:rsidR="0073485E">
        <w:t xml:space="preserve">choose </w:t>
      </w:r>
      <w:r w:rsidR="0073485E" w:rsidRPr="00766F8C">
        <w:rPr>
          <w:b/>
          <w:bCs/>
        </w:rPr>
        <w:t>2 sockets x 2 cores per socket</w:t>
      </w:r>
      <w:r w:rsidR="0073485E">
        <w:t>.</w:t>
      </w:r>
    </w:p>
    <w:p w14:paraId="20D08A8F" w14:textId="0216D423" w:rsidR="009766A2" w:rsidRDefault="07D393E1" w:rsidP="00091A0C">
      <w:pPr>
        <w:ind w:left="1080"/>
      </w:pPr>
      <w:r>
        <w:rPr>
          <w:noProof/>
        </w:rPr>
        <w:drawing>
          <wp:inline distT="0" distB="0" distL="0" distR="0" wp14:anchorId="1BA27BE3" wp14:editId="0D8D570A">
            <wp:extent cx="5029200" cy="17373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5029200" cy="1737360"/>
                    </a:xfrm>
                    <a:prstGeom prst="rect">
                      <a:avLst/>
                    </a:prstGeom>
                  </pic:spPr>
                </pic:pic>
              </a:graphicData>
            </a:graphic>
          </wp:inline>
        </w:drawing>
      </w:r>
    </w:p>
    <w:p w14:paraId="7D7DA44A" w14:textId="77777777" w:rsidR="00694BB0" w:rsidRDefault="000F53FC" w:rsidP="00111E78">
      <w:pPr>
        <w:pStyle w:val="ListParagraph"/>
        <w:numPr>
          <w:ilvl w:val="0"/>
          <w:numId w:val="20"/>
        </w:numPr>
      </w:pPr>
      <w:r>
        <w:t xml:space="preserve">In </w:t>
      </w:r>
      <w:r w:rsidR="00156681">
        <w:t>the</w:t>
      </w:r>
      <w:r w:rsidR="00450A5E">
        <w:t xml:space="preserve"> </w:t>
      </w:r>
      <w:r w:rsidR="004A6132" w:rsidRPr="006E38C3">
        <w:rPr>
          <w:b/>
          <w:bCs/>
        </w:rPr>
        <w:t>Storage</w:t>
      </w:r>
      <w:r w:rsidR="00156681" w:rsidRPr="006E38C3">
        <w:rPr>
          <w:b/>
          <w:bCs/>
        </w:rPr>
        <w:t xml:space="preserve"> </w:t>
      </w:r>
      <w:r w:rsidR="00B9386F">
        <w:t>s</w:t>
      </w:r>
      <w:r w:rsidR="00156681">
        <w:t>ection</w:t>
      </w:r>
      <w:r w:rsidR="00B9386F">
        <w:t xml:space="preserve">, </w:t>
      </w:r>
      <w:r w:rsidR="00694BB0">
        <w:t>perform the following steps:</w:t>
      </w:r>
    </w:p>
    <w:p w14:paraId="63429CD5" w14:textId="45D74F18" w:rsidR="00B9386F" w:rsidRDefault="00694BB0" w:rsidP="009716CF">
      <w:pPr>
        <w:pStyle w:val="ListParagraph"/>
        <w:numPr>
          <w:ilvl w:val="1"/>
          <w:numId w:val="20"/>
        </w:numPr>
      </w:pPr>
      <w:r>
        <w:t>N</w:t>
      </w:r>
      <w:r w:rsidR="009C0D89">
        <w:t xml:space="preserve">ext to the existing </w:t>
      </w:r>
      <w:r w:rsidR="003506CE">
        <w:t>disk</w:t>
      </w:r>
      <w:r w:rsidR="00B824B7">
        <w:t xml:space="preserve">, </w:t>
      </w:r>
      <w:r w:rsidR="00B9386F">
        <w:t>c</w:t>
      </w:r>
      <w:r w:rsidR="00156681">
        <w:t xml:space="preserve">lick the </w:t>
      </w:r>
      <w:r w:rsidR="00156681" w:rsidRPr="00B9386F">
        <w:rPr>
          <w:b/>
          <w:bCs/>
        </w:rPr>
        <w:t>Edit</w:t>
      </w:r>
      <w:r w:rsidR="006E38C3">
        <w:t xml:space="preserve"> (</w:t>
      </w:r>
      <w:r w:rsidR="006E38C3" w:rsidRPr="00B9386F">
        <w:rPr>
          <w:b/>
          <w:bCs/>
        </w:rPr>
        <w:t>Pencil icon</w:t>
      </w:r>
      <w:r w:rsidR="006E38C3">
        <w:t>)</w:t>
      </w:r>
      <w:r w:rsidR="00111E78">
        <w:t xml:space="preserve"> </w:t>
      </w:r>
      <w:r w:rsidR="64640F73">
        <w:rPr>
          <w:noProof/>
        </w:rPr>
        <w:drawing>
          <wp:inline distT="0" distB="0" distL="0" distR="0" wp14:anchorId="2E0BC16C" wp14:editId="0ED2730B">
            <wp:extent cx="329184" cy="1463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329184" cy="146304"/>
                    </a:xfrm>
                    <a:prstGeom prst="rect">
                      <a:avLst/>
                    </a:prstGeom>
                  </pic:spPr>
                </pic:pic>
              </a:graphicData>
            </a:graphic>
          </wp:inline>
        </w:drawing>
      </w:r>
      <w:r w:rsidR="00B9386F">
        <w:t>.</w:t>
      </w:r>
      <w:r w:rsidR="00B335A8">
        <w:t xml:space="preserve"> The storage section expands</w:t>
      </w:r>
      <w:r w:rsidR="00B9386F">
        <w:t>.</w:t>
      </w:r>
    </w:p>
    <w:p w14:paraId="1D47E43B" w14:textId="535F13C6" w:rsidR="002001F1" w:rsidRDefault="00C92230" w:rsidP="009716CF">
      <w:pPr>
        <w:pStyle w:val="ListParagraph"/>
        <w:numPr>
          <w:ilvl w:val="1"/>
          <w:numId w:val="20"/>
        </w:numPr>
      </w:pPr>
      <w:r>
        <w:t xml:space="preserve">In the </w:t>
      </w:r>
      <w:r w:rsidR="007B11C3" w:rsidRPr="00CE164F">
        <w:rPr>
          <w:b/>
        </w:rPr>
        <w:t xml:space="preserve">Disk </w:t>
      </w:r>
      <w:r w:rsidR="005E3E3F" w:rsidRPr="00CE164F">
        <w:rPr>
          <w:b/>
        </w:rPr>
        <w:t>s</w:t>
      </w:r>
      <w:r w:rsidR="007B11C3" w:rsidRPr="00CE164F">
        <w:rPr>
          <w:b/>
        </w:rPr>
        <w:t>ize</w:t>
      </w:r>
      <w:r w:rsidR="007B11C3">
        <w:t xml:space="preserve"> </w:t>
      </w:r>
      <w:r>
        <w:t>field, type</w:t>
      </w:r>
      <w:r w:rsidR="007B11C3">
        <w:t xml:space="preserve"> </w:t>
      </w:r>
      <w:r w:rsidR="007B11C3" w:rsidRPr="00B577C1">
        <w:rPr>
          <w:b/>
          <w:bCs/>
        </w:rPr>
        <w:t>200 GB</w:t>
      </w:r>
      <w:r>
        <w:t xml:space="preserve">, </w:t>
      </w:r>
      <w:r w:rsidR="007B11C3">
        <w:t xml:space="preserve">and </w:t>
      </w:r>
      <w:r>
        <w:t xml:space="preserve">then </w:t>
      </w:r>
      <w:r w:rsidR="00963312">
        <w:t xml:space="preserve">click the </w:t>
      </w:r>
      <w:r w:rsidR="00963312" w:rsidRPr="00B577C1">
        <w:rPr>
          <w:b/>
          <w:bCs/>
        </w:rPr>
        <w:t>Save</w:t>
      </w:r>
      <w:r w:rsidR="00963312">
        <w:t xml:space="preserve"> button</w:t>
      </w:r>
      <w:r w:rsidR="00CE164F">
        <w:t xml:space="preserve"> </w:t>
      </w:r>
      <w:r w:rsidR="13206884">
        <w:rPr>
          <w:noProof/>
        </w:rPr>
        <w:drawing>
          <wp:inline distT="0" distB="0" distL="0" distR="0" wp14:anchorId="20CAEA8C" wp14:editId="7E7EC53E">
            <wp:extent cx="384048" cy="192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384048" cy="192024"/>
                    </a:xfrm>
                    <a:prstGeom prst="rect">
                      <a:avLst/>
                    </a:prstGeom>
                  </pic:spPr>
                </pic:pic>
              </a:graphicData>
            </a:graphic>
          </wp:inline>
        </w:drawing>
      </w:r>
      <w:r w:rsidR="002001F1">
        <w:t>.</w:t>
      </w:r>
    </w:p>
    <w:p w14:paraId="72539803" w14:textId="7817AE79" w:rsidR="001F06B7" w:rsidRDefault="1D89F878" w:rsidP="00E42ED8">
      <w:pPr>
        <w:ind w:left="720"/>
      </w:pPr>
      <w:r>
        <w:rPr>
          <w:noProof/>
        </w:rPr>
        <w:lastRenderedPageBreak/>
        <w:drawing>
          <wp:inline distT="0" distB="0" distL="0" distR="0" wp14:anchorId="51825078" wp14:editId="6A2AB637">
            <wp:extent cx="5486400" cy="2514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86400" cy="2514600"/>
                    </a:xfrm>
                    <a:prstGeom prst="rect">
                      <a:avLst/>
                    </a:prstGeom>
                  </pic:spPr>
                </pic:pic>
              </a:graphicData>
            </a:graphic>
          </wp:inline>
        </w:drawing>
      </w:r>
    </w:p>
    <w:p w14:paraId="6A0B7430" w14:textId="01867B02" w:rsidR="002001F1" w:rsidRDefault="008C170C" w:rsidP="00A46503">
      <w:pPr>
        <w:pStyle w:val="ListParagraph"/>
        <w:numPr>
          <w:ilvl w:val="0"/>
          <w:numId w:val="20"/>
        </w:numPr>
      </w:pPr>
      <w:r>
        <w:t xml:space="preserve">At the top of the </w:t>
      </w:r>
      <w:r w:rsidRPr="008C170C">
        <w:rPr>
          <w:b/>
          <w:bCs/>
        </w:rPr>
        <w:t>VM Settings</w:t>
      </w:r>
      <w:r>
        <w:t xml:space="preserve"> window, click the </w:t>
      </w:r>
      <w:r w:rsidRPr="008C170C">
        <w:rPr>
          <w:b/>
          <w:bCs/>
        </w:rPr>
        <w:t>&lt; Back</w:t>
      </w:r>
      <w:r>
        <w:t xml:space="preserve"> link to return to the </w:t>
      </w:r>
      <w:r w:rsidR="008D4EFF">
        <w:t>environment d</w:t>
      </w:r>
      <w:r>
        <w:t xml:space="preserve">etails </w:t>
      </w:r>
      <w:r w:rsidR="00935100">
        <w:t>page</w:t>
      </w:r>
      <w:r w:rsidR="002001F1">
        <w:t>.</w:t>
      </w:r>
    </w:p>
    <w:p w14:paraId="10555E2F" w14:textId="1F29BAAB" w:rsidR="006D4E6B" w:rsidRDefault="193E6D06" w:rsidP="00CE164F">
      <w:pPr>
        <w:ind w:left="720"/>
      </w:pPr>
      <w:r>
        <w:rPr>
          <w:noProof/>
        </w:rPr>
        <w:drawing>
          <wp:inline distT="0" distB="0" distL="0" distR="0" wp14:anchorId="3193DB96" wp14:editId="78656D6A">
            <wp:extent cx="3547872" cy="1161288"/>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3547872" cy="1161288"/>
                    </a:xfrm>
                    <a:prstGeom prst="rect">
                      <a:avLst/>
                    </a:prstGeom>
                  </pic:spPr>
                </pic:pic>
              </a:graphicData>
            </a:graphic>
          </wp:inline>
        </w:drawing>
      </w:r>
    </w:p>
    <w:p w14:paraId="54B93828" w14:textId="77D56DD3" w:rsidR="00EE25DD" w:rsidRDefault="00DF6AA3" w:rsidP="004F10F3">
      <w:pPr>
        <w:pStyle w:val="ListParagraph"/>
        <w:numPr>
          <w:ilvl w:val="0"/>
          <w:numId w:val="20"/>
        </w:numPr>
      </w:pPr>
      <w:r>
        <w:t xml:space="preserve">From the </w:t>
      </w:r>
      <w:r w:rsidR="00935100">
        <w:t>e</w:t>
      </w:r>
      <w:r>
        <w:t xml:space="preserve">nvironment details, from the VM pool, </w:t>
      </w:r>
      <w:r w:rsidR="00D60012">
        <w:t xml:space="preserve">click the </w:t>
      </w:r>
      <w:r w:rsidR="00A46503" w:rsidRPr="00446CE3">
        <w:rPr>
          <w:b/>
          <w:bCs/>
        </w:rPr>
        <w:t>pencil icon</w:t>
      </w:r>
      <w:r w:rsidR="00A46503">
        <w:rPr>
          <w:b/>
          <w:bCs/>
        </w:rPr>
        <w:t xml:space="preserve"> </w:t>
      </w:r>
      <w:r w:rsidR="00A46503">
        <w:rPr>
          <w:noProof/>
        </w:rPr>
        <w:drawing>
          <wp:inline distT="0" distB="0" distL="0" distR="0" wp14:anchorId="75FB6148" wp14:editId="35AE7F1F">
            <wp:extent cx="155448" cy="1554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155448" cy="155448"/>
                    </a:xfrm>
                    <a:prstGeom prst="rect">
                      <a:avLst/>
                    </a:prstGeom>
                  </pic:spPr>
                </pic:pic>
              </a:graphicData>
            </a:graphic>
          </wp:inline>
        </w:drawing>
      </w:r>
      <w:r w:rsidR="00D60012">
        <w:t xml:space="preserve">next to the </w:t>
      </w:r>
      <w:r w:rsidR="00D60012" w:rsidRPr="00B26602">
        <w:rPr>
          <w:b/>
          <w:bCs/>
        </w:rPr>
        <w:t>Windows Server 2019 Standard</w:t>
      </w:r>
      <w:r w:rsidR="00DF2D8D">
        <w:t xml:space="preserve"> </w:t>
      </w:r>
      <w:r w:rsidR="003D1599">
        <w:t>VM tile</w:t>
      </w:r>
      <w:r w:rsidR="00CD2D3B">
        <w:t>.</w:t>
      </w:r>
    </w:p>
    <w:p w14:paraId="36A2CF3C" w14:textId="77777777" w:rsidR="00EE25DD" w:rsidRDefault="05BBA4B5" w:rsidP="00EE25DD">
      <w:pPr>
        <w:ind w:left="720"/>
      </w:pPr>
      <w:r>
        <w:rPr>
          <w:noProof/>
        </w:rPr>
        <w:lastRenderedPageBreak/>
        <w:drawing>
          <wp:inline distT="0" distB="0" distL="0" distR="0" wp14:anchorId="65F05F21" wp14:editId="4D2BB24F">
            <wp:extent cx="5486400" cy="40873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0D71DFB0" w14:textId="72574559" w:rsidR="00EE25DD" w:rsidRDefault="001F4DCF" w:rsidP="00264DF4">
      <w:pPr>
        <w:ind w:left="720"/>
      </w:pPr>
      <w:r>
        <w:t xml:space="preserve">The </w:t>
      </w:r>
      <w:r w:rsidRPr="00283313">
        <w:rPr>
          <w:b/>
          <w:bCs/>
        </w:rPr>
        <w:t>Rename VM</w:t>
      </w:r>
      <w:r>
        <w:t xml:space="preserve"> dialog</w:t>
      </w:r>
      <w:r w:rsidR="00264DF4">
        <w:t>ue</w:t>
      </w:r>
      <w:r>
        <w:t xml:space="preserve"> displays.</w:t>
      </w:r>
    </w:p>
    <w:p w14:paraId="54753D96" w14:textId="2644D44D" w:rsidR="002001F1" w:rsidRPr="004F10F3" w:rsidRDefault="39B0F4CB" w:rsidP="00264DF4">
      <w:pPr>
        <w:ind w:left="720"/>
      </w:pPr>
      <w:r>
        <w:rPr>
          <w:noProof/>
        </w:rPr>
        <w:drawing>
          <wp:inline distT="0" distB="0" distL="0" distR="0" wp14:anchorId="4600E869" wp14:editId="19C80F66">
            <wp:extent cx="3054096" cy="149047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3054096" cy="1490472"/>
                    </a:xfrm>
                    <a:prstGeom prst="rect">
                      <a:avLst/>
                    </a:prstGeom>
                  </pic:spPr>
                </pic:pic>
              </a:graphicData>
            </a:graphic>
          </wp:inline>
        </w:drawing>
      </w:r>
    </w:p>
    <w:p w14:paraId="139D0902" w14:textId="6A5EEFD5" w:rsidR="004914E1" w:rsidRDefault="001F4DCF" w:rsidP="00283313">
      <w:pPr>
        <w:pStyle w:val="ListParagraph"/>
        <w:numPr>
          <w:ilvl w:val="0"/>
          <w:numId w:val="20"/>
        </w:numPr>
      </w:pPr>
      <w:r>
        <w:t>Type a new</w:t>
      </w:r>
      <w:r w:rsidR="00022EAE">
        <w:t xml:space="preserve"> </w:t>
      </w:r>
      <w:r w:rsidR="00022EAE" w:rsidRPr="00CD2D3B">
        <w:rPr>
          <w:b/>
        </w:rPr>
        <w:t>VM name</w:t>
      </w:r>
      <w:r>
        <w:t>,</w:t>
      </w:r>
      <w:r w:rsidR="00F93DFB">
        <w:t xml:space="preserve"> s</w:t>
      </w:r>
      <w:r w:rsidR="004A6132">
        <w:t xml:space="preserve">uch as </w:t>
      </w:r>
      <w:r w:rsidR="003B30E3" w:rsidRPr="003B30E3">
        <w:rPr>
          <w:b/>
          <w:bCs/>
        </w:rPr>
        <w:t>Windows Server 2019 Standard - Commvault Server</w:t>
      </w:r>
      <w:r w:rsidR="002E74D2" w:rsidRPr="002E74D2">
        <w:t xml:space="preserve">, and </w:t>
      </w:r>
      <w:r>
        <w:t xml:space="preserve">then </w:t>
      </w:r>
      <w:r w:rsidR="002E74D2">
        <w:t xml:space="preserve">click </w:t>
      </w:r>
      <w:r w:rsidR="00264DF4">
        <w:t>the</w:t>
      </w:r>
      <w:r w:rsidR="00264DF4" w:rsidRPr="002E74D2">
        <w:rPr>
          <w:b/>
          <w:bCs/>
        </w:rPr>
        <w:t xml:space="preserve"> Save </w:t>
      </w:r>
      <w:r w:rsidR="00264DF4">
        <w:t>button</w:t>
      </w:r>
      <w:r w:rsidR="00264DF4">
        <w:t xml:space="preserve"> </w:t>
      </w:r>
      <w:r>
        <w:rPr>
          <w:noProof/>
        </w:rPr>
        <w:drawing>
          <wp:inline distT="0" distB="0" distL="0" distR="0" wp14:anchorId="621DC4AC" wp14:editId="5136C064">
            <wp:extent cx="438912" cy="2194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 cy="219456"/>
                    </a:xfrm>
                    <a:prstGeom prst="rect">
                      <a:avLst/>
                    </a:prstGeom>
                    <a:noFill/>
                    <a:ln>
                      <a:noFill/>
                    </a:ln>
                  </pic:spPr>
                </pic:pic>
              </a:graphicData>
            </a:graphic>
          </wp:inline>
        </w:drawing>
      </w:r>
      <w:r w:rsidR="00264DF4">
        <w:t>.</w:t>
      </w:r>
    </w:p>
    <w:p w14:paraId="15E763E0" w14:textId="66E50521" w:rsidR="004F10F3" w:rsidRDefault="5DD98C05" w:rsidP="00264DF4">
      <w:pPr>
        <w:ind w:left="720"/>
        <w:rPr>
          <w:rFonts w:asciiTheme="majorHAnsi" w:eastAsiaTheme="majorEastAsia" w:hAnsiTheme="majorHAnsi" w:cstheme="majorBidi"/>
          <w:color w:val="1F3763" w:themeColor="accent1" w:themeShade="7F"/>
          <w:sz w:val="24"/>
          <w:szCs w:val="24"/>
        </w:rPr>
      </w:pPr>
      <w:r>
        <w:rPr>
          <w:noProof/>
        </w:rPr>
        <w:lastRenderedPageBreak/>
        <w:drawing>
          <wp:inline distT="0" distB="0" distL="0" distR="0" wp14:anchorId="66195D64" wp14:editId="74797279">
            <wp:extent cx="5486400" cy="408736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486400" cy="4087368"/>
                    </a:xfrm>
                    <a:prstGeom prst="rect">
                      <a:avLst/>
                    </a:prstGeom>
                  </pic:spPr>
                </pic:pic>
              </a:graphicData>
            </a:graphic>
          </wp:inline>
        </w:drawing>
      </w:r>
    </w:p>
    <w:p w14:paraId="50D6BB2F" w14:textId="65C532F4" w:rsidR="00583833" w:rsidRPr="00583833" w:rsidRDefault="009D284A" w:rsidP="005D3FDF">
      <w:pPr>
        <w:pStyle w:val="Heading2"/>
      </w:pPr>
      <w:r>
        <w:t>Deploying the</w:t>
      </w:r>
      <w:r w:rsidRPr="00765FC9">
        <w:t xml:space="preserve"> Commvault</w:t>
      </w:r>
      <w:r>
        <w:t xml:space="preserve"> </w:t>
      </w:r>
      <w:r w:rsidR="00371018">
        <w:t xml:space="preserve">software into the </w:t>
      </w:r>
      <w:proofErr w:type="spellStart"/>
      <w:r w:rsidR="00371018">
        <w:t>CommServer</w:t>
      </w:r>
      <w:proofErr w:type="spellEnd"/>
      <w:r w:rsidR="00371018">
        <w:t xml:space="preserve"> VM.</w:t>
      </w:r>
    </w:p>
    <w:p w14:paraId="7084F2F6" w14:textId="2B54F1ED" w:rsidR="00651B3D" w:rsidRPr="00583833" w:rsidRDefault="00651B3D" w:rsidP="005D3FDF">
      <w:pPr>
        <w:pStyle w:val="Heading3"/>
      </w:pPr>
      <w:r>
        <w:t xml:space="preserve">Configuring the VM to run </w:t>
      </w:r>
      <w:proofErr w:type="gramStart"/>
      <w:r>
        <w:t>Commvault</w:t>
      </w:r>
      <w:proofErr w:type="gramEnd"/>
    </w:p>
    <w:p w14:paraId="4FF7934F" w14:textId="5C65578F" w:rsidR="00583833" w:rsidRDefault="00931343" w:rsidP="00B577C1">
      <w:pPr>
        <w:pStyle w:val="ListParagraph"/>
        <w:numPr>
          <w:ilvl w:val="0"/>
          <w:numId w:val="5"/>
        </w:numPr>
      </w:pPr>
      <w:r>
        <w:t xml:space="preserve">On the </w:t>
      </w:r>
      <w:r w:rsidRPr="003B30E3">
        <w:rPr>
          <w:b/>
          <w:bCs/>
        </w:rPr>
        <w:t>Windows Server 2019 Standard - Commvault Server</w:t>
      </w:r>
      <w:r>
        <w:t xml:space="preserve"> VM ti</w:t>
      </w:r>
      <w:r w:rsidR="00AB6597">
        <w:t>l</w:t>
      </w:r>
      <w:r>
        <w:t>e in</w:t>
      </w:r>
      <w:r w:rsidR="000E1CE5">
        <w:t xml:space="preserve"> </w:t>
      </w:r>
      <w:r w:rsidR="00336A8E">
        <w:t>the Environment details</w:t>
      </w:r>
      <w:r w:rsidR="000E1CE5">
        <w:t xml:space="preserve"> page</w:t>
      </w:r>
      <w:r w:rsidR="00336A8E">
        <w:t>, c</w:t>
      </w:r>
      <w:r w:rsidR="00583833">
        <w:t>lick</w:t>
      </w:r>
      <w:r w:rsidR="00742294">
        <w:t xml:space="preserve"> </w:t>
      </w:r>
      <w:r w:rsidR="00742294" w:rsidRPr="00742294">
        <w:rPr>
          <w:b/>
          <w:bCs/>
        </w:rPr>
        <w:t>Run</w:t>
      </w:r>
      <w:r w:rsidR="00583833">
        <w:t xml:space="preserve"> </w:t>
      </w:r>
      <w:r w:rsidR="00BC4677">
        <w:rPr>
          <w:noProof/>
        </w:rPr>
        <w:drawing>
          <wp:inline distT="0" distB="0" distL="0" distR="0" wp14:anchorId="37CA56DE" wp14:editId="1BBC6132">
            <wp:extent cx="256032" cy="246888"/>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6032" cy="246888"/>
                    </a:xfrm>
                    <a:prstGeom prst="rect">
                      <a:avLst/>
                    </a:prstGeom>
                    <a:noFill/>
                    <a:ln>
                      <a:noFill/>
                    </a:ln>
                  </pic:spPr>
                </pic:pic>
              </a:graphicData>
            </a:graphic>
          </wp:inline>
        </w:drawing>
      </w:r>
      <w:r>
        <w:t xml:space="preserve"> </w:t>
      </w:r>
      <w:r w:rsidR="00583833">
        <w:t>to start the Windows Server.</w:t>
      </w:r>
    </w:p>
    <w:p w14:paraId="54FD79A5" w14:textId="77777777" w:rsidR="007F795C" w:rsidRDefault="007F795C" w:rsidP="00E65598">
      <w:pPr>
        <w:pStyle w:val="ListParagraph"/>
      </w:pPr>
    </w:p>
    <w:p w14:paraId="4FD7B2C9" w14:textId="1AFABA2A" w:rsidR="00877034" w:rsidRDefault="00877034" w:rsidP="0081737E">
      <w:pPr>
        <w:ind w:left="720"/>
      </w:pPr>
      <w:r>
        <w:rPr>
          <w:noProof/>
        </w:rPr>
        <w:drawing>
          <wp:inline distT="0" distB="0" distL="0" distR="0" wp14:anchorId="0CAA6BC9" wp14:editId="7C2114ED">
            <wp:extent cx="1828800" cy="21305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1828800" cy="2130552"/>
                    </a:xfrm>
                    <a:prstGeom prst="rect">
                      <a:avLst/>
                    </a:prstGeom>
                  </pic:spPr>
                </pic:pic>
              </a:graphicData>
            </a:graphic>
          </wp:inline>
        </w:drawing>
      </w:r>
    </w:p>
    <w:p w14:paraId="23E3FFEB" w14:textId="15C7F735" w:rsidR="00A03618" w:rsidRDefault="002C3CEE" w:rsidP="00FE27F1">
      <w:pPr>
        <w:pStyle w:val="ListParagraph"/>
        <w:numPr>
          <w:ilvl w:val="0"/>
          <w:numId w:val="5"/>
        </w:numPr>
      </w:pPr>
      <w:r>
        <w:lastRenderedPageBreak/>
        <w:t xml:space="preserve">After the VM </w:t>
      </w:r>
      <w:r w:rsidR="00583833">
        <w:t xml:space="preserve">has turned to a </w:t>
      </w:r>
      <w:r w:rsidR="00583833" w:rsidRPr="00A03618">
        <w:rPr>
          <w:b/>
          <w:bCs/>
        </w:rPr>
        <w:t>Green</w:t>
      </w:r>
      <w:r w:rsidR="007563C6">
        <w:t xml:space="preserve"> and </w:t>
      </w:r>
      <w:r w:rsidR="00A03618">
        <w:rPr>
          <w:b/>
          <w:bCs/>
        </w:rPr>
        <w:t>R</w:t>
      </w:r>
      <w:r w:rsidR="00583833" w:rsidRPr="00A03618">
        <w:rPr>
          <w:b/>
          <w:bCs/>
        </w:rPr>
        <w:t>unning</w:t>
      </w:r>
      <w:r w:rsidR="00583833">
        <w:t xml:space="preserve"> status,</w:t>
      </w:r>
      <w:r w:rsidR="00A03618">
        <w:t xml:space="preserve"> click the </w:t>
      </w:r>
      <w:r w:rsidR="00A03618" w:rsidRPr="002C3CEE">
        <w:t>VM</w:t>
      </w:r>
      <w:r w:rsidR="00A03618">
        <w:t xml:space="preserve"> </w:t>
      </w:r>
      <w:r w:rsidR="00F93BBA">
        <w:t xml:space="preserve">tile </w:t>
      </w:r>
      <w:r w:rsidR="00A03618">
        <w:t xml:space="preserve">to open a </w:t>
      </w:r>
      <w:r w:rsidR="005954CB">
        <w:t>Secure Remote Access (SRA) client</w:t>
      </w:r>
      <w:r w:rsidR="00EE2A57">
        <w:t xml:space="preserve"> view.</w:t>
      </w:r>
      <w:r w:rsidR="00AC4C5B">
        <w:br/>
      </w:r>
      <w:r w:rsidR="43ECF131">
        <w:rPr>
          <w:noProof/>
        </w:rPr>
        <w:drawing>
          <wp:inline distT="0" distB="0" distL="0" distR="0" wp14:anchorId="7D70E202" wp14:editId="61DC857B">
            <wp:extent cx="1828800" cy="213055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2">
                      <a:extLst>
                        <a:ext uri="{28A0092B-C50C-407E-A947-70E740481C1C}">
                          <a14:useLocalDpi xmlns:a14="http://schemas.microsoft.com/office/drawing/2010/main" val="0"/>
                        </a:ext>
                      </a:extLst>
                    </a:blip>
                    <a:stretch>
                      <a:fillRect/>
                    </a:stretch>
                  </pic:blipFill>
                  <pic:spPr>
                    <a:xfrm>
                      <a:off x="0" y="0"/>
                      <a:ext cx="1828800" cy="2130552"/>
                    </a:xfrm>
                    <a:prstGeom prst="rect">
                      <a:avLst/>
                    </a:prstGeom>
                  </pic:spPr>
                </pic:pic>
              </a:graphicData>
            </a:graphic>
          </wp:inline>
        </w:drawing>
      </w:r>
    </w:p>
    <w:p w14:paraId="22F30689" w14:textId="15F121CA" w:rsidR="00FE27F1" w:rsidRDefault="00DE336E" w:rsidP="00FE27F1">
      <w:pPr>
        <w:pStyle w:val="ListParagraph"/>
        <w:numPr>
          <w:ilvl w:val="0"/>
          <w:numId w:val="5"/>
        </w:numPr>
      </w:pPr>
      <w:r>
        <w:t>Complete</w:t>
      </w:r>
      <w:r w:rsidR="00583833">
        <w:t xml:space="preserve"> the </w:t>
      </w:r>
      <w:r w:rsidR="00B078A6">
        <w:t>Windows</w:t>
      </w:r>
      <w:r w:rsidR="00583833">
        <w:t xml:space="preserve"> </w:t>
      </w:r>
      <w:proofErr w:type="spellStart"/>
      <w:r w:rsidR="00583833">
        <w:t>Sysprep</w:t>
      </w:r>
      <w:proofErr w:type="spellEnd"/>
      <w:r w:rsidR="00583833">
        <w:t xml:space="preserve"> </w:t>
      </w:r>
      <w:r w:rsidR="009376C8">
        <w:t>setup steps</w:t>
      </w:r>
      <w:r w:rsidR="00684389">
        <w:t>. After the VM reboots, sign in</w:t>
      </w:r>
      <w:r w:rsidR="00583833">
        <w:t>.</w:t>
      </w:r>
    </w:p>
    <w:p w14:paraId="3F10681E" w14:textId="77777777" w:rsidR="005C5D35" w:rsidRDefault="00C03575" w:rsidP="005D1FA0">
      <w:pPr>
        <w:pStyle w:val="ListParagraph"/>
        <w:numPr>
          <w:ilvl w:val="0"/>
          <w:numId w:val="5"/>
        </w:numPr>
      </w:pPr>
      <w:r>
        <w:t xml:space="preserve">Rename the </w:t>
      </w:r>
      <w:r w:rsidR="005C5D35">
        <w:t>VM.</w:t>
      </w:r>
    </w:p>
    <w:p w14:paraId="781E3496" w14:textId="77777777" w:rsidR="003933AB" w:rsidRDefault="008017A2" w:rsidP="005C5D35">
      <w:pPr>
        <w:pStyle w:val="ListParagraph"/>
        <w:numPr>
          <w:ilvl w:val="1"/>
          <w:numId w:val="5"/>
        </w:numPr>
      </w:pPr>
      <w:r>
        <w:t xml:space="preserve">Click </w:t>
      </w:r>
      <w:r w:rsidRPr="00E02582">
        <w:rPr>
          <w:b/>
          <w:bCs/>
        </w:rPr>
        <w:t>Start</w:t>
      </w:r>
      <w:r w:rsidR="003E6465">
        <w:t xml:space="preserve"> &gt; </w:t>
      </w:r>
      <w:r w:rsidR="003E6465" w:rsidRPr="00E02582">
        <w:rPr>
          <w:b/>
          <w:bCs/>
        </w:rPr>
        <w:t>Settings</w:t>
      </w:r>
      <w:r w:rsidR="003E6465">
        <w:t xml:space="preserve"> &gt; </w:t>
      </w:r>
      <w:r w:rsidR="003E6465" w:rsidRPr="00E02582">
        <w:rPr>
          <w:b/>
          <w:bCs/>
        </w:rPr>
        <w:t>System</w:t>
      </w:r>
      <w:r w:rsidR="003E6465">
        <w:t xml:space="preserve"> &gt; </w:t>
      </w:r>
      <w:r w:rsidR="003E6465" w:rsidRPr="00E02582">
        <w:rPr>
          <w:b/>
          <w:bCs/>
        </w:rPr>
        <w:t>About</w:t>
      </w:r>
      <w:r w:rsidR="005C5D35">
        <w:t xml:space="preserve">. The </w:t>
      </w:r>
      <w:r w:rsidR="005C5D35" w:rsidRPr="00E02582">
        <w:rPr>
          <w:b/>
          <w:bCs/>
        </w:rPr>
        <w:t>About</w:t>
      </w:r>
      <w:r w:rsidR="005C5D35">
        <w:t xml:space="preserve"> </w:t>
      </w:r>
      <w:r w:rsidR="003933AB">
        <w:t>window displays.</w:t>
      </w:r>
    </w:p>
    <w:p w14:paraId="0DC6603D" w14:textId="2C263BDE" w:rsidR="00574560" w:rsidRDefault="003933AB" w:rsidP="005C5D35">
      <w:pPr>
        <w:pStyle w:val="ListParagraph"/>
        <w:numPr>
          <w:ilvl w:val="1"/>
          <w:numId w:val="5"/>
        </w:numPr>
      </w:pPr>
      <w:r>
        <w:t xml:space="preserve">Click </w:t>
      </w:r>
      <w:r w:rsidRPr="00E02582">
        <w:rPr>
          <w:b/>
          <w:bCs/>
        </w:rPr>
        <w:t>Rename this PC</w:t>
      </w:r>
      <w:r>
        <w:t>.</w:t>
      </w:r>
      <w:r w:rsidR="00574560">
        <w:t xml:space="preserve"> The </w:t>
      </w:r>
      <w:r w:rsidR="00574560" w:rsidRPr="00E02582">
        <w:rPr>
          <w:b/>
          <w:bCs/>
        </w:rPr>
        <w:t>Rename your PC</w:t>
      </w:r>
      <w:r w:rsidR="00574560">
        <w:t xml:space="preserve"> dialog</w:t>
      </w:r>
      <w:r w:rsidR="00003EEF">
        <w:t>ue</w:t>
      </w:r>
      <w:r w:rsidR="00574560">
        <w:t xml:space="preserve"> displays.</w:t>
      </w:r>
    </w:p>
    <w:p w14:paraId="3A9A1138" w14:textId="39104D2E" w:rsidR="00E865B0" w:rsidRPr="00E02582" w:rsidRDefault="00574560" w:rsidP="005C5D35">
      <w:pPr>
        <w:pStyle w:val="ListParagraph"/>
        <w:numPr>
          <w:ilvl w:val="1"/>
          <w:numId w:val="5"/>
        </w:numPr>
      </w:pPr>
      <w:r>
        <w:t xml:space="preserve">Type </w:t>
      </w:r>
      <w:r w:rsidR="00EE20FC">
        <w:t xml:space="preserve">a new name for the PC, </w:t>
      </w:r>
      <w:r w:rsidR="007563C6">
        <w:t xml:space="preserve">such as </w:t>
      </w:r>
      <w:proofErr w:type="spellStart"/>
      <w:r w:rsidR="007563C6" w:rsidRPr="003B30E3">
        <w:rPr>
          <w:b/>
          <w:bCs/>
        </w:rPr>
        <w:t>CommvaultServer</w:t>
      </w:r>
      <w:proofErr w:type="spellEnd"/>
      <w:r w:rsidR="00E865B0">
        <w:rPr>
          <w:b/>
          <w:bCs/>
        </w:rPr>
        <w:t>.</w:t>
      </w:r>
    </w:p>
    <w:p w14:paraId="1CCAB257" w14:textId="20CCE78D" w:rsidR="00FE27F1" w:rsidRDefault="00E865B0" w:rsidP="00E02582">
      <w:pPr>
        <w:pStyle w:val="ListParagraph"/>
        <w:numPr>
          <w:ilvl w:val="1"/>
          <w:numId w:val="5"/>
        </w:numPr>
      </w:pPr>
      <w:r>
        <w:t xml:space="preserve">Click </w:t>
      </w:r>
      <w:r>
        <w:rPr>
          <w:b/>
          <w:bCs/>
        </w:rPr>
        <w:t>Next</w:t>
      </w:r>
      <w:r w:rsidR="007563C6" w:rsidRPr="002E74D2">
        <w:t xml:space="preserve">, and </w:t>
      </w:r>
      <w:r w:rsidR="00C23763">
        <w:t xml:space="preserve">then click </w:t>
      </w:r>
      <w:r w:rsidR="00C23763">
        <w:rPr>
          <w:b/>
          <w:bCs/>
        </w:rPr>
        <w:t>Restart now</w:t>
      </w:r>
      <w:r w:rsidR="007563C6" w:rsidRPr="00B577C1">
        <w:t>.</w:t>
      </w:r>
    </w:p>
    <w:p w14:paraId="34D33518" w14:textId="34245CBB" w:rsidR="00DC006B" w:rsidRDefault="00965E8B" w:rsidP="00C42FA6">
      <w:pPr>
        <w:pStyle w:val="ListParagraph"/>
        <w:numPr>
          <w:ilvl w:val="0"/>
          <w:numId w:val="5"/>
        </w:numPr>
      </w:pPr>
      <w:r>
        <w:t xml:space="preserve">Resize </w:t>
      </w:r>
      <w:r w:rsidR="00B24EC9">
        <w:t xml:space="preserve">the </w:t>
      </w:r>
      <w:r w:rsidR="004205EF">
        <w:t xml:space="preserve">Windows boot </w:t>
      </w:r>
      <w:r w:rsidR="00876289">
        <w:t>volume</w:t>
      </w:r>
      <w:r w:rsidR="004205EF">
        <w:t xml:space="preserve"> to </w:t>
      </w:r>
      <w:r w:rsidR="00876289">
        <w:t xml:space="preserve">use </w:t>
      </w:r>
      <w:r w:rsidR="00F90814">
        <w:t>the extra space you allocated</w:t>
      </w:r>
      <w:r w:rsidR="00692206">
        <w:t xml:space="preserve"> </w:t>
      </w:r>
      <w:r w:rsidR="00DC006B">
        <w:t>earlier.</w:t>
      </w:r>
    </w:p>
    <w:p w14:paraId="68FF0177" w14:textId="3CA8A09B" w:rsidR="00BF3760" w:rsidRDefault="00D974A1" w:rsidP="00003EEF">
      <w:pPr>
        <w:ind w:left="720"/>
      </w:pPr>
      <w:r>
        <w:t xml:space="preserve">For </w:t>
      </w:r>
      <w:r w:rsidR="0022750A">
        <w:t>detailed instructions, see</w:t>
      </w:r>
      <w:r>
        <w:t xml:space="preserve"> </w:t>
      </w:r>
      <w:hyperlink r:id="rId33" w:history="1">
        <w:r w:rsidR="00211F82" w:rsidRPr="00003EEF">
          <w:rPr>
            <w:rStyle w:val="Hyperlink"/>
            <w:b/>
            <w:bCs/>
          </w:rPr>
          <w:t>Extend a basic volume</w:t>
        </w:r>
      </w:hyperlink>
      <w:r w:rsidR="00092890">
        <w:t>.</w:t>
      </w:r>
    </w:p>
    <w:p w14:paraId="67ADB6B1" w14:textId="1C03572F" w:rsidR="00316003" w:rsidRPr="003D2D17" w:rsidRDefault="00316003" w:rsidP="00C45497">
      <w:pPr>
        <w:pStyle w:val="Heading3"/>
      </w:pPr>
      <w:r w:rsidRPr="003D2D17">
        <w:t>Installing Commvault</w:t>
      </w:r>
      <w:r w:rsidR="000F5DE0" w:rsidRPr="003D2D17">
        <w:t xml:space="preserve"> </w:t>
      </w:r>
      <w:r w:rsidR="000F5DE0" w:rsidRPr="0081737E">
        <w:t>Complete Data Recovery</w:t>
      </w:r>
      <w:r w:rsidR="0081737E">
        <w:t xml:space="preserve"> – Context Library Download</w:t>
      </w:r>
    </w:p>
    <w:p w14:paraId="168BF996" w14:textId="25B9F0F4" w:rsidR="000E65CF" w:rsidRDefault="00DB772E" w:rsidP="0081737E">
      <w:pPr>
        <w:pStyle w:val="ListParagraph"/>
        <w:numPr>
          <w:ilvl w:val="0"/>
          <w:numId w:val="21"/>
        </w:numPr>
      </w:pPr>
      <w:r>
        <w:t xml:space="preserve">From the </w:t>
      </w:r>
      <w:r w:rsidR="00656EFD">
        <w:t xml:space="preserve">SRA client view of the </w:t>
      </w:r>
      <w:r>
        <w:t xml:space="preserve">Windows Server VM, </w:t>
      </w:r>
      <w:r w:rsidR="00DF5819">
        <w:t xml:space="preserve">open a </w:t>
      </w:r>
      <w:r w:rsidR="00656EFD">
        <w:t xml:space="preserve">web browser to: </w:t>
      </w:r>
      <w:hyperlink r:id="rId34" w:history="1">
        <w:r w:rsidR="00656EFD" w:rsidRPr="00D60068">
          <w:rPr>
            <w:rStyle w:val="Hyperlink"/>
          </w:rPr>
          <w:t>https://www.commvault.com/trials</w:t>
        </w:r>
      </w:hyperlink>
      <w:r w:rsidR="007D2DEF">
        <w:t>.</w:t>
      </w:r>
    </w:p>
    <w:p w14:paraId="38A66FEE" w14:textId="01253011" w:rsidR="0016261A" w:rsidRDefault="0016261A" w:rsidP="0081737E">
      <w:pPr>
        <w:pStyle w:val="ListParagraph"/>
        <w:numPr>
          <w:ilvl w:val="0"/>
          <w:numId w:val="21"/>
        </w:numPr>
      </w:pPr>
      <w:r>
        <w:t xml:space="preserve">Click </w:t>
      </w:r>
    </w:p>
    <w:p w14:paraId="7DDA3D0B" w14:textId="09E5C76E" w:rsidR="00DB772E" w:rsidRDefault="000E65CF" w:rsidP="0081737E">
      <w:pPr>
        <w:pStyle w:val="ListParagraph"/>
        <w:numPr>
          <w:ilvl w:val="0"/>
          <w:numId w:val="21"/>
        </w:numPr>
      </w:pPr>
      <w:r>
        <w:t xml:space="preserve">Complete </w:t>
      </w:r>
      <w:r w:rsidR="00DB772E">
        <w:t xml:space="preserve">Fill out and download the trial for </w:t>
      </w:r>
      <w:r w:rsidR="0080765E" w:rsidRPr="0080765E">
        <w:rPr>
          <w:b/>
          <w:bCs/>
        </w:rPr>
        <w:t>Commvault Complete™ Data Protection</w:t>
      </w:r>
      <w:r w:rsidR="0080765E" w:rsidRPr="0080765E" w:rsidDel="0080765E">
        <w:rPr>
          <w:b/>
          <w:bCs/>
        </w:rPr>
        <w:t xml:space="preserve"> </w:t>
      </w:r>
      <w:r w:rsidR="00DB772E">
        <w:t>from Commvault’s Website:</w:t>
      </w:r>
    </w:p>
    <w:p w14:paraId="3864CD7A" w14:textId="145162BF" w:rsidR="00DB772E" w:rsidRDefault="2C521A99" w:rsidP="00980EF6">
      <w:pPr>
        <w:ind w:left="360"/>
      </w:pPr>
      <w:r>
        <w:rPr>
          <w:noProof/>
        </w:rPr>
        <w:lastRenderedPageBreak/>
        <w:drawing>
          <wp:inline distT="0" distB="0" distL="0" distR="0" wp14:anchorId="45EF178F" wp14:editId="3BE24BCF">
            <wp:extent cx="5943600" cy="4620893"/>
            <wp:effectExtent l="0" t="0" r="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35">
                      <a:extLst>
                        <a:ext uri="{28A0092B-C50C-407E-A947-70E740481C1C}">
                          <a14:useLocalDpi xmlns:a14="http://schemas.microsoft.com/office/drawing/2010/main" val="0"/>
                        </a:ext>
                      </a:extLst>
                    </a:blip>
                    <a:stretch>
                      <a:fillRect/>
                    </a:stretch>
                  </pic:blipFill>
                  <pic:spPr>
                    <a:xfrm>
                      <a:off x="0" y="0"/>
                      <a:ext cx="5943600" cy="4620893"/>
                    </a:xfrm>
                    <a:prstGeom prst="rect">
                      <a:avLst/>
                    </a:prstGeom>
                  </pic:spPr>
                </pic:pic>
              </a:graphicData>
            </a:graphic>
          </wp:inline>
        </w:drawing>
      </w:r>
      <w:r w:rsidR="00581AC7" w:rsidRPr="00581AC7" w:rsidDel="00656EFD">
        <w:t xml:space="preserve"> </w:t>
      </w:r>
    </w:p>
    <w:p w14:paraId="194017BD" w14:textId="749D025A" w:rsidR="002001F1" w:rsidRDefault="00AC417B" w:rsidP="0081737E">
      <w:pPr>
        <w:pStyle w:val="ListParagraph"/>
        <w:numPr>
          <w:ilvl w:val="0"/>
          <w:numId w:val="21"/>
        </w:numPr>
      </w:pPr>
      <w:r>
        <w:t xml:space="preserve">Start the </w:t>
      </w:r>
      <w:r w:rsidR="00B71305">
        <w:t>Windows Commvault Server installation</w:t>
      </w:r>
      <w:r w:rsidR="002001F1">
        <w:t>.</w:t>
      </w:r>
    </w:p>
    <w:p w14:paraId="4ADB76B7" w14:textId="4B5064EE" w:rsidR="002001F1" w:rsidRDefault="00A25A1E" w:rsidP="0081737E">
      <w:pPr>
        <w:pStyle w:val="ListParagraph"/>
        <w:numPr>
          <w:ilvl w:val="0"/>
          <w:numId w:val="21"/>
        </w:numPr>
      </w:pPr>
      <w:r>
        <w:t>From the Windows Commvault Server installation</w:t>
      </w:r>
      <w:r w:rsidR="002D21FD">
        <w:t xml:space="preserve">, </w:t>
      </w:r>
      <w:r w:rsidR="0088094C">
        <w:t xml:space="preserve">on the </w:t>
      </w:r>
      <w:r w:rsidR="0088094C" w:rsidRPr="00B71305">
        <w:rPr>
          <w:b/>
          <w:bCs/>
        </w:rPr>
        <w:t>Choose the installation type</w:t>
      </w:r>
      <w:r w:rsidR="0088094C">
        <w:t xml:space="preserve"> </w:t>
      </w:r>
      <w:r w:rsidR="00AC417B">
        <w:t xml:space="preserve">screen, select the </w:t>
      </w:r>
      <w:r w:rsidR="00AC417B" w:rsidRPr="00B71305">
        <w:rPr>
          <w:b/>
          <w:bCs/>
        </w:rPr>
        <w:t>Create a custom package to install on a different computer</w:t>
      </w:r>
      <w:r w:rsidR="00AC417B">
        <w:t xml:space="preserve"> option </w:t>
      </w:r>
      <w:r w:rsidR="00B71305">
        <w:t xml:space="preserve">to download </w:t>
      </w:r>
      <w:r w:rsidR="00B71305" w:rsidRPr="00B71305">
        <w:rPr>
          <w:b/>
          <w:bCs/>
        </w:rPr>
        <w:t>Context Library</w:t>
      </w:r>
      <w:r w:rsidR="00B71305">
        <w:t xml:space="preserve"> </w:t>
      </w:r>
      <w:r w:rsidR="00AC417B">
        <w:t>and click the</w:t>
      </w:r>
      <w:r w:rsidR="00AC417B" w:rsidRPr="00B71305">
        <w:rPr>
          <w:b/>
          <w:bCs/>
        </w:rPr>
        <w:t xml:space="preserve"> &gt;</w:t>
      </w:r>
      <w:r w:rsidR="00AC417B">
        <w:t xml:space="preserve"> arrow to proceed to the next step</w:t>
      </w:r>
      <w:r w:rsidR="002001F1">
        <w:t>.</w:t>
      </w:r>
    </w:p>
    <w:p w14:paraId="29BD7C11" w14:textId="4C4A9019" w:rsidR="00560477" w:rsidRDefault="0064710D" w:rsidP="0081737E">
      <w:pPr>
        <w:ind w:left="720"/>
      </w:pPr>
      <w:r>
        <w:rPr>
          <w:noProof/>
        </w:rPr>
        <w:drawing>
          <wp:inline distT="0" distB="0" distL="0" distR="0" wp14:anchorId="10A20E5A" wp14:editId="0CB2A141">
            <wp:extent cx="3409950" cy="2623038"/>
            <wp:effectExtent l="0" t="0" r="0" b="635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3409950" cy="2623038"/>
                    </a:xfrm>
                    <a:prstGeom prst="rect">
                      <a:avLst/>
                    </a:prstGeom>
                  </pic:spPr>
                </pic:pic>
              </a:graphicData>
            </a:graphic>
          </wp:inline>
        </w:drawing>
      </w:r>
    </w:p>
    <w:p w14:paraId="60662824" w14:textId="08F3D917" w:rsidR="002001F1" w:rsidRDefault="00EF2F97" w:rsidP="0081737E">
      <w:pPr>
        <w:pStyle w:val="ListParagraph"/>
        <w:numPr>
          <w:ilvl w:val="0"/>
          <w:numId w:val="21"/>
        </w:numPr>
      </w:pPr>
      <w:r>
        <w:lastRenderedPageBreak/>
        <w:t xml:space="preserve">On </w:t>
      </w:r>
      <w:r w:rsidR="00681FE9" w:rsidRPr="00A03BE3">
        <w:t xml:space="preserve">the </w:t>
      </w:r>
      <w:r w:rsidR="00681FE9">
        <w:rPr>
          <w:b/>
          <w:bCs/>
        </w:rPr>
        <w:t>Select Operating System</w:t>
      </w:r>
      <w:r w:rsidR="00681FE9" w:rsidRPr="00A03BE3">
        <w:rPr>
          <w:b/>
          <w:bCs/>
        </w:rPr>
        <w:t xml:space="preserve"> Type</w:t>
      </w:r>
      <w:r w:rsidR="00681FE9" w:rsidRPr="00A03BE3">
        <w:t xml:space="preserve"> screen, </w:t>
      </w:r>
      <w:r w:rsidR="00681FE9">
        <w:t>c</w:t>
      </w:r>
      <w:r w:rsidR="00681FE9" w:rsidRPr="00681FE9">
        <w:t>heck</w:t>
      </w:r>
      <w:r w:rsidR="00681FE9">
        <w:rPr>
          <w:b/>
          <w:bCs/>
        </w:rPr>
        <w:t xml:space="preserve"> ALL </w:t>
      </w:r>
      <w:r w:rsidR="00681FE9" w:rsidRPr="00681FE9">
        <w:t>the checkboxes</w:t>
      </w:r>
      <w:r w:rsidR="00681FE9" w:rsidRPr="00A03BE3">
        <w:t xml:space="preserve"> and click the </w:t>
      </w:r>
      <w:r w:rsidR="00681FE9" w:rsidRPr="00A03BE3">
        <w:rPr>
          <w:b/>
          <w:bCs/>
        </w:rPr>
        <w:t>&gt;</w:t>
      </w:r>
      <w:r w:rsidR="00681FE9" w:rsidRPr="00A03BE3">
        <w:t xml:space="preserve"> arrow to proceed to the next step</w:t>
      </w:r>
      <w:r w:rsidR="002001F1">
        <w:t>.</w:t>
      </w:r>
    </w:p>
    <w:p w14:paraId="1F9ADE96" w14:textId="1AAEC0CD" w:rsidR="00681FE9" w:rsidRDefault="002F0662" w:rsidP="0081737E">
      <w:pPr>
        <w:ind w:left="720"/>
      </w:pPr>
      <w:r>
        <w:rPr>
          <w:noProof/>
        </w:rPr>
        <w:drawing>
          <wp:inline distT="0" distB="0" distL="0" distR="0" wp14:anchorId="3D272AFA" wp14:editId="551DC111">
            <wp:extent cx="3419475" cy="2637305"/>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7">
                      <a:extLst>
                        <a:ext uri="{28A0092B-C50C-407E-A947-70E740481C1C}">
                          <a14:useLocalDpi xmlns:a14="http://schemas.microsoft.com/office/drawing/2010/main" val="0"/>
                        </a:ext>
                      </a:extLst>
                    </a:blip>
                    <a:stretch>
                      <a:fillRect/>
                    </a:stretch>
                  </pic:blipFill>
                  <pic:spPr>
                    <a:xfrm>
                      <a:off x="0" y="0"/>
                      <a:ext cx="3419475" cy="2637305"/>
                    </a:xfrm>
                    <a:prstGeom prst="rect">
                      <a:avLst/>
                    </a:prstGeom>
                  </pic:spPr>
                </pic:pic>
              </a:graphicData>
            </a:graphic>
          </wp:inline>
        </w:drawing>
      </w:r>
    </w:p>
    <w:p w14:paraId="4A1EC8DD" w14:textId="75A0E61C" w:rsidR="002001F1" w:rsidRDefault="00EF2F97" w:rsidP="0081737E">
      <w:pPr>
        <w:pStyle w:val="ListParagraph"/>
        <w:numPr>
          <w:ilvl w:val="0"/>
          <w:numId w:val="21"/>
        </w:numPr>
      </w:pPr>
      <w:r>
        <w:t xml:space="preserve">On </w:t>
      </w:r>
      <w:r w:rsidR="00A03BE3" w:rsidRPr="00A03BE3">
        <w:t xml:space="preserve">the </w:t>
      </w:r>
      <w:r w:rsidR="00A03BE3" w:rsidRPr="00A03BE3">
        <w:rPr>
          <w:b/>
          <w:bCs/>
        </w:rPr>
        <w:t>Custom</w:t>
      </w:r>
      <w:r w:rsidR="00A03BE3">
        <w:rPr>
          <w:b/>
          <w:bCs/>
        </w:rPr>
        <w:t xml:space="preserve"> </w:t>
      </w:r>
      <w:r w:rsidR="00A03BE3" w:rsidRPr="00A03BE3">
        <w:rPr>
          <w:b/>
          <w:bCs/>
        </w:rPr>
        <w:t>Package Install Type</w:t>
      </w:r>
      <w:r w:rsidR="00A03BE3" w:rsidRPr="00A03BE3">
        <w:t xml:space="preserve"> screen, select the </w:t>
      </w:r>
      <w:r w:rsidR="00A03BE3" w:rsidRPr="00A03BE3">
        <w:rPr>
          <w:b/>
          <w:bCs/>
        </w:rPr>
        <w:t>New Installations</w:t>
      </w:r>
      <w:r w:rsidR="00A03BE3" w:rsidRPr="00A03BE3">
        <w:t xml:space="preserve"> option and click the </w:t>
      </w:r>
      <w:r w:rsidR="00A03BE3" w:rsidRPr="00A03BE3">
        <w:rPr>
          <w:b/>
          <w:bCs/>
        </w:rPr>
        <w:t>&gt;</w:t>
      </w:r>
      <w:r w:rsidR="00A03BE3" w:rsidRPr="00A03BE3">
        <w:t xml:space="preserve"> arrow to proceed to the next step</w:t>
      </w:r>
      <w:r w:rsidR="002001F1">
        <w:t>.</w:t>
      </w:r>
    </w:p>
    <w:p w14:paraId="1A0CB3AF" w14:textId="0E0FBD28" w:rsidR="002001F1" w:rsidRDefault="00EF2F97" w:rsidP="0081737E">
      <w:pPr>
        <w:pStyle w:val="ListParagraph"/>
        <w:numPr>
          <w:ilvl w:val="0"/>
          <w:numId w:val="21"/>
        </w:numPr>
      </w:pPr>
      <w:r>
        <w:t>On</w:t>
      </w:r>
      <w:r w:rsidR="006377CF" w:rsidRPr="00A03BE3">
        <w:t xml:space="preserve"> the </w:t>
      </w:r>
      <w:r w:rsidR="006377CF">
        <w:rPr>
          <w:b/>
          <w:bCs/>
        </w:rPr>
        <w:t>Select Package Option</w:t>
      </w:r>
      <w:r w:rsidR="006377CF" w:rsidRPr="00A03BE3">
        <w:t xml:space="preserve"> screen, select the </w:t>
      </w:r>
      <w:proofErr w:type="gramStart"/>
      <w:r w:rsidR="00C43716">
        <w:rPr>
          <w:b/>
          <w:bCs/>
        </w:rPr>
        <w:t>All</w:t>
      </w:r>
      <w:r w:rsidR="006377CF">
        <w:rPr>
          <w:b/>
          <w:bCs/>
        </w:rPr>
        <w:t xml:space="preserve"> Packages</w:t>
      </w:r>
      <w:proofErr w:type="gramEnd"/>
      <w:r w:rsidR="006377CF" w:rsidRPr="00A03BE3">
        <w:t xml:space="preserve"> option</w:t>
      </w:r>
      <w:r w:rsidR="00501A5D">
        <w:t xml:space="preserve">, as well as checking the </w:t>
      </w:r>
      <w:r w:rsidR="00501A5D" w:rsidRPr="00501A5D">
        <w:rPr>
          <w:b/>
          <w:bCs/>
        </w:rPr>
        <w:t>Include MS SQL Server</w:t>
      </w:r>
      <w:r w:rsidR="00501A5D">
        <w:t xml:space="preserve"> option</w:t>
      </w:r>
      <w:r w:rsidR="006377CF" w:rsidRPr="00A03BE3">
        <w:t xml:space="preserve"> and </w:t>
      </w:r>
      <w:r w:rsidR="00501A5D">
        <w:t xml:space="preserve">then </w:t>
      </w:r>
      <w:r w:rsidR="006377CF" w:rsidRPr="00A03BE3">
        <w:t xml:space="preserve">click the </w:t>
      </w:r>
      <w:r w:rsidR="006377CF" w:rsidRPr="00A03BE3">
        <w:rPr>
          <w:b/>
          <w:bCs/>
        </w:rPr>
        <w:t>&gt;</w:t>
      </w:r>
      <w:r w:rsidR="006377CF" w:rsidRPr="00A03BE3">
        <w:t xml:space="preserve"> arrow to proceed to the next step</w:t>
      </w:r>
      <w:r w:rsidR="002001F1">
        <w:t>.</w:t>
      </w:r>
    </w:p>
    <w:p w14:paraId="105E3FF6" w14:textId="789D6283" w:rsidR="00B35DD4" w:rsidRDefault="00D3115F" w:rsidP="0081737E">
      <w:pPr>
        <w:pStyle w:val="ListParagraph"/>
        <w:numPr>
          <w:ilvl w:val="0"/>
          <w:numId w:val="21"/>
        </w:numPr>
      </w:pPr>
      <w:r>
        <w:t xml:space="preserve">Use the </w:t>
      </w:r>
      <w:r w:rsidRPr="003D5FE1">
        <w:rPr>
          <w:b/>
          <w:bCs/>
        </w:rPr>
        <w:t>Default settings</w:t>
      </w:r>
      <w:r>
        <w:t xml:space="preserve"> </w:t>
      </w:r>
      <w:r w:rsidRPr="00A03BE3">
        <w:t xml:space="preserve">and click the </w:t>
      </w:r>
      <w:r w:rsidRPr="00A03BE3">
        <w:rPr>
          <w:b/>
          <w:bCs/>
        </w:rPr>
        <w:t>&gt;</w:t>
      </w:r>
      <w:r w:rsidRPr="00A03BE3">
        <w:t xml:space="preserve"> arrow to proceed to the next step.</w:t>
      </w:r>
    </w:p>
    <w:p w14:paraId="7B1FB3D3" w14:textId="7DD9F53F" w:rsidR="00D3115F" w:rsidRPr="00A03BE3" w:rsidRDefault="003D5FE1" w:rsidP="0081737E">
      <w:pPr>
        <w:ind w:left="720"/>
      </w:pPr>
      <w:r>
        <w:rPr>
          <w:noProof/>
        </w:rPr>
        <w:drawing>
          <wp:inline distT="0" distB="0" distL="0" distR="0" wp14:anchorId="2DA280A0" wp14:editId="21BC043B">
            <wp:extent cx="3352800" cy="2577285"/>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8">
                      <a:extLst>
                        <a:ext uri="{28A0092B-C50C-407E-A947-70E740481C1C}">
                          <a14:useLocalDpi xmlns:a14="http://schemas.microsoft.com/office/drawing/2010/main" val="0"/>
                        </a:ext>
                      </a:extLst>
                    </a:blip>
                    <a:stretch>
                      <a:fillRect/>
                    </a:stretch>
                  </pic:blipFill>
                  <pic:spPr>
                    <a:xfrm>
                      <a:off x="0" y="0"/>
                      <a:ext cx="3352800" cy="2577285"/>
                    </a:xfrm>
                    <a:prstGeom prst="rect">
                      <a:avLst/>
                    </a:prstGeom>
                  </pic:spPr>
                </pic:pic>
              </a:graphicData>
            </a:graphic>
          </wp:inline>
        </w:drawing>
      </w:r>
    </w:p>
    <w:p w14:paraId="7455FB8A" w14:textId="4DD11B94" w:rsidR="002001F1" w:rsidRDefault="00F13346" w:rsidP="0081737E">
      <w:pPr>
        <w:pStyle w:val="ListParagraph"/>
        <w:numPr>
          <w:ilvl w:val="0"/>
          <w:numId w:val="21"/>
        </w:numPr>
      </w:pPr>
      <w:r w:rsidRPr="00B3491B">
        <w:rPr>
          <w:b/>
          <w:bCs/>
        </w:rPr>
        <w:t>On the TAR file destination</w:t>
      </w:r>
      <w:r>
        <w:t xml:space="preserve"> screen, use the </w:t>
      </w:r>
      <w:r w:rsidRPr="00B3491B">
        <w:rPr>
          <w:b/>
          <w:bCs/>
        </w:rPr>
        <w:t>default settings</w:t>
      </w:r>
      <w:r>
        <w:t xml:space="preserve"> to </w:t>
      </w:r>
      <w:r w:rsidRPr="00B3491B">
        <w:rPr>
          <w:b/>
          <w:bCs/>
        </w:rPr>
        <w:t>not</w:t>
      </w:r>
      <w:r>
        <w:t xml:space="preserve"> include a TAR file for Unix Packages, and </w:t>
      </w:r>
      <w:r w:rsidRPr="00A03BE3">
        <w:t xml:space="preserve">click the </w:t>
      </w:r>
      <w:r w:rsidRPr="00A03BE3">
        <w:rPr>
          <w:b/>
          <w:bCs/>
        </w:rPr>
        <w:t>&gt;</w:t>
      </w:r>
      <w:r w:rsidRPr="00A03BE3">
        <w:t xml:space="preserve"> arrow to proceed to the next step</w:t>
      </w:r>
      <w:r w:rsidR="002001F1">
        <w:t>.</w:t>
      </w:r>
    </w:p>
    <w:p w14:paraId="5505D8FE" w14:textId="12033DCB" w:rsidR="002D21FD" w:rsidRDefault="000860EB" w:rsidP="0081737E">
      <w:pPr>
        <w:pStyle w:val="ListParagraph"/>
        <w:numPr>
          <w:ilvl w:val="0"/>
          <w:numId w:val="21"/>
        </w:numPr>
      </w:pPr>
      <w:r>
        <w:t xml:space="preserve">Create </w:t>
      </w:r>
      <w:r w:rsidR="00BE1488">
        <w:t xml:space="preserve">a </w:t>
      </w:r>
      <w:r w:rsidR="00BE1488" w:rsidRPr="002167FE">
        <w:rPr>
          <w:b/>
          <w:bCs/>
        </w:rPr>
        <w:t xml:space="preserve">Windows </w:t>
      </w:r>
      <w:r w:rsidRPr="002167FE">
        <w:rPr>
          <w:b/>
          <w:bCs/>
        </w:rPr>
        <w:t>Share</w:t>
      </w:r>
      <w:r w:rsidR="00591C09">
        <w:t xml:space="preserve"> from the </w:t>
      </w:r>
      <w:r w:rsidR="002E6C4B" w:rsidRPr="002E6C4B">
        <w:rPr>
          <w:b/>
          <w:bCs/>
        </w:rPr>
        <w:t>C:\</w:t>
      </w:r>
      <w:r w:rsidR="002167FE" w:rsidRPr="002167FE">
        <w:rPr>
          <w:b/>
          <w:bCs/>
        </w:rPr>
        <w:t>DownloadPackageLocation</w:t>
      </w:r>
      <w:r w:rsidR="002167FE">
        <w:t xml:space="preserve"> folder</w:t>
      </w:r>
      <w:r w:rsidR="002E6C4B">
        <w:t xml:space="preserve"> where the installer is downloading the installer files</w:t>
      </w:r>
      <w:r>
        <w:t xml:space="preserve"> for </w:t>
      </w:r>
      <w:r w:rsidR="00BE1488">
        <w:t xml:space="preserve">the </w:t>
      </w:r>
      <w:r>
        <w:t>Context Library.</w:t>
      </w:r>
    </w:p>
    <w:p w14:paraId="434BB364" w14:textId="08D89757" w:rsidR="002167FE" w:rsidRDefault="002E6C4B" w:rsidP="002001F1">
      <w:pPr>
        <w:ind w:left="720"/>
      </w:pPr>
      <w:r w:rsidRPr="002E6C4B">
        <w:t>For detailed steps for performing these actions, you can refer to the following guide:</w:t>
      </w:r>
      <w:r>
        <w:t xml:space="preserve"> </w:t>
      </w:r>
      <w:hyperlink r:id="rId39" w:anchor=":~:text=Introduction%201%20First%20step%20in%20this%20process%20would,Wizard%20%E2%80%94%3E%20Click%20Next.%20...%20More%20items...%20" w:history="1">
        <w:r w:rsidR="00672280" w:rsidRPr="00672280">
          <w:rPr>
            <w:rStyle w:val="Hyperlink"/>
          </w:rPr>
          <w:t>How to Create Shared Folders In Windows Server 2019.</w:t>
        </w:r>
      </w:hyperlink>
      <w:r w:rsidR="00672280">
        <w:t xml:space="preserve"> </w:t>
      </w:r>
    </w:p>
    <w:p w14:paraId="7832AC62" w14:textId="5B5B5E52" w:rsidR="00326272" w:rsidRDefault="00A7383A" w:rsidP="00A7383A">
      <w:pPr>
        <w:pStyle w:val="Heading4"/>
      </w:pPr>
      <w:r>
        <w:lastRenderedPageBreak/>
        <w:t xml:space="preserve">Installing the </w:t>
      </w:r>
      <w:proofErr w:type="spellStart"/>
      <w:r>
        <w:t>CommServe</w:t>
      </w:r>
      <w:proofErr w:type="spellEnd"/>
      <w:r>
        <w:t xml:space="preserve"> Tools</w:t>
      </w:r>
    </w:p>
    <w:p w14:paraId="1B9E572F" w14:textId="08ADD11E" w:rsidR="003070D3" w:rsidRDefault="003070D3" w:rsidP="00A7383A">
      <w:pPr>
        <w:pStyle w:val="ListParagraph"/>
        <w:numPr>
          <w:ilvl w:val="0"/>
          <w:numId w:val="22"/>
        </w:numPr>
      </w:pPr>
      <w:r>
        <w:t xml:space="preserve">Once the installer finishes creating the Context Library, </w:t>
      </w:r>
      <w:r w:rsidR="004D7F4A">
        <w:t>d</w:t>
      </w:r>
      <w:r w:rsidR="000860EB">
        <w:t xml:space="preserve">eploy </w:t>
      </w:r>
      <w:proofErr w:type="spellStart"/>
      <w:r w:rsidR="000860EB">
        <w:t>CommServer</w:t>
      </w:r>
      <w:proofErr w:type="spellEnd"/>
      <w:r w:rsidR="000860EB">
        <w:t xml:space="preserve"> </w:t>
      </w:r>
      <w:r w:rsidR="00543F15">
        <w:t>Software on the Windows 2019 Server</w:t>
      </w:r>
      <w:r w:rsidR="004D7F4A">
        <w:t xml:space="preserve"> by re-launching the installer file.</w:t>
      </w:r>
    </w:p>
    <w:p w14:paraId="07C7E64D" w14:textId="6D3F5FED" w:rsidR="00543F15" w:rsidRDefault="004D7F4A" w:rsidP="00A7383A">
      <w:pPr>
        <w:pStyle w:val="ListParagraph"/>
        <w:numPr>
          <w:ilvl w:val="0"/>
          <w:numId w:val="22"/>
        </w:numPr>
      </w:pPr>
      <w:r>
        <w:t xml:space="preserve">From within the Commvault installer, on the </w:t>
      </w:r>
      <w:r w:rsidRPr="00DB1671">
        <w:rPr>
          <w:b/>
          <w:bCs/>
        </w:rPr>
        <w:t>Choose the installation type</w:t>
      </w:r>
      <w:r w:rsidR="00DB1671" w:rsidRPr="00DB1671">
        <w:t xml:space="preserve"> screen</w:t>
      </w:r>
      <w:r>
        <w:t>,</w:t>
      </w:r>
      <w:r w:rsidR="009A3CB2">
        <w:t xml:space="preserve"> select the </w:t>
      </w:r>
      <w:r w:rsidR="009A3CB2" w:rsidRPr="00DB1671">
        <w:rPr>
          <w:b/>
          <w:bCs/>
        </w:rPr>
        <w:t>Install packages on this computer</w:t>
      </w:r>
      <w:r w:rsidR="009A3CB2">
        <w:t xml:space="preserve"> option then </w:t>
      </w:r>
      <w:r w:rsidR="00DB1671" w:rsidRPr="00DB1671">
        <w:t>click the</w:t>
      </w:r>
      <w:r w:rsidR="00DB1671" w:rsidRPr="00DB1671">
        <w:rPr>
          <w:b/>
          <w:bCs/>
        </w:rPr>
        <w:t xml:space="preserve"> &gt;</w:t>
      </w:r>
      <w:r w:rsidR="00DB1671" w:rsidRPr="00DB1671">
        <w:t xml:space="preserve"> arrow to proceed to the next step.</w:t>
      </w:r>
    </w:p>
    <w:p w14:paraId="0289F085" w14:textId="2B5B090C" w:rsidR="000F10DE" w:rsidRDefault="00A66FE6" w:rsidP="00A7383A">
      <w:pPr>
        <w:pStyle w:val="ListParagraph"/>
        <w:numPr>
          <w:ilvl w:val="0"/>
          <w:numId w:val="22"/>
        </w:numPr>
      </w:pPr>
      <w:r>
        <w:t xml:space="preserve">On the </w:t>
      </w:r>
      <w:r w:rsidRPr="0035647F">
        <w:rPr>
          <w:b/>
          <w:bCs/>
        </w:rPr>
        <w:t>Installation Path</w:t>
      </w:r>
      <w:r>
        <w:t xml:space="preserve"> screen, s</w:t>
      </w:r>
      <w:r w:rsidR="00EC52CF">
        <w:t xml:space="preserve">elect the </w:t>
      </w:r>
      <w:r w:rsidR="00EC52CF" w:rsidRPr="0035647F">
        <w:rPr>
          <w:b/>
          <w:bCs/>
        </w:rPr>
        <w:t>default se</w:t>
      </w:r>
      <w:r w:rsidR="000F10DE" w:rsidRPr="0035647F">
        <w:rPr>
          <w:b/>
          <w:bCs/>
        </w:rPr>
        <w:t>ttings</w:t>
      </w:r>
      <w:r w:rsidR="000F10DE">
        <w:t xml:space="preserve">, then </w:t>
      </w:r>
      <w:r w:rsidR="000F10DE" w:rsidRPr="00DB1671">
        <w:t>click the</w:t>
      </w:r>
      <w:r w:rsidR="000F10DE" w:rsidRPr="00DB1671">
        <w:rPr>
          <w:b/>
          <w:bCs/>
        </w:rPr>
        <w:t xml:space="preserve"> &gt;</w:t>
      </w:r>
      <w:r w:rsidR="000F10DE" w:rsidRPr="00DB1671">
        <w:t xml:space="preserve"> arrow to proceed to the </w:t>
      </w:r>
      <w:r w:rsidR="00D35F59">
        <w:t>installation</w:t>
      </w:r>
      <w:r w:rsidR="000F10DE" w:rsidRPr="00DB1671">
        <w:t>.</w:t>
      </w:r>
    </w:p>
    <w:p w14:paraId="1DA2A46A" w14:textId="4727627B" w:rsidR="00DB1671" w:rsidRDefault="00FA5DD1" w:rsidP="00A7383A">
      <w:pPr>
        <w:ind w:left="720"/>
      </w:pPr>
      <w:r>
        <w:rPr>
          <w:noProof/>
        </w:rPr>
        <w:drawing>
          <wp:inline distT="0" distB="0" distL="0" distR="0" wp14:anchorId="4CF9D483" wp14:editId="6CEA4841">
            <wp:extent cx="3370185" cy="2594610"/>
            <wp:effectExtent l="0" t="0" r="1905"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0">
                      <a:extLst>
                        <a:ext uri="{28A0092B-C50C-407E-A947-70E740481C1C}">
                          <a14:useLocalDpi xmlns:a14="http://schemas.microsoft.com/office/drawing/2010/main" val="0"/>
                        </a:ext>
                      </a:extLst>
                    </a:blip>
                    <a:stretch>
                      <a:fillRect/>
                    </a:stretch>
                  </pic:blipFill>
                  <pic:spPr>
                    <a:xfrm>
                      <a:off x="0" y="0"/>
                      <a:ext cx="3370185" cy="2594610"/>
                    </a:xfrm>
                    <a:prstGeom prst="rect">
                      <a:avLst/>
                    </a:prstGeom>
                  </pic:spPr>
                </pic:pic>
              </a:graphicData>
            </a:graphic>
          </wp:inline>
        </w:drawing>
      </w:r>
    </w:p>
    <w:p w14:paraId="219FDB77" w14:textId="7FB0EBB5" w:rsidR="002001F1" w:rsidRDefault="005827EE" w:rsidP="00A7383A">
      <w:pPr>
        <w:pStyle w:val="ListParagraph"/>
        <w:numPr>
          <w:ilvl w:val="0"/>
          <w:numId w:val="22"/>
        </w:numPr>
      </w:pPr>
      <w:r>
        <w:t>Once the installation completes</w:t>
      </w:r>
      <w:r w:rsidR="00A62F31">
        <w:t>,</w:t>
      </w:r>
      <w:r>
        <w:t xml:space="preserve"> </w:t>
      </w:r>
      <w:r w:rsidR="004138FF">
        <w:t xml:space="preserve">open the </w:t>
      </w:r>
      <w:proofErr w:type="spellStart"/>
      <w:r w:rsidR="00C75B53">
        <w:t>CommServe</w:t>
      </w:r>
      <w:proofErr w:type="spellEnd"/>
      <w:r w:rsidR="00C75B53">
        <w:t xml:space="preserve"> </w:t>
      </w:r>
      <w:r w:rsidR="00006C90">
        <w:t>Admin Console</w:t>
      </w:r>
      <w:r w:rsidR="00A62F31">
        <w:t xml:space="preserve"> (should open automatically)</w:t>
      </w:r>
      <w:r w:rsidR="002001F1">
        <w:t>.</w:t>
      </w:r>
    </w:p>
    <w:p w14:paraId="2E4DF885" w14:textId="706075B3" w:rsidR="003C1805" w:rsidRDefault="003C1805" w:rsidP="00A7383A">
      <w:pPr>
        <w:pStyle w:val="ListParagraph"/>
        <w:numPr>
          <w:ilvl w:val="0"/>
          <w:numId w:val="22"/>
        </w:numPr>
      </w:pPr>
      <w:r>
        <w:t>Create a new account using the same credentials that were used for signing up for the trial.</w:t>
      </w:r>
    </w:p>
    <w:p w14:paraId="1B6FD60D" w14:textId="701E29A4" w:rsidR="003C1805" w:rsidRDefault="002B3E84" w:rsidP="00A7383A">
      <w:pPr>
        <w:ind w:left="720"/>
      </w:pPr>
      <w:r>
        <w:rPr>
          <w:noProof/>
        </w:rPr>
        <w:lastRenderedPageBreak/>
        <w:drawing>
          <wp:inline distT="0" distB="0" distL="0" distR="0" wp14:anchorId="336FF35D" wp14:editId="306F2BC8">
            <wp:extent cx="5943600" cy="4497070"/>
            <wp:effectExtent l="0" t="0" r="0" b="0"/>
            <wp:docPr id="57" name="Picture 5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1">
                      <a:extLst>
                        <a:ext uri="{28A0092B-C50C-407E-A947-70E740481C1C}">
                          <a14:useLocalDpi xmlns:a14="http://schemas.microsoft.com/office/drawing/2010/main" val="0"/>
                        </a:ext>
                      </a:extLst>
                    </a:blip>
                    <a:stretch>
                      <a:fillRect/>
                    </a:stretch>
                  </pic:blipFill>
                  <pic:spPr>
                    <a:xfrm>
                      <a:off x="0" y="0"/>
                      <a:ext cx="5943600" cy="4497070"/>
                    </a:xfrm>
                    <a:prstGeom prst="rect">
                      <a:avLst/>
                    </a:prstGeom>
                  </pic:spPr>
                </pic:pic>
              </a:graphicData>
            </a:graphic>
          </wp:inline>
        </w:drawing>
      </w:r>
    </w:p>
    <w:p w14:paraId="0C375388" w14:textId="710DA575" w:rsidR="00A711F2" w:rsidRDefault="00006C90" w:rsidP="00A7383A">
      <w:pPr>
        <w:pStyle w:val="ListParagraph"/>
        <w:numPr>
          <w:ilvl w:val="0"/>
          <w:numId w:val="22"/>
        </w:numPr>
      </w:pPr>
      <w:r>
        <w:t xml:space="preserve"> </w:t>
      </w:r>
      <w:r w:rsidR="00A711F2">
        <w:t>Log in</w:t>
      </w:r>
      <w:r w:rsidR="00154371">
        <w:t xml:space="preserve"> </w:t>
      </w:r>
      <w:r w:rsidR="00A711F2">
        <w:t>to the Admin Console with the credentials that you created.</w:t>
      </w:r>
    </w:p>
    <w:p w14:paraId="12B50076" w14:textId="133D5082" w:rsidR="0051048C" w:rsidRDefault="0051048C" w:rsidP="00A7383A">
      <w:pPr>
        <w:ind w:left="720"/>
      </w:pPr>
      <w:r>
        <w:rPr>
          <w:noProof/>
        </w:rPr>
        <w:lastRenderedPageBreak/>
        <w:drawing>
          <wp:inline distT="0" distB="0" distL="0" distR="0" wp14:anchorId="324647B2" wp14:editId="20EEC416">
            <wp:extent cx="5943600" cy="4545965"/>
            <wp:effectExtent l="0" t="0" r="0" b="698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2">
                      <a:extLst>
                        <a:ext uri="{28A0092B-C50C-407E-A947-70E740481C1C}">
                          <a14:useLocalDpi xmlns:a14="http://schemas.microsoft.com/office/drawing/2010/main" val="0"/>
                        </a:ext>
                      </a:extLst>
                    </a:blip>
                    <a:stretch>
                      <a:fillRect/>
                    </a:stretch>
                  </pic:blipFill>
                  <pic:spPr>
                    <a:xfrm>
                      <a:off x="0" y="0"/>
                      <a:ext cx="5943600" cy="4545965"/>
                    </a:xfrm>
                    <a:prstGeom prst="rect">
                      <a:avLst/>
                    </a:prstGeom>
                  </pic:spPr>
                </pic:pic>
              </a:graphicData>
            </a:graphic>
          </wp:inline>
        </w:drawing>
      </w:r>
    </w:p>
    <w:p w14:paraId="55A48021" w14:textId="36839C3C" w:rsidR="006A3534" w:rsidRDefault="006A3534" w:rsidP="00A7383A">
      <w:pPr>
        <w:pStyle w:val="ListParagraph"/>
        <w:numPr>
          <w:ilvl w:val="0"/>
          <w:numId w:val="22"/>
        </w:numPr>
      </w:pPr>
      <w:r w:rsidRPr="00F262D0">
        <w:rPr>
          <w:b/>
          <w:bCs/>
        </w:rPr>
        <w:t xml:space="preserve">Skip </w:t>
      </w:r>
      <w:r>
        <w:t xml:space="preserve">the initial guided setup, as we will proceed with those steps after you have added the </w:t>
      </w:r>
      <w:proofErr w:type="spellStart"/>
      <w:r>
        <w:t>MediaAgent</w:t>
      </w:r>
      <w:proofErr w:type="spellEnd"/>
      <w:r>
        <w:t xml:space="preserve"> Server.</w:t>
      </w:r>
    </w:p>
    <w:p w14:paraId="1E5901D7" w14:textId="77777777" w:rsidR="00326272" w:rsidRDefault="00326272" w:rsidP="00A7383A">
      <w:pPr>
        <w:pStyle w:val="Heading4"/>
      </w:pPr>
      <w:r>
        <w:t>Configuring the Update Context Library Location</w:t>
      </w:r>
    </w:p>
    <w:p w14:paraId="0CB3214D" w14:textId="703245AB" w:rsidR="002001F1" w:rsidRDefault="00326272" w:rsidP="002D2DD7">
      <w:r>
        <w:t xml:space="preserve">Library </w:t>
      </w:r>
      <w:r w:rsidR="00696A3F">
        <w:t xml:space="preserve">Update Context Library Location (as tool default location does not match where the tool </w:t>
      </w:r>
      <w:proofErr w:type="gramStart"/>
      <w:r w:rsidR="00696A3F">
        <w:t>actually downloads</w:t>
      </w:r>
      <w:proofErr w:type="gramEnd"/>
      <w:r w:rsidR="00696A3F">
        <w:t xml:space="preserve"> it)</w:t>
      </w:r>
      <w:r w:rsidR="002001F1">
        <w:t>.</w:t>
      </w:r>
    </w:p>
    <w:p w14:paraId="2223645D" w14:textId="181D7CFD" w:rsidR="00EA76EE" w:rsidRDefault="007B0BBB" w:rsidP="00A7383A">
      <w:pPr>
        <w:pStyle w:val="ListParagraph"/>
        <w:numPr>
          <w:ilvl w:val="0"/>
          <w:numId w:val="23"/>
        </w:numPr>
      </w:pPr>
      <w:r>
        <w:t xml:space="preserve">Open the </w:t>
      </w:r>
      <w:r w:rsidR="005C1912" w:rsidRPr="002D2DD7">
        <w:rPr>
          <w:b/>
          <w:bCs/>
        </w:rPr>
        <w:t xml:space="preserve">Commvault </w:t>
      </w:r>
      <w:r w:rsidRPr="002D2DD7">
        <w:rPr>
          <w:b/>
          <w:bCs/>
        </w:rPr>
        <w:t xml:space="preserve">CommCell </w:t>
      </w:r>
      <w:r w:rsidR="005C1912" w:rsidRPr="002D2DD7">
        <w:rPr>
          <w:b/>
          <w:bCs/>
        </w:rPr>
        <w:t>Console</w:t>
      </w:r>
      <w:r w:rsidR="005C1912">
        <w:t>.</w:t>
      </w:r>
    </w:p>
    <w:p w14:paraId="75716DD9" w14:textId="6C33691E" w:rsidR="002D2DD7" w:rsidRDefault="005C1912" w:rsidP="00A7383A">
      <w:pPr>
        <w:pStyle w:val="ListParagraph"/>
        <w:numPr>
          <w:ilvl w:val="0"/>
          <w:numId w:val="23"/>
        </w:numPr>
      </w:pPr>
      <w:r>
        <w:t>Login with the credentials you created when you opened the Admin Console.</w:t>
      </w:r>
    </w:p>
    <w:p w14:paraId="4F113BDF" w14:textId="492BA991" w:rsidR="002001F1" w:rsidRDefault="00753E60" w:rsidP="00A7383A">
      <w:pPr>
        <w:pStyle w:val="ListParagraph"/>
        <w:numPr>
          <w:ilvl w:val="0"/>
          <w:numId w:val="23"/>
        </w:numPr>
      </w:pPr>
      <w:r>
        <w:t xml:space="preserve">Click the </w:t>
      </w:r>
      <w:r w:rsidRPr="00753E60">
        <w:rPr>
          <w:b/>
          <w:bCs/>
        </w:rPr>
        <w:t>Tools</w:t>
      </w:r>
      <w:r>
        <w:t xml:space="preserve"> tab at the top of the console</w:t>
      </w:r>
      <w:r w:rsidR="002001F1">
        <w:t>.</w:t>
      </w:r>
    </w:p>
    <w:p w14:paraId="49AF6530" w14:textId="04C106D3" w:rsidR="00753E60" w:rsidRDefault="00753E60" w:rsidP="00A7383A">
      <w:pPr>
        <w:ind w:left="720"/>
      </w:pPr>
      <w:r>
        <w:rPr>
          <w:noProof/>
        </w:rPr>
        <w:lastRenderedPageBreak/>
        <mc:AlternateContent>
          <mc:Choice Requires="wps">
            <w:drawing>
              <wp:anchor distT="0" distB="0" distL="114300" distR="114300" simplePos="0" relativeHeight="251658243" behindDoc="0" locked="0" layoutInCell="1" allowOverlap="1" wp14:anchorId="6E676A22" wp14:editId="74006F76">
                <wp:simplePos x="0" y="0"/>
                <wp:positionH relativeFrom="column">
                  <wp:posOffset>285750</wp:posOffset>
                </wp:positionH>
                <wp:positionV relativeFrom="paragraph">
                  <wp:posOffset>104775</wp:posOffset>
                </wp:positionV>
                <wp:extent cx="276225" cy="11430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276225" cy="114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C62CB7" id="Rectangle 64" o:spid="_x0000_s1026" style="position:absolute;margin-left:22.5pt;margin-top:8.25pt;width:21.75pt;height:9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" filled="f" strokecolor="red" strokeweight="1pt"/>
            </w:pict>
          </mc:Fallback>
        </mc:AlternateContent>
      </w:r>
      <w:r>
        <w:rPr>
          <w:noProof/>
        </w:rPr>
        <w:drawing>
          <wp:inline distT="0" distB="0" distL="0" distR="0" wp14:anchorId="373F51B0" wp14:editId="132D91CD">
            <wp:extent cx="5124410" cy="3638550"/>
            <wp:effectExtent l="0" t="0" r="635" b="0"/>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43"/>
                    <a:stretch>
                      <a:fillRect/>
                    </a:stretch>
                  </pic:blipFill>
                  <pic:spPr>
                    <a:xfrm>
                      <a:off x="0" y="0"/>
                      <a:ext cx="5126468" cy="3640011"/>
                    </a:xfrm>
                    <a:prstGeom prst="rect">
                      <a:avLst/>
                    </a:prstGeom>
                  </pic:spPr>
                </pic:pic>
              </a:graphicData>
            </a:graphic>
          </wp:inline>
        </w:drawing>
      </w:r>
    </w:p>
    <w:p w14:paraId="171B5635" w14:textId="21C1C2C0" w:rsidR="00F11EEC" w:rsidRDefault="005E5466" w:rsidP="00A7383A">
      <w:pPr>
        <w:pStyle w:val="ListParagraph"/>
        <w:numPr>
          <w:ilvl w:val="0"/>
          <w:numId w:val="23"/>
        </w:numPr>
      </w:pPr>
      <w:r>
        <w:t xml:space="preserve">Click the </w:t>
      </w:r>
      <w:r w:rsidRPr="00A95288">
        <w:rPr>
          <w:b/>
          <w:bCs/>
        </w:rPr>
        <w:t>Add/Remove Software</w:t>
      </w:r>
      <w:r>
        <w:t xml:space="preserve"> </w:t>
      </w:r>
      <w:r w:rsidR="005432DD">
        <w:t>i</w:t>
      </w:r>
      <w:r>
        <w:t>con</w:t>
      </w:r>
      <w:r w:rsidR="009C47E7">
        <w:t xml:space="preserve"> to </w:t>
      </w:r>
      <w:r w:rsidR="00F11EEC">
        <w:t>open the software menu.</w:t>
      </w:r>
    </w:p>
    <w:p w14:paraId="5444F9BB" w14:textId="7C2F75C9" w:rsidR="00F11EEC" w:rsidRDefault="008B2028" w:rsidP="00A7383A">
      <w:pPr>
        <w:ind w:left="720"/>
      </w:pPr>
      <w:r>
        <w:rPr>
          <w:noProof/>
        </w:rPr>
        <mc:AlternateContent>
          <mc:Choice Requires="wps">
            <w:drawing>
              <wp:anchor distT="0" distB="0" distL="114300" distR="114300" simplePos="0" relativeHeight="251658244" behindDoc="0" locked="0" layoutInCell="1" allowOverlap="1" wp14:anchorId="35960D5C" wp14:editId="75D331BF">
                <wp:simplePos x="0" y="0"/>
                <wp:positionH relativeFrom="column">
                  <wp:posOffset>540710</wp:posOffset>
                </wp:positionH>
                <wp:positionV relativeFrom="paragraph">
                  <wp:posOffset>1596715</wp:posOffset>
                </wp:positionV>
                <wp:extent cx="1076325" cy="123825"/>
                <wp:effectExtent l="0" t="0" r="28575" b="28575"/>
                <wp:wrapNone/>
                <wp:docPr id="66" name="Rectangle 66"/>
                <wp:cNvGraphicFramePr/>
                <a:graphic xmlns:a="http://schemas.openxmlformats.org/drawingml/2006/main">
                  <a:graphicData uri="http://schemas.microsoft.com/office/word/2010/wordprocessingShape">
                    <wps:wsp>
                      <wps:cNvSpPr/>
                      <wps:spPr>
                        <a:xfrm>
                          <a:off x="0" y="0"/>
                          <a:ext cx="10763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20EFD" id="Rectangle 66" o:spid="_x0000_s1026" style="position:absolute;margin-left:42.6pt;margin-top:125.75pt;width:84.75pt;height:9.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" filled="f" strokecolor="red" strokeweight="1pt"/>
            </w:pict>
          </mc:Fallback>
        </mc:AlternateContent>
      </w:r>
      <w:r w:rsidR="00A95288">
        <w:rPr>
          <w:noProof/>
        </w:rPr>
        <w:drawing>
          <wp:inline distT="0" distB="0" distL="0" distR="0" wp14:anchorId="7EE5C373" wp14:editId="5C73344D">
            <wp:extent cx="2933700" cy="2657026"/>
            <wp:effectExtent l="0" t="0" r="0" b="0"/>
            <wp:docPr id="65" name="Picture 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 chat or text message&#10;&#10;Description automatically generated"/>
                    <pic:cNvPicPr/>
                  </pic:nvPicPr>
                  <pic:blipFill>
                    <a:blip r:embed="rId44"/>
                    <a:stretch>
                      <a:fillRect/>
                    </a:stretch>
                  </pic:blipFill>
                  <pic:spPr>
                    <a:xfrm>
                      <a:off x="0" y="0"/>
                      <a:ext cx="2934399" cy="2657659"/>
                    </a:xfrm>
                    <a:prstGeom prst="rect">
                      <a:avLst/>
                    </a:prstGeom>
                  </pic:spPr>
                </pic:pic>
              </a:graphicData>
            </a:graphic>
          </wp:inline>
        </w:drawing>
      </w:r>
    </w:p>
    <w:p w14:paraId="19D285EF" w14:textId="5C7495F0" w:rsidR="00F11EEC" w:rsidRDefault="005D57C1" w:rsidP="00A7383A">
      <w:pPr>
        <w:pStyle w:val="ListParagraph"/>
        <w:numPr>
          <w:ilvl w:val="0"/>
          <w:numId w:val="23"/>
        </w:numPr>
      </w:pPr>
      <w:r>
        <w:t xml:space="preserve">Select the </w:t>
      </w:r>
      <w:r w:rsidRPr="0007716F">
        <w:rPr>
          <w:b/>
          <w:bCs/>
        </w:rPr>
        <w:t>Software Cache Configuration</w:t>
      </w:r>
      <w:r w:rsidR="008B2028">
        <w:t xml:space="preserve"> option.</w:t>
      </w:r>
    </w:p>
    <w:p w14:paraId="11F4AA37" w14:textId="0A96D812" w:rsidR="008B2028" w:rsidRDefault="00B949B6" w:rsidP="00A7383A">
      <w:pPr>
        <w:pStyle w:val="ListParagraph"/>
        <w:numPr>
          <w:ilvl w:val="0"/>
          <w:numId w:val="23"/>
        </w:numPr>
      </w:pPr>
      <w:r>
        <w:t>Within the Software Cache Configuration pop-up, u</w:t>
      </w:r>
      <w:r w:rsidR="00E370D6">
        <w:t xml:space="preserve">pdate the </w:t>
      </w:r>
      <w:r w:rsidR="00E370D6" w:rsidRPr="00B01D35">
        <w:rPr>
          <w:b/>
          <w:bCs/>
        </w:rPr>
        <w:t>Cache Directory</w:t>
      </w:r>
      <w:r w:rsidR="00E370D6">
        <w:t xml:space="preserve"> to the directory where all the software </w:t>
      </w:r>
      <w:r w:rsidR="00A71A94">
        <w:t>was downloaded earlier.</w:t>
      </w:r>
      <w:r w:rsidR="00B01D35">
        <w:t xml:space="preserve"> </w:t>
      </w:r>
      <w:r w:rsidR="00A71A94">
        <w:t>(</w:t>
      </w:r>
      <w:r w:rsidR="00B01D35">
        <w:t xml:space="preserve">The </w:t>
      </w:r>
      <w:r w:rsidR="00A71A94">
        <w:t xml:space="preserve">default is </w:t>
      </w:r>
      <w:r w:rsidR="00A71A94" w:rsidRPr="00B01D35">
        <w:rPr>
          <w:b/>
          <w:bCs/>
        </w:rPr>
        <w:t>c:\DownloadPackageLocation</w:t>
      </w:r>
      <w:r w:rsidR="00A71A94">
        <w:t>).</w:t>
      </w:r>
    </w:p>
    <w:p w14:paraId="2F4A13AD" w14:textId="4B633F58" w:rsidR="00B01D35" w:rsidRDefault="00331525" w:rsidP="00A7383A">
      <w:pPr>
        <w:ind w:left="720"/>
      </w:pPr>
      <w:r>
        <w:rPr>
          <w:noProof/>
        </w:rPr>
        <w:lastRenderedPageBreak/>
        <w:drawing>
          <wp:inline distT="0" distB="0" distL="0" distR="0" wp14:anchorId="3E76D2D7" wp14:editId="17E0F434">
            <wp:extent cx="4105275" cy="3303080"/>
            <wp:effectExtent l="0" t="0" r="0" b="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05275" cy="3303080"/>
                    </a:xfrm>
                    <a:prstGeom prst="rect">
                      <a:avLst/>
                    </a:prstGeom>
                  </pic:spPr>
                </pic:pic>
              </a:graphicData>
            </a:graphic>
          </wp:inline>
        </w:drawing>
      </w:r>
    </w:p>
    <w:p w14:paraId="6332BCFD" w14:textId="26CFF65F" w:rsidR="002001F1" w:rsidRDefault="00C75955" w:rsidP="00A7383A">
      <w:pPr>
        <w:pStyle w:val="ListParagraph"/>
        <w:numPr>
          <w:ilvl w:val="0"/>
          <w:numId w:val="23"/>
        </w:numPr>
      </w:pPr>
      <w:r>
        <w:t xml:space="preserve">Click the </w:t>
      </w:r>
      <w:r w:rsidRPr="00B949B6">
        <w:rPr>
          <w:b/>
          <w:bCs/>
        </w:rPr>
        <w:t>Commit Cache</w:t>
      </w:r>
      <w:r w:rsidR="00032C80">
        <w:t xml:space="preserve"> button, then </w:t>
      </w:r>
      <w:r w:rsidR="00770771" w:rsidRPr="00B949B6">
        <w:rPr>
          <w:b/>
          <w:bCs/>
        </w:rPr>
        <w:t>OK</w:t>
      </w:r>
      <w:r w:rsidR="00770771">
        <w:t xml:space="preserve"> </w:t>
      </w:r>
      <w:r w:rsidR="00832862">
        <w:t xml:space="preserve">on the pop-up </w:t>
      </w:r>
      <w:r w:rsidR="00770771">
        <w:t>when the operation</w:t>
      </w:r>
      <w:r w:rsidR="00E81FA7">
        <w:t xml:space="preserve"> completes</w:t>
      </w:r>
      <w:r w:rsidR="0082741F">
        <w:t xml:space="preserve">, then </w:t>
      </w:r>
      <w:r w:rsidR="0082741F" w:rsidRPr="00B949B6">
        <w:rPr>
          <w:b/>
          <w:bCs/>
        </w:rPr>
        <w:t>OK</w:t>
      </w:r>
      <w:r w:rsidR="0082741F">
        <w:t xml:space="preserve"> again to close the </w:t>
      </w:r>
      <w:r w:rsidR="0082741F" w:rsidRPr="00B949B6">
        <w:rPr>
          <w:b/>
          <w:bCs/>
        </w:rPr>
        <w:t>Software Cache Configuration</w:t>
      </w:r>
      <w:r w:rsidR="0082741F">
        <w:t xml:space="preserve"> </w:t>
      </w:r>
      <w:r w:rsidR="00B949B6">
        <w:t>pop-up</w:t>
      </w:r>
      <w:r w:rsidR="002001F1">
        <w:t>.</w:t>
      </w:r>
    </w:p>
    <w:p w14:paraId="09654D68" w14:textId="19FD5980" w:rsidR="00685DEA" w:rsidRDefault="00685DEA" w:rsidP="00A7383A">
      <w:pPr>
        <w:pStyle w:val="ListParagraph"/>
        <w:numPr>
          <w:ilvl w:val="0"/>
          <w:numId w:val="23"/>
        </w:numPr>
      </w:pPr>
      <w:r>
        <w:t>Reboot the Server.</w:t>
      </w:r>
    </w:p>
    <w:p w14:paraId="54F90415" w14:textId="5277E768" w:rsidR="00C36BE3" w:rsidRDefault="004E365A" w:rsidP="00D8222C">
      <w:pPr>
        <w:pStyle w:val="Heading3"/>
        <w:spacing w:after="240"/>
      </w:pPr>
      <w:r>
        <w:t>Deploying the</w:t>
      </w:r>
      <w:r w:rsidRPr="00765FC9">
        <w:t xml:space="preserve"> Commvault</w:t>
      </w:r>
      <w:r>
        <w:t xml:space="preserve"> </w:t>
      </w:r>
      <w:proofErr w:type="spellStart"/>
      <w:r w:rsidR="002001F1">
        <w:t>MediaAgent</w:t>
      </w:r>
      <w:proofErr w:type="spellEnd"/>
      <w:r w:rsidR="00C36BE3">
        <w:t xml:space="preserve"> Proxy</w:t>
      </w:r>
      <w:r>
        <w:t xml:space="preserve"> on</w:t>
      </w:r>
      <w:r w:rsidR="006120B8">
        <w:t xml:space="preserve"> an</w:t>
      </w:r>
      <w:r>
        <w:t xml:space="preserve"> Ubuntu </w:t>
      </w:r>
      <w:r w:rsidR="00304952">
        <w:t>x86 VM</w:t>
      </w:r>
      <w:r w:rsidR="00323E7C">
        <w:t xml:space="preserve"> as</w:t>
      </w:r>
      <w:r w:rsidR="00304952">
        <w:t xml:space="preserve"> a </w:t>
      </w:r>
      <w:r w:rsidR="007B0487">
        <w:t>Decou</w:t>
      </w:r>
      <w:r w:rsidR="008C556A">
        <w:t>pled</w:t>
      </w:r>
      <w:r w:rsidR="000860EB">
        <w:t xml:space="preserve"> </w:t>
      </w:r>
      <w:r w:rsidR="008C556A">
        <w:t>install</w:t>
      </w:r>
      <w:r w:rsidR="006231D2">
        <w:t xml:space="preserve"> and connecting it to the </w:t>
      </w:r>
      <w:proofErr w:type="spellStart"/>
      <w:r w:rsidR="006231D2">
        <w:t>CommServer</w:t>
      </w:r>
      <w:proofErr w:type="spellEnd"/>
      <w:r>
        <w:t>.</w:t>
      </w:r>
    </w:p>
    <w:p w14:paraId="2C893417" w14:textId="58DAFA39" w:rsidR="002001F1" w:rsidRDefault="00BE04B5" w:rsidP="00BE04B5">
      <w:r>
        <w:t>Our next step is from w</w:t>
      </w:r>
      <w:r w:rsidR="006265A0">
        <w:t xml:space="preserve">ithin the </w:t>
      </w:r>
      <w:proofErr w:type="spellStart"/>
      <w:r w:rsidR="00BA31FF">
        <w:t>Skytap</w:t>
      </w:r>
      <w:proofErr w:type="spellEnd"/>
      <w:r w:rsidR="00BA31FF">
        <w:t xml:space="preserve"> </w:t>
      </w:r>
      <w:r w:rsidR="00C36BE3">
        <w:t>e</w:t>
      </w:r>
      <w:r w:rsidR="006265A0">
        <w:t xml:space="preserve">nvironment, </w:t>
      </w:r>
      <w:r>
        <w:t xml:space="preserve">where we will add a Linux Operating System </w:t>
      </w:r>
      <w:r w:rsidR="00B06E8A">
        <w:t>VM</w:t>
      </w:r>
      <w:r>
        <w:t xml:space="preserve"> </w:t>
      </w:r>
      <w:r w:rsidR="00BF3760">
        <w:t xml:space="preserve">that will serve as </w:t>
      </w:r>
      <w:r w:rsidR="00CE0B99">
        <w:t xml:space="preserve">the Commvault </w:t>
      </w:r>
      <w:proofErr w:type="spellStart"/>
      <w:r w:rsidR="002001F1">
        <w:t>MediaAgent</w:t>
      </w:r>
      <w:proofErr w:type="spellEnd"/>
      <w:r w:rsidR="00CE0B99">
        <w:t xml:space="preserve"> Proxy within the environment</w:t>
      </w:r>
      <w:r w:rsidR="002001F1">
        <w:t>.</w:t>
      </w:r>
    </w:p>
    <w:p w14:paraId="26A02BB3" w14:textId="3E0599B3" w:rsidR="002001F1" w:rsidRDefault="00E1650A" w:rsidP="002A5A0A">
      <w:proofErr w:type="gramStart"/>
      <w:r>
        <w:t>For the purpose of</w:t>
      </w:r>
      <w:proofErr w:type="gramEnd"/>
      <w:r>
        <w:t xml:space="preserve"> this guide, we will make</w:t>
      </w:r>
      <w:r w:rsidR="00652B9C">
        <w:t xml:space="preserve"> occasional</w:t>
      </w:r>
      <w:r>
        <w:t xml:space="preserve"> reference to Ubuntu </w:t>
      </w:r>
      <w:r w:rsidR="215495C7">
        <w:t>20</w:t>
      </w:r>
      <w:r w:rsidR="007B2051">
        <w:t xml:space="preserve">.04 </w:t>
      </w:r>
      <w:r>
        <w:t>running on POWER</w:t>
      </w:r>
      <w:r w:rsidR="006B0258">
        <w:t xml:space="preserve">, but </w:t>
      </w:r>
      <w:r w:rsidR="00387001">
        <w:t xml:space="preserve">it is recommended that you use </w:t>
      </w:r>
      <w:r w:rsidR="00304952">
        <w:t xml:space="preserve">any of the other Ubuntu </w:t>
      </w:r>
      <w:r w:rsidR="009C09F3">
        <w:t>x86 VM</w:t>
      </w:r>
      <w:r w:rsidR="006E40FF">
        <w:t xml:space="preserve"> image</w:t>
      </w:r>
      <w:r w:rsidR="00387001">
        <w:t>s</w:t>
      </w:r>
      <w:r w:rsidR="009C3524">
        <w:t>, such as</w:t>
      </w:r>
      <w:r w:rsidR="002A5A0A">
        <w:t xml:space="preserve"> </w:t>
      </w:r>
      <w:r w:rsidR="001911FF" w:rsidRPr="001911FF">
        <w:rPr>
          <w:b/>
          <w:bCs/>
        </w:rPr>
        <w:t xml:space="preserve">Ubuntu 18.04 LTS Server 64-bit – </w:t>
      </w:r>
      <w:proofErr w:type="spellStart"/>
      <w:r w:rsidR="001911FF" w:rsidRPr="001911FF">
        <w:rPr>
          <w:b/>
          <w:bCs/>
        </w:rPr>
        <w:t>Firstboot</w:t>
      </w:r>
      <w:proofErr w:type="spellEnd"/>
      <w:r w:rsidR="001911FF">
        <w:t>.</w:t>
      </w:r>
      <w:r w:rsidR="001911FF" w:rsidRPr="001911FF">
        <w:t xml:space="preserve"> </w:t>
      </w:r>
      <w:r w:rsidR="009C09F3">
        <w:t>The</w:t>
      </w:r>
      <w:r w:rsidR="001911FF">
        <w:t>se x86 VM images</w:t>
      </w:r>
      <w:r w:rsidR="009C09F3">
        <w:t xml:space="preserve"> are all</w:t>
      </w:r>
      <w:r w:rsidR="002A5A0A">
        <w:t xml:space="preserve"> fully supported</w:t>
      </w:r>
      <w:r w:rsidR="00387001">
        <w:t xml:space="preserve"> – including de</w:t>
      </w:r>
      <w:r w:rsidR="009C3524">
        <w:t>duplication, which is not supported under POWER</w:t>
      </w:r>
      <w:r w:rsidR="002001F1">
        <w:t>.</w:t>
      </w:r>
    </w:p>
    <w:p w14:paraId="0F26973B" w14:textId="5679DED4" w:rsidR="002A5A0A" w:rsidRPr="002A5A0A" w:rsidRDefault="006604CC" w:rsidP="002A5A0A">
      <w:pPr>
        <w:ind w:left="360"/>
        <w:rPr>
          <w:rStyle w:val="Emphasis"/>
        </w:rPr>
      </w:pPr>
      <w:r w:rsidRPr="002A5A0A">
        <w:rPr>
          <w:rStyle w:val="Emphasis"/>
        </w:rPr>
        <w:t>T</w:t>
      </w:r>
      <w:r w:rsidR="007B2051" w:rsidRPr="002A5A0A">
        <w:rPr>
          <w:rStyle w:val="Emphasis"/>
        </w:rPr>
        <w:t xml:space="preserve">o support the backup of IBM </w:t>
      </w:r>
      <w:proofErr w:type="spellStart"/>
      <w:r w:rsidR="007B2051" w:rsidRPr="002A5A0A">
        <w:rPr>
          <w:rStyle w:val="Emphasis"/>
        </w:rPr>
        <w:t>i</w:t>
      </w:r>
      <w:proofErr w:type="spellEnd"/>
      <w:r w:rsidR="00887975" w:rsidRPr="002A5A0A">
        <w:rPr>
          <w:rStyle w:val="Emphasis"/>
        </w:rPr>
        <w:t>, a Linux</w:t>
      </w:r>
      <w:r w:rsidR="00EC0FC0" w:rsidRPr="002A5A0A">
        <w:rPr>
          <w:rStyle w:val="Emphasis"/>
        </w:rPr>
        <w:t xml:space="preserve"> OS for the Commvault </w:t>
      </w:r>
      <w:proofErr w:type="spellStart"/>
      <w:r w:rsidR="002001F1">
        <w:rPr>
          <w:rStyle w:val="Emphasis"/>
        </w:rPr>
        <w:t>MediaAgent</w:t>
      </w:r>
      <w:proofErr w:type="spellEnd"/>
      <w:r w:rsidR="00EC0FC0" w:rsidRPr="002A5A0A">
        <w:rPr>
          <w:rStyle w:val="Emphasis"/>
        </w:rPr>
        <w:t xml:space="preserve"> is required.</w:t>
      </w:r>
      <w:r w:rsidR="00887975" w:rsidRPr="002A5A0A">
        <w:rPr>
          <w:rStyle w:val="Emphasis"/>
        </w:rPr>
        <w:t xml:space="preserve"> </w:t>
      </w:r>
      <w:r w:rsidR="00CE0B99" w:rsidRPr="002A5A0A">
        <w:rPr>
          <w:rStyle w:val="Emphasis"/>
        </w:rPr>
        <w:t xml:space="preserve">[For a list of supported operating systems, please refer to </w:t>
      </w:r>
      <w:hyperlink r:id="rId46">
        <w:r w:rsidR="215495C7" w:rsidRPr="002A5A0A">
          <w:rPr>
            <w:rStyle w:val="Emphasis"/>
          </w:rPr>
          <w:t xml:space="preserve">Commvault </w:t>
        </w:r>
        <w:proofErr w:type="spellStart"/>
        <w:r w:rsidR="002001F1">
          <w:rPr>
            <w:rStyle w:val="Emphasis"/>
          </w:rPr>
          <w:t>MediaAgent</w:t>
        </w:r>
        <w:proofErr w:type="spellEnd"/>
        <w:r w:rsidR="215495C7" w:rsidRPr="002A5A0A">
          <w:rPr>
            <w:rStyle w:val="Emphasis"/>
          </w:rPr>
          <w:t xml:space="preserve"> Requirements Guide</w:t>
        </w:r>
      </w:hyperlink>
      <w:r w:rsidR="215495C7" w:rsidRPr="002A5A0A">
        <w:rPr>
          <w:rStyle w:val="Emphasis"/>
        </w:rPr>
        <w:t>.]</w:t>
      </w:r>
    </w:p>
    <w:p w14:paraId="04246D70" w14:textId="14946D27" w:rsidR="008E0384" w:rsidRPr="002A5A0A" w:rsidRDefault="008E0384" w:rsidP="00DB40C1">
      <w:pPr>
        <w:pStyle w:val="Heading4"/>
        <w:rPr>
          <w:rStyle w:val="Emphasis"/>
        </w:rPr>
      </w:pPr>
      <w:r>
        <w:rPr>
          <w:rStyle w:val="Emphasis"/>
        </w:rPr>
        <w:t>Creating a VM</w:t>
      </w:r>
      <w:r w:rsidR="00F52D11">
        <w:rPr>
          <w:rStyle w:val="Emphasis"/>
        </w:rPr>
        <w:t xml:space="preserve"> to host the </w:t>
      </w:r>
      <w:r w:rsidR="00F52D11">
        <w:t xml:space="preserve">Commvault </w:t>
      </w:r>
      <w:proofErr w:type="spellStart"/>
      <w:r w:rsidR="00F52D11">
        <w:t>MediaAgent</w:t>
      </w:r>
      <w:proofErr w:type="spellEnd"/>
      <w:r w:rsidR="00F52D11">
        <w:t xml:space="preserve"> Proxy</w:t>
      </w:r>
    </w:p>
    <w:p w14:paraId="33696DEE" w14:textId="620B3EA6" w:rsidR="0017479F" w:rsidRDefault="00BE04B5" w:rsidP="00BE04B5">
      <w:pPr>
        <w:pStyle w:val="ListParagraph"/>
        <w:numPr>
          <w:ilvl w:val="0"/>
          <w:numId w:val="6"/>
        </w:numPr>
      </w:pPr>
      <w:r>
        <w:t>Starting from</w:t>
      </w:r>
      <w:r w:rsidR="0017479F">
        <w:t xml:space="preserve"> the Environment details window, </w:t>
      </w:r>
      <w:r>
        <w:t xml:space="preserve">within the </w:t>
      </w:r>
      <w:r w:rsidR="002B35EC">
        <w:t>Machine Pool</w:t>
      </w:r>
      <w:r w:rsidR="00C36BE3">
        <w:t xml:space="preserve">, </w:t>
      </w:r>
      <w:r w:rsidR="003609EB">
        <w:t xml:space="preserve">click the </w:t>
      </w:r>
      <w:r w:rsidR="003609EB" w:rsidRPr="003609EB">
        <w:rPr>
          <w:b/>
          <w:bCs/>
        </w:rPr>
        <w:t>(+) Add VMs</w:t>
      </w:r>
      <w:r w:rsidR="003609EB">
        <w:t xml:space="preserve"> button.</w:t>
      </w:r>
    </w:p>
    <w:p w14:paraId="7CF0D79E" w14:textId="373DAE0F" w:rsidR="003609EB" w:rsidRDefault="00030518" w:rsidP="00BE04B5">
      <w:pPr>
        <w:pStyle w:val="ListParagraph"/>
        <w:numPr>
          <w:ilvl w:val="0"/>
          <w:numId w:val="6"/>
        </w:numPr>
      </w:pPr>
      <w:r>
        <w:t xml:space="preserve">From the </w:t>
      </w:r>
      <w:r w:rsidRPr="008D0809">
        <w:rPr>
          <w:b/>
          <w:bCs/>
        </w:rPr>
        <w:t>Add VMs</w:t>
      </w:r>
      <w:r>
        <w:t xml:space="preserve"> pop-up, at the top left click the </w:t>
      </w:r>
      <w:r w:rsidRPr="008D0809">
        <w:rPr>
          <w:b/>
          <w:bCs/>
        </w:rPr>
        <w:t>Templates</w:t>
      </w:r>
      <w:r>
        <w:t xml:space="preserve"> tab to open the available public templates.</w:t>
      </w:r>
    </w:p>
    <w:p w14:paraId="758EF167" w14:textId="10CCB3AC" w:rsidR="00030518" w:rsidRDefault="7C296BD2" w:rsidP="00DB40C1">
      <w:pPr>
        <w:ind w:left="720"/>
      </w:pPr>
      <w:r>
        <w:rPr>
          <w:noProof/>
        </w:rPr>
        <w:lastRenderedPageBreak/>
        <w:drawing>
          <wp:inline distT="0" distB="0" distL="0" distR="0" wp14:anchorId="26A32011" wp14:editId="546519EA">
            <wp:extent cx="5943600" cy="282638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inline>
        </w:drawing>
      </w:r>
    </w:p>
    <w:p w14:paraId="384461E4" w14:textId="33485DA6" w:rsidR="00A35B5F" w:rsidRDefault="00A35B5F" w:rsidP="00A35B5F">
      <w:pPr>
        <w:pStyle w:val="ListParagraph"/>
        <w:numPr>
          <w:ilvl w:val="0"/>
          <w:numId w:val="6"/>
        </w:numPr>
      </w:pPr>
      <w:r>
        <w:t xml:space="preserve">Search for and select </w:t>
      </w:r>
      <w:r w:rsidR="00C77735" w:rsidRPr="00C77735">
        <w:rPr>
          <w:b/>
          <w:bCs/>
        </w:rPr>
        <w:t xml:space="preserve">Ubuntu 18.04 LTS Server 64-bit </w:t>
      </w:r>
      <w:r w:rsidR="00C77735">
        <w:rPr>
          <w:b/>
          <w:bCs/>
        </w:rPr>
        <w:t>–</w:t>
      </w:r>
      <w:r w:rsidR="00C77735" w:rsidRPr="00C77735">
        <w:rPr>
          <w:b/>
          <w:bCs/>
        </w:rPr>
        <w:t xml:space="preserve"> </w:t>
      </w:r>
      <w:proofErr w:type="spellStart"/>
      <w:r w:rsidR="00C77735" w:rsidRPr="00C77735">
        <w:rPr>
          <w:b/>
          <w:bCs/>
        </w:rPr>
        <w:t>Firstboot</w:t>
      </w:r>
      <w:proofErr w:type="spellEnd"/>
      <w:r w:rsidR="00C77735">
        <w:rPr>
          <w:b/>
          <w:bCs/>
        </w:rPr>
        <w:t xml:space="preserve"> </w:t>
      </w:r>
      <w:r>
        <w:t xml:space="preserve">from the </w:t>
      </w:r>
      <w:r w:rsidRPr="00630641">
        <w:rPr>
          <w:b/>
          <w:bCs/>
        </w:rPr>
        <w:t>search field</w:t>
      </w:r>
      <w:r>
        <w:t>.</w:t>
      </w:r>
    </w:p>
    <w:p w14:paraId="49E4CF32" w14:textId="5A295CCE" w:rsidR="00440994" w:rsidRDefault="00440994" w:rsidP="004B51D8">
      <w:pPr>
        <w:pStyle w:val="ListParagraph"/>
        <w:numPr>
          <w:ilvl w:val="0"/>
          <w:numId w:val="6"/>
        </w:numPr>
      </w:pPr>
      <w:r>
        <w:t xml:space="preserve">Click the </w:t>
      </w:r>
      <w:r w:rsidRPr="004B51D8">
        <w:rPr>
          <w:b/>
          <w:bCs/>
        </w:rPr>
        <w:t>Add VM(s)</w:t>
      </w:r>
      <w:r>
        <w:t xml:space="preserve"> button.</w:t>
      </w:r>
    </w:p>
    <w:p w14:paraId="3E630D05" w14:textId="2C541655" w:rsidR="00410278" w:rsidRDefault="00410278" w:rsidP="00BE04B5">
      <w:pPr>
        <w:pStyle w:val="ListParagraph"/>
        <w:numPr>
          <w:ilvl w:val="0"/>
          <w:numId w:val="6"/>
        </w:numPr>
      </w:pPr>
      <w:r>
        <w:t xml:space="preserve">From the Machine pool window, inside the </w:t>
      </w:r>
      <w:r w:rsidR="00C77735" w:rsidRPr="00C77735">
        <w:rPr>
          <w:b/>
          <w:bCs/>
        </w:rPr>
        <w:t xml:space="preserve">Ubuntu 18.04 LTS Server 64-bit </w:t>
      </w:r>
      <w:r w:rsidR="00C77735">
        <w:rPr>
          <w:b/>
          <w:bCs/>
        </w:rPr>
        <w:t>–</w:t>
      </w:r>
      <w:r w:rsidR="00C77735" w:rsidRPr="00C77735">
        <w:rPr>
          <w:b/>
          <w:bCs/>
        </w:rPr>
        <w:t xml:space="preserve"> </w:t>
      </w:r>
      <w:proofErr w:type="spellStart"/>
      <w:r w:rsidR="00C77735" w:rsidRPr="00C77735">
        <w:rPr>
          <w:b/>
          <w:bCs/>
        </w:rPr>
        <w:t>Firstboot</w:t>
      </w:r>
      <w:proofErr w:type="spellEnd"/>
      <w:r w:rsidR="00C77735">
        <w:rPr>
          <w:b/>
          <w:bCs/>
        </w:rPr>
        <w:t xml:space="preserve"> </w:t>
      </w:r>
      <w:r>
        <w:t>machine object, click the</w:t>
      </w:r>
      <w:r w:rsidRPr="00B26602">
        <w:rPr>
          <w:b/>
          <w:bCs/>
        </w:rPr>
        <w:t xml:space="preserve"> Gear Wheel </w:t>
      </w:r>
      <w:r>
        <w:t>settings icon.</w:t>
      </w:r>
    </w:p>
    <w:p w14:paraId="7BC02BF4" w14:textId="2BE2359E" w:rsidR="00401177" w:rsidRDefault="00401177" w:rsidP="00BE04B5">
      <w:pPr>
        <w:pStyle w:val="ListParagraph"/>
        <w:numPr>
          <w:ilvl w:val="0"/>
          <w:numId w:val="6"/>
        </w:numPr>
      </w:pPr>
      <w:r>
        <w:t xml:space="preserve">From the </w:t>
      </w:r>
      <w:r w:rsidRPr="00890956">
        <w:rPr>
          <w:b/>
          <w:bCs/>
        </w:rPr>
        <w:t>VM Settings</w:t>
      </w:r>
      <w:r>
        <w:t xml:space="preserve">, click the </w:t>
      </w:r>
      <w:r w:rsidRPr="001F06B7">
        <w:rPr>
          <w:b/>
          <w:bCs/>
        </w:rPr>
        <w:t xml:space="preserve">Hardware </w:t>
      </w:r>
      <w:r>
        <w:t>tab.</w:t>
      </w:r>
    </w:p>
    <w:p w14:paraId="75D43FDA" w14:textId="77777777" w:rsidR="00F319CA" w:rsidRDefault="00F319CA" w:rsidP="00F319CA">
      <w:pPr>
        <w:pStyle w:val="ListParagraph"/>
        <w:numPr>
          <w:ilvl w:val="0"/>
          <w:numId w:val="6"/>
        </w:numPr>
      </w:pPr>
      <w:r>
        <w:t xml:space="preserve">From the </w:t>
      </w:r>
      <w:r w:rsidRPr="006C630A">
        <w:rPr>
          <w:b/>
          <w:bCs/>
        </w:rPr>
        <w:t>Compute</w:t>
      </w:r>
      <w:r>
        <w:t xml:space="preserve"> section, under </w:t>
      </w:r>
      <w:r w:rsidRPr="006C630A">
        <w:rPr>
          <w:b/>
          <w:bCs/>
        </w:rPr>
        <w:t>RAM</w:t>
      </w:r>
      <w:r>
        <w:t xml:space="preserve">, select the </w:t>
      </w:r>
      <w:r w:rsidRPr="00E43E95">
        <w:rPr>
          <w:b/>
          <w:bCs/>
        </w:rPr>
        <w:t>Pencil icon</w:t>
      </w:r>
      <w:r>
        <w:t xml:space="preserve"> to open the </w:t>
      </w:r>
      <w:r w:rsidRPr="005C785B">
        <w:rPr>
          <w:b/>
          <w:bCs/>
        </w:rPr>
        <w:t>RAM dropdown</w:t>
      </w:r>
      <w:r>
        <w:t>.</w:t>
      </w:r>
    </w:p>
    <w:p w14:paraId="6AA27824" w14:textId="77777777" w:rsidR="00F319CA" w:rsidRDefault="00F319CA" w:rsidP="00F319CA">
      <w:pPr>
        <w:pStyle w:val="ListParagraph"/>
        <w:numPr>
          <w:ilvl w:val="0"/>
          <w:numId w:val="6"/>
        </w:numPr>
      </w:pPr>
      <w:r>
        <w:t xml:space="preserve">Select </w:t>
      </w:r>
      <w:r w:rsidRPr="00620AFC">
        <w:rPr>
          <w:b/>
          <w:bCs/>
        </w:rPr>
        <w:t>16 GB</w:t>
      </w:r>
      <w:r>
        <w:t xml:space="preserve"> from the </w:t>
      </w:r>
      <w:r w:rsidRPr="00620AFC">
        <w:rPr>
          <w:b/>
          <w:bCs/>
        </w:rPr>
        <w:t>RAM dropdown</w:t>
      </w:r>
      <w:r>
        <w:t xml:space="preserve"> </w:t>
      </w:r>
      <w:proofErr w:type="gramStart"/>
      <w:r>
        <w:t>menu, and</w:t>
      </w:r>
      <w:proofErr w:type="gramEnd"/>
      <w:r>
        <w:t xml:space="preserve"> click the </w:t>
      </w:r>
      <w:r w:rsidRPr="00620AFC">
        <w:rPr>
          <w:b/>
          <w:bCs/>
        </w:rPr>
        <w:t>Save</w:t>
      </w:r>
      <w:r>
        <w:t xml:space="preserve"> button.</w:t>
      </w:r>
    </w:p>
    <w:p w14:paraId="2220A510" w14:textId="4DEF7451" w:rsidR="00E540D1" w:rsidRDefault="00772014" w:rsidP="001C3C17">
      <w:pPr>
        <w:pStyle w:val="ListParagraph"/>
        <w:numPr>
          <w:ilvl w:val="0"/>
          <w:numId w:val="6"/>
        </w:numPr>
      </w:pPr>
      <w:r>
        <w:t xml:space="preserve">To add a disk on the LPAR, </w:t>
      </w:r>
      <w:r w:rsidR="00F319CA">
        <w:t>f</w:t>
      </w:r>
      <w:r w:rsidR="00401177">
        <w:t xml:space="preserve">rom the </w:t>
      </w:r>
      <w:r w:rsidR="00401177" w:rsidRPr="006E38C3">
        <w:rPr>
          <w:b/>
          <w:bCs/>
        </w:rPr>
        <w:t xml:space="preserve">Storage </w:t>
      </w:r>
      <w:r w:rsidR="00401177">
        <w:t xml:space="preserve">section, click the </w:t>
      </w:r>
      <w:r w:rsidR="001D7284">
        <w:rPr>
          <w:b/>
          <w:bCs/>
        </w:rPr>
        <w:t>+ Add disk</w:t>
      </w:r>
      <w:r w:rsidR="001D7284" w:rsidRPr="001D7284">
        <w:t xml:space="preserve"> link.</w:t>
      </w:r>
    </w:p>
    <w:p w14:paraId="344EE9B6" w14:textId="764E2994" w:rsidR="001C3C17" w:rsidRDefault="008C556A" w:rsidP="00E77486">
      <w:pPr>
        <w:ind w:left="720"/>
      </w:pPr>
      <w:r>
        <w:rPr>
          <w:noProof/>
        </w:rPr>
        <mc:AlternateContent>
          <mc:Choice Requires="wps">
            <w:drawing>
              <wp:anchor distT="0" distB="0" distL="114300" distR="114300" simplePos="0" relativeHeight="251658240" behindDoc="0" locked="0" layoutInCell="1" allowOverlap="1" wp14:anchorId="60CC46D9" wp14:editId="06DB3980">
                <wp:simplePos x="0" y="0"/>
                <wp:positionH relativeFrom="margin">
                  <wp:posOffset>5781897</wp:posOffset>
                </wp:positionH>
                <wp:positionV relativeFrom="paragraph">
                  <wp:posOffset>325578</wp:posOffset>
                </wp:positionV>
                <wp:extent cx="419100" cy="1619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41910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F9B33" id="Rectangle 33" o:spid="_x0000_s1026" style="position:absolute;margin-left:455.25pt;margin-top:25.65pt;width:33pt;height:12.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" filled="f" strokecolor="red" strokeweight="1pt">
                <w10:wrap anchorx="margin"/>
              </v:rect>
            </w:pict>
          </mc:Fallback>
        </mc:AlternateContent>
      </w:r>
      <w:r w:rsidR="001E5DA3">
        <w:rPr>
          <w:noProof/>
        </w:rPr>
        <w:drawing>
          <wp:inline distT="0" distB="0" distL="0" distR="0" wp14:anchorId="350B7C23" wp14:editId="2618EF5A">
            <wp:extent cx="5943600" cy="1007745"/>
            <wp:effectExtent l="0" t="0" r="0" b="1905"/>
            <wp:docPr id="32" name="Picture 3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ackground pattern&#10;&#10;Description automatically generated with medium confidence"/>
                    <pic:cNvPicPr/>
                  </pic:nvPicPr>
                  <pic:blipFill>
                    <a:blip r:embed="rId48"/>
                    <a:stretch>
                      <a:fillRect/>
                    </a:stretch>
                  </pic:blipFill>
                  <pic:spPr>
                    <a:xfrm>
                      <a:off x="0" y="0"/>
                      <a:ext cx="5943600" cy="1007745"/>
                    </a:xfrm>
                    <a:prstGeom prst="rect">
                      <a:avLst/>
                    </a:prstGeom>
                  </pic:spPr>
                </pic:pic>
              </a:graphicData>
            </a:graphic>
          </wp:inline>
        </w:drawing>
      </w:r>
    </w:p>
    <w:p w14:paraId="6F5FA4B1" w14:textId="2D43BD7D" w:rsidR="001E5DA3" w:rsidRPr="001C3C17" w:rsidRDefault="00CE64FD" w:rsidP="00E77486">
      <w:pPr>
        <w:ind w:left="720"/>
      </w:pPr>
      <w:r w:rsidRPr="001E5DA3">
        <w:rPr>
          <w:rStyle w:val="Emphasis"/>
        </w:rPr>
        <w:t>Modifying the disk</w:t>
      </w:r>
      <w:r w:rsidR="001143F0" w:rsidRPr="001E5DA3">
        <w:rPr>
          <w:rStyle w:val="Emphasis"/>
        </w:rPr>
        <w:t>(s)</w:t>
      </w:r>
      <w:r w:rsidRPr="001E5DA3">
        <w:rPr>
          <w:rStyle w:val="Emphasis"/>
        </w:rPr>
        <w:t xml:space="preserve"> must be done while the LPAR is powered down</w:t>
      </w:r>
      <w:r w:rsidR="002001F1">
        <w:rPr>
          <w:rStyle w:val="Emphasis"/>
        </w:rPr>
        <w:t xml:space="preserve">. </w:t>
      </w:r>
      <w:hyperlink r:id="rId49">
        <w:r w:rsidR="0062009C" w:rsidRPr="67A69696">
          <w:rPr>
            <w:rStyle w:val="Emphasis"/>
          </w:rPr>
          <w:t xml:space="preserve">More information may be found </w:t>
        </w:r>
        <w:r w:rsidR="0062009C" w:rsidRPr="00BF7348">
          <w:rPr>
            <w:rStyle w:val="Emphasis"/>
            <w:color w:val="4472C4" w:themeColor="accent1"/>
            <w:u w:val="single"/>
          </w:rPr>
          <w:t>here</w:t>
        </w:r>
        <w:r w:rsidR="0062009C" w:rsidRPr="67A69696">
          <w:rPr>
            <w:rStyle w:val="Emphasis"/>
          </w:rPr>
          <w:t>.</w:t>
        </w:r>
      </w:hyperlink>
    </w:p>
    <w:p w14:paraId="69B94798" w14:textId="4891A7FA" w:rsidR="002001F1" w:rsidRDefault="00401177" w:rsidP="00BE04B5">
      <w:pPr>
        <w:pStyle w:val="ListParagraph"/>
        <w:numPr>
          <w:ilvl w:val="0"/>
          <w:numId w:val="6"/>
        </w:numPr>
      </w:pPr>
      <w:r>
        <w:t xml:space="preserve">Set the Disk Size to </w:t>
      </w:r>
      <w:r w:rsidRPr="00B577C1">
        <w:rPr>
          <w:b/>
          <w:bCs/>
        </w:rPr>
        <w:t>200 GB</w:t>
      </w:r>
      <w:r>
        <w:t xml:space="preserve"> and click the </w:t>
      </w:r>
      <w:r w:rsidRPr="00B577C1">
        <w:rPr>
          <w:b/>
          <w:bCs/>
        </w:rPr>
        <w:t>Save</w:t>
      </w:r>
      <w:r>
        <w:t xml:space="preserve"> button</w:t>
      </w:r>
      <w:r w:rsidR="002001F1">
        <w:t>.</w:t>
      </w:r>
    </w:p>
    <w:p w14:paraId="39E3297F" w14:textId="75CC35AE" w:rsidR="0051543A" w:rsidRDefault="1C133B6F" w:rsidP="00E77486">
      <w:pPr>
        <w:ind w:left="720"/>
      </w:pPr>
      <w:r>
        <w:rPr>
          <w:noProof/>
        </w:rPr>
        <w:drawing>
          <wp:inline distT="0" distB="0" distL="0" distR="0" wp14:anchorId="70CFDF9A" wp14:editId="08CE8CCF">
            <wp:extent cx="5943600" cy="1364615"/>
            <wp:effectExtent l="0" t="0" r="0" b="6985"/>
            <wp:docPr id="34" name="Picture 3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p w14:paraId="03FC7CB2" w14:textId="3E29D40A" w:rsidR="002001F1" w:rsidRDefault="0051543A" w:rsidP="0051543A">
      <w:pPr>
        <w:pStyle w:val="ListParagraph"/>
        <w:numPr>
          <w:ilvl w:val="0"/>
          <w:numId w:val="6"/>
        </w:numPr>
      </w:pPr>
      <w:r>
        <w:lastRenderedPageBreak/>
        <w:t xml:space="preserve">At the top of the </w:t>
      </w:r>
      <w:r w:rsidRPr="008C170C">
        <w:rPr>
          <w:b/>
          <w:bCs/>
        </w:rPr>
        <w:t>VM Settings</w:t>
      </w:r>
      <w:r>
        <w:t xml:space="preserve"> window, click the </w:t>
      </w:r>
      <w:r w:rsidRPr="008C170C">
        <w:rPr>
          <w:b/>
          <w:bCs/>
        </w:rPr>
        <w:t>&lt; Back</w:t>
      </w:r>
      <w:r>
        <w:t xml:space="preserve"> link to return to the Environment Details window</w:t>
      </w:r>
      <w:r w:rsidR="002001F1">
        <w:t>.</w:t>
      </w:r>
    </w:p>
    <w:p w14:paraId="70295DDC" w14:textId="77777777" w:rsidR="0051543A" w:rsidRDefault="0051543A" w:rsidP="00E77486">
      <w:pPr>
        <w:ind w:left="1440"/>
      </w:pPr>
      <w:r>
        <w:rPr>
          <w:noProof/>
        </w:rPr>
        <mc:AlternateContent>
          <mc:Choice Requires="wps">
            <w:drawing>
              <wp:anchor distT="0" distB="0" distL="114300" distR="114300" simplePos="0" relativeHeight="251658241" behindDoc="0" locked="0" layoutInCell="1" allowOverlap="1" wp14:anchorId="132062D8" wp14:editId="592D393F">
                <wp:simplePos x="0" y="0"/>
                <wp:positionH relativeFrom="column">
                  <wp:posOffset>1186815</wp:posOffset>
                </wp:positionH>
                <wp:positionV relativeFrom="paragraph">
                  <wp:posOffset>328170</wp:posOffset>
                </wp:positionV>
                <wp:extent cx="390525" cy="171450"/>
                <wp:effectExtent l="0" t="0" r="28575" b="19050"/>
                <wp:wrapNone/>
                <wp:docPr id="35" name="Rectangle 35"/>
                <wp:cNvGraphicFramePr/>
                <a:graphic xmlns:a="http://schemas.openxmlformats.org/drawingml/2006/main">
                  <a:graphicData uri="http://schemas.microsoft.com/office/word/2010/wordprocessingShape">
                    <wps:wsp>
                      <wps:cNvSpPr/>
                      <wps:spPr>
                        <a:xfrm>
                          <a:off x="0" y="0"/>
                          <a:ext cx="39052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88165" id="Rectangle 35" o:spid="_x0000_s1026" style="position:absolute;margin-left:93.45pt;margin-top:25.85pt;width:30.75pt;height:1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" filled="f" strokecolor="red" strokeweight="1pt"/>
            </w:pict>
          </mc:Fallback>
        </mc:AlternateContent>
      </w:r>
      <w:r>
        <w:rPr>
          <w:noProof/>
        </w:rPr>
        <w:drawing>
          <wp:inline distT="0" distB="0" distL="0" distR="0" wp14:anchorId="385E37BF" wp14:editId="118D7581">
            <wp:extent cx="2162175" cy="639043"/>
            <wp:effectExtent l="0" t="0" r="0" b="889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51"/>
                    <a:stretch>
                      <a:fillRect/>
                    </a:stretch>
                  </pic:blipFill>
                  <pic:spPr>
                    <a:xfrm>
                      <a:off x="0" y="0"/>
                      <a:ext cx="2168900" cy="641031"/>
                    </a:xfrm>
                    <a:prstGeom prst="rect">
                      <a:avLst/>
                    </a:prstGeom>
                  </pic:spPr>
                </pic:pic>
              </a:graphicData>
            </a:graphic>
          </wp:inline>
        </w:drawing>
      </w:r>
    </w:p>
    <w:p w14:paraId="0848706A" w14:textId="3EA94DBB" w:rsidR="002001F1" w:rsidRDefault="0051543A" w:rsidP="0051543A">
      <w:pPr>
        <w:pStyle w:val="ListParagraph"/>
        <w:numPr>
          <w:ilvl w:val="0"/>
          <w:numId w:val="6"/>
        </w:numPr>
        <w:rPr>
          <w:b/>
          <w:bCs/>
        </w:rPr>
      </w:pPr>
      <w:r>
        <w:t xml:space="preserve">From the Environment details, from the VM pool, click the </w:t>
      </w:r>
      <w:r w:rsidRPr="00D60012">
        <w:rPr>
          <w:b/>
          <w:bCs/>
        </w:rPr>
        <w:t>Pencil icon</w:t>
      </w:r>
      <w:r>
        <w:t xml:space="preserve"> next to the </w:t>
      </w:r>
      <w:r w:rsidR="003923E6" w:rsidRPr="00323E7C">
        <w:t xml:space="preserve">Ubuntu </w:t>
      </w:r>
      <w:proofErr w:type="spellStart"/>
      <w:r w:rsidR="00323E7C" w:rsidRPr="00C77735">
        <w:rPr>
          <w:b/>
          <w:bCs/>
        </w:rPr>
        <w:t>Ubuntu</w:t>
      </w:r>
      <w:proofErr w:type="spellEnd"/>
      <w:r w:rsidR="00323E7C" w:rsidRPr="00C77735">
        <w:rPr>
          <w:b/>
          <w:bCs/>
        </w:rPr>
        <w:t xml:space="preserve"> 18.04 LTS Server 64-bit </w:t>
      </w:r>
      <w:r w:rsidR="00323E7C">
        <w:rPr>
          <w:b/>
          <w:bCs/>
        </w:rPr>
        <w:t>–</w:t>
      </w:r>
      <w:r w:rsidR="00323E7C" w:rsidRPr="00C77735">
        <w:rPr>
          <w:b/>
          <w:bCs/>
        </w:rPr>
        <w:t xml:space="preserve"> </w:t>
      </w:r>
      <w:proofErr w:type="spellStart"/>
      <w:r w:rsidR="00323E7C" w:rsidRPr="00C77735">
        <w:rPr>
          <w:b/>
          <w:bCs/>
        </w:rPr>
        <w:t>Firstboot</w:t>
      </w:r>
      <w:proofErr w:type="spellEnd"/>
      <w:r w:rsidR="00323E7C">
        <w:t xml:space="preserve"> </w:t>
      </w:r>
      <w:r>
        <w:t>machine name</w:t>
      </w:r>
      <w:r w:rsidR="002001F1">
        <w:rPr>
          <w:b/>
          <w:bCs/>
        </w:rPr>
        <w:t>.</w:t>
      </w:r>
    </w:p>
    <w:p w14:paraId="4B5B92ED" w14:textId="0017D122" w:rsidR="0051543A" w:rsidRDefault="0051543A" w:rsidP="0051543A">
      <w:pPr>
        <w:pStyle w:val="ListParagraph"/>
        <w:numPr>
          <w:ilvl w:val="0"/>
          <w:numId w:val="6"/>
        </w:numPr>
      </w:pPr>
      <w:r>
        <w:t xml:space="preserve">Under the </w:t>
      </w:r>
      <w:r w:rsidRPr="004C1DCB">
        <w:rPr>
          <w:b/>
          <w:bCs/>
        </w:rPr>
        <w:t>Rename VM</w:t>
      </w:r>
      <w:r>
        <w:t xml:space="preserve"> pop-up, update the VM name to something clear such as </w:t>
      </w:r>
      <w:r w:rsidR="00323E7C" w:rsidRPr="00C77735">
        <w:rPr>
          <w:b/>
          <w:bCs/>
        </w:rPr>
        <w:t xml:space="preserve">Ubuntu 18.04 LTS Server </w:t>
      </w:r>
      <w:r w:rsidR="003C7754" w:rsidRPr="003C7754">
        <w:rPr>
          <w:b/>
          <w:bCs/>
        </w:rPr>
        <w:t xml:space="preserve">- </w:t>
      </w:r>
      <w:proofErr w:type="spellStart"/>
      <w:r w:rsidR="002001F1">
        <w:rPr>
          <w:b/>
          <w:bCs/>
        </w:rPr>
        <w:t>MediaAgent</w:t>
      </w:r>
      <w:proofErr w:type="spellEnd"/>
      <w:r w:rsidRPr="002E74D2">
        <w:t xml:space="preserve">, and </w:t>
      </w:r>
      <w:r>
        <w:t>click the</w:t>
      </w:r>
      <w:r w:rsidRPr="002E74D2">
        <w:rPr>
          <w:b/>
          <w:bCs/>
        </w:rPr>
        <w:t xml:space="preserve"> Save </w:t>
      </w:r>
      <w:r>
        <w:t>button</w:t>
      </w:r>
      <w:r w:rsidRPr="00B577C1">
        <w:t>.</w:t>
      </w:r>
    </w:p>
    <w:p w14:paraId="1DEF540A" w14:textId="2CBEC2CB" w:rsidR="00685944" w:rsidRDefault="00685944" w:rsidP="00685944">
      <w:pPr>
        <w:pStyle w:val="ListParagraph"/>
        <w:numPr>
          <w:ilvl w:val="0"/>
          <w:numId w:val="6"/>
        </w:numPr>
      </w:pPr>
      <w:r>
        <w:t xml:space="preserve">Inside the Environments details, from within the Machine pool window, inside the </w:t>
      </w:r>
      <w:r w:rsidR="00323E7C" w:rsidRPr="00C77735">
        <w:rPr>
          <w:b/>
          <w:bCs/>
        </w:rPr>
        <w:t xml:space="preserve">Ubuntu 18.04 LTS Server </w:t>
      </w:r>
      <w:r w:rsidR="00323E7C" w:rsidRPr="003C7754">
        <w:rPr>
          <w:b/>
          <w:bCs/>
        </w:rPr>
        <w:t xml:space="preserve">- </w:t>
      </w:r>
      <w:proofErr w:type="spellStart"/>
      <w:r w:rsidR="002001F1">
        <w:rPr>
          <w:b/>
          <w:bCs/>
        </w:rPr>
        <w:t>MediaAgent</w:t>
      </w:r>
      <w:proofErr w:type="spellEnd"/>
      <w:r w:rsidR="00323E7C">
        <w:t xml:space="preserve"> </w:t>
      </w:r>
      <w:r>
        <w:t xml:space="preserve">machine object, click the </w:t>
      </w:r>
      <w:r w:rsidRPr="00097F22">
        <w:rPr>
          <w:b/>
          <w:bCs/>
        </w:rPr>
        <w:t>Run icon</w:t>
      </w:r>
      <w:r>
        <w:t xml:space="preserve"> to start the </w:t>
      </w:r>
      <w:r w:rsidR="00F11325">
        <w:t>machine</w:t>
      </w:r>
      <w:r>
        <w:t>.</w:t>
      </w:r>
    </w:p>
    <w:p w14:paraId="0177B9CF" w14:textId="5474F87A" w:rsidR="00685944" w:rsidRDefault="00685944" w:rsidP="00E77486">
      <w:pPr>
        <w:ind w:left="720"/>
      </w:pPr>
      <w:r>
        <w:rPr>
          <w:noProof/>
        </w:rPr>
        <mc:AlternateContent>
          <mc:Choice Requires="wps">
            <w:drawing>
              <wp:anchor distT="0" distB="0" distL="114300" distR="114300" simplePos="0" relativeHeight="251658242" behindDoc="0" locked="0" layoutInCell="1" allowOverlap="1" wp14:anchorId="176101EA" wp14:editId="03FA0395">
                <wp:simplePos x="0" y="0"/>
                <wp:positionH relativeFrom="column">
                  <wp:posOffset>1411915</wp:posOffset>
                </wp:positionH>
                <wp:positionV relativeFrom="paragraph">
                  <wp:posOffset>24765</wp:posOffset>
                </wp:positionV>
                <wp:extent cx="219075" cy="1905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21907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90276" id="Rectangle 37" o:spid="_x0000_s1026" style="position:absolute;margin-left:111.15pt;margin-top:1.95pt;width:17.25pt;height: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" filled="f" strokecolor="red" strokeweight="1pt"/>
            </w:pict>
          </mc:Fallback>
        </mc:AlternateContent>
      </w:r>
      <w:r w:rsidR="005B42C4" w:rsidRPr="005B42C4">
        <w:rPr>
          <w:noProof/>
        </w:rPr>
        <w:t xml:space="preserve"> </w:t>
      </w:r>
      <w:r w:rsidR="005B42C4">
        <w:rPr>
          <w:noProof/>
        </w:rPr>
        <w:drawing>
          <wp:inline distT="0" distB="0" distL="0" distR="0" wp14:anchorId="2CB7E0D4" wp14:editId="4FC5059B">
            <wp:extent cx="1570196" cy="1800225"/>
            <wp:effectExtent l="0" t="0" r="0" b="0"/>
            <wp:docPr id="39" name="Picture 39"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chat or text message&#10;&#10;Description automatically generated"/>
                    <pic:cNvPicPr/>
                  </pic:nvPicPr>
                  <pic:blipFill>
                    <a:blip r:embed="rId52"/>
                    <a:stretch>
                      <a:fillRect/>
                    </a:stretch>
                  </pic:blipFill>
                  <pic:spPr>
                    <a:xfrm>
                      <a:off x="0" y="0"/>
                      <a:ext cx="1580202" cy="1811697"/>
                    </a:xfrm>
                    <a:prstGeom prst="rect">
                      <a:avLst/>
                    </a:prstGeom>
                  </pic:spPr>
                </pic:pic>
              </a:graphicData>
            </a:graphic>
          </wp:inline>
        </w:drawing>
      </w:r>
      <w:r w:rsidR="005B42C4">
        <w:rPr>
          <w:noProof/>
        </w:rPr>
        <w:t xml:space="preserve"> </w:t>
      </w:r>
    </w:p>
    <w:p w14:paraId="691FFA30" w14:textId="77777777" w:rsidR="00685944" w:rsidRDefault="00685944" w:rsidP="00685944">
      <w:pPr>
        <w:pStyle w:val="ListParagraph"/>
        <w:numPr>
          <w:ilvl w:val="0"/>
          <w:numId w:val="6"/>
        </w:numPr>
      </w:pPr>
      <w:r>
        <w:t xml:space="preserve">Once the Machine has turned to a </w:t>
      </w:r>
      <w:r w:rsidRPr="00A03618">
        <w:rPr>
          <w:b/>
          <w:bCs/>
        </w:rPr>
        <w:t>Green</w:t>
      </w:r>
      <w:r>
        <w:t xml:space="preserve"> and </w:t>
      </w:r>
      <w:r>
        <w:rPr>
          <w:b/>
          <w:bCs/>
        </w:rPr>
        <w:t>R</w:t>
      </w:r>
      <w:r w:rsidRPr="00A03618">
        <w:rPr>
          <w:b/>
          <w:bCs/>
        </w:rPr>
        <w:t>unning</w:t>
      </w:r>
      <w:r>
        <w:t xml:space="preserve"> status, click the </w:t>
      </w:r>
      <w:r w:rsidRPr="002541B5">
        <w:rPr>
          <w:b/>
          <w:bCs/>
        </w:rPr>
        <w:t>VM</w:t>
      </w:r>
      <w:r>
        <w:t xml:space="preserve"> to open a remote console session with the machine.</w:t>
      </w:r>
    </w:p>
    <w:p w14:paraId="4CEF9336" w14:textId="121828D6" w:rsidR="00685944" w:rsidRDefault="00685944" w:rsidP="00C931B9">
      <w:pPr>
        <w:pStyle w:val="ListParagraph"/>
        <w:numPr>
          <w:ilvl w:val="0"/>
          <w:numId w:val="6"/>
        </w:numPr>
      </w:pPr>
      <w:r>
        <w:t xml:space="preserve">When prompted proceed through each of the </w:t>
      </w:r>
      <w:proofErr w:type="spellStart"/>
      <w:r>
        <w:t>Sysprep</w:t>
      </w:r>
      <w:proofErr w:type="spellEnd"/>
      <w:r>
        <w:t xml:space="preserve"> options as appropriate.</w:t>
      </w:r>
    </w:p>
    <w:p w14:paraId="2EA84A5C" w14:textId="280F9053" w:rsidR="009B41C5" w:rsidRDefault="009B41C5" w:rsidP="009B41C5">
      <w:pPr>
        <w:pStyle w:val="ListParagraph"/>
        <w:numPr>
          <w:ilvl w:val="0"/>
          <w:numId w:val="6"/>
        </w:numPr>
      </w:pPr>
      <w:r>
        <w:t xml:space="preserve">Add the new </w:t>
      </w:r>
      <w:r w:rsidR="00DC67B7">
        <w:t xml:space="preserve">200GB </w:t>
      </w:r>
      <w:r>
        <w:t>disk to the machine.</w:t>
      </w:r>
    </w:p>
    <w:p w14:paraId="35CD3C00" w14:textId="6151E851" w:rsidR="0081641B" w:rsidRDefault="009B41C5" w:rsidP="00E77486">
      <w:pPr>
        <w:ind w:left="720"/>
      </w:pPr>
      <w:r>
        <w:t>T</w:t>
      </w:r>
      <w:r w:rsidR="00637848">
        <w:t>he</w:t>
      </w:r>
      <w:r w:rsidR="00E22DD7">
        <w:t xml:space="preserve"> method for </w:t>
      </w:r>
      <w:r w:rsidR="004D3ACE">
        <w:t xml:space="preserve">adding a new </w:t>
      </w:r>
      <w:r w:rsidR="001143F0">
        <w:t xml:space="preserve">disk and creating a </w:t>
      </w:r>
      <w:r w:rsidR="004D3ACE">
        <w:t xml:space="preserve">partition </w:t>
      </w:r>
      <w:r w:rsidR="00E22DD7">
        <w:t xml:space="preserve">will vary based on Operating System. </w:t>
      </w:r>
      <w:r w:rsidR="00624BAC">
        <w:t>For detailed steps for performing these actions on the Ubuntu image, you can refer to the following guide:</w:t>
      </w:r>
    </w:p>
    <w:p w14:paraId="536BE023" w14:textId="148FA42C" w:rsidR="00F319CA" w:rsidRDefault="002F4D72" w:rsidP="00F319CA">
      <w:pPr>
        <w:pStyle w:val="ListParagraph"/>
        <w:numPr>
          <w:ilvl w:val="1"/>
          <w:numId w:val="6"/>
        </w:numPr>
      </w:pPr>
      <w:hyperlink r:id="rId53" w:history="1">
        <w:r w:rsidR="00020210" w:rsidRPr="00BD7334">
          <w:rPr>
            <w:rStyle w:val="Hyperlink"/>
          </w:rPr>
          <w:t>Adding a new disk</w:t>
        </w:r>
        <w:r w:rsidR="00BD7334" w:rsidRPr="00BD7334">
          <w:rPr>
            <w:rStyle w:val="Hyperlink"/>
          </w:rPr>
          <w:t xml:space="preserve"> in Ubuntu</w:t>
        </w:r>
      </w:hyperlink>
      <w:r w:rsidR="00BD7334">
        <w:t>.</w:t>
      </w:r>
    </w:p>
    <w:p w14:paraId="5E0D4B60" w14:textId="14FE8440" w:rsidR="002001F1" w:rsidRDefault="002A5A0A" w:rsidP="00E77486">
      <w:pPr>
        <w:pStyle w:val="ListParagraph"/>
        <w:numPr>
          <w:ilvl w:val="0"/>
          <w:numId w:val="6"/>
        </w:numPr>
        <w:spacing w:before="120"/>
      </w:pPr>
      <w:r>
        <w:t>Update the</w:t>
      </w:r>
      <w:r w:rsidRPr="00401177">
        <w:rPr>
          <w:b/>
          <w:bCs/>
        </w:rPr>
        <w:t xml:space="preserve"> </w:t>
      </w:r>
      <w:r w:rsidR="00401177" w:rsidRPr="00401177">
        <w:rPr>
          <w:b/>
          <w:bCs/>
        </w:rPr>
        <w:t>Hostname</w:t>
      </w:r>
      <w:r w:rsidR="00401177">
        <w:t xml:space="preserve"> for the </w:t>
      </w:r>
      <w:proofErr w:type="spellStart"/>
      <w:r w:rsidR="002001F1">
        <w:t>MediaAgent</w:t>
      </w:r>
      <w:proofErr w:type="spellEnd"/>
      <w:r>
        <w:t xml:space="preserve"> Server</w:t>
      </w:r>
      <w:r w:rsidR="004B643F">
        <w:t xml:space="preserve"> Hostname, Such </w:t>
      </w:r>
      <w:r w:rsidR="004B643F" w:rsidRPr="00103E96">
        <w:t xml:space="preserve">as </w:t>
      </w:r>
      <w:proofErr w:type="spellStart"/>
      <w:r w:rsidR="00637848" w:rsidRPr="00103E96">
        <w:rPr>
          <w:b/>
          <w:bCs/>
        </w:rPr>
        <w:t>UbuntuM</w:t>
      </w:r>
      <w:r w:rsidR="004B643F" w:rsidRPr="00103E96">
        <w:rPr>
          <w:b/>
          <w:bCs/>
        </w:rPr>
        <w:t>edia</w:t>
      </w:r>
      <w:r w:rsidR="00637848" w:rsidRPr="00103E96">
        <w:rPr>
          <w:b/>
          <w:bCs/>
        </w:rPr>
        <w:t>S</w:t>
      </w:r>
      <w:r w:rsidR="004B643F" w:rsidRPr="00103E96">
        <w:rPr>
          <w:b/>
          <w:bCs/>
        </w:rPr>
        <w:t>erver</w:t>
      </w:r>
      <w:proofErr w:type="spellEnd"/>
      <w:r w:rsidR="002001F1">
        <w:t>.</w:t>
      </w:r>
    </w:p>
    <w:p w14:paraId="7A37DDB7" w14:textId="1E4A5AD9" w:rsidR="000F2CDC" w:rsidRDefault="00637848" w:rsidP="00E77486">
      <w:pPr>
        <w:ind w:left="720"/>
      </w:pPr>
      <w:r>
        <w:t>T</w:t>
      </w:r>
      <w:r w:rsidR="000F2CDC">
        <w:t xml:space="preserve">he method for </w:t>
      </w:r>
      <w:r>
        <w:t>updating the hostname</w:t>
      </w:r>
      <w:r w:rsidR="000F2CDC">
        <w:t xml:space="preserve"> will vary based on Operating System. For detailed steps for performing these actions on the Ubuntu image, you can refer to the following guide:</w:t>
      </w:r>
    </w:p>
    <w:p w14:paraId="4C419C35" w14:textId="224B58B4" w:rsidR="000F2CDC" w:rsidRDefault="002F4D72" w:rsidP="00BE04B5">
      <w:pPr>
        <w:pStyle w:val="ListParagraph"/>
        <w:numPr>
          <w:ilvl w:val="1"/>
          <w:numId w:val="6"/>
        </w:numPr>
      </w:pPr>
      <w:hyperlink r:id="rId54" w:history="1">
        <w:r w:rsidR="00254C95" w:rsidRPr="00254C95">
          <w:rPr>
            <w:rStyle w:val="Hyperlink"/>
          </w:rPr>
          <w:t>Setting your Ubuntu Hostname</w:t>
        </w:r>
      </w:hyperlink>
      <w:r w:rsidR="000F2CDC">
        <w:t>.</w:t>
      </w:r>
    </w:p>
    <w:p w14:paraId="3F119CE8" w14:textId="3A016146" w:rsidR="002001F1" w:rsidRDefault="0023798D" w:rsidP="0023798D">
      <w:pPr>
        <w:pStyle w:val="ListParagraph"/>
        <w:numPr>
          <w:ilvl w:val="0"/>
          <w:numId w:val="6"/>
        </w:numPr>
      </w:pPr>
      <w:r>
        <w:t>Reboot the Ubuntu Server and reconnect</w:t>
      </w:r>
      <w:r w:rsidR="002001F1">
        <w:t>.</w:t>
      </w:r>
    </w:p>
    <w:p w14:paraId="576C8BB1" w14:textId="61FD982A" w:rsidR="000F2CDC" w:rsidRDefault="00F25F16" w:rsidP="00BE04B5">
      <w:pPr>
        <w:pStyle w:val="ListParagraph"/>
        <w:numPr>
          <w:ilvl w:val="0"/>
          <w:numId w:val="6"/>
        </w:numPr>
      </w:pPr>
      <w:r>
        <w:t xml:space="preserve">Mount </w:t>
      </w:r>
      <w:r w:rsidR="00637848">
        <w:t xml:space="preserve">the </w:t>
      </w:r>
      <w:r w:rsidRPr="00637848">
        <w:rPr>
          <w:b/>
          <w:bCs/>
        </w:rPr>
        <w:t xml:space="preserve">Windows </w:t>
      </w:r>
      <w:r w:rsidR="00E540D1">
        <w:rPr>
          <w:b/>
          <w:bCs/>
        </w:rPr>
        <w:t>s</w:t>
      </w:r>
      <w:r w:rsidRPr="00637848">
        <w:rPr>
          <w:b/>
          <w:bCs/>
        </w:rPr>
        <w:t>hare</w:t>
      </w:r>
      <w:r>
        <w:t xml:space="preserve"> to install Commvault </w:t>
      </w:r>
      <w:proofErr w:type="spellStart"/>
      <w:r w:rsidR="002001F1">
        <w:t>MediaAgent</w:t>
      </w:r>
      <w:proofErr w:type="spellEnd"/>
      <w:r>
        <w:t xml:space="preserve"> Proxy software in disconnected mode.</w:t>
      </w:r>
    </w:p>
    <w:p w14:paraId="380D7B44" w14:textId="258BEE22" w:rsidR="00637848" w:rsidRDefault="00637848" w:rsidP="00E77486">
      <w:pPr>
        <w:ind w:left="720"/>
      </w:pPr>
      <w:r>
        <w:t xml:space="preserve">The method for </w:t>
      </w:r>
      <w:r w:rsidR="00E540D1">
        <w:t>mounting a Windows share</w:t>
      </w:r>
      <w:r>
        <w:t xml:space="preserve"> will vary based on Operating System. For detailed steps for performing these actions on the Ubuntu image, you can refer to the following guide:</w:t>
      </w:r>
    </w:p>
    <w:p w14:paraId="783EA383" w14:textId="05B7CDDE" w:rsidR="00637848" w:rsidRDefault="002F4D72" w:rsidP="00637848">
      <w:pPr>
        <w:pStyle w:val="ListParagraph"/>
        <w:numPr>
          <w:ilvl w:val="1"/>
          <w:numId w:val="6"/>
        </w:numPr>
      </w:pPr>
      <w:hyperlink r:id="rId55" w:anchor=":~:text=Mount%20Windows%20Share%20on%20Ubuntu%201%20Install%20samba,and%20exit.%206%20...%20%28more%20items%29%20See%20More." w:history="1">
        <w:r w:rsidR="004A4593" w:rsidRPr="00312B21">
          <w:rPr>
            <w:rStyle w:val="Hyperlink"/>
          </w:rPr>
          <w:t>Mounting a Windows share in Ubuntu</w:t>
        </w:r>
      </w:hyperlink>
      <w:r w:rsidR="00637848">
        <w:t>.</w:t>
      </w:r>
    </w:p>
    <w:p w14:paraId="674FF580" w14:textId="77777777" w:rsidR="004A4593" w:rsidRDefault="004A4593" w:rsidP="004A4593">
      <w:pPr>
        <w:pStyle w:val="ListParagraph"/>
        <w:ind w:left="1440"/>
      </w:pPr>
    </w:p>
    <w:p w14:paraId="6B8C065B" w14:textId="58C36603" w:rsidR="00BA6533" w:rsidRDefault="00E540D1" w:rsidP="00BE04B5">
      <w:pPr>
        <w:pStyle w:val="ListParagraph"/>
        <w:numPr>
          <w:ilvl w:val="0"/>
          <w:numId w:val="6"/>
        </w:numPr>
      </w:pPr>
      <w:r>
        <w:t xml:space="preserve">Install the Commvault </w:t>
      </w:r>
      <w:proofErr w:type="spellStart"/>
      <w:r w:rsidR="002001F1">
        <w:t>MediaAgent</w:t>
      </w:r>
      <w:proofErr w:type="spellEnd"/>
      <w:r>
        <w:t xml:space="preserve"> Proxy software </w:t>
      </w:r>
      <w:r w:rsidR="00225DA2">
        <w:t>by navigating to the mounted Windows share location.</w:t>
      </w:r>
    </w:p>
    <w:p w14:paraId="04527FFD" w14:textId="305326A3" w:rsidR="00225DA2" w:rsidRDefault="00B75E92" w:rsidP="00BE04B5">
      <w:pPr>
        <w:pStyle w:val="ListParagraph"/>
        <w:numPr>
          <w:ilvl w:val="0"/>
          <w:numId w:val="6"/>
        </w:numPr>
      </w:pPr>
      <w:r>
        <w:t>Use the</w:t>
      </w:r>
      <w:r w:rsidR="00BB16E7" w:rsidRPr="00BB16E7">
        <w:t xml:space="preserve"> </w:t>
      </w:r>
      <w:r w:rsidRPr="00117AC7">
        <w:rPr>
          <w:rFonts w:ascii="OCR A Extended" w:hAnsi="OCR A Extended"/>
          <w:b/>
          <w:highlight w:val="lightGray"/>
        </w:rPr>
        <w:t>ls</w:t>
      </w:r>
      <w:r>
        <w:t xml:space="preserve"> command to list the contents of the installer location.</w:t>
      </w:r>
    </w:p>
    <w:p w14:paraId="2B314761" w14:textId="24DF84AB" w:rsidR="00B75E92" w:rsidRDefault="0037343C" w:rsidP="00E77486">
      <w:pPr>
        <w:ind w:left="720"/>
      </w:pPr>
      <w:r>
        <w:rPr>
          <w:noProof/>
        </w:rPr>
        <w:drawing>
          <wp:inline distT="0" distB="0" distL="0" distR="0" wp14:anchorId="2DF15D07" wp14:editId="6B890929">
            <wp:extent cx="5543550" cy="5999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6">
                      <a:extLst>
                        <a:ext uri="{28A0092B-C50C-407E-A947-70E740481C1C}">
                          <a14:useLocalDpi xmlns:a14="http://schemas.microsoft.com/office/drawing/2010/main" val="0"/>
                        </a:ext>
                      </a:extLst>
                    </a:blip>
                    <a:stretch>
                      <a:fillRect/>
                    </a:stretch>
                  </pic:blipFill>
                  <pic:spPr>
                    <a:xfrm>
                      <a:off x="0" y="0"/>
                      <a:ext cx="5543550" cy="599959"/>
                    </a:xfrm>
                    <a:prstGeom prst="rect">
                      <a:avLst/>
                    </a:prstGeom>
                  </pic:spPr>
                </pic:pic>
              </a:graphicData>
            </a:graphic>
          </wp:inline>
        </w:drawing>
      </w:r>
    </w:p>
    <w:p w14:paraId="01683DF5" w14:textId="0CCECD3F" w:rsidR="00F25F16" w:rsidRDefault="0037343C" w:rsidP="00BE04B5">
      <w:pPr>
        <w:pStyle w:val="ListParagraph"/>
        <w:numPr>
          <w:ilvl w:val="0"/>
          <w:numId w:val="6"/>
        </w:numPr>
      </w:pPr>
      <w:r>
        <w:t>Use the following command to enter the Unix/Linux installer file location</w:t>
      </w:r>
      <w:r w:rsidR="00292E37">
        <w:t>:</w:t>
      </w:r>
    </w:p>
    <w:p w14:paraId="768E8937" w14:textId="18D7589D" w:rsidR="0037343C" w:rsidRPr="00A51759" w:rsidRDefault="00BB16E7" w:rsidP="00E77486">
      <w:pPr>
        <w:ind w:left="360" w:firstLine="360"/>
        <w:rPr>
          <w:rFonts w:ascii="OCR A Extended" w:hAnsi="OCR A Extended"/>
          <w:b/>
          <w:bCs/>
        </w:rPr>
      </w:pPr>
      <w:r w:rsidRPr="00A51759">
        <w:rPr>
          <w:rFonts w:ascii="OCR A Extended" w:hAnsi="OCR A Extended"/>
          <w:b/>
          <w:highlight w:val="lightGray"/>
        </w:rPr>
        <w:t>cd Unix</w:t>
      </w:r>
    </w:p>
    <w:p w14:paraId="2366FE83" w14:textId="08118C60" w:rsidR="00B75E92" w:rsidRDefault="00292E37" w:rsidP="00BE04B5">
      <w:pPr>
        <w:pStyle w:val="ListParagraph"/>
        <w:numPr>
          <w:ilvl w:val="0"/>
          <w:numId w:val="6"/>
        </w:numPr>
      </w:pPr>
      <w:r>
        <w:t>Start the Unix installer by entering the following command:</w:t>
      </w:r>
    </w:p>
    <w:p w14:paraId="1F1B52C1" w14:textId="3BA7E6A4" w:rsidR="00961F14" w:rsidRPr="00A51759" w:rsidRDefault="00961F14" w:rsidP="00E77486">
      <w:pPr>
        <w:ind w:left="720"/>
        <w:rPr>
          <w:rFonts w:ascii="OCR A Extended" w:hAnsi="OCR A Extended"/>
          <w:b/>
          <w:bCs/>
        </w:rPr>
      </w:pPr>
      <w:proofErr w:type="gramStart"/>
      <w:r w:rsidRPr="00A51759">
        <w:rPr>
          <w:b/>
          <w:bCs/>
        </w:rPr>
        <w:t>.</w:t>
      </w:r>
      <w:r w:rsidRPr="00A51759">
        <w:rPr>
          <w:rFonts w:ascii="OCR A Extended" w:hAnsi="OCR A Extended"/>
          <w:b/>
          <w:highlight w:val="lightGray"/>
        </w:rPr>
        <w:t>/</w:t>
      </w:r>
      <w:proofErr w:type="spellStart"/>
      <w:proofErr w:type="gramEnd"/>
      <w:r w:rsidRPr="00A51759">
        <w:rPr>
          <w:rFonts w:ascii="OCR A Extended" w:hAnsi="OCR A Extended"/>
          <w:b/>
          <w:highlight w:val="lightGray"/>
        </w:rPr>
        <w:t>cvpkgadd</w:t>
      </w:r>
      <w:proofErr w:type="spellEnd"/>
    </w:p>
    <w:p w14:paraId="60EDC261" w14:textId="43D31DA8" w:rsidR="00476438" w:rsidRDefault="00476438" w:rsidP="00A90D28">
      <w:pPr>
        <w:pStyle w:val="ListParagraph"/>
        <w:numPr>
          <w:ilvl w:val="0"/>
          <w:numId w:val="6"/>
        </w:numPr>
        <w:rPr>
          <w:rStyle w:val="Hyperlink"/>
          <w:color w:val="000000" w:themeColor="text1"/>
          <w:u w:val="none"/>
        </w:rPr>
      </w:pPr>
      <w:r>
        <w:rPr>
          <w:rStyle w:val="Hyperlink"/>
          <w:color w:val="000000" w:themeColor="text1"/>
          <w:u w:val="none"/>
        </w:rPr>
        <w:t>From the Commvault installer</w:t>
      </w:r>
      <w:r w:rsidR="008612A4">
        <w:rPr>
          <w:rStyle w:val="Hyperlink"/>
          <w:color w:val="000000" w:themeColor="text1"/>
          <w:u w:val="none"/>
        </w:rPr>
        <w:t xml:space="preserve">, on the </w:t>
      </w:r>
      <w:r w:rsidR="008612A4" w:rsidRPr="008612A4">
        <w:rPr>
          <w:rStyle w:val="Hyperlink"/>
          <w:b/>
          <w:bCs/>
          <w:color w:val="000000" w:themeColor="text1"/>
          <w:u w:val="none"/>
        </w:rPr>
        <w:t>OEM Selection</w:t>
      </w:r>
      <w:r w:rsidR="008612A4">
        <w:rPr>
          <w:rStyle w:val="Hyperlink"/>
          <w:color w:val="000000" w:themeColor="text1"/>
          <w:u w:val="none"/>
        </w:rPr>
        <w:t xml:space="preserve"> screen select </w:t>
      </w:r>
      <w:r w:rsidR="008612A4" w:rsidRPr="00335EFD">
        <w:rPr>
          <w:rStyle w:val="Hyperlink"/>
          <w:b/>
          <w:bCs/>
          <w:color w:val="000000" w:themeColor="text1"/>
          <w:u w:val="none"/>
        </w:rPr>
        <w:t>Commvault</w:t>
      </w:r>
      <w:r w:rsidR="00A51759">
        <w:rPr>
          <w:rStyle w:val="Hyperlink"/>
          <w:color w:val="000000" w:themeColor="text1"/>
          <w:u w:val="none"/>
        </w:rPr>
        <w:t xml:space="preserve">, and then select </w:t>
      </w:r>
      <w:r w:rsidR="00A51759" w:rsidRPr="00A51759">
        <w:rPr>
          <w:rStyle w:val="Hyperlink"/>
          <w:b/>
          <w:bCs/>
          <w:color w:val="000000" w:themeColor="text1"/>
          <w:u w:val="none"/>
        </w:rPr>
        <w:t>Next</w:t>
      </w:r>
      <w:r w:rsidR="00A51759">
        <w:rPr>
          <w:rStyle w:val="Hyperlink"/>
          <w:color w:val="000000" w:themeColor="text1"/>
          <w:u w:val="none"/>
        </w:rPr>
        <w:t>.</w:t>
      </w:r>
    </w:p>
    <w:p w14:paraId="5BE22467" w14:textId="334D103D" w:rsidR="008612A4" w:rsidRPr="00ED5883" w:rsidRDefault="00ED5883" w:rsidP="00E77486">
      <w:pPr>
        <w:ind w:left="720"/>
        <w:rPr>
          <w:rStyle w:val="Hyperlink"/>
          <w:color w:val="000000" w:themeColor="text1"/>
          <w:u w:val="none"/>
        </w:rPr>
      </w:pPr>
      <w:r>
        <w:rPr>
          <w:noProof/>
        </w:rPr>
        <w:drawing>
          <wp:inline distT="0" distB="0" distL="0" distR="0" wp14:anchorId="2E74CB3A" wp14:editId="456D40F5">
            <wp:extent cx="4579238" cy="2781300"/>
            <wp:effectExtent l="0" t="0" r="0" b="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7">
                      <a:extLst>
                        <a:ext uri="{28A0092B-C50C-407E-A947-70E740481C1C}">
                          <a14:useLocalDpi xmlns:a14="http://schemas.microsoft.com/office/drawing/2010/main" val="0"/>
                        </a:ext>
                      </a:extLst>
                    </a:blip>
                    <a:stretch>
                      <a:fillRect/>
                    </a:stretch>
                  </pic:blipFill>
                  <pic:spPr>
                    <a:xfrm>
                      <a:off x="0" y="0"/>
                      <a:ext cx="4579238" cy="2781300"/>
                    </a:xfrm>
                    <a:prstGeom prst="rect">
                      <a:avLst/>
                    </a:prstGeom>
                  </pic:spPr>
                </pic:pic>
              </a:graphicData>
            </a:graphic>
          </wp:inline>
        </w:drawing>
      </w:r>
    </w:p>
    <w:p w14:paraId="20DBBBB9" w14:textId="6B9149FF" w:rsidR="008612A4" w:rsidRDefault="00ED5883"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35EFD">
        <w:rPr>
          <w:rStyle w:val="Hyperlink"/>
          <w:b/>
          <w:bCs/>
          <w:color w:val="000000" w:themeColor="text1"/>
          <w:u w:val="none"/>
        </w:rPr>
        <w:t>Install Task</w:t>
      </w:r>
      <w:r>
        <w:rPr>
          <w:rStyle w:val="Hyperlink"/>
          <w:color w:val="000000" w:themeColor="text1"/>
          <w:u w:val="none"/>
        </w:rPr>
        <w:t xml:space="preserve"> screen, select </w:t>
      </w:r>
      <w:r w:rsidR="00335EFD">
        <w:rPr>
          <w:rStyle w:val="Hyperlink"/>
          <w:color w:val="000000" w:themeColor="text1"/>
          <w:u w:val="none"/>
        </w:rPr>
        <w:t xml:space="preserve">the </w:t>
      </w:r>
      <w:r w:rsidRPr="00335EFD">
        <w:rPr>
          <w:rStyle w:val="Hyperlink"/>
          <w:b/>
          <w:bCs/>
          <w:color w:val="000000" w:themeColor="text1"/>
          <w:u w:val="none"/>
        </w:rPr>
        <w:t>Install packages on this machine</w:t>
      </w:r>
      <w:r w:rsidR="00335EFD">
        <w:rPr>
          <w:rStyle w:val="Hyperlink"/>
          <w:color w:val="000000" w:themeColor="text1"/>
          <w:u w:val="none"/>
        </w:rPr>
        <w:t xml:space="preserve"> option, and then select </w:t>
      </w:r>
      <w:r w:rsidR="00335EFD" w:rsidRPr="00335EFD">
        <w:rPr>
          <w:rStyle w:val="Hyperlink"/>
          <w:b/>
          <w:bCs/>
          <w:color w:val="000000" w:themeColor="text1"/>
          <w:u w:val="none"/>
        </w:rPr>
        <w:t>Next</w:t>
      </w:r>
      <w:r w:rsidR="00335EFD">
        <w:rPr>
          <w:rStyle w:val="Hyperlink"/>
          <w:color w:val="000000" w:themeColor="text1"/>
          <w:u w:val="none"/>
        </w:rPr>
        <w:t>.</w:t>
      </w:r>
    </w:p>
    <w:p w14:paraId="3FD0B1B9" w14:textId="6C49A1B3" w:rsidR="00953058" w:rsidRPr="00953058" w:rsidRDefault="00953058" w:rsidP="00E77486">
      <w:pPr>
        <w:ind w:left="720"/>
        <w:rPr>
          <w:rStyle w:val="Hyperlink"/>
          <w:color w:val="000000" w:themeColor="text1"/>
          <w:u w:val="none"/>
        </w:rPr>
      </w:pPr>
      <w:r>
        <w:rPr>
          <w:noProof/>
        </w:rPr>
        <w:lastRenderedPageBreak/>
        <w:drawing>
          <wp:inline distT="0" distB="0" distL="0" distR="0" wp14:anchorId="5FCD352E" wp14:editId="501B2EF0">
            <wp:extent cx="4724398" cy="2917923"/>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8">
                      <a:extLst>
                        <a:ext uri="{28A0092B-C50C-407E-A947-70E740481C1C}">
                          <a14:useLocalDpi xmlns:a14="http://schemas.microsoft.com/office/drawing/2010/main" val="0"/>
                        </a:ext>
                      </a:extLst>
                    </a:blip>
                    <a:stretch>
                      <a:fillRect/>
                    </a:stretch>
                  </pic:blipFill>
                  <pic:spPr>
                    <a:xfrm>
                      <a:off x="0" y="0"/>
                      <a:ext cx="4724398" cy="2917923"/>
                    </a:xfrm>
                    <a:prstGeom prst="rect">
                      <a:avLst/>
                    </a:prstGeom>
                  </pic:spPr>
                </pic:pic>
              </a:graphicData>
            </a:graphic>
          </wp:inline>
        </w:drawing>
      </w:r>
    </w:p>
    <w:p w14:paraId="50F7936D" w14:textId="067237DB" w:rsidR="00953058" w:rsidRDefault="00E80C42" w:rsidP="00A90D28">
      <w:pPr>
        <w:pStyle w:val="ListParagraph"/>
        <w:numPr>
          <w:ilvl w:val="0"/>
          <w:numId w:val="6"/>
        </w:numPr>
        <w:rPr>
          <w:rStyle w:val="Hyperlink"/>
          <w:color w:val="000000" w:themeColor="text1"/>
          <w:u w:val="none"/>
        </w:rPr>
      </w:pPr>
      <w:r>
        <w:rPr>
          <w:rStyle w:val="Hyperlink"/>
          <w:color w:val="000000" w:themeColor="text1"/>
          <w:u w:val="none"/>
        </w:rPr>
        <w:t xml:space="preserve">On the Package Selection screen, </w:t>
      </w:r>
      <w:r w:rsidR="00FD594F">
        <w:rPr>
          <w:rStyle w:val="Hyperlink"/>
          <w:color w:val="000000" w:themeColor="text1"/>
          <w:u w:val="none"/>
        </w:rPr>
        <w:t xml:space="preserve">select </w:t>
      </w:r>
      <w:r w:rsidR="00FD594F" w:rsidRPr="00FD594F">
        <w:rPr>
          <w:rStyle w:val="Hyperlink"/>
          <w:b/>
          <w:bCs/>
          <w:color w:val="000000" w:themeColor="text1"/>
          <w:u w:val="none"/>
        </w:rPr>
        <w:t>File System Core</w:t>
      </w:r>
      <w:r w:rsidR="00FD594F">
        <w:rPr>
          <w:rStyle w:val="Hyperlink"/>
          <w:color w:val="000000" w:themeColor="text1"/>
          <w:u w:val="none"/>
        </w:rPr>
        <w:t xml:space="preserve">, </w:t>
      </w:r>
      <w:r w:rsidR="00FD594F" w:rsidRPr="00FD594F">
        <w:rPr>
          <w:rStyle w:val="Hyperlink"/>
          <w:b/>
          <w:bCs/>
          <w:color w:val="000000" w:themeColor="text1"/>
          <w:u w:val="none"/>
        </w:rPr>
        <w:t>File System</w:t>
      </w:r>
      <w:r w:rsidR="00FD594F">
        <w:rPr>
          <w:rStyle w:val="Hyperlink"/>
          <w:color w:val="000000" w:themeColor="text1"/>
          <w:u w:val="none"/>
        </w:rPr>
        <w:t xml:space="preserve">, </w:t>
      </w:r>
      <w:proofErr w:type="spellStart"/>
      <w:r w:rsidR="00FD594F" w:rsidRPr="00FD594F">
        <w:rPr>
          <w:rStyle w:val="Hyperlink"/>
          <w:b/>
          <w:bCs/>
          <w:color w:val="000000" w:themeColor="text1"/>
          <w:u w:val="none"/>
        </w:rPr>
        <w:t>MediaAgent</w:t>
      </w:r>
      <w:proofErr w:type="spellEnd"/>
      <w:r w:rsidR="00FD594F">
        <w:rPr>
          <w:rStyle w:val="Hyperlink"/>
          <w:color w:val="000000" w:themeColor="text1"/>
          <w:u w:val="none"/>
        </w:rPr>
        <w:t xml:space="preserve">, and </w:t>
      </w:r>
      <w:r w:rsidR="00FD594F" w:rsidRPr="00FD594F">
        <w:rPr>
          <w:rStyle w:val="Hyperlink"/>
          <w:b/>
          <w:bCs/>
          <w:color w:val="000000" w:themeColor="text1"/>
          <w:u w:val="none"/>
        </w:rPr>
        <w:t xml:space="preserve">File System for IBM </w:t>
      </w:r>
      <w:r w:rsidR="00FD594F">
        <w:rPr>
          <w:rStyle w:val="Hyperlink"/>
          <w:b/>
          <w:bCs/>
          <w:color w:val="000000" w:themeColor="text1"/>
          <w:u w:val="none"/>
        </w:rPr>
        <w:t>I</w:t>
      </w:r>
      <w:r w:rsidR="00FD594F">
        <w:rPr>
          <w:rStyle w:val="Hyperlink"/>
          <w:color w:val="000000" w:themeColor="text1"/>
          <w:u w:val="none"/>
        </w:rPr>
        <w:t xml:space="preserve">, then select </w:t>
      </w:r>
      <w:r w:rsidR="00FD594F" w:rsidRPr="00FD594F">
        <w:rPr>
          <w:rStyle w:val="Hyperlink"/>
          <w:b/>
          <w:bCs/>
          <w:color w:val="000000" w:themeColor="text1"/>
          <w:u w:val="none"/>
        </w:rPr>
        <w:t>Next</w:t>
      </w:r>
      <w:r w:rsidR="00FD594F">
        <w:rPr>
          <w:rStyle w:val="Hyperlink"/>
          <w:color w:val="000000" w:themeColor="text1"/>
          <w:u w:val="none"/>
        </w:rPr>
        <w:t>.</w:t>
      </w:r>
    </w:p>
    <w:p w14:paraId="66D5717F" w14:textId="313CD3E0" w:rsidR="00FD594F" w:rsidRPr="00FD594F" w:rsidRDefault="003C3082" w:rsidP="00E77486">
      <w:pPr>
        <w:ind w:left="720"/>
        <w:rPr>
          <w:rStyle w:val="Hyperlink"/>
          <w:color w:val="000000" w:themeColor="text1"/>
          <w:u w:val="none"/>
        </w:rPr>
      </w:pPr>
      <w:r>
        <w:rPr>
          <w:noProof/>
        </w:rPr>
        <w:drawing>
          <wp:inline distT="0" distB="0" distL="0" distR="0" wp14:anchorId="059909FA" wp14:editId="49F8831A">
            <wp:extent cx="4733926" cy="2944036"/>
            <wp:effectExtent l="0" t="0" r="0" b="889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4733926" cy="2944036"/>
                    </a:xfrm>
                    <a:prstGeom prst="rect">
                      <a:avLst/>
                    </a:prstGeom>
                  </pic:spPr>
                </pic:pic>
              </a:graphicData>
            </a:graphic>
          </wp:inline>
        </w:drawing>
      </w:r>
    </w:p>
    <w:p w14:paraId="17F5FC71" w14:textId="39ABBD7D" w:rsidR="00FD594F" w:rsidRDefault="000C1FC5"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D015E">
        <w:rPr>
          <w:rStyle w:val="Hyperlink"/>
          <w:b/>
          <w:bCs/>
          <w:color w:val="000000" w:themeColor="text1"/>
          <w:u w:val="none"/>
        </w:rPr>
        <w:t>Install Directory</w:t>
      </w:r>
      <w:r>
        <w:rPr>
          <w:rStyle w:val="Hyperlink"/>
          <w:color w:val="000000" w:themeColor="text1"/>
          <w:u w:val="none"/>
        </w:rPr>
        <w:t xml:space="preserve"> screen, update the </w:t>
      </w:r>
      <w:r w:rsidRPr="003D015E">
        <w:rPr>
          <w:rStyle w:val="Hyperlink"/>
          <w:b/>
          <w:bCs/>
          <w:color w:val="000000" w:themeColor="text1"/>
          <w:u w:val="none"/>
        </w:rPr>
        <w:t>Installation Directory</w:t>
      </w:r>
      <w:r>
        <w:rPr>
          <w:rStyle w:val="Hyperlink"/>
          <w:color w:val="000000" w:themeColor="text1"/>
          <w:u w:val="none"/>
        </w:rPr>
        <w:t xml:space="preserve"> to match your new disk</w:t>
      </w:r>
      <w:r w:rsidR="003D015E">
        <w:rPr>
          <w:rStyle w:val="Hyperlink"/>
          <w:color w:val="000000" w:themeColor="text1"/>
          <w:u w:val="none"/>
        </w:rPr>
        <w:t xml:space="preserve">, and select </w:t>
      </w:r>
      <w:r w:rsidR="003D015E" w:rsidRPr="003D015E">
        <w:rPr>
          <w:rStyle w:val="Hyperlink"/>
          <w:b/>
          <w:bCs/>
          <w:color w:val="000000" w:themeColor="text1"/>
          <w:u w:val="none"/>
        </w:rPr>
        <w:t>Next</w:t>
      </w:r>
      <w:r w:rsidR="003D015E">
        <w:rPr>
          <w:rStyle w:val="Hyperlink"/>
          <w:color w:val="000000" w:themeColor="text1"/>
          <w:u w:val="none"/>
        </w:rPr>
        <w:t xml:space="preserve"> to continue.</w:t>
      </w:r>
    </w:p>
    <w:p w14:paraId="3C46E627" w14:textId="526EDBA0" w:rsidR="00783944" w:rsidRPr="003D015E" w:rsidRDefault="003D015E" w:rsidP="00E77486">
      <w:pPr>
        <w:ind w:left="720"/>
        <w:rPr>
          <w:rStyle w:val="Hyperlink"/>
          <w:color w:val="000000" w:themeColor="text1"/>
          <w:u w:val="none"/>
        </w:rPr>
      </w:pPr>
      <w:r>
        <w:rPr>
          <w:noProof/>
        </w:rPr>
        <w:lastRenderedPageBreak/>
        <w:drawing>
          <wp:inline distT="0" distB="0" distL="0" distR="0" wp14:anchorId="01EC7CE5" wp14:editId="0C02537C">
            <wp:extent cx="4771358" cy="2905125"/>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0">
                      <a:extLst>
                        <a:ext uri="{28A0092B-C50C-407E-A947-70E740481C1C}">
                          <a14:useLocalDpi xmlns:a14="http://schemas.microsoft.com/office/drawing/2010/main" val="0"/>
                        </a:ext>
                      </a:extLst>
                    </a:blip>
                    <a:stretch>
                      <a:fillRect/>
                    </a:stretch>
                  </pic:blipFill>
                  <pic:spPr>
                    <a:xfrm>
                      <a:off x="0" y="0"/>
                      <a:ext cx="4771358" cy="2905125"/>
                    </a:xfrm>
                    <a:prstGeom prst="rect">
                      <a:avLst/>
                    </a:prstGeom>
                  </pic:spPr>
                </pic:pic>
              </a:graphicData>
            </a:graphic>
          </wp:inline>
        </w:drawing>
      </w:r>
    </w:p>
    <w:p w14:paraId="3C58C3E4" w14:textId="53C80949" w:rsidR="000C1FC5" w:rsidRDefault="00F1782D"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F22070">
        <w:rPr>
          <w:rStyle w:val="Hyperlink"/>
          <w:b/>
          <w:bCs/>
          <w:color w:val="000000" w:themeColor="text1"/>
          <w:u w:val="none"/>
        </w:rPr>
        <w:t>Log Directory</w:t>
      </w:r>
      <w:r>
        <w:rPr>
          <w:rStyle w:val="Hyperlink"/>
          <w:color w:val="000000" w:themeColor="text1"/>
          <w:u w:val="none"/>
        </w:rPr>
        <w:t xml:space="preserve"> screen, update the </w:t>
      </w:r>
      <w:r w:rsidRPr="00F22070">
        <w:rPr>
          <w:rStyle w:val="Hyperlink"/>
          <w:b/>
          <w:bCs/>
          <w:color w:val="000000" w:themeColor="text1"/>
          <w:u w:val="none"/>
        </w:rPr>
        <w:t>Log Directory</w:t>
      </w:r>
      <w:r>
        <w:rPr>
          <w:rStyle w:val="Hyperlink"/>
          <w:color w:val="000000" w:themeColor="text1"/>
          <w:u w:val="none"/>
        </w:rPr>
        <w:t xml:space="preserve"> to the same location you used for y</w:t>
      </w:r>
      <w:r w:rsidR="00440220">
        <w:rPr>
          <w:rStyle w:val="Hyperlink"/>
          <w:color w:val="000000" w:themeColor="text1"/>
          <w:u w:val="none"/>
        </w:rPr>
        <w:t xml:space="preserve">our </w:t>
      </w:r>
      <w:r w:rsidR="00440220" w:rsidRPr="00F22070">
        <w:rPr>
          <w:rStyle w:val="Hyperlink"/>
          <w:b/>
          <w:bCs/>
          <w:color w:val="000000" w:themeColor="text1"/>
          <w:u w:val="none"/>
        </w:rPr>
        <w:t>Installation Directory</w:t>
      </w:r>
      <w:r w:rsidR="008A6DB2">
        <w:rPr>
          <w:rStyle w:val="Hyperlink"/>
          <w:color w:val="000000" w:themeColor="text1"/>
          <w:u w:val="none"/>
        </w:rPr>
        <w:t xml:space="preserve">, and select </w:t>
      </w:r>
      <w:r w:rsidR="008A6DB2" w:rsidRPr="00F22070">
        <w:rPr>
          <w:rStyle w:val="Hyperlink"/>
          <w:b/>
          <w:bCs/>
          <w:color w:val="000000" w:themeColor="text1"/>
          <w:u w:val="none"/>
        </w:rPr>
        <w:t>Next</w:t>
      </w:r>
      <w:r w:rsidR="008A6DB2">
        <w:rPr>
          <w:rStyle w:val="Hyperlink"/>
          <w:color w:val="000000" w:themeColor="text1"/>
          <w:u w:val="none"/>
        </w:rPr>
        <w:t xml:space="preserve"> to continue</w:t>
      </w:r>
      <w:r w:rsidR="00440220">
        <w:rPr>
          <w:rStyle w:val="Hyperlink"/>
          <w:color w:val="000000" w:themeColor="text1"/>
          <w:u w:val="none"/>
        </w:rPr>
        <w:t>.</w:t>
      </w:r>
    </w:p>
    <w:p w14:paraId="319D9ED1" w14:textId="0A97DFE3" w:rsidR="00783944" w:rsidRPr="00440220" w:rsidRDefault="008A6DB2" w:rsidP="00E77486">
      <w:pPr>
        <w:ind w:left="720"/>
        <w:rPr>
          <w:rStyle w:val="Hyperlink"/>
          <w:color w:val="000000" w:themeColor="text1"/>
          <w:u w:val="none"/>
        </w:rPr>
      </w:pPr>
      <w:r>
        <w:rPr>
          <w:noProof/>
        </w:rPr>
        <w:drawing>
          <wp:inline distT="0" distB="0" distL="0" distR="0" wp14:anchorId="7F74CF05" wp14:editId="36439F9B">
            <wp:extent cx="4791076" cy="2888977"/>
            <wp:effectExtent l="0" t="0" r="0" b="698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1">
                      <a:extLst>
                        <a:ext uri="{28A0092B-C50C-407E-A947-70E740481C1C}">
                          <a14:useLocalDpi xmlns:a14="http://schemas.microsoft.com/office/drawing/2010/main" val="0"/>
                        </a:ext>
                      </a:extLst>
                    </a:blip>
                    <a:stretch>
                      <a:fillRect/>
                    </a:stretch>
                  </pic:blipFill>
                  <pic:spPr>
                    <a:xfrm>
                      <a:off x="0" y="0"/>
                      <a:ext cx="4791076" cy="2888977"/>
                    </a:xfrm>
                    <a:prstGeom prst="rect">
                      <a:avLst/>
                    </a:prstGeom>
                  </pic:spPr>
                </pic:pic>
              </a:graphicData>
            </a:graphic>
          </wp:inline>
        </w:drawing>
      </w:r>
    </w:p>
    <w:p w14:paraId="2A8E8D26" w14:textId="0DAA00F6" w:rsidR="00440220" w:rsidRDefault="00F22070" w:rsidP="00A90D28">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8F71BC">
        <w:rPr>
          <w:rStyle w:val="Hyperlink"/>
          <w:b/>
          <w:bCs/>
          <w:color w:val="000000" w:themeColor="text1"/>
          <w:u w:val="none"/>
        </w:rPr>
        <w:t>Laptop</w:t>
      </w:r>
      <w:r w:rsidR="008F71BC" w:rsidRPr="008F71BC">
        <w:rPr>
          <w:rStyle w:val="Hyperlink"/>
          <w:b/>
          <w:bCs/>
          <w:color w:val="000000" w:themeColor="text1"/>
          <w:u w:val="none"/>
        </w:rPr>
        <w:t xml:space="preserve"> &amp; Desktop Backup</w:t>
      </w:r>
      <w:r w:rsidR="008F71BC">
        <w:rPr>
          <w:rStyle w:val="Hyperlink"/>
          <w:color w:val="000000" w:themeColor="text1"/>
          <w:u w:val="none"/>
        </w:rPr>
        <w:t xml:space="preserve"> screen, use the </w:t>
      </w:r>
      <w:r w:rsidR="008F71BC" w:rsidRPr="008F71BC">
        <w:rPr>
          <w:rStyle w:val="Hyperlink"/>
          <w:b/>
          <w:bCs/>
          <w:color w:val="000000" w:themeColor="text1"/>
          <w:u w:val="none"/>
        </w:rPr>
        <w:t>default settings</w:t>
      </w:r>
      <w:r w:rsidR="008F71BC">
        <w:rPr>
          <w:rStyle w:val="Hyperlink"/>
          <w:color w:val="000000" w:themeColor="text1"/>
          <w:u w:val="none"/>
        </w:rPr>
        <w:t xml:space="preserve"> to </w:t>
      </w:r>
      <w:r w:rsidR="008F71BC" w:rsidRPr="008F71BC">
        <w:rPr>
          <w:rStyle w:val="Hyperlink"/>
          <w:b/>
          <w:bCs/>
          <w:color w:val="000000" w:themeColor="text1"/>
          <w:u w:val="none"/>
        </w:rPr>
        <w:t>not</w:t>
      </w:r>
      <w:r w:rsidR="008F71BC">
        <w:rPr>
          <w:rStyle w:val="Hyperlink"/>
          <w:color w:val="000000" w:themeColor="text1"/>
          <w:u w:val="none"/>
        </w:rPr>
        <w:t xml:space="preserve"> configure for laptop and desktop backups. (</w:t>
      </w:r>
      <w:proofErr w:type="gramStart"/>
      <w:r w:rsidR="008F71BC">
        <w:rPr>
          <w:rStyle w:val="Hyperlink"/>
          <w:color w:val="000000" w:themeColor="text1"/>
          <w:u w:val="none"/>
        </w:rPr>
        <w:t>you</w:t>
      </w:r>
      <w:proofErr w:type="gramEnd"/>
      <w:r w:rsidR="008F71BC">
        <w:rPr>
          <w:rStyle w:val="Hyperlink"/>
          <w:color w:val="000000" w:themeColor="text1"/>
          <w:u w:val="none"/>
        </w:rPr>
        <w:t xml:space="preserve"> can change this setting later).</w:t>
      </w:r>
    </w:p>
    <w:p w14:paraId="4D731A44" w14:textId="7BB9FE00" w:rsidR="00801A4F" w:rsidRDefault="00801A4F" w:rsidP="00801A4F">
      <w:pPr>
        <w:pStyle w:val="ListParagraph"/>
        <w:numPr>
          <w:ilvl w:val="0"/>
          <w:numId w:val="6"/>
        </w:numPr>
        <w:rPr>
          <w:rStyle w:val="Hyperlink"/>
          <w:color w:val="000000" w:themeColor="text1"/>
          <w:u w:val="none"/>
        </w:rPr>
      </w:pPr>
      <w:r>
        <w:rPr>
          <w:rStyle w:val="Hyperlink"/>
          <w:color w:val="000000" w:themeColor="text1"/>
          <w:u w:val="none"/>
        </w:rPr>
        <w:t xml:space="preserve">On the </w:t>
      </w:r>
      <w:r>
        <w:rPr>
          <w:rStyle w:val="Hyperlink"/>
          <w:b/>
          <w:bCs/>
          <w:color w:val="000000" w:themeColor="text1"/>
          <w:u w:val="none"/>
        </w:rPr>
        <w:t>Unix Group Assignment</w:t>
      </w:r>
      <w:r>
        <w:rPr>
          <w:rStyle w:val="Hyperlink"/>
          <w:color w:val="000000" w:themeColor="text1"/>
          <w:u w:val="none"/>
        </w:rPr>
        <w:t xml:space="preserve"> screen, use the </w:t>
      </w:r>
      <w:r w:rsidRPr="008F71BC">
        <w:rPr>
          <w:rStyle w:val="Hyperlink"/>
          <w:b/>
          <w:bCs/>
          <w:color w:val="000000" w:themeColor="text1"/>
          <w:u w:val="none"/>
        </w:rPr>
        <w:t>default settings</w:t>
      </w:r>
      <w:r>
        <w:rPr>
          <w:rStyle w:val="Hyperlink"/>
          <w:color w:val="000000" w:themeColor="text1"/>
          <w:u w:val="none"/>
        </w:rPr>
        <w:t xml:space="preserve"> to </w:t>
      </w:r>
      <w:r w:rsidRPr="008F71BC">
        <w:rPr>
          <w:rStyle w:val="Hyperlink"/>
          <w:b/>
          <w:bCs/>
          <w:color w:val="000000" w:themeColor="text1"/>
          <w:u w:val="none"/>
        </w:rPr>
        <w:t>not</w:t>
      </w:r>
      <w:r>
        <w:rPr>
          <w:rStyle w:val="Hyperlink"/>
          <w:color w:val="000000" w:themeColor="text1"/>
          <w:u w:val="none"/>
        </w:rPr>
        <w:t xml:space="preserve"> assi</w:t>
      </w:r>
      <w:r w:rsidR="00326D25">
        <w:rPr>
          <w:rStyle w:val="Hyperlink"/>
          <w:color w:val="000000" w:themeColor="text1"/>
          <w:u w:val="none"/>
        </w:rPr>
        <w:t>g</w:t>
      </w:r>
      <w:r>
        <w:rPr>
          <w:rStyle w:val="Hyperlink"/>
          <w:color w:val="000000" w:themeColor="text1"/>
          <w:u w:val="none"/>
        </w:rPr>
        <w:t>n a dedicated Unix Group. (</w:t>
      </w:r>
      <w:proofErr w:type="gramStart"/>
      <w:r>
        <w:rPr>
          <w:rStyle w:val="Hyperlink"/>
          <w:color w:val="000000" w:themeColor="text1"/>
          <w:u w:val="none"/>
        </w:rPr>
        <w:t>you</w:t>
      </w:r>
      <w:proofErr w:type="gramEnd"/>
      <w:r>
        <w:rPr>
          <w:rStyle w:val="Hyperlink"/>
          <w:color w:val="000000" w:themeColor="text1"/>
          <w:u w:val="none"/>
        </w:rPr>
        <w:t xml:space="preserve"> can change this setting later).</w:t>
      </w:r>
    </w:p>
    <w:p w14:paraId="73117214" w14:textId="14A5CBD9" w:rsidR="00326D25" w:rsidRDefault="00326D25" w:rsidP="00326D25">
      <w:pPr>
        <w:pStyle w:val="ListParagraph"/>
        <w:numPr>
          <w:ilvl w:val="0"/>
          <w:numId w:val="6"/>
        </w:numPr>
        <w:rPr>
          <w:rStyle w:val="Hyperlink"/>
          <w:color w:val="000000" w:themeColor="text1"/>
          <w:u w:val="none"/>
        </w:rPr>
      </w:pPr>
      <w:r>
        <w:rPr>
          <w:rStyle w:val="Hyperlink"/>
          <w:color w:val="000000" w:themeColor="text1"/>
          <w:u w:val="none"/>
        </w:rPr>
        <w:t xml:space="preserve">On the </w:t>
      </w:r>
      <w:r>
        <w:rPr>
          <w:rStyle w:val="Hyperlink"/>
          <w:b/>
          <w:bCs/>
          <w:color w:val="000000" w:themeColor="text1"/>
          <w:u w:val="none"/>
        </w:rPr>
        <w:t>Permission Details</w:t>
      </w:r>
      <w:r>
        <w:rPr>
          <w:rStyle w:val="Hyperlink"/>
          <w:color w:val="000000" w:themeColor="text1"/>
          <w:u w:val="none"/>
        </w:rPr>
        <w:t xml:space="preserve"> screen, use the </w:t>
      </w:r>
      <w:r w:rsidRPr="008F71BC">
        <w:rPr>
          <w:rStyle w:val="Hyperlink"/>
          <w:b/>
          <w:bCs/>
          <w:color w:val="000000" w:themeColor="text1"/>
          <w:u w:val="none"/>
        </w:rPr>
        <w:t>default settings</w:t>
      </w:r>
      <w:r>
        <w:rPr>
          <w:rStyle w:val="Hyperlink"/>
          <w:color w:val="000000" w:themeColor="text1"/>
          <w:u w:val="none"/>
        </w:rPr>
        <w:t>. (</w:t>
      </w:r>
      <w:proofErr w:type="gramStart"/>
      <w:r>
        <w:rPr>
          <w:rStyle w:val="Hyperlink"/>
          <w:color w:val="000000" w:themeColor="text1"/>
          <w:u w:val="none"/>
        </w:rPr>
        <w:t>you</w:t>
      </w:r>
      <w:proofErr w:type="gramEnd"/>
      <w:r>
        <w:rPr>
          <w:rStyle w:val="Hyperlink"/>
          <w:color w:val="000000" w:themeColor="text1"/>
          <w:u w:val="none"/>
        </w:rPr>
        <w:t xml:space="preserve"> can change this setting later).</w:t>
      </w:r>
    </w:p>
    <w:p w14:paraId="1E2B1ED5" w14:textId="6CD51E1C" w:rsidR="00F313C9" w:rsidRDefault="00534567" w:rsidP="00F441B4">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350EE2">
        <w:rPr>
          <w:rStyle w:val="Hyperlink"/>
          <w:b/>
          <w:bCs/>
          <w:color w:val="000000" w:themeColor="text1"/>
          <w:u w:val="none"/>
        </w:rPr>
        <w:t>Client Host Information</w:t>
      </w:r>
      <w:r>
        <w:rPr>
          <w:rStyle w:val="Hyperlink"/>
          <w:color w:val="000000" w:themeColor="text1"/>
          <w:u w:val="none"/>
        </w:rPr>
        <w:t xml:space="preserve"> </w:t>
      </w:r>
      <w:r w:rsidR="00350EE2">
        <w:rPr>
          <w:rStyle w:val="Hyperlink"/>
          <w:color w:val="000000" w:themeColor="text1"/>
          <w:u w:val="none"/>
        </w:rPr>
        <w:t xml:space="preserve">screen, update the </w:t>
      </w:r>
      <w:r w:rsidR="00350EE2" w:rsidRPr="00350EE2">
        <w:rPr>
          <w:rStyle w:val="Hyperlink"/>
          <w:b/>
          <w:bCs/>
          <w:color w:val="000000" w:themeColor="text1"/>
          <w:u w:val="none"/>
        </w:rPr>
        <w:t>Client/Physical machine host name</w:t>
      </w:r>
      <w:r w:rsidR="00350EE2">
        <w:rPr>
          <w:rStyle w:val="Hyperlink"/>
          <w:color w:val="000000" w:themeColor="text1"/>
          <w:u w:val="none"/>
        </w:rPr>
        <w:t xml:space="preserve"> to match the machine's </w:t>
      </w:r>
      <w:r w:rsidR="004F01AB">
        <w:rPr>
          <w:rStyle w:val="Hyperlink"/>
          <w:color w:val="000000" w:themeColor="text1"/>
          <w:u w:val="none"/>
        </w:rPr>
        <w:t>IP</w:t>
      </w:r>
      <w:r w:rsidR="00350EE2">
        <w:rPr>
          <w:rStyle w:val="Hyperlink"/>
          <w:color w:val="000000" w:themeColor="text1"/>
          <w:u w:val="none"/>
        </w:rPr>
        <w:t>. (</w:t>
      </w:r>
      <w:proofErr w:type="spellStart"/>
      <w:proofErr w:type="gramStart"/>
      <w:r w:rsidR="00350EE2">
        <w:rPr>
          <w:rStyle w:val="Hyperlink"/>
          <w:color w:val="000000" w:themeColor="text1"/>
          <w:u w:val="none"/>
        </w:rPr>
        <w:t>ie</w:t>
      </w:r>
      <w:proofErr w:type="spellEnd"/>
      <w:proofErr w:type="gramEnd"/>
      <w:r w:rsidR="00350EE2">
        <w:rPr>
          <w:rStyle w:val="Hyperlink"/>
          <w:color w:val="000000" w:themeColor="text1"/>
          <w:u w:val="none"/>
        </w:rPr>
        <w:t xml:space="preserve"> </w:t>
      </w:r>
      <w:r w:rsidR="004F01AB">
        <w:rPr>
          <w:rStyle w:val="Hyperlink"/>
          <w:b/>
          <w:bCs/>
          <w:color w:val="000000" w:themeColor="text1"/>
          <w:u w:val="none"/>
        </w:rPr>
        <w:t>10.0.0.2</w:t>
      </w:r>
      <w:r w:rsidR="00350EE2">
        <w:rPr>
          <w:rStyle w:val="Hyperlink"/>
          <w:color w:val="000000" w:themeColor="text1"/>
          <w:u w:val="none"/>
        </w:rPr>
        <w:t>)</w:t>
      </w:r>
      <w:r w:rsidR="00C24D01" w:rsidRPr="00C24D01">
        <w:rPr>
          <w:rStyle w:val="Hyperlink"/>
          <w:color w:val="000000" w:themeColor="text1"/>
          <w:u w:val="none"/>
        </w:rPr>
        <w:t xml:space="preserve"> </w:t>
      </w:r>
      <w:r w:rsidR="00C24D01" w:rsidRPr="00F313C9">
        <w:rPr>
          <w:rStyle w:val="Hyperlink"/>
          <w:color w:val="000000" w:themeColor="text1"/>
          <w:u w:val="none"/>
        </w:rPr>
        <w:t>and select</w:t>
      </w:r>
      <w:r w:rsidR="00C24D01" w:rsidRPr="00C24D01">
        <w:rPr>
          <w:rStyle w:val="Hyperlink"/>
          <w:b/>
          <w:bCs/>
          <w:color w:val="000000" w:themeColor="text1"/>
          <w:u w:val="none"/>
        </w:rPr>
        <w:t xml:space="preserve"> Next</w:t>
      </w:r>
      <w:r w:rsidR="00C24D01" w:rsidRPr="00F313C9">
        <w:rPr>
          <w:rStyle w:val="Hyperlink"/>
          <w:color w:val="000000" w:themeColor="text1"/>
          <w:u w:val="none"/>
        </w:rPr>
        <w:t xml:space="preserve"> to continue</w:t>
      </w:r>
      <w:r w:rsidR="00350EE2">
        <w:rPr>
          <w:rStyle w:val="Hyperlink"/>
          <w:color w:val="000000" w:themeColor="text1"/>
          <w:u w:val="none"/>
        </w:rPr>
        <w:t>.</w:t>
      </w:r>
    </w:p>
    <w:p w14:paraId="772D71C1" w14:textId="77777777" w:rsidR="00F313C9" w:rsidRPr="00F313C9" w:rsidRDefault="00F441B4" w:rsidP="00E77486">
      <w:pPr>
        <w:ind w:left="720"/>
        <w:rPr>
          <w:rStyle w:val="Hyperlink"/>
          <w:color w:val="000000" w:themeColor="text1"/>
          <w:u w:val="none"/>
        </w:rPr>
      </w:pPr>
      <w:r>
        <w:rPr>
          <w:noProof/>
        </w:rPr>
        <w:lastRenderedPageBreak/>
        <w:drawing>
          <wp:inline distT="0" distB="0" distL="0" distR="0" wp14:anchorId="0EEADCEC" wp14:editId="10D61AB1">
            <wp:extent cx="4752974" cy="2849754"/>
            <wp:effectExtent l="0" t="0" r="0" b="825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2">
                      <a:extLst>
                        <a:ext uri="{28A0092B-C50C-407E-A947-70E740481C1C}">
                          <a14:useLocalDpi xmlns:a14="http://schemas.microsoft.com/office/drawing/2010/main" val="0"/>
                        </a:ext>
                      </a:extLst>
                    </a:blip>
                    <a:stretch>
                      <a:fillRect/>
                    </a:stretch>
                  </pic:blipFill>
                  <pic:spPr>
                    <a:xfrm>
                      <a:off x="0" y="0"/>
                      <a:ext cx="4752974" cy="2849754"/>
                    </a:xfrm>
                    <a:prstGeom prst="rect">
                      <a:avLst/>
                    </a:prstGeom>
                  </pic:spPr>
                </pic:pic>
              </a:graphicData>
            </a:graphic>
          </wp:inline>
        </w:drawing>
      </w:r>
    </w:p>
    <w:p w14:paraId="313CBF3C" w14:textId="02813731" w:rsidR="00F313C9" w:rsidRDefault="006835FE" w:rsidP="00F313C9">
      <w:pPr>
        <w:pStyle w:val="ListParagraph"/>
        <w:numPr>
          <w:ilvl w:val="0"/>
          <w:numId w:val="6"/>
        </w:numPr>
        <w:rPr>
          <w:rStyle w:val="Hyperlink"/>
          <w:color w:val="000000" w:themeColor="text1"/>
          <w:u w:val="none"/>
        </w:rPr>
      </w:pPr>
      <w:r w:rsidRPr="00F313C9">
        <w:rPr>
          <w:rStyle w:val="Hyperlink"/>
          <w:color w:val="000000" w:themeColor="text1"/>
          <w:u w:val="none"/>
        </w:rPr>
        <w:t xml:space="preserve">On the </w:t>
      </w:r>
      <w:r w:rsidRPr="00F313C9">
        <w:rPr>
          <w:rStyle w:val="Hyperlink"/>
          <w:b/>
          <w:bCs/>
          <w:color w:val="000000" w:themeColor="text1"/>
          <w:u w:val="none"/>
        </w:rPr>
        <w:t>Client Information</w:t>
      </w:r>
      <w:r w:rsidRPr="00F313C9">
        <w:rPr>
          <w:rStyle w:val="Hyperlink"/>
          <w:color w:val="000000" w:themeColor="text1"/>
          <w:u w:val="none"/>
        </w:rPr>
        <w:t xml:space="preserve"> screen, update the </w:t>
      </w:r>
      <w:r w:rsidRPr="00F313C9">
        <w:rPr>
          <w:rStyle w:val="Hyperlink"/>
          <w:b/>
          <w:bCs/>
          <w:color w:val="000000" w:themeColor="text1"/>
          <w:u w:val="none"/>
        </w:rPr>
        <w:t>Client name</w:t>
      </w:r>
      <w:r w:rsidRPr="00F313C9">
        <w:rPr>
          <w:rStyle w:val="Hyperlink"/>
          <w:color w:val="000000" w:themeColor="text1"/>
          <w:u w:val="none"/>
        </w:rPr>
        <w:t xml:space="preserve"> to match the machine's name. (</w:t>
      </w:r>
      <w:proofErr w:type="spellStart"/>
      <w:proofErr w:type="gramStart"/>
      <w:r w:rsidRPr="00F313C9">
        <w:rPr>
          <w:rStyle w:val="Hyperlink"/>
          <w:color w:val="000000" w:themeColor="text1"/>
          <w:u w:val="none"/>
        </w:rPr>
        <w:t>ie</w:t>
      </w:r>
      <w:proofErr w:type="spellEnd"/>
      <w:proofErr w:type="gramEnd"/>
      <w:r w:rsidRPr="00F313C9">
        <w:rPr>
          <w:rStyle w:val="Hyperlink"/>
          <w:color w:val="000000" w:themeColor="text1"/>
          <w:u w:val="none"/>
        </w:rPr>
        <w:t xml:space="preserve"> </w:t>
      </w:r>
      <w:proofErr w:type="spellStart"/>
      <w:r w:rsidRPr="00F313C9">
        <w:rPr>
          <w:rStyle w:val="Hyperlink"/>
          <w:b/>
          <w:bCs/>
          <w:color w:val="000000" w:themeColor="text1"/>
          <w:u w:val="none"/>
        </w:rPr>
        <w:t>UbuntuMediaAgent</w:t>
      </w:r>
      <w:proofErr w:type="spellEnd"/>
      <w:r w:rsidRPr="00F313C9">
        <w:rPr>
          <w:rStyle w:val="Hyperlink"/>
          <w:color w:val="000000" w:themeColor="text1"/>
          <w:u w:val="none"/>
        </w:rPr>
        <w:t>)</w:t>
      </w:r>
      <w:r w:rsidR="00F313C9" w:rsidRPr="00F313C9">
        <w:rPr>
          <w:rStyle w:val="Hyperlink"/>
          <w:color w:val="000000" w:themeColor="text1"/>
          <w:u w:val="none"/>
        </w:rPr>
        <w:t xml:space="preserve"> and select</w:t>
      </w:r>
      <w:r w:rsidR="00F313C9" w:rsidRPr="00C24D01">
        <w:rPr>
          <w:rStyle w:val="Hyperlink"/>
          <w:b/>
          <w:bCs/>
          <w:color w:val="000000" w:themeColor="text1"/>
          <w:u w:val="none"/>
        </w:rPr>
        <w:t xml:space="preserve"> Next</w:t>
      </w:r>
      <w:r w:rsidR="00F313C9" w:rsidRPr="00F313C9">
        <w:rPr>
          <w:rStyle w:val="Hyperlink"/>
          <w:color w:val="000000" w:themeColor="text1"/>
          <w:u w:val="none"/>
        </w:rPr>
        <w:t xml:space="preserve"> to continue.</w:t>
      </w:r>
    </w:p>
    <w:p w14:paraId="322F16D6" w14:textId="660A0B8A" w:rsidR="00F313C9" w:rsidRPr="00F313C9" w:rsidRDefault="00C24D01" w:rsidP="00E77486">
      <w:pPr>
        <w:ind w:left="720"/>
        <w:rPr>
          <w:rStyle w:val="Hyperlink"/>
          <w:color w:val="000000" w:themeColor="text1"/>
          <w:u w:val="none"/>
        </w:rPr>
      </w:pPr>
      <w:r>
        <w:rPr>
          <w:noProof/>
        </w:rPr>
        <w:drawing>
          <wp:inline distT="0" distB="0" distL="0" distR="0" wp14:anchorId="2A699E93" wp14:editId="6F0143FD">
            <wp:extent cx="4791076" cy="2920713"/>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4791076" cy="2920713"/>
                    </a:xfrm>
                    <a:prstGeom prst="rect">
                      <a:avLst/>
                    </a:prstGeom>
                  </pic:spPr>
                </pic:pic>
              </a:graphicData>
            </a:graphic>
          </wp:inline>
        </w:drawing>
      </w:r>
    </w:p>
    <w:p w14:paraId="5677C5A7" w14:textId="75CC1489" w:rsidR="00B34AE5" w:rsidRPr="00F313C9" w:rsidRDefault="000431EC" w:rsidP="00F313C9">
      <w:pPr>
        <w:pStyle w:val="ListParagraph"/>
        <w:numPr>
          <w:ilvl w:val="0"/>
          <w:numId w:val="6"/>
        </w:numPr>
        <w:rPr>
          <w:rStyle w:val="Hyperlink"/>
          <w:color w:val="000000" w:themeColor="text1"/>
          <w:u w:val="none"/>
        </w:rPr>
      </w:pPr>
      <w:r w:rsidRPr="00F313C9">
        <w:rPr>
          <w:rStyle w:val="Hyperlink"/>
          <w:color w:val="000000" w:themeColor="text1"/>
          <w:u w:val="none"/>
        </w:rPr>
        <w:t xml:space="preserve">On the </w:t>
      </w:r>
      <w:r w:rsidRPr="00F313C9">
        <w:rPr>
          <w:rStyle w:val="Hyperlink"/>
          <w:b/>
          <w:bCs/>
          <w:color w:val="000000" w:themeColor="text1"/>
          <w:u w:val="none"/>
        </w:rPr>
        <w:t>Install Agents for Restore Only</w:t>
      </w:r>
      <w:r w:rsidRPr="00F313C9">
        <w:rPr>
          <w:rStyle w:val="Hyperlink"/>
          <w:color w:val="000000" w:themeColor="text1"/>
          <w:u w:val="none"/>
        </w:rPr>
        <w:t xml:space="preserve"> screen</w:t>
      </w:r>
      <w:r w:rsidR="00F313C9" w:rsidRPr="00F313C9">
        <w:rPr>
          <w:rStyle w:val="Hyperlink"/>
          <w:color w:val="000000" w:themeColor="text1"/>
          <w:u w:val="none"/>
        </w:rPr>
        <w:t xml:space="preserve">, use the </w:t>
      </w:r>
      <w:r w:rsidR="00F313C9" w:rsidRPr="00F313C9">
        <w:rPr>
          <w:rStyle w:val="Hyperlink"/>
          <w:b/>
          <w:bCs/>
          <w:color w:val="000000" w:themeColor="text1"/>
          <w:u w:val="none"/>
        </w:rPr>
        <w:t>default settings</w:t>
      </w:r>
      <w:r w:rsidR="00F313C9" w:rsidRPr="00F313C9">
        <w:rPr>
          <w:rStyle w:val="Hyperlink"/>
          <w:color w:val="000000" w:themeColor="text1"/>
          <w:u w:val="none"/>
        </w:rPr>
        <w:t xml:space="preserve"> and select</w:t>
      </w:r>
      <w:r w:rsidR="00F313C9" w:rsidRPr="00C24D01">
        <w:rPr>
          <w:rStyle w:val="Hyperlink"/>
          <w:b/>
          <w:bCs/>
          <w:color w:val="000000" w:themeColor="text1"/>
          <w:u w:val="none"/>
        </w:rPr>
        <w:t xml:space="preserve"> Next</w:t>
      </w:r>
      <w:r w:rsidR="00F313C9" w:rsidRPr="00F313C9">
        <w:rPr>
          <w:rStyle w:val="Hyperlink"/>
          <w:color w:val="000000" w:themeColor="text1"/>
          <w:u w:val="none"/>
        </w:rPr>
        <w:t xml:space="preserve"> to continue.</w:t>
      </w:r>
    </w:p>
    <w:p w14:paraId="165831D8" w14:textId="1D624D0B" w:rsidR="000431EC" w:rsidRDefault="00C24D01" w:rsidP="00C24D01">
      <w:pPr>
        <w:pStyle w:val="ListParagraph"/>
        <w:numPr>
          <w:ilvl w:val="0"/>
          <w:numId w:val="6"/>
        </w:numPr>
        <w:rPr>
          <w:rStyle w:val="Hyperlink"/>
          <w:color w:val="000000" w:themeColor="text1"/>
          <w:u w:val="none"/>
        </w:rPr>
      </w:pPr>
      <w:r>
        <w:rPr>
          <w:rStyle w:val="Hyperlink"/>
          <w:color w:val="000000" w:themeColor="text1"/>
          <w:u w:val="none"/>
        </w:rPr>
        <w:t xml:space="preserve">On the Summary screen, </w:t>
      </w:r>
      <w:r w:rsidRPr="00C24D01">
        <w:rPr>
          <w:color w:val="000000" w:themeColor="text1"/>
        </w:rPr>
        <w:t>select</w:t>
      </w:r>
      <w:r w:rsidRPr="00C24D01">
        <w:rPr>
          <w:b/>
          <w:bCs/>
          <w:color w:val="000000" w:themeColor="text1"/>
        </w:rPr>
        <w:t xml:space="preserve"> Next</w:t>
      </w:r>
      <w:r w:rsidRPr="00C24D01">
        <w:rPr>
          <w:color w:val="000000" w:themeColor="text1"/>
        </w:rPr>
        <w:t xml:space="preserve"> to continue.</w:t>
      </w:r>
    </w:p>
    <w:p w14:paraId="08EF5A7B" w14:textId="769D2602" w:rsidR="00C24D01" w:rsidRPr="00C24D01" w:rsidRDefault="00A65CAF" w:rsidP="00E77486">
      <w:pPr>
        <w:ind w:left="720"/>
        <w:rPr>
          <w:rStyle w:val="Hyperlink"/>
          <w:color w:val="000000" w:themeColor="text1"/>
          <w:u w:val="none"/>
        </w:rPr>
      </w:pPr>
      <w:r>
        <w:rPr>
          <w:noProof/>
        </w:rPr>
        <w:lastRenderedPageBreak/>
        <w:drawing>
          <wp:inline distT="0" distB="0" distL="0" distR="0" wp14:anchorId="05C8201A" wp14:editId="672E6C65">
            <wp:extent cx="4752974" cy="2875144"/>
            <wp:effectExtent l="0" t="0" r="0" b="1905"/>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4752974" cy="2875144"/>
                    </a:xfrm>
                    <a:prstGeom prst="rect">
                      <a:avLst/>
                    </a:prstGeom>
                  </pic:spPr>
                </pic:pic>
              </a:graphicData>
            </a:graphic>
          </wp:inline>
        </w:drawing>
      </w:r>
    </w:p>
    <w:p w14:paraId="0B450772" w14:textId="533DDC36" w:rsidR="000431EC" w:rsidRPr="008B29C8" w:rsidRDefault="008B29C8" w:rsidP="008B29C8">
      <w:pPr>
        <w:rPr>
          <w:rStyle w:val="Hyperlink"/>
          <w:color w:val="000000" w:themeColor="text1"/>
          <w:u w:val="none"/>
        </w:rPr>
      </w:pPr>
      <w:r>
        <w:rPr>
          <w:rStyle w:val="Hyperlink"/>
          <w:color w:val="000000" w:themeColor="text1"/>
          <w:u w:val="none"/>
        </w:rPr>
        <w:t>Once the packages are installed, the configuration utility will start.</w:t>
      </w:r>
    </w:p>
    <w:p w14:paraId="299ED745" w14:textId="6E9671BA" w:rsidR="008B29C8" w:rsidRDefault="008B29C8" w:rsidP="00C24D01">
      <w:pPr>
        <w:pStyle w:val="ListParagraph"/>
        <w:numPr>
          <w:ilvl w:val="0"/>
          <w:numId w:val="6"/>
        </w:numPr>
        <w:rPr>
          <w:rStyle w:val="Hyperlink"/>
          <w:color w:val="000000" w:themeColor="text1"/>
          <w:u w:val="none"/>
        </w:rPr>
      </w:pPr>
      <w:r>
        <w:rPr>
          <w:rStyle w:val="Hyperlink"/>
          <w:color w:val="000000" w:themeColor="text1"/>
          <w:u w:val="none"/>
        </w:rPr>
        <w:t xml:space="preserve">From the </w:t>
      </w:r>
      <w:r w:rsidR="00F45242" w:rsidRPr="005849F5">
        <w:rPr>
          <w:rStyle w:val="Hyperlink"/>
          <w:b/>
          <w:bCs/>
          <w:color w:val="000000" w:themeColor="text1"/>
          <w:u w:val="none"/>
        </w:rPr>
        <w:t>Configuration utility</w:t>
      </w:r>
      <w:r w:rsidR="00F45242">
        <w:rPr>
          <w:rStyle w:val="Hyperlink"/>
          <w:color w:val="000000" w:themeColor="text1"/>
          <w:u w:val="none"/>
        </w:rPr>
        <w:t xml:space="preserve">, on the </w:t>
      </w:r>
      <w:r w:rsidR="00F45242" w:rsidRPr="005849F5">
        <w:rPr>
          <w:rStyle w:val="Hyperlink"/>
          <w:b/>
          <w:bCs/>
          <w:color w:val="000000" w:themeColor="text1"/>
          <w:u w:val="none"/>
        </w:rPr>
        <w:t>Server Information</w:t>
      </w:r>
      <w:r w:rsidR="00F45242">
        <w:rPr>
          <w:rStyle w:val="Hyperlink"/>
          <w:color w:val="000000" w:themeColor="text1"/>
          <w:u w:val="none"/>
        </w:rPr>
        <w:t xml:space="preserve"> screen, leave the field </w:t>
      </w:r>
      <w:r w:rsidR="00F45242" w:rsidRPr="007C2B2A">
        <w:rPr>
          <w:rStyle w:val="Hyperlink"/>
          <w:b/>
          <w:bCs/>
          <w:color w:val="000000" w:themeColor="text1"/>
          <w:u w:val="none"/>
        </w:rPr>
        <w:t>blank</w:t>
      </w:r>
      <w:r w:rsidR="00F45242">
        <w:rPr>
          <w:rStyle w:val="Hyperlink"/>
          <w:color w:val="000000" w:themeColor="text1"/>
          <w:u w:val="none"/>
        </w:rPr>
        <w:t xml:space="preserve"> and </w:t>
      </w:r>
      <w:r w:rsidR="00A87EDE">
        <w:rPr>
          <w:rStyle w:val="Hyperlink"/>
          <w:color w:val="000000" w:themeColor="text1"/>
          <w:u w:val="none"/>
        </w:rPr>
        <w:t xml:space="preserve">then select </w:t>
      </w:r>
      <w:r w:rsidR="00A87EDE" w:rsidRPr="007C2B2A">
        <w:rPr>
          <w:rStyle w:val="Hyperlink"/>
          <w:b/>
          <w:bCs/>
          <w:color w:val="000000" w:themeColor="text1"/>
          <w:u w:val="none"/>
        </w:rPr>
        <w:t>Next</w:t>
      </w:r>
      <w:r w:rsidR="00A87EDE">
        <w:rPr>
          <w:rStyle w:val="Hyperlink"/>
          <w:color w:val="000000" w:themeColor="text1"/>
          <w:u w:val="none"/>
        </w:rPr>
        <w:t xml:space="preserve"> to start the configuration </w:t>
      </w:r>
      <w:r w:rsidR="005849F5">
        <w:rPr>
          <w:rStyle w:val="Hyperlink"/>
          <w:color w:val="000000" w:themeColor="text1"/>
          <w:u w:val="none"/>
        </w:rPr>
        <w:t xml:space="preserve">of the agent </w:t>
      </w:r>
      <w:r w:rsidR="00026193">
        <w:rPr>
          <w:rStyle w:val="Hyperlink"/>
          <w:color w:val="000000" w:themeColor="text1"/>
          <w:u w:val="none"/>
        </w:rPr>
        <w:t xml:space="preserve">as a </w:t>
      </w:r>
      <w:r w:rsidR="00026193" w:rsidRPr="00026193">
        <w:rPr>
          <w:rStyle w:val="Hyperlink"/>
          <w:b/>
          <w:bCs/>
          <w:color w:val="000000" w:themeColor="text1"/>
          <w:u w:val="none"/>
        </w:rPr>
        <w:t>Decoupled</w:t>
      </w:r>
      <w:r w:rsidR="00026193">
        <w:rPr>
          <w:rStyle w:val="Hyperlink"/>
          <w:color w:val="000000" w:themeColor="text1"/>
          <w:u w:val="none"/>
        </w:rPr>
        <w:t xml:space="preserve"> install</w:t>
      </w:r>
      <w:r w:rsidR="005849F5">
        <w:rPr>
          <w:rStyle w:val="Hyperlink"/>
          <w:color w:val="000000" w:themeColor="text1"/>
          <w:u w:val="none"/>
        </w:rPr>
        <w:t>.</w:t>
      </w:r>
    </w:p>
    <w:p w14:paraId="5289AB90" w14:textId="01FCEBEE" w:rsidR="007C2B2A" w:rsidRPr="007C2B2A" w:rsidRDefault="0023738F" w:rsidP="00E77486">
      <w:pPr>
        <w:ind w:left="720"/>
        <w:rPr>
          <w:rStyle w:val="Hyperlink"/>
          <w:color w:val="000000" w:themeColor="text1"/>
          <w:u w:val="none"/>
        </w:rPr>
      </w:pPr>
      <w:r>
        <w:rPr>
          <w:noProof/>
        </w:rPr>
        <w:drawing>
          <wp:inline distT="0" distB="0" distL="0" distR="0" wp14:anchorId="5EF3AFBF" wp14:editId="6F81FE0A">
            <wp:extent cx="4741726" cy="2838450"/>
            <wp:effectExtent l="0" t="0" r="1905"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5">
                      <a:extLst>
                        <a:ext uri="{28A0092B-C50C-407E-A947-70E740481C1C}">
                          <a14:useLocalDpi xmlns:a14="http://schemas.microsoft.com/office/drawing/2010/main" val="0"/>
                        </a:ext>
                      </a:extLst>
                    </a:blip>
                    <a:stretch>
                      <a:fillRect/>
                    </a:stretch>
                  </pic:blipFill>
                  <pic:spPr>
                    <a:xfrm>
                      <a:off x="0" y="0"/>
                      <a:ext cx="4741726" cy="2838450"/>
                    </a:xfrm>
                    <a:prstGeom prst="rect">
                      <a:avLst/>
                    </a:prstGeom>
                  </pic:spPr>
                </pic:pic>
              </a:graphicData>
            </a:graphic>
          </wp:inline>
        </w:drawing>
      </w:r>
    </w:p>
    <w:p w14:paraId="09F3E46D" w14:textId="31277277" w:rsidR="007C2B2A" w:rsidRDefault="00026193" w:rsidP="00C24D01">
      <w:pPr>
        <w:pStyle w:val="ListParagraph"/>
        <w:numPr>
          <w:ilvl w:val="0"/>
          <w:numId w:val="6"/>
        </w:numPr>
        <w:rPr>
          <w:rStyle w:val="Hyperlink"/>
          <w:color w:val="000000" w:themeColor="text1"/>
          <w:u w:val="none"/>
        </w:rPr>
      </w:pPr>
      <w:r>
        <w:rPr>
          <w:rStyle w:val="Hyperlink"/>
          <w:color w:val="000000" w:themeColor="text1"/>
          <w:u w:val="none"/>
        </w:rPr>
        <w:t xml:space="preserve">On the </w:t>
      </w:r>
      <w:r w:rsidRPr="00026193">
        <w:rPr>
          <w:rStyle w:val="Hyperlink"/>
          <w:b/>
          <w:bCs/>
          <w:color w:val="000000" w:themeColor="text1"/>
          <w:u w:val="none"/>
        </w:rPr>
        <w:t>Decoupled Install</w:t>
      </w:r>
      <w:r>
        <w:rPr>
          <w:rStyle w:val="Hyperlink"/>
          <w:color w:val="000000" w:themeColor="text1"/>
          <w:u w:val="none"/>
        </w:rPr>
        <w:t xml:space="preserve"> screen, select </w:t>
      </w:r>
      <w:r w:rsidRPr="00026193">
        <w:rPr>
          <w:rStyle w:val="Hyperlink"/>
          <w:b/>
          <w:bCs/>
          <w:color w:val="000000" w:themeColor="text1"/>
          <w:u w:val="none"/>
        </w:rPr>
        <w:t>Yes</w:t>
      </w:r>
      <w:r>
        <w:rPr>
          <w:rStyle w:val="Hyperlink"/>
          <w:color w:val="000000" w:themeColor="text1"/>
          <w:u w:val="none"/>
        </w:rPr>
        <w:t xml:space="preserve"> and then select </w:t>
      </w:r>
      <w:r w:rsidRPr="00026193">
        <w:rPr>
          <w:rStyle w:val="Hyperlink"/>
          <w:b/>
          <w:bCs/>
          <w:color w:val="000000" w:themeColor="text1"/>
          <w:u w:val="none"/>
        </w:rPr>
        <w:t>Next</w:t>
      </w:r>
      <w:r w:rsidRPr="00026193">
        <w:rPr>
          <w:rStyle w:val="Hyperlink"/>
          <w:color w:val="000000" w:themeColor="text1"/>
          <w:u w:val="none"/>
        </w:rPr>
        <w:t xml:space="preserve"> t</w:t>
      </w:r>
      <w:r>
        <w:rPr>
          <w:rStyle w:val="Hyperlink"/>
          <w:color w:val="000000" w:themeColor="text1"/>
          <w:u w:val="none"/>
        </w:rPr>
        <w:t>o proceed with the decoupled install.</w:t>
      </w:r>
    </w:p>
    <w:p w14:paraId="12101DFE" w14:textId="57BEA292" w:rsidR="00026193" w:rsidRPr="00A35CAF" w:rsidRDefault="00A35CAF" w:rsidP="00E77486">
      <w:pPr>
        <w:ind w:left="720"/>
        <w:rPr>
          <w:rStyle w:val="Hyperlink"/>
          <w:color w:val="000000" w:themeColor="text1"/>
          <w:u w:val="none"/>
        </w:rPr>
      </w:pPr>
      <w:r>
        <w:rPr>
          <w:noProof/>
        </w:rPr>
        <w:lastRenderedPageBreak/>
        <w:drawing>
          <wp:inline distT="0" distB="0" distL="0" distR="0" wp14:anchorId="476F96FA" wp14:editId="7448BF4C">
            <wp:extent cx="4781548" cy="2940449"/>
            <wp:effectExtent l="0" t="0" r="0" b="0"/>
            <wp:docPr id="54" name="Picture 5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6">
                      <a:extLst>
                        <a:ext uri="{28A0092B-C50C-407E-A947-70E740481C1C}">
                          <a14:useLocalDpi xmlns:a14="http://schemas.microsoft.com/office/drawing/2010/main" val="0"/>
                        </a:ext>
                      </a:extLst>
                    </a:blip>
                    <a:stretch>
                      <a:fillRect/>
                    </a:stretch>
                  </pic:blipFill>
                  <pic:spPr>
                    <a:xfrm>
                      <a:off x="0" y="0"/>
                      <a:ext cx="4781548" cy="2940449"/>
                    </a:xfrm>
                    <a:prstGeom prst="rect">
                      <a:avLst/>
                    </a:prstGeom>
                  </pic:spPr>
                </pic:pic>
              </a:graphicData>
            </a:graphic>
          </wp:inline>
        </w:drawing>
      </w:r>
    </w:p>
    <w:p w14:paraId="3E9120BC" w14:textId="0129BB1C" w:rsidR="000431EC" w:rsidRDefault="00827B53" w:rsidP="00C24D01">
      <w:pPr>
        <w:pStyle w:val="ListParagraph"/>
        <w:numPr>
          <w:ilvl w:val="0"/>
          <w:numId w:val="6"/>
        </w:numPr>
        <w:rPr>
          <w:rStyle w:val="Hyperlink"/>
          <w:color w:val="000000" w:themeColor="text1"/>
          <w:u w:val="none"/>
        </w:rPr>
      </w:pPr>
      <w:r>
        <w:rPr>
          <w:rStyle w:val="Hyperlink"/>
          <w:color w:val="000000" w:themeColor="text1"/>
          <w:u w:val="none"/>
        </w:rPr>
        <w:t>On the Instal</w:t>
      </w:r>
      <w:r w:rsidR="00711D58">
        <w:rPr>
          <w:rStyle w:val="Hyperlink"/>
          <w:color w:val="000000" w:themeColor="text1"/>
          <w:u w:val="none"/>
        </w:rPr>
        <w:t>lation Status screen, select Finish to exit the installation and configuration utility.</w:t>
      </w:r>
    </w:p>
    <w:p w14:paraId="60833368" w14:textId="5B29092B" w:rsidR="00440220" w:rsidRPr="00440220" w:rsidRDefault="008359B0" w:rsidP="00E77486">
      <w:pPr>
        <w:ind w:left="720"/>
        <w:rPr>
          <w:rStyle w:val="Hyperlink"/>
          <w:color w:val="000000" w:themeColor="text1"/>
          <w:u w:val="none"/>
        </w:rPr>
      </w:pPr>
      <w:r>
        <w:rPr>
          <w:noProof/>
        </w:rPr>
        <w:drawing>
          <wp:inline distT="0" distB="0" distL="0" distR="0" wp14:anchorId="50518BAA" wp14:editId="25C04198">
            <wp:extent cx="4776108" cy="2828925"/>
            <wp:effectExtent l="0" t="0" r="5715"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7">
                      <a:extLst>
                        <a:ext uri="{28A0092B-C50C-407E-A947-70E740481C1C}">
                          <a14:useLocalDpi xmlns:a14="http://schemas.microsoft.com/office/drawing/2010/main" val="0"/>
                        </a:ext>
                      </a:extLst>
                    </a:blip>
                    <a:stretch>
                      <a:fillRect/>
                    </a:stretch>
                  </pic:blipFill>
                  <pic:spPr>
                    <a:xfrm>
                      <a:off x="0" y="0"/>
                      <a:ext cx="4776108" cy="2828925"/>
                    </a:xfrm>
                    <a:prstGeom prst="rect">
                      <a:avLst/>
                    </a:prstGeom>
                  </pic:spPr>
                </pic:pic>
              </a:graphicData>
            </a:graphic>
          </wp:inline>
        </w:drawing>
      </w:r>
    </w:p>
    <w:p w14:paraId="1F74A51D" w14:textId="6DAA4233" w:rsidR="006D629D" w:rsidRDefault="008C556A" w:rsidP="006D629D">
      <w:pPr>
        <w:pStyle w:val="ListParagraph"/>
        <w:numPr>
          <w:ilvl w:val="0"/>
          <w:numId w:val="6"/>
        </w:numPr>
        <w:rPr>
          <w:rStyle w:val="Hyperlink"/>
          <w:color w:val="000000" w:themeColor="text1"/>
          <w:u w:val="none"/>
        </w:rPr>
      </w:pPr>
      <w:r>
        <w:rPr>
          <w:rStyle w:val="Hyperlink"/>
          <w:color w:val="000000" w:themeColor="text1"/>
          <w:u w:val="none"/>
        </w:rPr>
        <w:t>Returning to the Windows Server VM</w:t>
      </w:r>
      <w:r w:rsidR="008B597C">
        <w:rPr>
          <w:rStyle w:val="Hyperlink"/>
          <w:color w:val="000000" w:themeColor="text1"/>
          <w:u w:val="none"/>
        </w:rPr>
        <w:t>, open the Comm</w:t>
      </w:r>
      <w:r w:rsidR="00D957ED">
        <w:rPr>
          <w:rStyle w:val="Hyperlink"/>
          <w:color w:val="000000" w:themeColor="text1"/>
          <w:u w:val="none"/>
        </w:rPr>
        <w:t xml:space="preserve">Cell </w:t>
      </w:r>
      <w:r w:rsidR="00E641FB">
        <w:rPr>
          <w:rStyle w:val="Hyperlink"/>
          <w:color w:val="000000" w:themeColor="text1"/>
          <w:u w:val="none"/>
        </w:rPr>
        <w:t>Console.</w:t>
      </w:r>
    </w:p>
    <w:p w14:paraId="0B125895" w14:textId="6B66A5ED" w:rsidR="00E641FB" w:rsidRPr="00662CDF" w:rsidRDefault="00F20101" w:rsidP="00E77486">
      <w:pPr>
        <w:ind w:left="720"/>
        <w:rPr>
          <w:rStyle w:val="Hyperlink"/>
          <w:color w:val="000000" w:themeColor="text1"/>
          <w:u w:val="none"/>
        </w:rPr>
      </w:pPr>
      <w:r>
        <w:rPr>
          <w:noProof/>
        </w:rPr>
        <w:lastRenderedPageBreak/>
        <mc:AlternateContent>
          <mc:Choice Requires="wps">
            <w:drawing>
              <wp:anchor distT="0" distB="0" distL="114300" distR="114300" simplePos="0" relativeHeight="251658251" behindDoc="0" locked="0" layoutInCell="1" allowOverlap="1" wp14:anchorId="5BF86F4E" wp14:editId="021C4220">
                <wp:simplePos x="0" y="0"/>
                <wp:positionH relativeFrom="column">
                  <wp:posOffset>511175</wp:posOffset>
                </wp:positionH>
                <wp:positionV relativeFrom="paragraph">
                  <wp:posOffset>1148080</wp:posOffset>
                </wp:positionV>
                <wp:extent cx="763001" cy="91614"/>
                <wp:effectExtent l="0" t="0" r="18415" b="22860"/>
                <wp:wrapNone/>
                <wp:docPr id="86" name="Rectangle 86"/>
                <wp:cNvGraphicFramePr/>
                <a:graphic xmlns:a="http://schemas.openxmlformats.org/drawingml/2006/main">
                  <a:graphicData uri="http://schemas.microsoft.com/office/word/2010/wordprocessingShape">
                    <wps:wsp>
                      <wps:cNvSpPr/>
                      <wps:spPr>
                        <a:xfrm>
                          <a:off x="0" y="0"/>
                          <a:ext cx="763001" cy="91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3ECBC" id="Rectangle 86" o:spid="_x0000_s1026" style="position:absolute;margin-left:40.25pt;margin-top:90.4pt;width:60.1pt;height:7.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" filled="f" strokecolor="red" strokeweight="1pt"/>
            </w:pict>
          </mc:Fallback>
        </mc:AlternateContent>
      </w:r>
      <w:r w:rsidR="00662CDF">
        <w:rPr>
          <w:noProof/>
        </w:rPr>
        <w:drawing>
          <wp:inline distT="0" distB="0" distL="0" distR="0" wp14:anchorId="69F1DCCA" wp14:editId="2F642C75">
            <wp:extent cx="5943600" cy="4211320"/>
            <wp:effectExtent l="0" t="0" r="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68"/>
                    <a:stretch>
                      <a:fillRect/>
                    </a:stretch>
                  </pic:blipFill>
                  <pic:spPr>
                    <a:xfrm>
                      <a:off x="0" y="0"/>
                      <a:ext cx="5943600" cy="4211320"/>
                    </a:xfrm>
                    <a:prstGeom prst="rect">
                      <a:avLst/>
                    </a:prstGeom>
                  </pic:spPr>
                </pic:pic>
              </a:graphicData>
            </a:graphic>
          </wp:inline>
        </w:drawing>
      </w:r>
    </w:p>
    <w:p w14:paraId="7747081E" w14:textId="4EAC7C18" w:rsidR="002001F1" w:rsidRDefault="00A90D28" w:rsidP="006D629D">
      <w:pPr>
        <w:pStyle w:val="ListParagraph"/>
        <w:numPr>
          <w:ilvl w:val="0"/>
          <w:numId w:val="6"/>
        </w:numPr>
        <w:rPr>
          <w:rStyle w:val="Hyperlink"/>
          <w:color w:val="000000" w:themeColor="text1"/>
          <w:u w:val="none"/>
        </w:rPr>
      </w:pPr>
      <w:r w:rsidRPr="006D629D">
        <w:rPr>
          <w:rStyle w:val="Hyperlink"/>
          <w:color w:val="000000" w:themeColor="text1"/>
          <w:u w:val="none"/>
        </w:rPr>
        <w:t xml:space="preserve">Right-Click on </w:t>
      </w:r>
      <w:r w:rsidRPr="00DE2624">
        <w:rPr>
          <w:rStyle w:val="Hyperlink"/>
          <w:b/>
          <w:bCs/>
          <w:color w:val="000000" w:themeColor="text1"/>
          <w:u w:val="none"/>
        </w:rPr>
        <w:t xml:space="preserve">Client </w:t>
      </w:r>
      <w:proofErr w:type="gramStart"/>
      <w:r w:rsidRPr="00DE2624">
        <w:rPr>
          <w:rStyle w:val="Hyperlink"/>
          <w:b/>
          <w:bCs/>
          <w:color w:val="000000" w:themeColor="text1"/>
          <w:u w:val="none"/>
        </w:rPr>
        <w:t>Computers</w:t>
      </w:r>
      <w:r w:rsidRPr="006D629D">
        <w:rPr>
          <w:rStyle w:val="Hyperlink"/>
          <w:color w:val="000000" w:themeColor="text1"/>
          <w:u w:val="none"/>
        </w:rPr>
        <w:t>, and</w:t>
      </w:r>
      <w:proofErr w:type="gramEnd"/>
      <w:r w:rsidRPr="006D629D">
        <w:rPr>
          <w:rStyle w:val="Hyperlink"/>
          <w:color w:val="000000" w:themeColor="text1"/>
          <w:u w:val="none"/>
        </w:rPr>
        <w:t xml:space="preserve"> </w:t>
      </w:r>
      <w:r w:rsidR="00DE2624">
        <w:rPr>
          <w:rStyle w:val="Hyperlink"/>
          <w:color w:val="000000" w:themeColor="text1"/>
          <w:u w:val="none"/>
        </w:rPr>
        <w:t>s</w:t>
      </w:r>
      <w:r w:rsidRPr="006D629D">
        <w:rPr>
          <w:rStyle w:val="Hyperlink"/>
          <w:color w:val="000000" w:themeColor="text1"/>
          <w:u w:val="none"/>
        </w:rPr>
        <w:t xml:space="preserve">elect </w:t>
      </w:r>
      <w:r w:rsidRPr="00DE2624">
        <w:rPr>
          <w:rStyle w:val="Hyperlink"/>
          <w:b/>
          <w:bCs/>
          <w:color w:val="000000" w:themeColor="text1"/>
          <w:u w:val="none"/>
        </w:rPr>
        <w:t>New Client</w:t>
      </w:r>
      <w:r w:rsidR="002001F1">
        <w:rPr>
          <w:rStyle w:val="Hyperlink"/>
          <w:color w:val="000000" w:themeColor="text1"/>
          <w:u w:val="none"/>
        </w:rPr>
        <w:t>.</w:t>
      </w:r>
    </w:p>
    <w:p w14:paraId="5EB011B1" w14:textId="4F30F801" w:rsidR="007B4DEA" w:rsidRPr="00926794" w:rsidRDefault="00A6730D" w:rsidP="00E77486">
      <w:pPr>
        <w:ind w:left="720"/>
        <w:rPr>
          <w:rStyle w:val="Hyperlink"/>
          <w:color w:val="000000" w:themeColor="text1"/>
          <w:u w:val="none"/>
        </w:rPr>
      </w:pPr>
      <w:r>
        <w:rPr>
          <w:noProof/>
        </w:rPr>
        <mc:AlternateContent>
          <mc:Choice Requires="wps">
            <w:drawing>
              <wp:anchor distT="0" distB="0" distL="114300" distR="114300" simplePos="0" relativeHeight="251658245" behindDoc="0" locked="0" layoutInCell="1" allowOverlap="1" wp14:anchorId="60933767" wp14:editId="429284D2">
                <wp:simplePos x="0" y="0"/>
                <wp:positionH relativeFrom="column">
                  <wp:posOffset>983128</wp:posOffset>
                </wp:positionH>
                <wp:positionV relativeFrom="paragraph">
                  <wp:posOffset>1177925</wp:posOffset>
                </wp:positionV>
                <wp:extent cx="419100" cy="95250"/>
                <wp:effectExtent l="0" t="0" r="19050" b="19050"/>
                <wp:wrapNone/>
                <wp:docPr id="70" name="Rectangle 70"/>
                <wp:cNvGraphicFramePr/>
                <a:graphic xmlns:a="http://schemas.openxmlformats.org/drawingml/2006/main">
                  <a:graphicData uri="http://schemas.microsoft.com/office/word/2010/wordprocessingShape">
                    <wps:wsp>
                      <wps:cNvSpPr/>
                      <wps:spPr>
                        <a:xfrm>
                          <a:off x="0" y="0"/>
                          <a:ext cx="419100" cy="95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2FB42" id="Rectangle 70" o:spid="_x0000_s1026" style="position:absolute;margin-left:77.4pt;margin-top:92.75pt;width:33pt;height: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" filled="f" strokecolor="red" strokeweight="1pt"/>
            </w:pict>
          </mc:Fallback>
        </mc:AlternateContent>
      </w:r>
      <w:r>
        <w:rPr>
          <w:noProof/>
        </w:rPr>
        <w:drawing>
          <wp:inline distT="0" distB="0" distL="0" distR="0" wp14:anchorId="36B3AB3E" wp14:editId="6834D059">
            <wp:extent cx="3609975" cy="2218823"/>
            <wp:effectExtent l="0" t="0" r="0" b="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69"/>
                    <a:stretch>
                      <a:fillRect/>
                    </a:stretch>
                  </pic:blipFill>
                  <pic:spPr>
                    <a:xfrm>
                      <a:off x="0" y="0"/>
                      <a:ext cx="3610382" cy="2219073"/>
                    </a:xfrm>
                    <a:prstGeom prst="rect">
                      <a:avLst/>
                    </a:prstGeom>
                  </pic:spPr>
                </pic:pic>
              </a:graphicData>
            </a:graphic>
          </wp:inline>
        </w:drawing>
      </w:r>
    </w:p>
    <w:p w14:paraId="2F390FF0" w14:textId="0B74FB43" w:rsidR="006D629D" w:rsidRPr="00926794" w:rsidRDefault="00926794" w:rsidP="00926794">
      <w:pPr>
        <w:pStyle w:val="ListParagraph"/>
        <w:numPr>
          <w:ilvl w:val="0"/>
          <w:numId w:val="6"/>
        </w:numPr>
        <w:rPr>
          <w:rStyle w:val="Hyperlink"/>
          <w:color w:val="000000" w:themeColor="text1"/>
          <w:u w:val="none"/>
        </w:rPr>
      </w:pPr>
      <w:r>
        <w:rPr>
          <w:rStyle w:val="Hyperlink"/>
          <w:color w:val="000000" w:themeColor="text1"/>
          <w:u w:val="none"/>
        </w:rPr>
        <w:t xml:space="preserve">From the </w:t>
      </w:r>
      <w:r w:rsidRPr="008E3CAC">
        <w:rPr>
          <w:rStyle w:val="Hyperlink"/>
          <w:b/>
          <w:bCs/>
          <w:color w:val="000000" w:themeColor="text1"/>
          <w:u w:val="none"/>
        </w:rPr>
        <w:t xml:space="preserve">Add </w:t>
      </w:r>
      <w:r w:rsidR="008E3CAC" w:rsidRPr="008E3CAC">
        <w:rPr>
          <w:rStyle w:val="Hyperlink"/>
          <w:b/>
          <w:bCs/>
          <w:color w:val="000000" w:themeColor="text1"/>
          <w:u w:val="none"/>
        </w:rPr>
        <w:t>N</w:t>
      </w:r>
      <w:r w:rsidRPr="008E3CAC">
        <w:rPr>
          <w:rStyle w:val="Hyperlink"/>
          <w:b/>
          <w:bCs/>
          <w:color w:val="000000" w:themeColor="text1"/>
          <w:u w:val="none"/>
        </w:rPr>
        <w:t>ew Client</w:t>
      </w:r>
      <w:r>
        <w:rPr>
          <w:rStyle w:val="Hyperlink"/>
          <w:color w:val="000000" w:themeColor="text1"/>
          <w:u w:val="none"/>
        </w:rPr>
        <w:t xml:space="preserve"> pop-up, select </w:t>
      </w:r>
      <w:r w:rsidR="00A90D28" w:rsidRPr="008E3CAC">
        <w:rPr>
          <w:rStyle w:val="Hyperlink"/>
          <w:b/>
          <w:bCs/>
          <w:color w:val="000000" w:themeColor="text1"/>
          <w:u w:val="none"/>
        </w:rPr>
        <w:t>Unix</w:t>
      </w:r>
      <w:r>
        <w:rPr>
          <w:rStyle w:val="Hyperlink"/>
          <w:color w:val="000000" w:themeColor="text1"/>
          <w:u w:val="none"/>
        </w:rPr>
        <w:t>.</w:t>
      </w:r>
    </w:p>
    <w:p w14:paraId="4BE0921C" w14:textId="73BD299C" w:rsidR="00926794" w:rsidRPr="008E3CAC" w:rsidRDefault="008E3CAC" w:rsidP="00F47C55">
      <w:pPr>
        <w:ind w:left="720"/>
        <w:rPr>
          <w:rStyle w:val="Hyperlink"/>
          <w:color w:val="000000" w:themeColor="text1"/>
          <w:u w:val="none"/>
        </w:rPr>
      </w:pPr>
      <w:r>
        <w:rPr>
          <w:noProof/>
        </w:rPr>
        <w:lastRenderedPageBreak/>
        <mc:AlternateContent>
          <mc:Choice Requires="wps">
            <w:drawing>
              <wp:anchor distT="0" distB="0" distL="114300" distR="114300" simplePos="0" relativeHeight="251658246" behindDoc="0" locked="0" layoutInCell="1" allowOverlap="1" wp14:anchorId="001E5424" wp14:editId="7CC99539">
                <wp:simplePos x="0" y="0"/>
                <wp:positionH relativeFrom="column">
                  <wp:posOffset>4505325</wp:posOffset>
                </wp:positionH>
                <wp:positionV relativeFrom="paragraph">
                  <wp:posOffset>942975</wp:posOffset>
                </wp:positionV>
                <wp:extent cx="266700" cy="333375"/>
                <wp:effectExtent l="0" t="0" r="19050" b="28575"/>
                <wp:wrapNone/>
                <wp:docPr id="72" name="Rectangle 72"/>
                <wp:cNvGraphicFramePr/>
                <a:graphic xmlns:a="http://schemas.openxmlformats.org/drawingml/2006/main">
                  <a:graphicData uri="http://schemas.microsoft.com/office/word/2010/wordprocessingShape">
                    <wps:wsp>
                      <wps:cNvSpPr/>
                      <wps:spPr>
                        <a:xfrm>
                          <a:off x="0" y="0"/>
                          <a:ext cx="266700" cy="3333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51DC5" id="Rectangle 72" o:spid="_x0000_s1026" style="position:absolute;margin-left:354.75pt;margin-top:74.25pt;width:21pt;height:2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" filled="f" strokecolor="red" strokeweight="1pt"/>
            </w:pict>
          </mc:Fallback>
        </mc:AlternateContent>
      </w:r>
      <w:r>
        <w:rPr>
          <w:noProof/>
        </w:rPr>
        <w:drawing>
          <wp:inline distT="0" distB="0" distL="0" distR="0" wp14:anchorId="157EDF8B" wp14:editId="20BA883C">
            <wp:extent cx="4648200" cy="3215005"/>
            <wp:effectExtent l="0" t="0" r="0" b="4445"/>
            <wp:docPr id="71"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70"/>
                    <a:stretch>
                      <a:fillRect/>
                    </a:stretch>
                  </pic:blipFill>
                  <pic:spPr>
                    <a:xfrm>
                      <a:off x="0" y="0"/>
                      <a:ext cx="4652945" cy="3218287"/>
                    </a:xfrm>
                    <a:prstGeom prst="rect">
                      <a:avLst/>
                    </a:prstGeom>
                  </pic:spPr>
                </pic:pic>
              </a:graphicData>
            </a:graphic>
          </wp:inline>
        </w:drawing>
      </w:r>
    </w:p>
    <w:p w14:paraId="1A6A93D6" w14:textId="5E8AB208" w:rsidR="006D629D" w:rsidRDefault="001419AE" w:rsidP="006D629D">
      <w:pPr>
        <w:pStyle w:val="ListParagraph"/>
        <w:numPr>
          <w:ilvl w:val="0"/>
          <w:numId w:val="6"/>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w:t>
      </w:r>
      <w:r w:rsidR="005B05D3">
        <w:rPr>
          <w:rStyle w:val="Hyperlink"/>
          <w:color w:val="000000" w:themeColor="text1"/>
          <w:u w:val="none"/>
        </w:rPr>
        <w:t xml:space="preserve">-up, under the </w:t>
      </w:r>
      <w:r w:rsidR="005B05D3" w:rsidRPr="00066F88">
        <w:rPr>
          <w:rStyle w:val="Hyperlink"/>
          <w:b/>
          <w:bCs/>
          <w:color w:val="000000" w:themeColor="text1"/>
          <w:u w:val="none"/>
        </w:rPr>
        <w:t>Configure Client</w:t>
      </w:r>
      <w:r w:rsidR="005B05D3">
        <w:rPr>
          <w:rStyle w:val="Hyperlink"/>
          <w:color w:val="000000" w:themeColor="text1"/>
          <w:u w:val="none"/>
        </w:rPr>
        <w:t xml:space="preserve"> screen, </w:t>
      </w:r>
      <w:r w:rsidR="00AB12B2">
        <w:rPr>
          <w:rStyle w:val="Hyperlink"/>
          <w:color w:val="000000" w:themeColor="text1"/>
          <w:u w:val="none"/>
        </w:rPr>
        <w:t xml:space="preserve">Update the </w:t>
      </w:r>
      <w:r w:rsidR="00A90D28" w:rsidRPr="00767DCF">
        <w:rPr>
          <w:rStyle w:val="Hyperlink"/>
          <w:b/>
          <w:bCs/>
          <w:color w:val="000000" w:themeColor="text1"/>
          <w:u w:val="none"/>
        </w:rPr>
        <w:t>Client Name</w:t>
      </w:r>
      <w:r w:rsidR="00A90D28" w:rsidRPr="006D629D">
        <w:rPr>
          <w:rStyle w:val="Hyperlink"/>
          <w:color w:val="000000" w:themeColor="text1"/>
          <w:u w:val="none"/>
        </w:rPr>
        <w:t xml:space="preserve"> </w:t>
      </w:r>
      <w:r w:rsidR="00AB12B2">
        <w:rPr>
          <w:rStyle w:val="Hyperlink"/>
          <w:color w:val="000000" w:themeColor="text1"/>
          <w:u w:val="none"/>
        </w:rPr>
        <w:t xml:space="preserve">with the name of the </w:t>
      </w:r>
      <w:proofErr w:type="spellStart"/>
      <w:r w:rsidR="00AB12B2">
        <w:rPr>
          <w:rStyle w:val="Hyperlink"/>
          <w:color w:val="000000" w:themeColor="text1"/>
          <w:u w:val="none"/>
        </w:rPr>
        <w:t>MediaAgent</w:t>
      </w:r>
      <w:proofErr w:type="spellEnd"/>
      <w:r w:rsidR="00AB12B2">
        <w:rPr>
          <w:rStyle w:val="Hyperlink"/>
          <w:color w:val="000000" w:themeColor="text1"/>
          <w:u w:val="none"/>
        </w:rPr>
        <w:t xml:space="preserve"> Server (ex: </w:t>
      </w:r>
      <w:proofErr w:type="spellStart"/>
      <w:r w:rsidR="00AB12B2" w:rsidRPr="00767DCF">
        <w:rPr>
          <w:rStyle w:val="Hyperlink"/>
          <w:b/>
          <w:bCs/>
          <w:color w:val="000000" w:themeColor="text1"/>
          <w:u w:val="none"/>
        </w:rPr>
        <w:t>UbuntuMediaAgent</w:t>
      </w:r>
      <w:proofErr w:type="spellEnd"/>
      <w:r w:rsidR="00AB12B2">
        <w:rPr>
          <w:rStyle w:val="Hyperlink"/>
          <w:color w:val="000000" w:themeColor="text1"/>
          <w:u w:val="none"/>
        </w:rPr>
        <w:t>)</w:t>
      </w:r>
    </w:p>
    <w:p w14:paraId="3A74BEA7" w14:textId="5C6EB234" w:rsidR="00A90D28" w:rsidRDefault="00767DCF" w:rsidP="00767DCF">
      <w:pPr>
        <w:pStyle w:val="ListParagraph"/>
        <w:numPr>
          <w:ilvl w:val="0"/>
          <w:numId w:val="6"/>
        </w:numPr>
        <w:rPr>
          <w:rStyle w:val="Hyperlink"/>
          <w:color w:val="000000" w:themeColor="text1"/>
          <w:u w:val="none"/>
        </w:rPr>
      </w:pPr>
      <w:r>
        <w:rPr>
          <w:rStyle w:val="Hyperlink"/>
          <w:color w:val="000000" w:themeColor="text1"/>
          <w:u w:val="none"/>
        </w:rPr>
        <w:t xml:space="preserve">Update the </w:t>
      </w:r>
      <w:r w:rsidR="00A90D28" w:rsidRPr="00767DCF">
        <w:rPr>
          <w:rStyle w:val="Hyperlink"/>
          <w:b/>
          <w:bCs/>
          <w:color w:val="000000" w:themeColor="text1"/>
          <w:u w:val="none"/>
        </w:rPr>
        <w:t>Host</w:t>
      </w:r>
      <w:r w:rsidRPr="00767DCF">
        <w:rPr>
          <w:rStyle w:val="Hyperlink"/>
          <w:b/>
          <w:bCs/>
          <w:color w:val="000000" w:themeColor="text1"/>
          <w:u w:val="none"/>
        </w:rPr>
        <w:t xml:space="preserve"> N</w:t>
      </w:r>
      <w:r w:rsidR="00A90D28" w:rsidRPr="00767DCF">
        <w:rPr>
          <w:rStyle w:val="Hyperlink"/>
          <w:b/>
          <w:bCs/>
          <w:color w:val="000000" w:themeColor="text1"/>
          <w:u w:val="none"/>
        </w:rPr>
        <w:t>ame</w:t>
      </w:r>
      <w:r w:rsidR="00A90D28" w:rsidRPr="006D629D">
        <w:rPr>
          <w:rStyle w:val="Hyperlink"/>
          <w:color w:val="000000" w:themeColor="text1"/>
          <w:u w:val="none"/>
        </w:rPr>
        <w:t xml:space="preserve"> </w:t>
      </w:r>
      <w:r>
        <w:rPr>
          <w:rStyle w:val="Hyperlink"/>
          <w:color w:val="000000" w:themeColor="text1"/>
          <w:u w:val="none"/>
        </w:rPr>
        <w:t>with</w:t>
      </w:r>
      <w:r w:rsidR="00A90D28" w:rsidRPr="006D629D">
        <w:rPr>
          <w:rStyle w:val="Hyperlink"/>
          <w:color w:val="000000" w:themeColor="text1"/>
          <w:u w:val="none"/>
        </w:rPr>
        <w:t xml:space="preserve"> the </w:t>
      </w:r>
      <w:r w:rsidR="00A90D28" w:rsidRPr="00767DCF">
        <w:rPr>
          <w:rStyle w:val="Hyperlink"/>
          <w:b/>
          <w:bCs/>
          <w:color w:val="000000" w:themeColor="text1"/>
          <w:u w:val="none"/>
        </w:rPr>
        <w:t xml:space="preserve">IP Address </w:t>
      </w:r>
      <w:r w:rsidR="00A90D28" w:rsidRPr="006D629D">
        <w:rPr>
          <w:rStyle w:val="Hyperlink"/>
          <w:color w:val="000000" w:themeColor="text1"/>
          <w:u w:val="none"/>
        </w:rPr>
        <w:t xml:space="preserve">of the </w:t>
      </w:r>
      <w:proofErr w:type="spellStart"/>
      <w:r w:rsidR="002001F1">
        <w:rPr>
          <w:rStyle w:val="Hyperlink"/>
          <w:color w:val="000000" w:themeColor="text1"/>
          <w:u w:val="none"/>
        </w:rPr>
        <w:t>MediaAgent</w:t>
      </w:r>
      <w:proofErr w:type="spellEnd"/>
      <w:r>
        <w:rPr>
          <w:rStyle w:val="Hyperlink"/>
          <w:color w:val="000000" w:themeColor="text1"/>
          <w:u w:val="none"/>
        </w:rPr>
        <w:t>. (</w:t>
      </w:r>
      <w:proofErr w:type="gramStart"/>
      <w:r>
        <w:rPr>
          <w:rStyle w:val="Hyperlink"/>
          <w:color w:val="000000" w:themeColor="text1"/>
          <w:u w:val="none"/>
        </w:rPr>
        <w:t>ex</w:t>
      </w:r>
      <w:proofErr w:type="gramEnd"/>
      <w:r>
        <w:rPr>
          <w:rStyle w:val="Hyperlink"/>
          <w:color w:val="000000" w:themeColor="text1"/>
          <w:u w:val="none"/>
        </w:rPr>
        <w:t xml:space="preserve"> </w:t>
      </w:r>
      <w:r w:rsidRPr="00767DCF">
        <w:rPr>
          <w:rStyle w:val="Hyperlink"/>
          <w:b/>
          <w:bCs/>
          <w:color w:val="000000" w:themeColor="text1"/>
          <w:u w:val="none"/>
        </w:rPr>
        <w:t>10.0.0.2</w:t>
      </w:r>
      <w:r>
        <w:rPr>
          <w:rStyle w:val="Hyperlink"/>
          <w:color w:val="000000" w:themeColor="text1"/>
          <w:u w:val="none"/>
        </w:rPr>
        <w:t>)</w:t>
      </w:r>
    </w:p>
    <w:p w14:paraId="5A7CBA20" w14:textId="1ACFFC03" w:rsidR="00767DCF" w:rsidRDefault="00767DCF" w:rsidP="00767DCF">
      <w:pPr>
        <w:pStyle w:val="ListParagraph"/>
        <w:numPr>
          <w:ilvl w:val="0"/>
          <w:numId w:val="6"/>
        </w:numPr>
        <w:rPr>
          <w:rStyle w:val="Hyperlink"/>
          <w:color w:val="000000" w:themeColor="text1"/>
          <w:u w:val="none"/>
        </w:rPr>
      </w:pPr>
      <w:r>
        <w:rPr>
          <w:rStyle w:val="Hyperlink"/>
          <w:color w:val="000000" w:themeColor="text1"/>
          <w:u w:val="none"/>
        </w:rPr>
        <w:t xml:space="preserve">Check the checkbox for </w:t>
      </w:r>
      <w:r w:rsidRPr="00D46DBA">
        <w:rPr>
          <w:rStyle w:val="Hyperlink"/>
          <w:b/>
          <w:bCs/>
          <w:color w:val="000000" w:themeColor="text1"/>
          <w:u w:val="none"/>
        </w:rPr>
        <w:t>Fetch the configuration information from the cl</w:t>
      </w:r>
      <w:r w:rsidR="00B2618A" w:rsidRPr="00D46DBA">
        <w:rPr>
          <w:rStyle w:val="Hyperlink"/>
          <w:b/>
          <w:bCs/>
          <w:color w:val="000000" w:themeColor="text1"/>
          <w:u w:val="none"/>
        </w:rPr>
        <w:t>ient that is already installed on decoupled mode</w:t>
      </w:r>
      <w:r w:rsidR="00D46DBA">
        <w:rPr>
          <w:rStyle w:val="Hyperlink"/>
          <w:color w:val="000000" w:themeColor="text1"/>
          <w:u w:val="none"/>
        </w:rPr>
        <w:t xml:space="preserve"> and click </w:t>
      </w:r>
      <w:r w:rsidR="00D46DBA" w:rsidRPr="00D46DBA">
        <w:rPr>
          <w:rStyle w:val="Hyperlink"/>
          <w:b/>
          <w:bCs/>
          <w:color w:val="000000" w:themeColor="text1"/>
          <w:u w:val="none"/>
        </w:rPr>
        <w:t>Next</w:t>
      </w:r>
      <w:r w:rsidR="00D46DBA">
        <w:rPr>
          <w:rStyle w:val="Hyperlink"/>
          <w:color w:val="000000" w:themeColor="text1"/>
          <w:u w:val="none"/>
        </w:rPr>
        <w:t>.</w:t>
      </w:r>
    </w:p>
    <w:p w14:paraId="1F8E61DD" w14:textId="2D0497DF" w:rsidR="00767DCF" w:rsidRPr="00767DCF" w:rsidRDefault="005E12E9" w:rsidP="00F47C55">
      <w:pPr>
        <w:ind w:left="720"/>
        <w:rPr>
          <w:color w:val="000000" w:themeColor="text1"/>
        </w:rPr>
      </w:pPr>
      <w:r>
        <w:rPr>
          <w:noProof/>
        </w:rPr>
        <mc:AlternateContent>
          <mc:Choice Requires="wps">
            <w:drawing>
              <wp:anchor distT="0" distB="0" distL="114300" distR="114300" simplePos="0" relativeHeight="251658247" behindDoc="0" locked="0" layoutInCell="1" allowOverlap="1" wp14:anchorId="1559A435" wp14:editId="032D833B">
                <wp:simplePos x="0" y="0"/>
                <wp:positionH relativeFrom="margin">
                  <wp:posOffset>596640</wp:posOffset>
                </wp:positionH>
                <wp:positionV relativeFrom="paragraph">
                  <wp:posOffset>931670</wp:posOffset>
                </wp:positionV>
                <wp:extent cx="3381375" cy="200025"/>
                <wp:effectExtent l="0" t="0" r="28575" b="28575"/>
                <wp:wrapNone/>
                <wp:docPr id="76" name="Rectangle 76"/>
                <wp:cNvGraphicFramePr/>
                <a:graphic xmlns:a="http://schemas.openxmlformats.org/drawingml/2006/main">
                  <a:graphicData uri="http://schemas.microsoft.com/office/word/2010/wordprocessingShape">
                    <wps:wsp>
                      <wps:cNvSpPr/>
                      <wps:spPr>
                        <a:xfrm>
                          <a:off x="0" y="0"/>
                          <a:ext cx="3381375" cy="200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33D48" id="Rectangle 76" o:spid="_x0000_s1026" style="position:absolute;margin-left:47pt;margin-top:73.35pt;width:266.25pt;height:15.7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" filled="f" strokecolor="red" strokeweight="1pt">
                <w10:wrap anchorx="margin"/>
              </v:rect>
            </w:pict>
          </mc:Fallback>
        </mc:AlternateContent>
      </w:r>
      <w:r w:rsidR="0010541E">
        <w:rPr>
          <w:noProof/>
        </w:rPr>
        <w:drawing>
          <wp:inline distT="0" distB="0" distL="0" distR="0" wp14:anchorId="4ABB7C0B" wp14:editId="437426E0">
            <wp:extent cx="5943600" cy="2816860"/>
            <wp:effectExtent l="0" t="0" r="0" b="254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71"/>
                    <a:stretch>
                      <a:fillRect/>
                    </a:stretch>
                  </pic:blipFill>
                  <pic:spPr>
                    <a:xfrm>
                      <a:off x="0" y="0"/>
                      <a:ext cx="5943600" cy="2816860"/>
                    </a:xfrm>
                    <a:prstGeom prst="rect">
                      <a:avLst/>
                    </a:prstGeom>
                  </pic:spPr>
                </pic:pic>
              </a:graphicData>
            </a:graphic>
          </wp:inline>
        </w:drawing>
      </w:r>
    </w:p>
    <w:p w14:paraId="2C8EED62" w14:textId="06E9484C" w:rsidR="0010541E" w:rsidRDefault="00066F88" w:rsidP="00C24D01">
      <w:pPr>
        <w:pStyle w:val="ListParagraph"/>
        <w:numPr>
          <w:ilvl w:val="0"/>
          <w:numId w:val="6"/>
        </w:num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up, under the </w:t>
      </w:r>
      <w:r>
        <w:rPr>
          <w:rStyle w:val="Hyperlink"/>
          <w:b/>
          <w:bCs/>
          <w:color w:val="000000" w:themeColor="text1"/>
          <w:u w:val="none"/>
        </w:rPr>
        <w:t>Optional Data</w:t>
      </w:r>
      <w:r>
        <w:rPr>
          <w:rStyle w:val="Hyperlink"/>
          <w:color w:val="000000" w:themeColor="text1"/>
          <w:u w:val="none"/>
        </w:rPr>
        <w:t xml:space="preserve"> screen, </w:t>
      </w:r>
      <w:r w:rsidR="00155072">
        <w:t xml:space="preserve">Use the default settings </w:t>
      </w:r>
      <w:r w:rsidR="00C76B52">
        <w:t>and click</w:t>
      </w:r>
      <w:r w:rsidR="00C76B52" w:rsidRPr="00C76B52">
        <w:rPr>
          <w:b/>
          <w:bCs/>
        </w:rPr>
        <w:t xml:space="preserve"> Next</w:t>
      </w:r>
      <w:r w:rsidR="00C76B52">
        <w:t>.</w:t>
      </w:r>
    </w:p>
    <w:p w14:paraId="7B0F67FF" w14:textId="178C621F" w:rsidR="002001F1" w:rsidRDefault="000041CD" w:rsidP="00C24D01">
      <w:pPr>
        <w:pStyle w:val="ListParagraph"/>
        <w:numPr>
          <w:ilvl w:val="0"/>
          <w:numId w:val="6"/>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New Unix Client</w:t>
      </w:r>
      <w:r>
        <w:rPr>
          <w:rStyle w:val="Hyperlink"/>
          <w:color w:val="000000" w:themeColor="text1"/>
          <w:u w:val="none"/>
        </w:rPr>
        <w:t xml:space="preserve"> pop-up, under the </w:t>
      </w:r>
      <w:r>
        <w:rPr>
          <w:rStyle w:val="Hyperlink"/>
          <w:b/>
          <w:bCs/>
          <w:color w:val="000000" w:themeColor="text1"/>
          <w:u w:val="none"/>
        </w:rPr>
        <w:t>Summary</w:t>
      </w:r>
      <w:r>
        <w:rPr>
          <w:rStyle w:val="Hyperlink"/>
          <w:color w:val="000000" w:themeColor="text1"/>
          <w:u w:val="none"/>
        </w:rPr>
        <w:t xml:space="preserve"> screen, click </w:t>
      </w:r>
      <w:r w:rsidRPr="00F47C55">
        <w:rPr>
          <w:rStyle w:val="Hyperlink"/>
          <w:b/>
          <w:color w:val="000000" w:themeColor="text1"/>
          <w:u w:val="none"/>
        </w:rPr>
        <w:t>Finish</w:t>
      </w:r>
      <w:r>
        <w:rPr>
          <w:rStyle w:val="Hyperlink"/>
          <w:color w:val="000000" w:themeColor="text1"/>
          <w:u w:val="none"/>
        </w:rPr>
        <w:t xml:space="preserve"> to add the </w:t>
      </w:r>
      <w:proofErr w:type="spellStart"/>
      <w:r>
        <w:rPr>
          <w:rStyle w:val="Hyperlink"/>
          <w:color w:val="000000" w:themeColor="text1"/>
          <w:u w:val="none"/>
        </w:rPr>
        <w:t>MediaAgent</w:t>
      </w:r>
      <w:proofErr w:type="spellEnd"/>
      <w:r w:rsidR="002001F1">
        <w:rPr>
          <w:rStyle w:val="Hyperlink"/>
          <w:color w:val="000000" w:themeColor="text1"/>
          <w:u w:val="none"/>
        </w:rPr>
        <w:t>.</w:t>
      </w:r>
    </w:p>
    <w:p w14:paraId="1915A0A5" w14:textId="35434DA4" w:rsidR="002001F1" w:rsidRDefault="00471010" w:rsidP="004B7D63">
      <w:pPr>
        <w:pStyle w:val="ListParagraph"/>
        <w:numPr>
          <w:ilvl w:val="0"/>
          <w:numId w:val="6"/>
        </w:numPr>
        <w:rPr>
          <w:rStyle w:val="Hyperlink"/>
          <w:color w:val="000000" w:themeColor="text1"/>
          <w:u w:val="none"/>
        </w:rPr>
      </w:pPr>
      <w:r>
        <w:rPr>
          <w:rStyle w:val="Hyperlink"/>
          <w:color w:val="000000" w:themeColor="text1"/>
          <w:u w:val="none"/>
        </w:rPr>
        <w:t xml:space="preserve">Close the </w:t>
      </w:r>
      <w:r w:rsidRPr="00F47C55">
        <w:rPr>
          <w:rStyle w:val="Hyperlink"/>
          <w:b/>
          <w:color w:val="000000" w:themeColor="text1"/>
          <w:u w:val="none"/>
        </w:rPr>
        <w:t>Registration Status</w:t>
      </w:r>
      <w:r>
        <w:rPr>
          <w:rStyle w:val="Hyperlink"/>
          <w:color w:val="000000" w:themeColor="text1"/>
          <w:u w:val="none"/>
        </w:rPr>
        <w:t xml:space="preserve"> once the </w:t>
      </w:r>
      <w:proofErr w:type="spellStart"/>
      <w:r w:rsidR="008C607C">
        <w:rPr>
          <w:rStyle w:val="Hyperlink"/>
          <w:color w:val="000000" w:themeColor="text1"/>
          <w:u w:val="none"/>
        </w:rPr>
        <w:t>MediaAgent</w:t>
      </w:r>
      <w:proofErr w:type="spellEnd"/>
      <w:r w:rsidR="008C607C">
        <w:rPr>
          <w:rStyle w:val="Hyperlink"/>
          <w:color w:val="000000" w:themeColor="text1"/>
          <w:u w:val="none"/>
        </w:rPr>
        <w:t xml:space="preserve"> has been connected</w:t>
      </w:r>
      <w:r w:rsidR="002001F1">
        <w:rPr>
          <w:rStyle w:val="Hyperlink"/>
          <w:color w:val="000000" w:themeColor="text1"/>
          <w:u w:val="none"/>
        </w:rPr>
        <w:t>.</w:t>
      </w:r>
    </w:p>
    <w:p w14:paraId="665F05E8" w14:textId="1F29EDEF" w:rsidR="008C607C" w:rsidRDefault="004B7D63" w:rsidP="00F47C55">
      <w:pPr>
        <w:ind w:left="720"/>
      </w:pPr>
      <w:r>
        <w:rPr>
          <w:noProof/>
        </w:rPr>
        <w:lastRenderedPageBreak/>
        <w:drawing>
          <wp:inline distT="0" distB="0" distL="0" distR="0" wp14:anchorId="4FE7C3A4" wp14:editId="195AE417">
            <wp:extent cx="5010148" cy="2294713"/>
            <wp:effectExtent l="0" t="0" r="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2">
                      <a:extLst>
                        <a:ext uri="{28A0092B-C50C-407E-A947-70E740481C1C}">
                          <a14:useLocalDpi xmlns:a14="http://schemas.microsoft.com/office/drawing/2010/main" val="0"/>
                        </a:ext>
                      </a:extLst>
                    </a:blip>
                    <a:stretch>
                      <a:fillRect/>
                    </a:stretch>
                  </pic:blipFill>
                  <pic:spPr>
                    <a:xfrm>
                      <a:off x="0" y="0"/>
                      <a:ext cx="5010148" cy="2294713"/>
                    </a:xfrm>
                    <a:prstGeom prst="rect">
                      <a:avLst/>
                    </a:prstGeom>
                  </pic:spPr>
                </pic:pic>
              </a:graphicData>
            </a:graphic>
          </wp:inline>
        </w:drawing>
      </w:r>
    </w:p>
    <w:p w14:paraId="199E52B1" w14:textId="6C05B6ED" w:rsidR="004B7D63" w:rsidRDefault="00C061F4" w:rsidP="00C24D01">
      <w:pPr>
        <w:pStyle w:val="ListParagraph"/>
        <w:numPr>
          <w:ilvl w:val="0"/>
          <w:numId w:val="6"/>
        </w:numPr>
      </w:pPr>
      <w:r>
        <w:t xml:space="preserve">Close the </w:t>
      </w:r>
      <w:r w:rsidRPr="00F47C55">
        <w:rPr>
          <w:b/>
        </w:rPr>
        <w:t>Add New Client</w:t>
      </w:r>
      <w:r>
        <w:t xml:space="preserve"> pop-up</w:t>
      </w:r>
      <w:r w:rsidR="00E13802">
        <w:t>.</w:t>
      </w:r>
    </w:p>
    <w:p w14:paraId="0A7E1716" w14:textId="0E0C6186" w:rsidR="006231D2" w:rsidRDefault="006231D2" w:rsidP="00F56B03">
      <w:pPr>
        <w:pStyle w:val="Heading3"/>
      </w:pPr>
      <w:r>
        <w:t xml:space="preserve">Adding the Ubuntu </w:t>
      </w:r>
      <w:proofErr w:type="spellStart"/>
      <w:r>
        <w:t>MediaAgent</w:t>
      </w:r>
      <w:proofErr w:type="spellEnd"/>
      <w:r>
        <w:t xml:space="preserve"> Proxy Storage to the </w:t>
      </w:r>
      <w:proofErr w:type="spellStart"/>
      <w:r>
        <w:t>CommServer</w:t>
      </w:r>
      <w:proofErr w:type="spellEnd"/>
    </w:p>
    <w:p w14:paraId="09B6DAE0" w14:textId="513BC94B" w:rsidR="00E13802" w:rsidRDefault="006231D2" w:rsidP="006231D2">
      <w:pPr>
        <w:pStyle w:val="ListParagraph"/>
        <w:numPr>
          <w:ilvl w:val="0"/>
          <w:numId w:val="10"/>
        </w:numPr>
      </w:pPr>
      <w:r>
        <w:t xml:space="preserve">From the </w:t>
      </w:r>
      <w:proofErr w:type="spellStart"/>
      <w:r w:rsidRPr="00423DD9">
        <w:rPr>
          <w:b/>
          <w:bCs/>
        </w:rPr>
        <w:t>Comm</w:t>
      </w:r>
      <w:r w:rsidR="002001F1">
        <w:rPr>
          <w:b/>
          <w:bCs/>
        </w:rPr>
        <w:t>c</w:t>
      </w:r>
      <w:r w:rsidRPr="00423DD9">
        <w:rPr>
          <w:b/>
          <w:bCs/>
        </w:rPr>
        <w:t>ell</w:t>
      </w:r>
      <w:proofErr w:type="spellEnd"/>
      <w:r w:rsidRPr="00423DD9">
        <w:rPr>
          <w:b/>
          <w:bCs/>
        </w:rPr>
        <w:t xml:space="preserve"> Console</w:t>
      </w:r>
      <w:r w:rsidR="00423DD9">
        <w:t>, c</w:t>
      </w:r>
      <w:r w:rsidR="007304E7">
        <w:t xml:space="preserve">lick </w:t>
      </w:r>
      <w:r w:rsidR="00BD6B6A" w:rsidRPr="00BD6B6A">
        <w:rPr>
          <w:b/>
          <w:bCs/>
        </w:rPr>
        <w:t>Getting Started</w:t>
      </w:r>
      <w:r w:rsidR="00BD6B6A">
        <w:t xml:space="preserve"> icon </w:t>
      </w:r>
      <w:r w:rsidR="007304E7">
        <w:t>at the top.</w:t>
      </w:r>
    </w:p>
    <w:p w14:paraId="03152E0D" w14:textId="1813EEAA" w:rsidR="007304E7" w:rsidRDefault="005E12E9" w:rsidP="002A1B06">
      <w:pPr>
        <w:ind w:left="720"/>
      </w:pPr>
      <w:r>
        <w:rPr>
          <w:noProof/>
        </w:rPr>
        <mc:AlternateContent>
          <mc:Choice Requires="wps">
            <w:drawing>
              <wp:anchor distT="0" distB="0" distL="114300" distR="114300" simplePos="0" relativeHeight="251658248" behindDoc="0" locked="0" layoutInCell="1" allowOverlap="1" wp14:anchorId="0951D581" wp14:editId="77C7866B">
                <wp:simplePos x="0" y="0"/>
                <wp:positionH relativeFrom="margin">
                  <wp:posOffset>4494655</wp:posOffset>
                </wp:positionH>
                <wp:positionV relativeFrom="paragraph">
                  <wp:posOffset>324995</wp:posOffset>
                </wp:positionV>
                <wp:extent cx="374073" cy="374073"/>
                <wp:effectExtent l="0" t="0" r="26035" b="26035"/>
                <wp:wrapNone/>
                <wp:docPr id="77" name="Rectangle 77"/>
                <wp:cNvGraphicFramePr/>
                <a:graphic xmlns:a="http://schemas.openxmlformats.org/drawingml/2006/main">
                  <a:graphicData uri="http://schemas.microsoft.com/office/word/2010/wordprocessingShape">
                    <wps:wsp>
                      <wps:cNvSpPr/>
                      <wps:spPr>
                        <a:xfrm>
                          <a:off x="0" y="0"/>
                          <a:ext cx="374073" cy="3740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F9713" id="Rectangle 77" o:spid="_x0000_s1026" style="position:absolute;margin-left:353.9pt;margin-top:25.6pt;width:29.45pt;height:29.4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" filled="f" strokecolor="red" strokeweight="1pt">
                <w10:wrap anchorx="margin"/>
              </v:rect>
            </w:pict>
          </mc:Fallback>
        </mc:AlternateContent>
      </w:r>
      <w:r>
        <w:rPr>
          <w:noProof/>
        </w:rPr>
        <w:drawing>
          <wp:inline distT="0" distB="0" distL="0" distR="0" wp14:anchorId="5C409849" wp14:editId="3D341F31">
            <wp:extent cx="5943600" cy="4243705"/>
            <wp:effectExtent l="0" t="0" r="0" b="4445"/>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73"/>
                    <a:stretch>
                      <a:fillRect/>
                    </a:stretch>
                  </pic:blipFill>
                  <pic:spPr>
                    <a:xfrm>
                      <a:off x="0" y="0"/>
                      <a:ext cx="5943600" cy="4243705"/>
                    </a:xfrm>
                    <a:prstGeom prst="rect">
                      <a:avLst/>
                    </a:prstGeom>
                  </pic:spPr>
                </pic:pic>
              </a:graphicData>
            </a:graphic>
          </wp:inline>
        </w:drawing>
      </w:r>
    </w:p>
    <w:p w14:paraId="595EC2A9" w14:textId="6A46F7C0" w:rsidR="007304E7" w:rsidRDefault="004F1B63" w:rsidP="006231D2">
      <w:pPr>
        <w:pStyle w:val="ListParagraph"/>
        <w:numPr>
          <w:ilvl w:val="0"/>
          <w:numId w:val="10"/>
        </w:numPr>
      </w:pPr>
      <w:r>
        <w:t xml:space="preserve">From the </w:t>
      </w:r>
      <w:r w:rsidRPr="00EB18FC">
        <w:rPr>
          <w:b/>
          <w:bCs/>
        </w:rPr>
        <w:t>Getting Started</w:t>
      </w:r>
      <w:r>
        <w:t xml:space="preserve"> </w:t>
      </w:r>
      <w:r w:rsidR="00EB18FC">
        <w:t>w</w:t>
      </w:r>
      <w:r>
        <w:t>indow</w:t>
      </w:r>
      <w:r w:rsidR="000E55B0">
        <w:t xml:space="preserve">, under </w:t>
      </w:r>
      <w:r w:rsidR="003B0AAD" w:rsidRPr="003B0AAD">
        <w:rPr>
          <w:b/>
          <w:bCs/>
        </w:rPr>
        <w:t xml:space="preserve">(1) </w:t>
      </w:r>
      <w:r w:rsidR="000E55B0" w:rsidRPr="003B0AAD">
        <w:rPr>
          <w:b/>
          <w:bCs/>
        </w:rPr>
        <w:t>Initial</w:t>
      </w:r>
      <w:r w:rsidR="000E55B0" w:rsidRPr="00EB18FC">
        <w:rPr>
          <w:b/>
          <w:bCs/>
        </w:rPr>
        <w:t xml:space="preserve"> Setup</w:t>
      </w:r>
      <w:r w:rsidR="000E55B0">
        <w:t xml:space="preserve">, </w:t>
      </w:r>
      <w:r w:rsidR="002001F1">
        <w:t>click</w:t>
      </w:r>
      <w:r w:rsidR="00E27092">
        <w:t xml:space="preserve"> </w:t>
      </w:r>
      <w:r w:rsidR="00FE30A2" w:rsidRPr="00423DD9">
        <w:rPr>
          <w:b/>
          <w:bCs/>
        </w:rPr>
        <w:t>Configur</w:t>
      </w:r>
      <w:r w:rsidR="000E55B0">
        <w:rPr>
          <w:b/>
          <w:bCs/>
        </w:rPr>
        <w:t>e Storage</w:t>
      </w:r>
      <w:r w:rsidR="00FE30A2">
        <w:t>.</w:t>
      </w:r>
    </w:p>
    <w:p w14:paraId="073D9D8D" w14:textId="4C4A8A22" w:rsidR="00FE30A2" w:rsidRDefault="005432DD" w:rsidP="002A1B06">
      <w:pPr>
        <w:ind w:left="720"/>
      </w:pPr>
      <w:r>
        <w:rPr>
          <w:noProof/>
        </w:rPr>
        <w:lastRenderedPageBreak/>
        <mc:AlternateContent>
          <mc:Choice Requires="wps">
            <w:drawing>
              <wp:anchor distT="0" distB="0" distL="114300" distR="114300" simplePos="0" relativeHeight="251658249" behindDoc="0" locked="0" layoutInCell="1" allowOverlap="1" wp14:anchorId="7D939CBE" wp14:editId="40D350BB">
                <wp:simplePos x="0" y="0"/>
                <wp:positionH relativeFrom="margin">
                  <wp:posOffset>2151370</wp:posOffset>
                </wp:positionH>
                <wp:positionV relativeFrom="paragraph">
                  <wp:posOffset>2164965</wp:posOffset>
                </wp:positionV>
                <wp:extent cx="3089564" cy="193964"/>
                <wp:effectExtent l="0" t="0" r="15875" b="15875"/>
                <wp:wrapNone/>
                <wp:docPr id="79" name="Rectangle 79"/>
                <wp:cNvGraphicFramePr/>
                <a:graphic xmlns:a="http://schemas.openxmlformats.org/drawingml/2006/main">
                  <a:graphicData uri="http://schemas.microsoft.com/office/word/2010/wordprocessingShape">
                    <wps:wsp>
                      <wps:cNvSpPr/>
                      <wps:spPr>
                        <a:xfrm>
                          <a:off x="0" y="0"/>
                          <a:ext cx="3089564" cy="1939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D66B9" id="Rectangle 79" o:spid="_x0000_s1026" style="position:absolute;margin-left:169.4pt;margin-top:170.45pt;width:243.25pt;height:15.2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" filled="f" strokecolor="red" strokeweight="1pt">
                <w10:wrap anchorx="margin"/>
              </v:rect>
            </w:pict>
          </mc:Fallback>
        </mc:AlternateContent>
      </w:r>
      <w:r w:rsidR="00377EAB">
        <w:rPr>
          <w:noProof/>
        </w:rPr>
        <w:drawing>
          <wp:inline distT="0" distB="0" distL="0" distR="0" wp14:anchorId="61D39AD9" wp14:editId="2248B936">
            <wp:extent cx="5943600" cy="4228465"/>
            <wp:effectExtent l="0" t="0" r="0" b="635"/>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74"/>
                    <a:stretch>
                      <a:fillRect/>
                    </a:stretch>
                  </pic:blipFill>
                  <pic:spPr>
                    <a:xfrm>
                      <a:off x="0" y="0"/>
                      <a:ext cx="5943600" cy="4228465"/>
                    </a:xfrm>
                    <a:prstGeom prst="rect">
                      <a:avLst/>
                    </a:prstGeom>
                  </pic:spPr>
                </pic:pic>
              </a:graphicData>
            </a:graphic>
          </wp:inline>
        </w:drawing>
      </w:r>
    </w:p>
    <w:p w14:paraId="7B0819E0" w14:textId="377C948B" w:rsidR="00EB18FC" w:rsidRDefault="00EB18FC" w:rsidP="006231D2">
      <w:pPr>
        <w:pStyle w:val="ListParagraph"/>
        <w:numPr>
          <w:ilvl w:val="0"/>
          <w:numId w:val="10"/>
        </w:numPr>
      </w:pPr>
      <w:r>
        <w:t xml:space="preserve">From the </w:t>
      </w:r>
      <w:r w:rsidR="00C568E5" w:rsidRPr="00111275">
        <w:rPr>
          <w:b/>
          <w:bCs/>
        </w:rPr>
        <w:t xml:space="preserve">Initial </w:t>
      </w:r>
      <w:r w:rsidR="002001F1" w:rsidRPr="00111275">
        <w:rPr>
          <w:b/>
          <w:bCs/>
        </w:rPr>
        <w:t>Setup:</w:t>
      </w:r>
      <w:r w:rsidR="00111275" w:rsidRPr="00111275">
        <w:rPr>
          <w:b/>
          <w:bCs/>
        </w:rPr>
        <w:t xml:space="preserve"> </w:t>
      </w:r>
      <w:r w:rsidRPr="00111275">
        <w:rPr>
          <w:b/>
          <w:bCs/>
        </w:rPr>
        <w:t xml:space="preserve">Configure </w:t>
      </w:r>
      <w:r w:rsidR="00111275" w:rsidRPr="00111275">
        <w:rPr>
          <w:b/>
          <w:bCs/>
        </w:rPr>
        <w:t>Storage</w:t>
      </w:r>
      <w:r>
        <w:t xml:space="preserve"> window, under </w:t>
      </w:r>
      <w:r w:rsidR="00C568E5" w:rsidRPr="00111275">
        <w:rPr>
          <w:b/>
          <w:bCs/>
        </w:rPr>
        <w:t>(2) Configure Storage Devices</w:t>
      </w:r>
      <w:r>
        <w:t xml:space="preserve">, </w:t>
      </w:r>
      <w:r w:rsidR="002001F1">
        <w:t xml:space="preserve">click </w:t>
      </w:r>
      <w:r w:rsidR="00111275" w:rsidRPr="002A1B06">
        <w:rPr>
          <w:b/>
        </w:rPr>
        <w:t>Add Disk Storage</w:t>
      </w:r>
      <w:r w:rsidR="00111275">
        <w:t>.</w:t>
      </w:r>
    </w:p>
    <w:p w14:paraId="19D3FEAE" w14:textId="62A21F94" w:rsidR="00111275" w:rsidRDefault="003D3221" w:rsidP="002A1B06">
      <w:pPr>
        <w:ind w:left="720"/>
      </w:pPr>
      <w:r>
        <w:rPr>
          <w:noProof/>
        </w:rPr>
        <w:lastRenderedPageBreak/>
        <mc:AlternateContent>
          <mc:Choice Requires="wps">
            <w:drawing>
              <wp:anchor distT="0" distB="0" distL="114300" distR="114300" simplePos="0" relativeHeight="251658250" behindDoc="0" locked="0" layoutInCell="1" allowOverlap="1" wp14:anchorId="6EA85F42" wp14:editId="6ABDBC70">
                <wp:simplePos x="0" y="0"/>
                <wp:positionH relativeFrom="margin">
                  <wp:posOffset>4550735</wp:posOffset>
                </wp:positionH>
                <wp:positionV relativeFrom="paragraph">
                  <wp:posOffset>3151815</wp:posOffset>
                </wp:positionV>
                <wp:extent cx="678873" cy="193964"/>
                <wp:effectExtent l="0" t="0" r="26035" b="15875"/>
                <wp:wrapNone/>
                <wp:docPr id="83" name="Rectangle 83"/>
                <wp:cNvGraphicFramePr/>
                <a:graphic xmlns:a="http://schemas.openxmlformats.org/drawingml/2006/main">
                  <a:graphicData uri="http://schemas.microsoft.com/office/word/2010/wordprocessingShape">
                    <wps:wsp>
                      <wps:cNvSpPr/>
                      <wps:spPr>
                        <a:xfrm>
                          <a:off x="0" y="0"/>
                          <a:ext cx="678873" cy="1939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9AADC" id="Rectangle 83" o:spid="_x0000_s1026" style="position:absolute;margin-left:358.35pt;margin-top:248.15pt;width:53.45pt;height:15.2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" filled="f" strokecolor="red" strokeweight="1pt">
                <w10:wrap anchorx="margin"/>
              </v:rect>
            </w:pict>
          </mc:Fallback>
        </mc:AlternateContent>
      </w:r>
      <w:r>
        <w:rPr>
          <w:noProof/>
        </w:rPr>
        <w:drawing>
          <wp:inline distT="0" distB="0" distL="0" distR="0" wp14:anchorId="283E60BA" wp14:editId="33CFC2BD">
            <wp:extent cx="5943600" cy="4216400"/>
            <wp:effectExtent l="0" t="0" r="0" b="0"/>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75"/>
                    <a:stretch>
                      <a:fillRect/>
                    </a:stretch>
                  </pic:blipFill>
                  <pic:spPr>
                    <a:xfrm>
                      <a:off x="0" y="0"/>
                      <a:ext cx="5943600" cy="4216400"/>
                    </a:xfrm>
                    <a:prstGeom prst="rect">
                      <a:avLst/>
                    </a:prstGeom>
                  </pic:spPr>
                </pic:pic>
              </a:graphicData>
            </a:graphic>
          </wp:inline>
        </w:drawing>
      </w:r>
    </w:p>
    <w:p w14:paraId="274B2DD0" w14:textId="40ADA3E5" w:rsidR="00423DD9" w:rsidRDefault="002E2B51" w:rsidP="006231D2">
      <w:pPr>
        <w:pStyle w:val="ListParagraph"/>
        <w:numPr>
          <w:ilvl w:val="0"/>
          <w:numId w:val="10"/>
        </w:numPr>
      </w:pPr>
      <w:r>
        <w:t xml:space="preserve">In the </w:t>
      </w:r>
      <w:r w:rsidRPr="007832A0">
        <w:rPr>
          <w:b/>
          <w:bCs/>
        </w:rPr>
        <w:t>Add Disk Library</w:t>
      </w:r>
      <w:r>
        <w:t xml:space="preserve"> pop-up, set the </w:t>
      </w:r>
      <w:r w:rsidR="00856A56" w:rsidRPr="007832A0">
        <w:rPr>
          <w:b/>
          <w:bCs/>
        </w:rPr>
        <w:t>Name</w:t>
      </w:r>
      <w:r w:rsidR="00856A56">
        <w:t xml:space="preserve"> </w:t>
      </w:r>
      <w:r w:rsidR="002001F1">
        <w:t xml:space="preserve">(choose </w:t>
      </w:r>
      <w:r w:rsidR="00856A56">
        <w:t xml:space="preserve">something </w:t>
      </w:r>
      <w:r w:rsidR="002001F1">
        <w:t>unambiguous,</w:t>
      </w:r>
      <w:r w:rsidR="00856A56">
        <w:t xml:space="preserve"> such as </w:t>
      </w:r>
      <w:r w:rsidR="00856A56" w:rsidRPr="007832A0">
        <w:rPr>
          <w:b/>
          <w:bCs/>
        </w:rPr>
        <w:t>Backups</w:t>
      </w:r>
      <w:r w:rsidR="002001F1">
        <w:t>),</w:t>
      </w:r>
      <w:r w:rsidR="00856A56">
        <w:t xml:space="preserve"> </w:t>
      </w:r>
      <w:r w:rsidR="009D4572">
        <w:t xml:space="preserve">ensure that </w:t>
      </w:r>
      <w:r w:rsidR="007832A0">
        <w:t xml:space="preserve">the selected </w:t>
      </w:r>
      <w:proofErr w:type="spellStart"/>
      <w:r w:rsidR="007832A0" w:rsidRPr="00C542C3">
        <w:rPr>
          <w:b/>
          <w:bCs/>
        </w:rPr>
        <w:t>MediaAge</w:t>
      </w:r>
      <w:r w:rsidR="00C542C3" w:rsidRPr="00C542C3">
        <w:rPr>
          <w:b/>
          <w:bCs/>
        </w:rPr>
        <w:t>nt</w:t>
      </w:r>
      <w:proofErr w:type="spellEnd"/>
      <w:r w:rsidR="00C542C3">
        <w:t xml:space="preserve"> is the </w:t>
      </w:r>
      <w:proofErr w:type="spellStart"/>
      <w:r w:rsidR="009D4572" w:rsidRPr="00C542C3">
        <w:rPr>
          <w:b/>
          <w:bCs/>
        </w:rPr>
        <w:t>UbuntuMedia</w:t>
      </w:r>
      <w:r w:rsidR="00C542C3" w:rsidRPr="00C542C3">
        <w:rPr>
          <w:b/>
          <w:bCs/>
        </w:rPr>
        <w:t>S</w:t>
      </w:r>
      <w:r w:rsidR="009D4572" w:rsidRPr="00C542C3">
        <w:rPr>
          <w:b/>
          <w:bCs/>
        </w:rPr>
        <w:t>erver</w:t>
      </w:r>
      <w:proofErr w:type="spellEnd"/>
      <w:r w:rsidR="008054E7">
        <w:t xml:space="preserve">, then set the </w:t>
      </w:r>
      <w:r w:rsidR="008054E7" w:rsidRPr="00C542C3">
        <w:rPr>
          <w:b/>
          <w:bCs/>
        </w:rPr>
        <w:t>Local Path</w:t>
      </w:r>
      <w:r w:rsidR="008054E7">
        <w:t xml:space="preserve"> to </w:t>
      </w:r>
      <w:r w:rsidR="00CF7024">
        <w:t xml:space="preserve">the path to the added 200GB Ubuntu disk is located (ex </w:t>
      </w:r>
      <w:r w:rsidR="00CF7024" w:rsidRPr="007832A0">
        <w:rPr>
          <w:b/>
          <w:bCs/>
        </w:rPr>
        <w:t>/media/</w:t>
      </w:r>
      <w:proofErr w:type="spellStart"/>
      <w:r w:rsidR="00CF7024" w:rsidRPr="007832A0">
        <w:rPr>
          <w:b/>
          <w:bCs/>
        </w:rPr>
        <w:t>backupdata</w:t>
      </w:r>
      <w:proofErr w:type="spellEnd"/>
      <w:r w:rsidR="00E738BD">
        <w:t xml:space="preserve">), and </w:t>
      </w:r>
      <w:r w:rsidR="002001F1">
        <w:t xml:space="preserve">then </w:t>
      </w:r>
      <w:r w:rsidR="00E738BD">
        <w:t xml:space="preserve">click </w:t>
      </w:r>
      <w:r w:rsidR="00E738BD" w:rsidRPr="007832A0">
        <w:rPr>
          <w:b/>
          <w:bCs/>
        </w:rPr>
        <w:t>OK</w:t>
      </w:r>
      <w:r w:rsidR="00E738BD">
        <w:t>.</w:t>
      </w:r>
    </w:p>
    <w:p w14:paraId="77C8E0A2" w14:textId="4A6B6D4D" w:rsidR="007832A0" w:rsidRDefault="007832A0" w:rsidP="00116871">
      <w:pPr>
        <w:ind w:left="720"/>
      </w:pPr>
      <w:r>
        <w:rPr>
          <w:noProof/>
        </w:rPr>
        <w:drawing>
          <wp:inline distT="0" distB="0" distL="0" distR="0" wp14:anchorId="164CFEEA" wp14:editId="6090A5BD">
            <wp:extent cx="3629891" cy="2661920"/>
            <wp:effectExtent l="0" t="0" r="8890" b="5080"/>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76">
                      <a:extLst>
                        <a:ext uri="{28A0092B-C50C-407E-A947-70E740481C1C}">
                          <a14:useLocalDpi xmlns:a14="http://schemas.microsoft.com/office/drawing/2010/main" val="0"/>
                        </a:ext>
                      </a:extLst>
                    </a:blip>
                    <a:stretch>
                      <a:fillRect/>
                    </a:stretch>
                  </pic:blipFill>
                  <pic:spPr>
                    <a:xfrm>
                      <a:off x="0" y="0"/>
                      <a:ext cx="3629891" cy="2661920"/>
                    </a:xfrm>
                    <a:prstGeom prst="rect">
                      <a:avLst/>
                    </a:prstGeom>
                  </pic:spPr>
                </pic:pic>
              </a:graphicData>
            </a:graphic>
          </wp:inline>
        </w:drawing>
      </w:r>
      <w:r>
        <w:t>.</w:t>
      </w:r>
    </w:p>
    <w:p w14:paraId="687E6378" w14:textId="523B14E7" w:rsidR="007832A0" w:rsidRDefault="00B177B8" w:rsidP="00116871">
      <w:pPr>
        <w:ind w:left="720"/>
      </w:pPr>
      <w:r>
        <w:rPr>
          <w:noProof/>
        </w:rPr>
        <w:lastRenderedPageBreak/>
        <w:drawing>
          <wp:inline distT="0" distB="0" distL="0" distR="0" wp14:anchorId="3F9DC952" wp14:editId="77CDEEC8">
            <wp:extent cx="5943600" cy="4229735"/>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77">
                      <a:extLst>
                        <a:ext uri="{28A0092B-C50C-407E-A947-70E740481C1C}">
                          <a14:useLocalDpi xmlns:a14="http://schemas.microsoft.com/office/drawing/2010/main" val="0"/>
                        </a:ext>
                      </a:extLst>
                    </a:blip>
                    <a:stretch>
                      <a:fillRect/>
                    </a:stretch>
                  </pic:blipFill>
                  <pic:spPr>
                    <a:xfrm>
                      <a:off x="0" y="0"/>
                      <a:ext cx="5943600" cy="4229735"/>
                    </a:xfrm>
                    <a:prstGeom prst="rect">
                      <a:avLst/>
                    </a:prstGeom>
                  </pic:spPr>
                </pic:pic>
              </a:graphicData>
            </a:graphic>
          </wp:inline>
        </w:drawing>
      </w:r>
    </w:p>
    <w:p w14:paraId="5C73F30C" w14:textId="473EE706" w:rsidR="00B177B8" w:rsidRDefault="00B177B8" w:rsidP="000D5891">
      <w:pPr>
        <w:pStyle w:val="Heading3"/>
      </w:pPr>
      <w:r>
        <w:t xml:space="preserve">Configure the backup plan on the Commvault </w:t>
      </w:r>
      <w:proofErr w:type="gramStart"/>
      <w:r>
        <w:t>Server</w:t>
      </w:r>
      <w:proofErr w:type="gramEnd"/>
    </w:p>
    <w:p w14:paraId="30FF9E01" w14:textId="0C05FAD2" w:rsidR="00A90D28" w:rsidRDefault="00A90D28" w:rsidP="00B177B8">
      <w:pPr>
        <w:pStyle w:val="ListParagraph"/>
        <w:numPr>
          <w:ilvl w:val="0"/>
          <w:numId w:val="11"/>
        </w:numPr>
      </w:pPr>
      <w:r>
        <w:t xml:space="preserve">Inside Commvault, configure a </w:t>
      </w:r>
      <w:r w:rsidR="005432DD">
        <w:t>p</w:t>
      </w:r>
      <w:r>
        <w:t xml:space="preserve">lan for your data </w:t>
      </w:r>
      <w:proofErr w:type="gramStart"/>
      <w:r>
        <w:t>protection</w:t>
      </w:r>
      <w:proofErr w:type="gramEnd"/>
    </w:p>
    <w:p w14:paraId="595D4B74" w14:textId="77777777" w:rsidR="00A90D28" w:rsidRPr="005033F8" w:rsidRDefault="002F4D72" w:rsidP="00116871">
      <w:pPr>
        <w:ind w:left="720"/>
        <w:rPr>
          <w:rStyle w:val="Hyperlink"/>
          <w:color w:val="auto"/>
          <w:u w:val="none"/>
        </w:rPr>
      </w:pPr>
      <w:hyperlink r:id="rId78" w:history="1">
        <w:r w:rsidR="00A90D28" w:rsidRPr="001F7233">
          <w:rPr>
            <w:rStyle w:val="Hyperlink"/>
          </w:rPr>
          <w:t>https://documentation.commvault.com/11.21/essential/92993_creating_base_plan.html</w:t>
        </w:r>
      </w:hyperlink>
    </w:p>
    <w:p w14:paraId="64A1556A" w14:textId="77777777" w:rsidR="00A90D28" w:rsidRPr="00E117CF" w:rsidRDefault="00A90D28" w:rsidP="000D5891">
      <w:pPr>
        <w:ind w:left="720"/>
        <w:rPr>
          <w:b/>
          <w:bCs/>
        </w:rPr>
      </w:pPr>
      <w:r w:rsidRPr="00E117CF">
        <w:rPr>
          <w:b/>
          <w:bCs/>
        </w:rPr>
        <w:t>Make sure your work with your IBM Administrator when designing your Plan so that you are only protecting the IBM I server during authorized data protection windows.</w:t>
      </w:r>
    </w:p>
    <w:p w14:paraId="1C56B613" w14:textId="77777777" w:rsidR="00A90D28" w:rsidRDefault="00A90D28" w:rsidP="00A90D28">
      <w:pPr>
        <w:pStyle w:val="ListParagraph"/>
        <w:ind w:left="1440"/>
      </w:pPr>
    </w:p>
    <w:p w14:paraId="4593C654" w14:textId="77777777" w:rsidR="00A90D28" w:rsidRDefault="00A90D28" w:rsidP="00A90D28">
      <w:pPr>
        <w:pStyle w:val="ListParagraph"/>
      </w:pPr>
      <w:r>
        <w:rPr>
          <w:noProof/>
        </w:rPr>
        <w:lastRenderedPageBreak/>
        <w:drawing>
          <wp:inline distT="0" distB="0" distL="0" distR="0" wp14:anchorId="574F3320" wp14:editId="36FCD5BF">
            <wp:extent cx="5943600" cy="2640965"/>
            <wp:effectExtent l="0" t="0" r="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9">
                      <a:extLst>
                        <a:ext uri="{28A0092B-C50C-407E-A947-70E740481C1C}">
                          <a14:useLocalDpi xmlns:a14="http://schemas.microsoft.com/office/drawing/2010/main" val="0"/>
                        </a:ext>
                      </a:extLst>
                    </a:blip>
                    <a:stretch>
                      <a:fillRect/>
                    </a:stretch>
                  </pic:blipFill>
                  <pic:spPr>
                    <a:xfrm>
                      <a:off x="0" y="0"/>
                      <a:ext cx="5943600" cy="2640965"/>
                    </a:xfrm>
                    <a:prstGeom prst="rect">
                      <a:avLst/>
                    </a:prstGeom>
                  </pic:spPr>
                </pic:pic>
              </a:graphicData>
            </a:graphic>
          </wp:inline>
        </w:drawing>
      </w:r>
    </w:p>
    <w:p w14:paraId="56794E9F" w14:textId="11859605" w:rsidR="008E6082" w:rsidRPr="008E6082" w:rsidRDefault="00850AC9" w:rsidP="00BF7348">
      <w:pPr>
        <w:pStyle w:val="Heading4"/>
      </w:pPr>
      <w:r w:rsidRPr="00850AC9">
        <w:t>C</w:t>
      </w:r>
      <w:r>
        <w:t>reate a</w:t>
      </w:r>
      <w:r w:rsidR="00600FF3">
        <w:t xml:space="preserve"> </w:t>
      </w:r>
      <w:proofErr w:type="spellStart"/>
      <w:r w:rsidR="00600FF3">
        <w:t>CommServe</w:t>
      </w:r>
      <w:proofErr w:type="spellEnd"/>
      <w:r w:rsidR="00600FF3">
        <w:t xml:space="preserve"> Disaster Recovery P</w:t>
      </w:r>
      <w:r w:rsidR="00C42790">
        <w:t>olicy/Plan</w:t>
      </w:r>
    </w:p>
    <w:p w14:paraId="5CB0E87A" w14:textId="77777777" w:rsidR="008E6082" w:rsidRDefault="008E6082" w:rsidP="008E6082">
      <w:pPr>
        <w:pStyle w:val="ListParagraph"/>
        <w:numPr>
          <w:ilvl w:val="0"/>
          <w:numId w:val="12"/>
        </w:numPr>
      </w:pPr>
      <w:r>
        <w:t xml:space="preserve">From the </w:t>
      </w:r>
      <w:r w:rsidRPr="00423DD9">
        <w:rPr>
          <w:b/>
          <w:bCs/>
        </w:rPr>
        <w:t>CommCell Console</w:t>
      </w:r>
      <w:r>
        <w:t xml:space="preserve">, click the </w:t>
      </w:r>
      <w:r w:rsidRPr="00BD6B6A">
        <w:rPr>
          <w:b/>
          <w:bCs/>
        </w:rPr>
        <w:t>Getting Started</w:t>
      </w:r>
      <w:r>
        <w:t xml:space="preserve"> icon at the top.</w:t>
      </w:r>
    </w:p>
    <w:p w14:paraId="09D36A50" w14:textId="77777777" w:rsidR="008E6082" w:rsidRDefault="008E6082" w:rsidP="000D5891">
      <w:pPr>
        <w:ind w:left="720"/>
      </w:pPr>
      <w:r>
        <w:rPr>
          <w:noProof/>
        </w:rPr>
        <mc:AlternateContent>
          <mc:Choice Requires="wps">
            <w:drawing>
              <wp:anchor distT="0" distB="0" distL="114300" distR="114300" simplePos="0" relativeHeight="251658252" behindDoc="0" locked="0" layoutInCell="1" allowOverlap="1" wp14:anchorId="0056FFDA" wp14:editId="3EB3A449">
                <wp:simplePos x="0" y="0"/>
                <wp:positionH relativeFrom="margin">
                  <wp:posOffset>4491518</wp:posOffset>
                </wp:positionH>
                <wp:positionV relativeFrom="paragraph">
                  <wp:posOffset>317500</wp:posOffset>
                </wp:positionV>
                <wp:extent cx="374073" cy="374073"/>
                <wp:effectExtent l="0" t="0" r="26035" b="26035"/>
                <wp:wrapNone/>
                <wp:docPr id="87" name="Rectangle 87"/>
                <wp:cNvGraphicFramePr/>
                <a:graphic xmlns:a="http://schemas.openxmlformats.org/drawingml/2006/main">
                  <a:graphicData uri="http://schemas.microsoft.com/office/word/2010/wordprocessingShape">
                    <wps:wsp>
                      <wps:cNvSpPr/>
                      <wps:spPr>
                        <a:xfrm>
                          <a:off x="0" y="0"/>
                          <a:ext cx="374073" cy="3740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FA0B3" id="Rectangle 87" o:spid="_x0000_s1026" style="position:absolute;margin-left:353.65pt;margin-top:25pt;width:29.45pt;height:29.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" filled="f" strokecolor="red" strokeweight="1pt">
                <w10:wrap anchorx="margin"/>
              </v:rect>
            </w:pict>
          </mc:Fallback>
        </mc:AlternateContent>
      </w:r>
      <w:r>
        <w:rPr>
          <w:noProof/>
        </w:rPr>
        <w:drawing>
          <wp:inline distT="0" distB="0" distL="0" distR="0" wp14:anchorId="748627E8" wp14:editId="59B5ED29">
            <wp:extent cx="5943600" cy="4243705"/>
            <wp:effectExtent l="0" t="0" r="0" b="4445"/>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73"/>
                    <a:stretch>
                      <a:fillRect/>
                    </a:stretch>
                  </pic:blipFill>
                  <pic:spPr>
                    <a:xfrm>
                      <a:off x="0" y="0"/>
                      <a:ext cx="5943600" cy="4243705"/>
                    </a:xfrm>
                    <a:prstGeom prst="rect">
                      <a:avLst/>
                    </a:prstGeom>
                  </pic:spPr>
                </pic:pic>
              </a:graphicData>
            </a:graphic>
          </wp:inline>
        </w:drawing>
      </w:r>
    </w:p>
    <w:p w14:paraId="0EA23850" w14:textId="5BB524C4" w:rsidR="008E6082" w:rsidRDefault="008E6082" w:rsidP="008E6082">
      <w:pPr>
        <w:pStyle w:val="ListParagraph"/>
        <w:numPr>
          <w:ilvl w:val="0"/>
          <w:numId w:val="12"/>
        </w:numPr>
      </w:pPr>
      <w:r>
        <w:t xml:space="preserve">From the </w:t>
      </w:r>
      <w:r w:rsidRPr="00EB18FC">
        <w:rPr>
          <w:b/>
          <w:bCs/>
        </w:rPr>
        <w:t>Getting Started</w:t>
      </w:r>
      <w:r>
        <w:t xml:space="preserve"> window, under </w:t>
      </w:r>
      <w:r w:rsidRPr="003B0AAD">
        <w:rPr>
          <w:b/>
          <w:bCs/>
        </w:rPr>
        <w:t>(1) Initial</w:t>
      </w:r>
      <w:r w:rsidRPr="00EB18FC">
        <w:rPr>
          <w:b/>
          <w:bCs/>
        </w:rPr>
        <w:t xml:space="preserve"> Setup</w:t>
      </w:r>
      <w:r>
        <w:t xml:space="preserve">, select the </w:t>
      </w:r>
      <w:r w:rsidRPr="00423DD9">
        <w:rPr>
          <w:b/>
          <w:bCs/>
        </w:rPr>
        <w:t>Configur</w:t>
      </w:r>
      <w:r>
        <w:rPr>
          <w:b/>
          <w:bCs/>
        </w:rPr>
        <w:t xml:space="preserve">e </w:t>
      </w:r>
      <w:r w:rsidR="009B76C1">
        <w:rPr>
          <w:b/>
          <w:bCs/>
        </w:rPr>
        <w:t>Policies</w:t>
      </w:r>
      <w:r>
        <w:t xml:space="preserve"> link.</w:t>
      </w:r>
    </w:p>
    <w:p w14:paraId="484A0DEC" w14:textId="2AB8B750" w:rsidR="006E2BC6" w:rsidRDefault="009B76C1" w:rsidP="000D5891">
      <w:pPr>
        <w:ind w:left="720"/>
      </w:pPr>
      <w:r>
        <w:rPr>
          <w:noProof/>
        </w:rPr>
        <w:lastRenderedPageBreak/>
        <mc:AlternateContent>
          <mc:Choice Requires="wps">
            <w:drawing>
              <wp:anchor distT="0" distB="0" distL="114300" distR="114300" simplePos="0" relativeHeight="251658253" behindDoc="0" locked="0" layoutInCell="1" allowOverlap="1" wp14:anchorId="4B5F965F" wp14:editId="7BF163ED">
                <wp:simplePos x="0" y="0"/>
                <wp:positionH relativeFrom="margin">
                  <wp:posOffset>2211129</wp:posOffset>
                </wp:positionH>
                <wp:positionV relativeFrom="paragraph">
                  <wp:posOffset>2361579</wp:posOffset>
                </wp:positionV>
                <wp:extent cx="3038475" cy="171450"/>
                <wp:effectExtent l="0" t="0" r="28575" b="19050"/>
                <wp:wrapNone/>
                <wp:docPr id="90" name="Rectangle 90"/>
                <wp:cNvGraphicFramePr/>
                <a:graphic xmlns:a="http://schemas.openxmlformats.org/drawingml/2006/main">
                  <a:graphicData uri="http://schemas.microsoft.com/office/word/2010/wordprocessingShape">
                    <wps:wsp>
                      <wps:cNvSpPr/>
                      <wps:spPr>
                        <a:xfrm>
                          <a:off x="0" y="0"/>
                          <a:ext cx="303847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4FEE" id="Rectangle 90" o:spid="_x0000_s1026" style="position:absolute;margin-left:174.1pt;margin-top:185.95pt;width:239.25pt;height:13.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" filled="f" strokecolor="red" strokeweight="1pt">
                <w10:wrap anchorx="margin"/>
              </v:rect>
            </w:pict>
          </mc:Fallback>
        </mc:AlternateContent>
      </w:r>
      <w:r>
        <w:rPr>
          <w:noProof/>
        </w:rPr>
        <w:drawing>
          <wp:inline distT="0" distB="0" distL="0" distR="0" wp14:anchorId="7A56E9B0" wp14:editId="612326DF">
            <wp:extent cx="5943600" cy="4200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a:blip r:embed="rId80"/>
                    <a:stretch>
                      <a:fillRect/>
                    </a:stretch>
                  </pic:blipFill>
                  <pic:spPr>
                    <a:xfrm>
                      <a:off x="0" y="0"/>
                      <a:ext cx="5943600" cy="4200525"/>
                    </a:xfrm>
                    <a:prstGeom prst="rect">
                      <a:avLst/>
                    </a:prstGeom>
                  </pic:spPr>
                </pic:pic>
              </a:graphicData>
            </a:graphic>
          </wp:inline>
        </w:drawing>
      </w:r>
    </w:p>
    <w:p w14:paraId="50764EBB" w14:textId="4DAF2E8C" w:rsidR="00BF6EDB" w:rsidRDefault="00BF6EDB" w:rsidP="004C3D50">
      <w:pPr>
        <w:pStyle w:val="ListParagraph"/>
        <w:numPr>
          <w:ilvl w:val="0"/>
          <w:numId w:val="12"/>
        </w:numPr>
      </w:pPr>
      <w:r>
        <w:t xml:space="preserve">From the </w:t>
      </w:r>
      <w:r>
        <w:rPr>
          <w:b/>
          <w:bCs/>
        </w:rPr>
        <w:t xml:space="preserve">Initial </w:t>
      </w:r>
      <w:proofErr w:type="gramStart"/>
      <w:r>
        <w:rPr>
          <w:b/>
          <w:bCs/>
        </w:rPr>
        <w:t>Setup :</w:t>
      </w:r>
      <w:proofErr w:type="gramEnd"/>
      <w:r>
        <w:rPr>
          <w:b/>
          <w:bCs/>
        </w:rPr>
        <w:t>: Configure Policies</w:t>
      </w:r>
      <w:r>
        <w:t xml:space="preserve"> window, under </w:t>
      </w:r>
      <w:r w:rsidRPr="003B0AAD">
        <w:rPr>
          <w:b/>
          <w:bCs/>
        </w:rPr>
        <w:t xml:space="preserve">(1) </w:t>
      </w:r>
      <w:r w:rsidR="008D503C">
        <w:rPr>
          <w:b/>
          <w:bCs/>
        </w:rPr>
        <w:t>Configure Storage Polic</w:t>
      </w:r>
      <w:r w:rsidR="007C6184">
        <w:rPr>
          <w:b/>
          <w:bCs/>
        </w:rPr>
        <w:t>i</w:t>
      </w:r>
      <w:r w:rsidR="008D503C">
        <w:rPr>
          <w:b/>
          <w:bCs/>
        </w:rPr>
        <w:t>es</w:t>
      </w:r>
      <w:r>
        <w:t xml:space="preserve">, select the </w:t>
      </w:r>
      <w:r w:rsidR="008D503C">
        <w:rPr>
          <w:b/>
          <w:bCs/>
        </w:rPr>
        <w:t>Add Storage Policy</w:t>
      </w:r>
      <w:r>
        <w:t xml:space="preserve"> link.</w:t>
      </w:r>
    </w:p>
    <w:p w14:paraId="26C12F81" w14:textId="0B5D3FD9" w:rsidR="004C3D50" w:rsidRDefault="004C3D50" w:rsidP="000D5891">
      <w:pPr>
        <w:ind w:left="720"/>
      </w:pPr>
      <w:r>
        <w:rPr>
          <w:noProof/>
        </w:rPr>
        <w:lastRenderedPageBreak/>
        <mc:AlternateContent>
          <mc:Choice Requires="wps">
            <w:drawing>
              <wp:anchor distT="0" distB="0" distL="114300" distR="114300" simplePos="0" relativeHeight="251658254" behindDoc="0" locked="0" layoutInCell="1" allowOverlap="1" wp14:anchorId="0DCE1C7E" wp14:editId="45B4E092">
                <wp:simplePos x="0" y="0"/>
                <wp:positionH relativeFrom="page">
                  <wp:posOffset>5458932</wp:posOffset>
                </wp:positionH>
                <wp:positionV relativeFrom="paragraph">
                  <wp:posOffset>2028825</wp:posOffset>
                </wp:positionV>
                <wp:extent cx="819150" cy="190500"/>
                <wp:effectExtent l="0" t="0" r="19050" b="19050"/>
                <wp:wrapNone/>
                <wp:docPr id="92" name="Rectangle 92"/>
                <wp:cNvGraphicFramePr/>
                <a:graphic xmlns:a="http://schemas.openxmlformats.org/drawingml/2006/main">
                  <a:graphicData uri="http://schemas.microsoft.com/office/word/2010/wordprocessingShape">
                    <wps:wsp>
                      <wps:cNvSpPr/>
                      <wps:spPr>
                        <a:xfrm>
                          <a:off x="0" y="0"/>
                          <a:ext cx="8191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4506F" id="Rectangle 92" o:spid="_x0000_s1026" style="position:absolute;margin-left:429.85pt;margin-top:159.75pt;width:64.5pt;height:1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" filled="f" strokecolor="red" strokeweight="1pt">
                <w10:wrap anchorx="page"/>
              </v:rect>
            </w:pict>
          </mc:Fallback>
        </mc:AlternateContent>
      </w:r>
      <w:r>
        <w:rPr>
          <w:noProof/>
        </w:rPr>
        <w:drawing>
          <wp:inline distT="0" distB="0" distL="0" distR="0" wp14:anchorId="76FCBFC8" wp14:editId="77DF87B7">
            <wp:extent cx="5943600" cy="4236720"/>
            <wp:effectExtent l="0" t="0" r="0" b="0"/>
            <wp:docPr id="91" name="Picture 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a:blip r:embed="rId81"/>
                    <a:stretch>
                      <a:fillRect/>
                    </a:stretch>
                  </pic:blipFill>
                  <pic:spPr>
                    <a:xfrm>
                      <a:off x="0" y="0"/>
                      <a:ext cx="5943600" cy="4236720"/>
                    </a:xfrm>
                    <a:prstGeom prst="rect">
                      <a:avLst/>
                    </a:prstGeom>
                  </pic:spPr>
                </pic:pic>
              </a:graphicData>
            </a:graphic>
          </wp:inline>
        </w:drawing>
      </w:r>
    </w:p>
    <w:p w14:paraId="2DF37EA4" w14:textId="08DD62F5" w:rsidR="00BD26EB" w:rsidRDefault="00BD26EB" w:rsidP="00BD26EB">
      <w:pPr>
        <w:pStyle w:val="ListParagraph"/>
        <w:numPr>
          <w:ilvl w:val="0"/>
          <w:numId w:val="12"/>
        </w:numPr>
      </w:pPr>
      <w:r>
        <w:t xml:space="preserve">In the </w:t>
      </w:r>
      <w:r>
        <w:rPr>
          <w:b/>
          <w:bCs/>
        </w:rPr>
        <w:t>Create Storage Policy</w:t>
      </w:r>
      <w:r w:rsidR="003D76CB">
        <w:rPr>
          <w:b/>
          <w:bCs/>
        </w:rPr>
        <w:t xml:space="preserve"> Wizard</w:t>
      </w:r>
      <w:r>
        <w:t xml:space="preserve"> pop-up, se</w:t>
      </w:r>
      <w:r w:rsidR="003D76CB">
        <w:t>lect</w:t>
      </w:r>
      <w:r>
        <w:t xml:space="preserve"> the </w:t>
      </w:r>
      <w:r w:rsidR="003D76CB">
        <w:rPr>
          <w:b/>
          <w:bCs/>
        </w:rPr>
        <w:t>Storage Policy Type</w:t>
      </w:r>
      <w:r>
        <w:t xml:space="preserve"> </w:t>
      </w:r>
      <w:r w:rsidR="003D76CB">
        <w:t>to</w:t>
      </w:r>
      <w:r>
        <w:t xml:space="preserve"> </w:t>
      </w:r>
      <w:proofErr w:type="spellStart"/>
      <w:r w:rsidR="003D76CB">
        <w:rPr>
          <w:b/>
          <w:bCs/>
        </w:rPr>
        <w:t>CommServe</w:t>
      </w:r>
      <w:proofErr w:type="spellEnd"/>
      <w:r w:rsidR="003D76CB">
        <w:rPr>
          <w:b/>
          <w:bCs/>
        </w:rPr>
        <w:t xml:space="preserve"> Disaster Recovery Backup</w:t>
      </w:r>
      <w:r>
        <w:t xml:space="preserve">, </w:t>
      </w:r>
      <w:r w:rsidR="003D76CB">
        <w:t>then</w:t>
      </w:r>
      <w:r>
        <w:t xml:space="preserve"> click </w:t>
      </w:r>
      <w:r w:rsidR="003D76CB">
        <w:rPr>
          <w:b/>
          <w:bCs/>
        </w:rPr>
        <w:t>Next</w:t>
      </w:r>
      <w:r>
        <w:t>.</w:t>
      </w:r>
    </w:p>
    <w:p w14:paraId="2F57A789" w14:textId="7EA6BEB0" w:rsidR="00530FED" w:rsidRDefault="1197FD66" w:rsidP="000D5891">
      <w:pPr>
        <w:ind w:left="720"/>
      </w:pPr>
      <w:r>
        <w:rPr>
          <w:noProof/>
        </w:rPr>
        <w:drawing>
          <wp:inline distT="0" distB="0" distL="0" distR="0" wp14:anchorId="5DEE6996" wp14:editId="0E86CC5E">
            <wp:extent cx="3600450" cy="2712647"/>
            <wp:effectExtent l="0" t="0" r="0" b="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82">
                      <a:extLst>
                        <a:ext uri="{28A0092B-C50C-407E-A947-70E740481C1C}">
                          <a14:useLocalDpi xmlns:a14="http://schemas.microsoft.com/office/drawing/2010/main" val="0"/>
                        </a:ext>
                      </a:extLst>
                    </a:blip>
                    <a:stretch>
                      <a:fillRect/>
                    </a:stretch>
                  </pic:blipFill>
                  <pic:spPr>
                    <a:xfrm>
                      <a:off x="0" y="0"/>
                      <a:ext cx="3600450" cy="2712647"/>
                    </a:xfrm>
                    <a:prstGeom prst="rect">
                      <a:avLst/>
                    </a:prstGeom>
                  </pic:spPr>
                </pic:pic>
              </a:graphicData>
            </a:graphic>
          </wp:inline>
        </w:drawing>
      </w:r>
    </w:p>
    <w:p w14:paraId="6781AF13" w14:textId="04B9CD09" w:rsidR="00731A2C" w:rsidRDefault="00731A2C" w:rsidP="002C6D4E">
      <w:pPr>
        <w:pStyle w:val="ListParagraph"/>
        <w:numPr>
          <w:ilvl w:val="0"/>
          <w:numId w:val="12"/>
        </w:numPr>
      </w:pPr>
      <w:r>
        <w:t xml:space="preserve">In the </w:t>
      </w:r>
      <w:r>
        <w:rPr>
          <w:b/>
          <w:bCs/>
        </w:rPr>
        <w:t>Create Storage Policy Wizard</w:t>
      </w:r>
      <w:r>
        <w:t xml:space="preserve"> pop-up, set the </w:t>
      </w:r>
      <w:r>
        <w:rPr>
          <w:b/>
          <w:bCs/>
        </w:rPr>
        <w:t>Storage Policy Name</w:t>
      </w:r>
      <w:r>
        <w:t xml:space="preserve"> to something clear such as </w:t>
      </w:r>
      <w:proofErr w:type="spellStart"/>
      <w:r>
        <w:rPr>
          <w:b/>
          <w:bCs/>
        </w:rPr>
        <w:t>CommServe</w:t>
      </w:r>
      <w:proofErr w:type="spellEnd"/>
      <w:r>
        <w:rPr>
          <w:b/>
          <w:bCs/>
        </w:rPr>
        <w:t xml:space="preserve"> D</w:t>
      </w:r>
      <w:r w:rsidR="00AB36F2">
        <w:rPr>
          <w:b/>
          <w:bCs/>
        </w:rPr>
        <w:t>R</w:t>
      </w:r>
      <w:r>
        <w:rPr>
          <w:b/>
          <w:bCs/>
        </w:rPr>
        <w:t xml:space="preserve"> Backup</w:t>
      </w:r>
      <w:r>
        <w:t xml:space="preserve">, then click </w:t>
      </w:r>
      <w:r>
        <w:rPr>
          <w:b/>
          <w:bCs/>
        </w:rPr>
        <w:t>Next</w:t>
      </w:r>
      <w:r>
        <w:t>.</w:t>
      </w:r>
    </w:p>
    <w:p w14:paraId="0AB733A4" w14:textId="2E6EB2F3" w:rsidR="002C6D4E" w:rsidRDefault="1757F64A" w:rsidP="000D5891">
      <w:pPr>
        <w:ind w:left="720"/>
      </w:pPr>
      <w:r>
        <w:rPr>
          <w:noProof/>
        </w:rPr>
        <w:lastRenderedPageBreak/>
        <w:drawing>
          <wp:inline distT="0" distB="0" distL="0" distR="0" wp14:anchorId="67D3CD5F" wp14:editId="7F57EEAB">
            <wp:extent cx="3549104" cy="2695575"/>
            <wp:effectExtent l="0" t="0" r="0" b="0"/>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83">
                      <a:extLst>
                        <a:ext uri="{28A0092B-C50C-407E-A947-70E740481C1C}">
                          <a14:useLocalDpi xmlns:a14="http://schemas.microsoft.com/office/drawing/2010/main" val="0"/>
                        </a:ext>
                      </a:extLst>
                    </a:blip>
                    <a:stretch>
                      <a:fillRect/>
                    </a:stretch>
                  </pic:blipFill>
                  <pic:spPr>
                    <a:xfrm>
                      <a:off x="0" y="0"/>
                      <a:ext cx="3549104" cy="2695575"/>
                    </a:xfrm>
                    <a:prstGeom prst="rect">
                      <a:avLst/>
                    </a:prstGeom>
                  </pic:spPr>
                </pic:pic>
              </a:graphicData>
            </a:graphic>
          </wp:inline>
        </w:drawing>
      </w:r>
    </w:p>
    <w:p w14:paraId="12AEE7BD" w14:textId="055746A0" w:rsidR="002C6D4E" w:rsidRDefault="005F5528" w:rsidP="002C6D4E">
      <w:pPr>
        <w:pStyle w:val="ListParagraph"/>
        <w:numPr>
          <w:ilvl w:val="0"/>
          <w:numId w:val="12"/>
        </w:numPr>
      </w:pPr>
      <w:r>
        <w:t xml:space="preserve">In the </w:t>
      </w:r>
      <w:r>
        <w:rPr>
          <w:b/>
          <w:bCs/>
        </w:rPr>
        <w:t>Create Storage Policy Wizard</w:t>
      </w:r>
      <w:r>
        <w:t xml:space="preserve"> pop-up, se</w:t>
      </w:r>
      <w:r w:rsidR="0034227B">
        <w:t>lect</w:t>
      </w:r>
      <w:r>
        <w:t xml:space="preserve"> the </w:t>
      </w:r>
      <w:r w:rsidR="0034227B">
        <w:rPr>
          <w:b/>
          <w:bCs/>
        </w:rPr>
        <w:t>Library for Primary Copy</w:t>
      </w:r>
      <w:r w:rsidR="000D39D9">
        <w:t xml:space="preserve"> to the Library you created wh</w:t>
      </w:r>
      <w:r w:rsidR="00EA26F4">
        <w:t xml:space="preserve">en the </w:t>
      </w:r>
      <w:proofErr w:type="spellStart"/>
      <w:r w:rsidR="00EA26F4">
        <w:t>MediaAgents</w:t>
      </w:r>
      <w:proofErr w:type="spellEnd"/>
      <w:r w:rsidR="00EA26F4">
        <w:t xml:space="preserve"> storage was added (ex:</w:t>
      </w:r>
      <w:r>
        <w:t xml:space="preserve"> </w:t>
      </w:r>
      <w:r>
        <w:rPr>
          <w:b/>
          <w:bCs/>
        </w:rPr>
        <w:t>Backup</w:t>
      </w:r>
      <w:r w:rsidR="00EA26F4">
        <w:rPr>
          <w:b/>
          <w:bCs/>
        </w:rPr>
        <w:t>s</w:t>
      </w:r>
      <w:r w:rsidR="00EA26F4" w:rsidRPr="006F4E95">
        <w:t>)</w:t>
      </w:r>
      <w:r w:rsidR="006F4E95">
        <w:t>,</w:t>
      </w:r>
      <w:r>
        <w:t xml:space="preserve"> then click </w:t>
      </w:r>
      <w:r>
        <w:rPr>
          <w:b/>
          <w:bCs/>
        </w:rPr>
        <w:t>Next</w:t>
      </w:r>
      <w:r w:rsidR="002C6D4E">
        <w:t>.</w:t>
      </w:r>
    </w:p>
    <w:p w14:paraId="6DC088EB" w14:textId="12ABB758" w:rsidR="002001F1" w:rsidRDefault="00B91A1B" w:rsidP="002C6D4E">
      <w:pPr>
        <w:pStyle w:val="ListParagraph"/>
        <w:numPr>
          <w:ilvl w:val="0"/>
          <w:numId w:val="12"/>
        </w:numPr>
      </w:pPr>
      <w:r>
        <w:t xml:space="preserve">Click </w:t>
      </w:r>
      <w:r w:rsidRPr="00F91DDA">
        <w:rPr>
          <w:b/>
          <w:bCs/>
        </w:rPr>
        <w:t>Yes</w:t>
      </w:r>
      <w:r w:rsidR="003E5CC5">
        <w:t xml:space="preserve"> to the warning about DR polic</w:t>
      </w:r>
      <w:r w:rsidR="00F91DDA">
        <w:t>ie</w:t>
      </w:r>
      <w:r w:rsidR="003E5CC5">
        <w:t>s to disk</w:t>
      </w:r>
      <w:r w:rsidR="002001F1">
        <w:t>.</w:t>
      </w:r>
    </w:p>
    <w:p w14:paraId="17A22E50" w14:textId="0FE7A9E9" w:rsidR="002C6D4E" w:rsidRDefault="51D5CD2F" w:rsidP="000D5891">
      <w:pPr>
        <w:ind w:left="720"/>
      </w:pPr>
      <w:r>
        <w:rPr>
          <w:noProof/>
        </w:rPr>
        <w:drawing>
          <wp:inline distT="0" distB="0" distL="0" distR="0" wp14:anchorId="69B5B6C5" wp14:editId="7E50B770">
            <wp:extent cx="5943600" cy="1342390"/>
            <wp:effectExtent l="0" t="0" r="0" b="0"/>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84">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527113EA" w14:textId="60A57871" w:rsidR="00E41201" w:rsidRDefault="00E41201" w:rsidP="00E82091">
      <w:pPr>
        <w:pStyle w:val="ListParagraph"/>
        <w:numPr>
          <w:ilvl w:val="0"/>
          <w:numId w:val="12"/>
        </w:numPr>
      </w:pPr>
      <w:r>
        <w:t xml:space="preserve">In the </w:t>
      </w:r>
      <w:r>
        <w:rPr>
          <w:b/>
          <w:bCs/>
        </w:rPr>
        <w:t>Create Storage Policy Wizard</w:t>
      </w:r>
      <w:r>
        <w:t xml:space="preserve"> pop-up, </w:t>
      </w:r>
      <w:r w:rsidR="007776F2">
        <w:t>set</w:t>
      </w:r>
      <w:r>
        <w:t xml:space="preserve"> the </w:t>
      </w:r>
      <w:proofErr w:type="spellStart"/>
      <w:r>
        <w:rPr>
          <w:b/>
          <w:bCs/>
        </w:rPr>
        <w:t>Media</w:t>
      </w:r>
      <w:r w:rsidR="007776F2">
        <w:rPr>
          <w:b/>
          <w:bCs/>
        </w:rPr>
        <w:t>Agent</w:t>
      </w:r>
      <w:proofErr w:type="spellEnd"/>
      <w:r>
        <w:t xml:space="preserve"> to the </w:t>
      </w:r>
      <w:r w:rsidR="007776F2">
        <w:t xml:space="preserve">Ubuntu </w:t>
      </w:r>
      <w:proofErr w:type="spellStart"/>
      <w:r w:rsidR="002001F1">
        <w:t>MediaAgent</w:t>
      </w:r>
      <w:proofErr w:type="spellEnd"/>
      <w:r w:rsidR="001377B3">
        <w:t xml:space="preserve"> (ex: </w:t>
      </w:r>
      <w:proofErr w:type="spellStart"/>
      <w:r w:rsidR="001377B3">
        <w:rPr>
          <w:b/>
          <w:bCs/>
        </w:rPr>
        <w:t>UbuntuMediaAgent</w:t>
      </w:r>
      <w:proofErr w:type="spellEnd"/>
      <w:r w:rsidRPr="006F4E95">
        <w:t>)</w:t>
      </w:r>
      <w:r>
        <w:t xml:space="preserve">, then click </w:t>
      </w:r>
      <w:r>
        <w:rPr>
          <w:b/>
          <w:bCs/>
        </w:rPr>
        <w:t>Next</w:t>
      </w:r>
      <w:r>
        <w:t>.</w:t>
      </w:r>
    </w:p>
    <w:p w14:paraId="1C5A66CC" w14:textId="2BF898EC" w:rsidR="00E82091" w:rsidRDefault="2F3207D4" w:rsidP="000D5891">
      <w:pPr>
        <w:ind w:left="720"/>
      </w:pPr>
      <w:r>
        <w:rPr>
          <w:noProof/>
        </w:rPr>
        <w:drawing>
          <wp:inline distT="0" distB="0" distL="0" distR="0" wp14:anchorId="7B0F617C" wp14:editId="73A2BD68">
            <wp:extent cx="3629025" cy="2764804"/>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85">
                      <a:extLst>
                        <a:ext uri="{28A0092B-C50C-407E-A947-70E740481C1C}">
                          <a14:useLocalDpi xmlns:a14="http://schemas.microsoft.com/office/drawing/2010/main" val="0"/>
                        </a:ext>
                      </a:extLst>
                    </a:blip>
                    <a:stretch>
                      <a:fillRect/>
                    </a:stretch>
                  </pic:blipFill>
                  <pic:spPr>
                    <a:xfrm>
                      <a:off x="0" y="0"/>
                      <a:ext cx="3629025" cy="2764804"/>
                    </a:xfrm>
                    <a:prstGeom prst="rect">
                      <a:avLst/>
                    </a:prstGeom>
                  </pic:spPr>
                </pic:pic>
              </a:graphicData>
            </a:graphic>
          </wp:inline>
        </w:drawing>
      </w:r>
    </w:p>
    <w:p w14:paraId="3938D551" w14:textId="28436764" w:rsidR="005B4C46" w:rsidRDefault="005B4C46" w:rsidP="00EF16B6">
      <w:pPr>
        <w:pStyle w:val="ListParagraph"/>
        <w:numPr>
          <w:ilvl w:val="0"/>
          <w:numId w:val="12"/>
        </w:numPr>
      </w:pPr>
      <w:r>
        <w:lastRenderedPageBreak/>
        <w:t xml:space="preserve">In the </w:t>
      </w:r>
      <w:r>
        <w:rPr>
          <w:b/>
          <w:bCs/>
        </w:rPr>
        <w:t>Create Storage Policy Wizard</w:t>
      </w:r>
      <w:r>
        <w:t xml:space="preserve"> pop-up, use the </w:t>
      </w:r>
      <w:r w:rsidRPr="00C6636B">
        <w:rPr>
          <w:b/>
          <w:bCs/>
        </w:rPr>
        <w:t>default settings</w:t>
      </w:r>
      <w:r>
        <w:t xml:space="preserve"> </w:t>
      </w:r>
      <w:r w:rsidR="00C6636B">
        <w:t xml:space="preserve">on the </w:t>
      </w:r>
      <w:r w:rsidR="00C6636B" w:rsidRPr="00C6636B">
        <w:rPr>
          <w:b/>
          <w:bCs/>
        </w:rPr>
        <w:t>Enter the streams and retention criter</w:t>
      </w:r>
      <w:r w:rsidR="00C6636B">
        <w:rPr>
          <w:b/>
          <w:bCs/>
        </w:rPr>
        <w:t>i</w:t>
      </w:r>
      <w:r w:rsidR="00C6636B" w:rsidRPr="00C6636B">
        <w:rPr>
          <w:b/>
          <w:bCs/>
        </w:rPr>
        <w:t>a</w:t>
      </w:r>
      <w:r w:rsidR="00C6636B">
        <w:rPr>
          <w:b/>
          <w:bCs/>
        </w:rPr>
        <w:t xml:space="preserve"> </w:t>
      </w:r>
      <w:r w:rsidR="00C6636B" w:rsidRPr="00C6636B">
        <w:t>screen</w:t>
      </w:r>
      <w:r>
        <w:t xml:space="preserve">, then click </w:t>
      </w:r>
      <w:r>
        <w:rPr>
          <w:b/>
          <w:bCs/>
        </w:rPr>
        <w:t>Next</w:t>
      </w:r>
      <w:r>
        <w:t>.</w:t>
      </w:r>
    </w:p>
    <w:p w14:paraId="3D9E0BB1" w14:textId="2A8ED194" w:rsidR="00B9720B" w:rsidRDefault="00B9720B" w:rsidP="00B9720B">
      <w:pPr>
        <w:pStyle w:val="ListParagraph"/>
        <w:numPr>
          <w:ilvl w:val="0"/>
          <w:numId w:val="12"/>
        </w:numPr>
      </w:pPr>
      <w:r>
        <w:t xml:space="preserve">In the </w:t>
      </w:r>
      <w:r>
        <w:rPr>
          <w:b/>
          <w:bCs/>
        </w:rPr>
        <w:t>Create Storage Policy Wizard</w:t>
      </w:r>
      <w:r>
        <w:t xml:space="preserve"> pop-up, you can choose to encrypt your data on the </w:t>
      </w:r>
      <w:r>
        <w:rPr>
          <w:b/>
          <w:bCs/>
        </w:rPr>
        <w:t>Advanced settings for the primary</w:t>
      </w:r>
      <w:r w:rsidR="00AD1701">
        <w:rPr>
          <w:b/>
          <w:bCs/>
        </w:rPr>
        <w:t xml:space="preserve"> copy </w:t>
      </w:r>
      <w:r w:rsidRPr="00C6636B">
        <w:t>screen</w:t>
      </w:r>
      <w:r>
        <w:t xml:space="preserve">, then click </w:t>
      </w:r>
      <w:r>
        <w:rPr>
          <w:b/>
          <w:bCs/>
        </w:rPr>
        <w:t>Next</w:t>
      </w:r>
      <w:r>
        <w:t>.</w:t>
      </w:r>
    </w:p>
    <w:p w14:paraId="671082A2" w14:textId="0B6F3C4E" w:rsidR="00452906" w:rsidRDefault="69E1FAFD" w:rsidP="000D5891">
      <w:pPr>
        <w:ind w:left="720"/>
      </w:pPr>
      <w:r>
        <w:rPr>
          <w:noProof/>
        </w:rPr>
        <w:drawing>
          <wp:inline distT="0" distB="0" distL="0" distR="0" wp14:anchorId="065B200F" wp14:editId="7463E579">
            <wp:extent cx="3724275" cy="2814693"/>
            <wp:effectExtent l="0" t="0" r="0" b="508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86">
                      <a:extLst>
                        <a:ext uri="{28A0092B-C50C-407E-A947-70E740481C1C}">
                          <a14:useLocalDpi xmlns:a14="http://schemas.microsoft.com/office/drawing/2010/main" val="0"/>
                        </a:ext>
                      </a:extLst>
                    </a:blip>
                    <a:stretch>
                      <a:fillRect/>
                    </a:stretch>
                  </pic:blipFill>
                  <pic:spPr>
                    <a:xfrm>
                      <a:off x="0" y="0"/>
                      <a:ext cx="3724275" cy="2814693"/>
                    </a:xfrm>
                    <a:prstGeom prst="rect">
                      <a:avLst/>
                    </a:prstGeom>
                  </pic:spPr>
                </pic:pic>
              </a:graphicData>
            </a:graphic>
          </wp:inline>
        </w:drawing>
      </w:r>
    </w:p>
    <w:p w14:paraId="4FD941F8" w14:textId="6C129C08" w:rsidR="00405DA7" w:rsidRDefault="00405DA7" w:rsidP="00706294">
      <w:pPr>
        <w:pStyle w:val="ListParagraph"/>
        <w:numPr>
          <w:ilvl w:val="0"/>
          <w:numId w:val="12"/>
        </w:numPr>
      </w:pPr>
      <w:r>
        <w:t xml:space="preserve">In the </w:t>
      </w:r>
      <w:r>
        <w:rPr>
          <w:b/>
          <w:bCs/>
        </w:rPr>
        <w:t>Create Storage Policy Wizard</w:t>
      </w:r>
      <w:r>
        <w:t xml:space="preserve"> pop-up, on the </w:t>
      </w:r>
      <w:r w:rsidRPr="00405DA7">
        <w:rPr>
          <w:b/>
          <w:bCs/>
        </w:rPr>
        <w:t>Review your selections</w:t>
      </w:r>
      <w:r>
        <w:t xml:space="preserve"> screen, click </w:t>
      </w:r>
      <w:r>
        <w:rPr>
          <w:b/>
          <w:bCs/>
        </w:rPr>
        <w:t>Finish</w:t>
      </w:r>
      <w:r>
        <w:t>.</w:t>
      </w:r>
    </w:p>
    <w:p w14:paraId="44BC68A5" w14:textId="70FE7C0A" w:rsidR="00706294" w:rsidRDefault="00706294" w:rsidP="006D2496">
      <w:pPr>
        <w:pStyle w:val="Heading4"/>
      </w:pPr>
      <w:r w:rsidRPr="00850AC9">
        <w:t>C</w:t>
      </w:r>
      <w:r>
        <w:t>reate a Data Protection and Archiving Policy/Plan</w:t>
      </w:r>
    </w:p>
    <w:p w14:paraId="731D2F57" w14:textId="5499A286" w:rsidR="004D210D" w:rsidRDefault="004D210D" w:rsidP="004D210D">
      <w:pPr>
        <w:pStyle w:val="ListParagraph"/>
        <w:numPr>
          <w:ilvl w:val="0"/>
          <w:numId w:val="18"/>
        </w:numPr>
      </w:pPr>
      <w:r>
        <w:t xml:space="preserve">From the </w:t>
      </w:r>
      <w:r>
        <w:rPr>
          <w:b/>
          <w:bCs/>
        </w:rPr>
        <w:t xml:space="preserve">Initial </w:t>
      </w:r>
      <w:proofErr w:type="gramStart"/>
      <w:r>
        <w:rPr>
          <w:b/>
          <w:bCs/>
        </w:rPr>
        <w:t>Setup :</w:t>
      </w:r>
      <w:proofErr w:type="gramEnd"/>
      <w:r>
        <w:rPr>
          <w:b/>
          <w:bCs/>
        </w:rPr>
        <w:t>: Configure Policies</w:t>
      </w:r>
      <w:r>
        <w:t xml:space="preserve"> window, under </w:t>
      </w:r>
      <w:r w:rsidRPr="003B0AAD">
        <w:rPr>
          <w:b/>
          <w:bCs/>
        </w:rPr>
        <w:t xml:space="preserve">(1) </w:t>
      </w:r>
      <w:r>
        <w:rPr>
          <w:b/>
          <w:bCs/>
        </w:rPr>
        <w:t>Configure Storage Polic</w:t>
      </w:r>
      <w:r w:rsidR="007C6184">
        <w:rPr>
          <w:b/>
          <w:bCs/>
        </w:rPr>
        <w:t>i</w:t>
      </w:r>
      <w:r>
        <w:rPr>
          <w:b/>
          <w:bCs/>
        </w:rPr>
        <w:t>es</w:t>
      </w:r>
      <w:r>
        <w:t xml:space="preserve">, select the </w:t>
      </w:r>
      <w:r>
        <w:rPr>
          <w:b/>
          <w:bCs/>
        </w:rPr>
        <w:t>Add Storage Policy</w:t>
      </w:r>
      <w:r>
        <w:t xml:space="preserve"> link.</w:t>
      </w:r>
    </w:p>
    <w:p w14:paraId="41AE0EDF" w14:textId="77777777" w:rsidR="004D210D" w:rsidRDefault="004D210D" w:rsidP="007344C3">
      <w:pPr>
        <w:ind w:left="720"/>
      </w:pPr>
      <w:r>
        <w:rPr>
          <w:noProof/>
        </w:rPr>
        <w:lastRenderedPageBreak/>
        <mc:AlternateContent>
          <mc:Choice Requires="wps">
            <w:drawing>
              <wp:anchor distT="0" distB="0" distL="114300" distR="114300" simplePos="0" relativeHeight="251658255" behindDoc="0" locked="0" layoutInCell="1" allowOverlap="1" wp14:anchorId="30808C5F" wp14:editId="667C3AB4">
                <wp:simplePos x="0" y="0"/>
                <wp:positionH relativeFrom="page">
                  <wp:posOffset>5480198</wp:posOffset>
                </wp:positionH>
                <wp:positionV relativeFrom="paragraph">
                  <wp:posOffset>2028825</wp:posOffset>
                </wp:positionV>
                <wp:extent cx="819150" cy="190500"/>
                <wp:effectExtent l="0" t="0" r="19050" b="19050"/>
                <wp:wrapNone/>
                <wp:docPr id="99" name="Rectangle 99"/>
                <wp:cNvGraphicFramePr/>
                <a:graphic xmlns:a="http://schemas.openxmlformats.org/drawingml/2006/main">
                  <a:graphicData uri="http://schemas.microsoft.com/office/word/2010/wordprocessingShape">
                    <wps:wsp>
                      <wps:cNvSpPr/>
                      <wps:spPr>
                        <a:xfrm>
                          <a:off x="0" y="0"/>
                          <a:ext cx="8191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C5987" id="Rectangle 99" o:spid="_x0000_s1026" style="position:absolute;margin-left:431.5pt;margin-top:159.75pt;width:64.5pt;height:1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" filled="f" strokecolor="red" strokeweight="1pt">
                <w10:wrap anchorx="page"/>
              </v:rect>
            </w:pict>
          </mc:Fallback>
        </mc:AlternateContent>
      </w:r>
      <w:r>
        <w:rPr>
          <w:noProof/>
        </w:rPr>
        <w:drawing>
          <wp:inline distT="0" distB="0" distL="0" distR="0" wp14:anchorId="66577CB5" wp14:editId="45580C43">
            <wp:extent cx="5943600" cy="4236720"/>
            <wp:effectExtent l="0" t="0" r="0"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a:blip r:embed="rId81"/>
                    <a:stretch>
                      <a:fillRect/>
                    </a:stretch>
                  </pic:blipFill>
                  <pic:spPr>
                    <a:xfrm>
                      <a:off x="0" y="0"/>
                      <a:ext cx="5943600" cy="4236720"/>
                    </a:xfrm>
                    <a:prstGeom prst="rect">
                      <a:avLst/>
                    </a:prstGeom>
                  </pic:spPr>
                </pic:pic>
              </a:graphicData>
            </a:graphic>
          </wp:inline>
        </w:drawing>
      </w:r>
    </w:p>
    <w:p w14:paraId="4D7D5B00" w14:textId="2010BBEC" w:rsidR="004D210D" w:rsidRDefault="004D210D" w:rsidP="004D210D">
      <w:pPr>
        <w:pStyle w:val="ListParagraph"/>
        <w:numPr>
          <w:ilvl w:val="0"/>
          <w:numId w:val="18"/>
        </w:numPr>
      </w:pPr>
      <w:r>
        <w:t xml:space="preserve">In the </w:t>
      </w:r>
      <w:r>
        <w:rPr>
          <w:b/>
          <w:bCs/>
        </w:rPr>
        <w:t>Create Storage Policy Wizard</w:t>
      </w:r>
      <w:r>
        <w:t xml:space="preserve"> pop-up, select the </w:t>
      </w:r>
      <w:r>
        <w:rPr>
          <w:b/>
          <w:bCs/>
        </w:rPr>
        <w:t>Storage Policy Type</w:t>
      </w:r>
      <w:r>
        <w:t xml:space="preserve"> to </w:t>
      </w:r>
      <w:r w:rsidR="009D370A">
        <w:rPr>
          <w:b/>
          <w:bCs/>
        </w:rPr>
        <w:t>Data Protection and Archiving</w:t>
      </w:r>
      <w:r>
        <w:t xml:space="preserve">, then click </w:t>
      </w:r>
      <w:r>
        <w:rPr>
          <w:b/>
          <w:bCs/>
        </w:rPr>
        <w:t>Next</w:t>
      </w:r>
      <w:r>
        <w:t>.</w:t>
      </w:r>
    </w:p>
    <w:p w14:paraId="5D18EE9B" w14:textId="6ABE08C6" w:rsidR="004D210D" w:rsidRDefault="596D2D14" w:rsidP="007344C3">
      <w:pPr>
        <w:ind w:left="720"/>
      </w:pPr>
      <w:r>
        <w:rPr>
          <w:noProof/>
        </w:rPr>
        <w:drawing>
          <wp:inline distT="0" distB="0" distL="0" distR="0" wp14:anchorId="22B5C984" wp14:editId="08B290C4">
            <wp:extent cx="3569166" cy="2714625"/>
            <wp:effectExtent l="0" t="0" r="0" b="0"/>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87">
                      <a:extLst>
                        <a:ext uri="{28A0092B-C50C-407E-A947-70E740481C1C}">
                          <a14:useLocalDpi xmlns:a14="http://schemas.microsoft.com/office/drawing/2010/main" val="0"/>
                        </a:ext>
                      </a:extLst>
                    </a:blip>
                    <a:stretch>
                      <a:fillRect/>
                    </a:stretch>
                  </pic:blipFill>
                  <pic:spPr>
                    <a:xfrm>
                      <a:off x="0" y="0"/>
                      <a:ext cx="3569166" cy="2714625"/>
                    </a:xfrm>
                    <a:prstGeom prst="rect">
                      <a:avLst/>
                    </a:prstGeom>
                  </pic:spPr>
                </pic:pic>
              </a:graphicData>
            </a:graphic>
          </wp:inline>
        </w:drawing>
      </w:r>
    </w:p>
    <w:p w14:paraId="2086A7D2" w14:textId="270DDF32" w:rsidR="004D210D" w:rsidRDefault="004D210D" w:rsidP="004D210D">
      <w:pPr>
        <w:pStyle w:val="ListParagraph"/>
        <w:numPr>
          <w:ilvl w:val="0"/>
          <w:numId w:val="18"/>
        </w:numPr>
      </w:pPr>
      <w:r>
        <w:t xml:space="preserve">In the </w:t>
      </w:r>
      <w:r>
        <w:rPr>
          <w:b/>
          <w:bCs/>
        </w:rPr>
        <w:t>Create Storage Policy Wizard</w:t>
      </w:r>
      <w:r>
        <w:t xml:space="preserve"> pop-up, set the </w:t>
      </w:r>
      <w:r>
        <w:rPr>
          <w:b/>
          <w:bCs/>
        </w:rPr>
        <w:t>Storage Policy Name</w:t>
      </w:r>
      <w:r>
        <w:t xml:space="preserve"> to something clear such as </w:t>
      </w:r>
      <w:proofErr w:type="spellStart"/>
      <w:r w:rsidR="00292CEF">
        <w:rPr>
          <w:b/>
          <w:bCs/>
        </w:rPr>
        <w:t>DataProtection</w:t>
      </w:r>
      <w:proofErr w:type="spellEnd"/>
      <w:r>
        <w:t xml:space="preserve">, then click </w:t>
      </w:r>
      <w:r>
        <w:rPr>
          <w:b/>
          <w:bCs/>
        </w:rPr>
        <w:t>Next</w:t>
      </w:r>
      <w:r>
        <w:t>.</w:t>
      </w:r>
    </w:p>
    <w:p w14:paraId="68E0F243" w14:textId="2DC8FFCC" w:rsidR="004D210D" w:rsidRDefault="0B8242EE" w:rsidP="007344C3">
      <w:pPr>
        <w:ind w:left="720"/>
      </w:pPr>
      <w:r>
        <w:rPr>
          <w:noProof/>
        </w:rPr>
        <w:lastRenderedPageBreak/>
        <w:drawing>
          <wp:inline distT="0" distB="0" distL="0" distR="0" wp14:anchorId="058666C5" wp14:editId="07D84D2E">
            <wp:extent cx="3536563" cy="2686050"/>
            <wp:effectExtent l="0" t="0" r="6985"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88">
                      <a:extLst>
                        <a:ext uri="{28A0092B-C50C-407E-A947-70E740481C1C}">
                          <a14:useLocalDpi xmlns:a14="http://schemas.microsoft.com/office/drawing/2010/main" val="0"/>
                        </a:ext>
                      </a:extLst>
                    </a:blip>
                    <a:stretch>
                      <a:fillRect/>
                    </a:stretch>
                  </pic:blipFill>
                  <pic:spPr>
                    <a:xfrm>
                      <a:off x="0" y="0"/>
                      <a:ext cx="3536563" cy="2686050"/>
                    </a:xfrm>
                    <a:prstGeom prst="rect">
                      <a:avLst/>
                    </a:prstGeom>
                  </pic:spPr>
                </pic:pic>
              </a:graphicData>
            </a:graphic>
          </wp:inline>
        </w:drawing>
      </w:r>
    </w:p>
    <w:p w14:paraId="784D87D7" w14:textId="0895A045" w:rsidR="004D210D" w:rsidRDefault="004D210D" w:rsidP="004D210D">
      <w:pPr>
        <w:pStyle w:val="ListParagraph"/>
        <w:numPr>
          <w:ilvl w:val="0"/>
          <w:numId w:val="18"/>
        </w:numPr>
      </w:pPr>
      <w:r>
        <w:t xml:space="preserve">In the </w:t>
      </w:r>
      <w:r>
        <w:rPr>
          <w:b/>
          <w:bCs/>
        </w:rPr>
        <w:t>Create Storage Policy Wizard</w:t>
      </w:r>
      <w:r>
        <w:t xml:space="preserve"> pop-up, select the </w:t>
      </w:r>
      <w:r>
        <w:rPr>
          <w:b/>
          <w:bCs/>
        </w:rPr>
        <w:t>Library for Primary Copy</w:t>
      </w:r>
      <w:r>
        <w:t xml:space="preserve"> to the Library you created when the </w:t>
      </w:r>
      <w:proofErr w:type="spellStart"/>
      <w:r>
        <w:t>MediaAgents</w:t>
      </w:r>
      <w:proofErr w:type="spellEnd"/>
      <w:r>
        <w:t xml:space="preserve"> storage was added (ex: </w:t>
      </w:r>
      <w:r>
        <w:rPr>
          <w:b/>
          <w:bCs/>
        </w:rPr>
        <w:t>Backups</w:t>
      </w:r>
      <w:r w:rsidRPr="006F4E95">
        <w:t>)</w:t>
      </w:r>
      <w:r>
        <w:t xml:space="preserve">, then click </w:t>
      </w:r>
      <w:r>
        <w:rPr>
          <w:b/>
          <w:bCs/>
        </w:rPr>
        <w:t>Next</w:t>
      </w:r>
      <w:r>
        <w:t>.</w:t>
      </w:r>
    </w:p>
    <w:p w14:paraId="51614122" w14:textId="46E4F08B" w:rsidR="004D210D" w:rsidRDefault="004D210D" w:rsidP="004D210D">
      <w:pPr>
        <w:pStyle w:val="ListParagraph"/>
        <w:numPr>
          <w:ilvl w:val="0"/>
          <w:numId w:val="18"/>
        </w:numPr>
      </w:pPr>
      <w:r>
        <w:t xml:space="preserve">In the </w:t>
      </w:r>
      <w:r>
        <w:rPr>
          <w:b/>
          <w:bCs/>
        </w:rPr>
        <w:t>Create Storage Policy Wizard</w:t>
      </w:r>
      <w:r>
        <w:t xml:space="preserve"> pop-up, set the </w:t>
      </w:r>
      <w:proofErr w:type="spellStart"/>
      <w:r>
        <w:rPr>
          <w:b/>
          <w:bCs/>
        </w:rPr>
        <w:t>MediaAgent</w:t>
      </w:r>
      <w:proofErr w:type="spellEnd"/>
      <w:r>
        <w:t xml:space="preserve"> to the Ubuntu </w:t>
      </w:r>
      <w:proofErr w:type="spellStart"/>
      <w:r w:rsidR="002001F1">
        <w:t>MediaAgent</w:t>
      </w:r>
      <w:proofErr w:type="spellEnd"/>
      <w:r>
        <w:t xml:space="preserve"> (ex: </w:t>
      </w:r>
      <w:proofErr w:type="spellStart"/>
      <w:r>
        <w:rPr>
          <w:b/>
          <w:bCs/>
        </w:rPr>
        <w:t>UbuntuMediaAgent</w:t>
      </w:r>
      <w:proofErr w:type="spellEnd"/>
      <w:r w:rsidRPr="006F4E95">
        <w:t>)</w:t>
      </w:r>
      <w:r>
        <w:t xml:space="preserve">, then click </w:t>
      </w:r>
      <w:r>
        <w:rPr>
          <w:b/>
          <w:bCs/>
        </w:rPr>
        <w:t>Next</w:t>
      </w:r>
      <w:r>
        <w:t>.</w:t>
      </w:r>
    </w:p>
    <w:p w14:paraId="1B0CA346" w14:textId="77777777" w:rsidR="004D210D" w:rsidRDefault="525E6B59" w:rsidP="007344C3">
      <w:pPr>
        <w:ind w:left="720"/>
      </w:pPr>
      <w:r>
        <w:rPr>
          <w:noProof/>
        </w:rPr>
        <w:drawing>
          <wp:inline distT="0" distB="0" distL="0" distR="0" wp14:anchorId="7055A907" wp14:editId="1B0433B3">
            <wp:extent cx="3629025" cy="2764804"/>
            <wp:effectExtent l="0" t="0" r="0" b="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85">
                      <a:extLst>
                        <a:ext uri="{28A0092B-C50C-407E-A947-70E740481C1C}">
                          <a14:useLocalDpi xmlns:a14="http://schemas.microsoft.com/office/drawing/2010/main" val="0"/>
                        </a:ext>
                      </a:extLst>
                    </a:blip>
                    <a:stretch>
                      <a:fillRect/>
                    </a:stretch>
                  </pic:blipFill>
                  <pic:spPr>
                    <a:xfrm>
                      <a:off x="0" y="0"/>
                      <a:ext cx="3629025" cy="2764804"/>
                    </a:xfrm>
                    <a:prstGeom prst="rect">
                      <a:avLst/>
                    </a:prstGeom>
                  </pic:spPr>
                </pic:pic>
              </a:graphicData>
            </a:graphic>
          </wp:inline>
        </w:drawing>
      </w:r>
    </w:p>
    <w:p w14:paraId="4EE079D0" w14:textId="77777777" w:rsidR="004D210D" w:rsidRDefault="004D210D" w:rsidP="004D210D">
      <w:pPr>
        <w:pStyle w:val="ListParagraph"/>
        <w:numPr>
          <w:ilvl w:val="0"/>
          <w:numId w:val="18"/>
        </w:numPr>
      </w:pPr>
      <w:r>
        <w:t xml:space="preserve">In the </w:t>
      </w:r>
      <w:r>
        <w:rPr>
          <w:b/>
          <w:bCs/>
        </w:rPr>
        <w:t>Create Storage Policy Wizard</w:t>
      </w:r>
      <w:r>
        <w:t xml:space="preserve"> pop-up, use the </w:t>
      </w:r>
      <w:r w:rsidRPr="00C6636B">
        <w:rPr>
          <w:b/>
          <w:bCs/>
        </w:rPr>
        <w:t>default settings</w:t>
      </w:r>
      <w:r>
        <w:t xml:space="preserve"> on the </w:t>
      </w:r>
      <w:r w:rsidRPr="00C6636B">
        <w:rPr>
          <w:b/>
          <w:bCs/>
        </w:rPr>
        <w:t>Enter the streams and retention criter</w:t>
      </w:r>
      <w:r>
        <w:rPr>
          <w:b/>
          <w:bCs/>
        </w:rPr>
        <w:t>i</w:t>
      </w:r>
      <w:r w:rsidRPr="00C6636B">
        <w:rPr>
          <w:b/>
          <w:bCs/>
        </w:rPr>
        <w:t>a</w:t>
      </w:r>
      <w:r>
        <w:rPr>
          <w:b/>
          <w:bCs/>
        </w:rPr>
        <w:t xml:space="preserve"> </w:t>
      </w:r>
      <w:r w:rsidRPr="00C6636B">
        <w:t>screen</w:t>
      </w:r>
      <w:r>
        <w:t xml:space="preserve">, then click </w:t>
      </w:r>
      <w:r>
        <w:rPr>
          <w:b/>
          <w:bCs/>
        </w:rPr>
        <w:t>Next</w:t>
      </w:r>
      <w:r>
        <w:t>.</w:t>
      </w:r>
    </w:p>
    <w:p w14:paraId="582E3A68" w14:textId="507886D7" w:rsidR="007A1A91" w:rsidRDefault="007A1A91" w:rsidP="007A1A91">
      <w:pPr>
        <w:pStyle w:val="ListParagraph"/>
        <w:numPr>
          <w:ilvl w:val="0"/>
          <w:numId w:val="18"/>
        </w:numPr>
      </w:pPr>
      <w:r>
        <w:t xml:space="preserve">In the </w:t>
      </w:r>
      <w:r>
        <w:rPr>
          <w:b/>
          <w:bCs/>
        </w:rPr>
        <w:t>Create Storage Policy Wizard</w:t>
      </w:r>
      <w:r>
        <w:t xml:space="preserve"> pop-up, on the </w:t>
      </w:r>
      <w:r>
        <w:rPr>
          <w:b/>
          <w:bCs/>
        </w:rPr>
        <w:t>Enable deduplication on St</w:t>
      </w:r>
      <w:r w:rsidR="00441C3C">
        <w:rPr>
          <w:b/>
          <w:bCs/>
        </w:rPr>
        <w:t>o</w:t>
      </w:r>
      <w:r>
        <w:rPr>
          <w:b/>
          <w:bCs/>
        </w:rPr>
        <w:t xml:space="preserve">rage policy </w:t>
      </w:r>
      <w:r w:rsidRPr="00C6636B">
        <w:t>screen</w:t>
      </w:r>
      <w:r>
        <w:t xml:space="preserve">, select </w:t>
      </w:r>
      <w:r>
        <w:rPr>
          <w:b/>
          <w:bCs/>
        </w:rPr>
        <w:t>Enable De</w:t>
      </w:r>
      <w:r w:rsidR="00AA536D">
        <w:rPr>
          <w:b/>
          <w:bCs/>
        </w:rPr>
        <w:t xml:space="preserve">duplication </w:t>
      </w:r>
      <w:r w:rsidR="00AA536D">
        <w:t xml:space="preserve">checkbox, and set the </w:t>
      </w:r>
      <w:r w:rsidR="00AA536D">
        <w:rPr>
          <w:b/>
          <w:bCs/>
        </w:rPr>
        <w:t xml:space="preserve">Number of Partitions </w:t>
      </w:r>
      <w:r w:rsidR="00AA536D">
        <w:t xml:space="preserve">to </w:t>
      </w:r>
      <w:r w:rsidR="00AA536D" w:rsidRPr="00AA536D">
        <w:rPr>
          <w:b/>
          <w:bCs/>
        </w:rPr>
        <w:t>1</w:t>
      </w:r>
      <w:r w:rsidR="00441C3C">
        <w:t xml:space="preserve">, </w:t>
      </w:r>
      <w:r>
        <w:t xml:space="preserve">then </w:t>
      </w:r>
      <w:r w:rsidR="00F73973">
        <w:t xml:space="preserve">set the </w:t>
      </w:r>
      <w:proofErr w:type="spellStart"/>
      <w:r w:rsidR="00F73973" w:rsidRPr="0030299F">
        <w:rPr>
          <w:b/>
          <w:bCs/>
        </w:rPr>
        <w:t>MediaAgent</w:t>
      </w:r>
      <w:proofErr w:type="spellEnd"/>
      <w:r w:rsidR="00F73973" w:rsidRPr="0030299F">
        <w:rPr>
          <w:b/>
          <w:bCs/>
        </w:rPr>
        <w:t xml:space="preserve"> and Partition Path</w:t>
      </w:r>
      <w:r w:rsidR="00F73973">
        <w:t xml:space="preserve"> to the mount point of the 200GB disk you added to the </w:t>
      </w:r>
      <w:r w:rsidR="0030299F">
        <w:t xml:space="preserve">Ubuntu </w:t>
      </w:r>
      <w:proofErr w:type="spellStart"/>
      <w:r w:rsidR="00F73973">
        <w:t>MediaAgent</w:t>
      </w:r>
      <w:proofErr w:type="spellEnd"/>
      <w:r w:rsidR="00F73973">
        <w:t xml:space="preserve"> machine – (ex:</w:t>
      </w:r>
      <w:r w:rsidR="0030299F">
        <w:t xml:space="preserve"> </w:t>
      </w:r>
      <w:proofErr w:type="spellStart"/>
      <w:proofErr w:type="gramStart"/>
      <w:r w:rsidR="0030299F" w:rsidRPr="0030299F">
        <w:rPr>
          <w:b/>
          <w:bCs/>
        </w:rPr>
        <w:t>UbuntuMediaServer</w:t>
      </w:r>
      <w:proofErr w:type="spellEnd"/>
      <w:r w:rsidR="0030299F" w:rsidRPr="0030299F">
        <w:rPr>
          <w:b/>
          <w:bCs/>
        </w:rPr>
        <w:t xml:space="preserve"> </w:t>
      </w:r>
      <w:r w:rsidR="00F73973" w:rsidRPr="0030299F">
        <w:rPr>
          <w:b/>
          <w:bCs/>
        </w:rPr>
        <w:t xml:space="preserve"> </w:t>
      </w:r>
      <w:r w:rsidR="0030299F" w:rsidRPr="0030299F">
        <w:rPr>
          <w:b/>
          <w:bCs/>
        </w:rPr>
        <w:t>/</w:t>
      </w:r>
      <w:proofErr w:type="gramEnd"/>
      <w:r w:rsidR="0030299F" w:rsidRPr="0030299F">
        <w:rPr>
          <w:b/>
          <w:bCs/>
        </w:rPr>
        <w:t>media/backups</w:t>
      </w:r>
      <w:r w:rsidR="0030299F">
        <w:t xml:space="preserve">), then </w:t>
      </w:r>
      <w:r>
        <w:t xml:space="preserve">click </w:t>
      </w:r>
      <w:r>
        <w:rPr>
          <w:b/>
          <w:bCs/>
        </w:rPr>
        <w:t>Next</w:t>
      </w:r>
      <w:r>
        <w:t>.</w:t>
      </w:r>
    </w:p>
    <w:p w14:paraId="09784817" w14:textId="2D57E12F" w:rsidR="007A1A91" w:rsidRDefault="03E321AC" w:rsidP="007344C3">
      <w:pPr>
        <w:ind w:left="720"/>
      </w:pPr>
      <w:r>
        <w:rPr>
          <w:noProof/>
        </w:rPr>
        <w:lastRenderedPageBreak/>
        <w:drawing>
          <wp:inline distT="0" distB="0" distL="0" distR="0" wp14:anchorId="1F669FAB" wp14:editId="5CAEAA36">
            <wp:extent cx="3624556" cy="2743200"/>
            <wp:effectExtent l="0" t="0" r="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89">
                      <a:extLst>
                        <a:ext uri="{28A0092B-C50C-407E-A947-70E740481C1C}">
                          <a14:useLocalDpi xmlns:a14="http://schemas.microsoft.com/office/drawing/2010/main" val="0"/>
                        </a:ext>
                      </a:extLst>
                    </a:blip>
                    <a:stretch>
                      <a:fillRect/>
                    </a:stretch>
                  </pic:blipFill>
                  <pic:spPr>
                    <a:xfrm>
                      <a:off x="0" y="0"/>
                      <a:ext cx="3624556" cy="2743200"/>
                    </a:xfrm>
                    <a:prstGeom prst="rect">
                      <a:avLst/>
                    </a:prstGeom>
                  </pic:spPr>
                </pic:pic>
              </a:graphicData>
            </a:graphic>
          </wp:inline>
        </w:drawing>
      </w:r>
    </w:p>
    <w:p w14:paraId="14AE020C" w14:textId="77777777" w:rsidR="004D210D" w:rsidRDefault="004D210D" w:rsidP="004D210D">
      <w:pPr>
        <w:pStyle w:val="ListParagraph"/>
        <w:numPr>
          <w:ilvl w:val="0"/>
          <w:numId w:val="18"/>
        </w:numPr>
      </w:pPr>
      <w:r>
        <w:t xml:space="preserve">In the </w:t>
      </w:r>
      <w:r>
        <w:rPr>
          <w:b/>
          <w:bCs/>
        </w:rPr>
        <w:t>Create Storage Policy Wizard</w:t>
      </w:r>
      <w:r>
        <w:t xml:space="preserve"> pop-up, you can choose to encrypt your data on the </w:t>
      </w:r>
      <w:r>
        <w:rPr>
          <w:b/>
          <w:bCs/>
        </w:rPr>
        <w:t xml:space="preserve">Advanced settings for the primary copy </w:t>
      </w:r>
      <w:r w:rsidRPr="00C6636B">
        <w:t>screen</w:t>
      </w:r>
      <w:r>
        <w:t xml:space="preserve">, then click </w:t>
      </w:r>
      <w:r>
        <w:rPr>
          <w:b/>
          <w:bCs/>
        </w:rPr>
        <w:t>Next</w:t>
      </w:r>
      <w:r>
        <w:t>.</w:t>
      </w:r>
    </w:p>
    <w:p w14:paraId="729145E5" w14:textId="608D7DC6" w:rsidR="004D210D" w:rsidRDefault="00544F1D" w:rsidP="007344C3">
      <w:pPr>
        <w:ind w:left="720"/>
      </w:pPr>
      <w:r>
        <w:rPr>
          <w:noProof/>
        </w:rPr>
        <w:drawing>
          <wp:inline distT="0" distB="0" distL="0" distR="0" wp14:anchorId="58A140F7" wp14:editId="446C3A52">
            <wp:extent cx="3684361" cy="2790825"/>
            <wp:effectExtent l="0" t="0" r="0" b="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90">
                      <a:extLst>
                        <a:ext uri="{28A0092B-C50C-407E-A947-70E740481C1C}">
                          <a14:useLocalDpi xmlns:a14="http://schemas.microsoft.com/office/drawing/2010/main" val="0"/>
                        </a:ext>
                      </a:extLst>
                    </a:blip>
                    <a:stretch>
                      <a:fillRect/>
                    </a:stretch>
                  </pic:blipFill>
                  <pic:spPr>
                    <a:xfrm>
                      <a:off x="0" y="0"/>
                      <a:ext cx="3684361" cy="2790825"/>
                    </a:xfrm>
                    <a:prstGeom prst="rect">
                      <a:avLst/>
                    </a:prstGeom>
                  </pic:spPr>
                </pic:pic>
              </a:graphicData>
            </a:graphic>
          </wp:inline>
        </w:drawing>
      </w:r>
    </w:p>
    <w:p w14:paraId="4A336398" w14:textId="77777777" w:rsidR="004D210D" w:rsidRDefault="004D210D" w:rsidP="004D210D">
      <w:pPr>
        <w:pStyle w:val="ListParagraph"/>
        <w:numPr>
          <w:ilvl w:val="0"/>
          <w:numId w:val="18"/>
        </w:numPr>
      </w:pPr>
      <w:r>
        <w:t xml:space="preserve">In the </w:t>
      </w:r>
      <w:r>
        <w:rPr>
          <w:b/>
          <w:bCs/>
        </w:rPr>
        <w:t>Create Storage Policy Wizard</w:t>
      </w:r>
      <w:r>
        <w:t xml:space="preserve"> pop-up, on the </w:t>
      </w:r>
      <w:r w:rsidRPr="00405DA7">
        <w:rPr>
          <w:b/>
          <w:bCs/>
        </w:rPr>
        <w:t>Review your selections</w:t>
      </w:r>
      <w:r>
        <w:t xml:space="preserve"> screen, click </w:t>
      </w:r>
      <w:r>
        <w:rPr>
          <w:b/>
          <w:bCs/>
        </w:rPr>
        <w:t>Finish</w:t>
      </w:r>
      <w:r>
        <w:t>.</w:t>
      </w:r>
    </w:p>
    <w:p w14:paraId="2B696419" w14:textId="2DE0E615" w:rsidR="002A0D75" w:rsidRPr="00583833" w:rsidRDefault="001573C2" w:rsidP="000C57B0">
      <w:pPr>
        <w:pStyle w:val="Heading3"/>
      </w:pPr>
      <w:r>
        <w:t>Deploying the</w:t>
      </w:r>
      <w:r w:rsidRPr="00765FC9">
        <w:t xml:space="preserve"> </w:t>
      </w:r>
      <w:proofErr w:type="gramStart"/>
      <w:r w:rsidR="0060422B">
        <w:t>IBM</w:t>
      </w:r>
      <w:proofErr w:type="gramEnd"/>
      <w:r w:rsidR="0060422B">
        <w:t xml:space="preserve"> I Workload machine, and connecting it to the Commvault Server</w:t>
      </w:r>
      <w:r>
        <w:t>.</w:t>
      </w:r>
    </w:p>
    <w:p w14:paraId="0E519B4E" w14:textId="486CB6D4" w:rsidR="002001F1" w:rsidRDefault="002E4048" w:rsidP="00E83681">
      <w:bookmarkStart w:id="0" w:name="_Hlk71032138"/>
      <w:r>
        <w:t xml:space="preserve">Our next step is from within the </w:t>
      </w:r>
      <w:proofErr w:type="spellStart"/>
      <w:r>
        <w:t>Skytap</w:t>
      </w:r>
      <w:proofErr w:type="spellEnd"/>
      <w:r>
        <w:t xml:space="preserve"> environment, where we will add a</w:t>
      </w:r>
      <w:r w:rsidR="00A2421C">
        <w:t>n</w:t>
      </w:r>
      <w:r>
        <w:t xml:space="preserve"> </w:t>
      </w:r>
      <w:r w:rsidR="00E83681">
        <w:t xml:space="preserve">IBM </w:t>
      </w:r>
      <w:proofErr w:type="spellStart"/>
      <w:r w:rsidR="00E83681">
        <w:t>i</w:t>
      </w:r>
      <w:proofErr w:type="spellEnd"/>
      <w:r>
        <w:t xml:space="preserve"> </w:t>
      </w:r>
      <w:r w:rsidR="00E83681">
        <w:t>LPAR</w:t>
      </w:r>
      <w:r>
        <w:t xml:space="preserve"> that will serve as </w:t>
      </w:r>
      <w:r w:rsidR="00E83681">
        <w:t>the Workload</w:t>
      </w:r>
      <w:r>
        <w:t xml:space="preserve"> within the environment</w:t>
      </w:r>
      <w:r w:rsidR="002001F1">
        <w:t>.</w:t>
      </w:r>
    </w:p>
    <w:p w14:paraId="50E8BB29" w14:textId="77777777" w:rsidR="002E4048" w:rsidRDefault="002E4048" w:rsidP="002E4048">
      <w:pPr>
        <w:pStyle w:val="ListParagraph"/>
        <w:numPr>
          <w:ilvl w:val="0"/>
          <w:numId w:val="7"/>
        </w:numPr>
      </w:pPr>
      <w:r>
        <w:t xml:space="preserve">Starting from the Environment details window, within the Machine Pool, click the </w:t>
      </w:r>
      <w:r w:rsidRPr="003609EB">
        <w:rPr>
          <w:b/>
          <w:bCs/>
        </w:rPr>
        <w:t>(+) Add VMs</w:t>
      </w:r>
      <w:r>
        <w:t xml:space="preserve"> button.</w:t>
      </w:r>
    </w:p>
    <w:p w14:paraId="0B60FA2D" w14:textId="77777777" w:rsidR="002E4048" w:rsidRDefault="002E4048" w:rsidP="002E4048">
      <w:pPr>
        <w:pStyle w:val="ListParagraph"/>
        <w:numPr>
          <w:ilvl w:val="0"/>
          <w:numId w:val="7"/>
        </w:numPr>
      </w:pPr>
      <w:r>
        <w:t xml:space="preserve">From the </w:t>
      </w:r>
      <w:r w:rsidRPr="008D0809">
        <w:rPr>
          <w:b/>
          <w:bCs/>
        </w:rPr>
        <w:t>Add VMs</w:t>
      </w:r>
      <w:r>
        <w:t xml:space="preserve"> pop-up, at the top left click the </w:t>
      </w:r>
      <w:r w:rsidRPr="008D0809">
        <w:rPr>
          <w:b/>
          <w:bCs/>
        </w:rPr>
        <w:t>Templates</w:t>
      </w:r>
      <w:r>
        <w:t xml:space="preserve"> tab to open the available public templates.</w:t>
      </w:r>
    </w:p>
    <w:p w14:paraId="226A4181" w14:textId="6E63FA67" w:rsidR="002E4048" w:rsidRDefault="06255A52" w:rsidP="007344C3">
      <w:pPr>
        <w:ind w:left="720"/>
      </w:pPr>
      <w:r>
        <w:rPr>
          <w:noProof/>
        </w:rPr>
        <w:lastRenderedPageBreak/>
        <w:drawing>
          <wp:inline distT="0" distB="0" distL="0" distR="0" wp14:anchorId="5C3803B2" wp14:editId="5A6FF47D">
            <wp:extent cx="5943600" cy="3528060"/>
            <wp:effectExtent l="0" t="0" r="0" b="0"/>
            <wp:docPr id="111" name="Picture 1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528060"/>
                    </a:xfrm>
                    <a:prstGeom prst="rect">
                      <a:avLst/>
                    </a:prstGeom>
                  </pic:spPr>
                </pic:pic>
              </a:graphicData>
            </a:graphic>
          </wp:inline>
        </w:drawing>
      </w:r>
    </w:p>
    <w:p w14:paraId="615FAB55" w14:textId="7FD98777" w:rsidR="002E4048" w:rsidRDefault="002E4048" w:rsidP="002E4048">
      <w:pPr>
        <w:pStyle w:val="ListParagraph"/>
        <w:numPr>
          <w:ilvl w:val="0"/>
          <w:numId w:val="7"/>
        </w:numPr>
      </w:pPr>
      <w:r>
        <w:t xml:space="preserve">Search for </w:t>
      </w:r>
      <w:r w:rsidR="00C65C59">
        <w:rPr>
          <w:b/>
          <w:bCs/>
        </w:rPr>
        <w:t xml:space="preserve">IBM </w:t>
      </w:r>
      <w:proofErr w:type="spellStart"/>
      <w:r w:rsidR="00C65C59">
        <w:rPr>
          <w:b/>
          <w:bCs/>
        </w:rPr>
        <w:t>i</w:t>
      </w:r>
      <w:proofErr w:type="spellEnd"/>
      <w:r w:rsidR="00C65C59">
        <w:rPr>
          <w:b/>
          <w:bCs/>
        </w:rPr>
        <w:t xml:space="preserve"> </w:t>
      </w:r>
      <w:r w:rsidR="00C65C59">
        <w:t>with</w:t>
      </w:r>
      <w:r>
        <w:t xml:space="preserve"> the </w:t>
      </w:r>
      <w:r w:rsidRPr="00630641">
        <w:rPr>
          <w:b/>
          <w:bCs/>
        </w:rPr>
        <w:t>search field</w:t>
      </w:r>
      <w:r>
        <w:t>.</w:t>
      </w:r>
    </w:p>
    <w:p w14:paraId="3BF4B90A" w14:textId="6D6E7E6C" w:rsidR="00C65C59" w:rsidRDefault="00C65C59" w:rsidP="002E4048">
      <w:pPr>
        <w:pStyle w:val="ListParagraph"/>
        <w:numPr>
          <w:ilvl w:val="0"/>
          <w:numId w:val="7"/>
        </w:numPr>
      </w:pPr>
      <w:r>
        <w:t xml:space="preserve">Select an IBM </w:t>
      </w:r>
      <w:proofErr w:type="spellStart"/>
      <w:r>
        <w:t>i</w:t>
      </w:r>
      <w:proofErr w:type="spellEnd"/>
      <w:r>
        <w:t xml:space="preserve"> LPAR image</w:t>
      </w:r>
      <w:r w:rsidR="00DC513D">
        <w:t>. (</w:t>
      </w:r>
      <w:proofErr w:type="gramStart"/>
      <w:r w:rsidR="00DC513D">
        <w:t>ex</w:t>
      </w:r>
      <w:proofErr w:type="gramEnd"/>
      <w:r w:rsidR="00DC513D">
        <w:t xml:space="preserve">: </w:t>
      </w:r>
      <w:r w:rsidR="00DC513D" w:rsidRPr="00DC513D">
        <w:rPr>
          <w:b/>
          <w:bCs/>
        </w:rPr>
        <w:t xml:space="preserve">IBM </w:t>
      </w:r>
      <w:proofErr w:type="spellStart"/>
      <w:r w:rsidR="00C64797">
        <w:rPr>
          <w:b/>
          <w:bCs/>
        </w:rPr>
        <w:t>i</w:t>
      </w:r>
      <w:proofErr w:type="spellEnd"/>
      <w:r w:rsidR="00DC513D" w:rsidRPr="00DC513D">
        <w:rPr>
          <w:b/>
          <w:bCs/>
        </w:rPr>
        <w:t xml:space="preserve"> 7.4</w:t>
      </w:r>
      <w:r w:rsidR="00DC513D">
        <w:t>)</w:t>
      </w:r>
    </w:p>
    <w:p w14:paraId="2E3CC1EF" w14:textId="77777777" w:rsidR="002E4048" w:rsidRDefault="002E4048" w:rsidP="002E4048">
      <w:pPr>
        <w:pStyle w:val="ListParagraph"/>
        <w:numPr>
          <w:ilvl w:val="0"/>
          <w:numId w:val="7"/>
        </w:numPr>
      </w:pPr>
      <w:r>
        <w:t xml:space="preserve">Click the </w:t>
      </w:r>
      <w:r w:rsidRPr="004B51D8">
        <w:rPr>
          <w:b/>
          <w:bCs/>
        </w:rPr>
        <w:t>Add VM(s)</w:t>
      </w:r>
      <w:r>
        <w:t xml:space="preserve"> button.</w:t>
      </w:r>
    </w:p>
    <w:p w14:paraId="6BE8B06F" w14:textId="4AC63804" w:rsidR="002E4048" w:rsidRDefault="002E4048" w:rsidP="002E4048">
      <w:pPr>
        <w:pStyle w:val="ListParagraph"/>
        <w:numPr>
          <w:ilvl w:val="0"/>
          <w:numId w:val="7"/>
        </w:numPr>
      </w:pPr>
      <w:r>
        <w:t xml:space="preserve">From the Machine pool window, inside the </w:t>
      </w:r>
      <w:r w:rsidR="00682674" w:rsidRPr="00DC513D">
        <w:rPr>
          <w:b/>
          <w:bCs/>
        </w:rPr>
        <w:t xml:space="preserve">IBM </w:t>
      </w:r>
      <w:proofErr w:type="spellStart"/>
      <w:r w:rsidR="00C64797">
        <w:rPr>
          <w:b/>
          <w:bCs/>
        </w:rPr>
        <w:t>i</w:t>
      </w:r>
      <w:proofErr w:type="spellEnd"/>
      <w:r w:rsidR="00682674" w:rsidRPr="00DC513D">
        <w:rPr>
          <w:b/>
          <w:bCs/>
        </w:rPr>
        <w:t xml:space="preserve"> 7.4</w:t>
      </w:r>
      <w:r w:rsidR="00682674">
        <w:rPr>
          <w:b/>
          <w:bCs/>
        </w:rPr>
        <w:t xml:space="preserve"> </w:t>
      </w:r>
      <w:r>
        <w:t>machine object, click the</w:t>
      </w:r>
      <w:r w:rsidRPr="00B26602">
        <w:rPr>
          <w:b/>
          <w:bCs/>
        </w:rPr>
        <w:t xml:space="preserve"> Gear Wheel </w:t>
      </w:r>
      <w:r>
        <w:t>settings icon.</w:t>
      </w:r>
    </w:p>
    <w:p w14:paraId="58C57E85" w14:textId="77777777" w:rsidR="002E4048" w:rsidRDefault="002E4048" w:rsidP="002E4048">
      <w:pPr>
        <w:pStyle w:val="ListParagraph"/>
        <w:numPr>
          <w:ilvl w:val="0"/>
          <w:numId w:val="7"/>
        </w:numPr>
      </w:pPr>
      <w:r>
        <w:t xml:space="preserve">From the </w:t>
      </w:r>
      <w:r w:rsidRPr="00890956">
        <w:rPr>
          <w:b/>
          <w:bCs/>
        </w:rPr>
        <w:t>VM Settings</w:t>
      </w:r>
      <w:r>
        <w:t xml:space="preserve">, click the </w:t>
      </w:r>
      <w:r w:rsidRPr="001F06B7">
        <w:rPr>
          <w:b/>
          <w:bCs/>
        </w:rPr>
        <w:t xml:space="preserve">Hardware </w:t>
      </w:r>
      <w:r>
        <w:t>tab.</w:t>
      </w:r>
    </w:p>
    <w:p w14:paraId="2B93993F" w14:textId="77777777" w:rsidR="002E4048" w:rsidRDefault="002E4048" w:rsidP="002E4048">
      <w:pPr>
        <w:pStyle w:val="ListParagraph"/>
        <w:numPr>
          <w:ilvl w:val="0"/>
          <w:numId w:val="7"/>
        </w:numPr>
      </w:pPr>
      <w:r>
        <w:t xml:space="preserve">From the </w:t>
      </w:r>
      <w:r w:rsidRPr="006C630A">
        <w:rPr>
          <w:b/>
          <w:bCs/>
        </w:rPr>
        <w:t>Compute</w:t>
      </w:r>
      <w:r>
        <w:t xml:space="preserve"> section, under </w:t>
      </w:r>
      <w:r w:rsidRPr="006C630A">
        <w:rPr>
          <w:b/>
          <w:bCs/>
        </w:rPr>
        <w:t>RAM</w:t>
      </w:r>
      <w:r>
        <w:t xml:space="preserve">, select the </w:t>
      </w:r>
      <w:r w:rsidRPr="00E43E95">
        <w:rPr>
          <w:b/>
          <w:bCs/>
        </w:rPr>
        <w:t>Pencil icon</w:t>
      </w:r>
      <w:r>
        <w:t xml:space="preserve"> to open the </w:t>
      </w:r>
      <w:r w:rsidRPr="005C785B">
        <w:rPr>
          <w:b/>
          <w:bCs/>
        </w:rPr>
        <w:t>RAM dropdown</w:t>
      </w:r>
      <w:r>
        <w:t>.</w:t>
      </w:r>
    </w:p>
    <w:p w14:paraId="3F6914E4" w14:textId="77777777" w:rsidR="009D6DD0" w:rsidRDefault="002E4048" w:rsidP="009D6DD0">
      <w:pPr>
        <w:pStyle w:val="ListParagraph"/>
        <w:numPr>
          <w:ilvl w:val="0"/>
          <w:numId w:val="7"/>
        </w:numPr>
      </w:pPr>
      <w:r>
        <w:t xml:space="preserve">Select </w:t>
      </w:r>
      <w:r>
        <w:rPr>
          <w:b/>
          <w:bCs/>
        </w:rPr>
        <w:t>8</w:t>
      </w:r>
      <w:r w:rsidRPr="00620AFC">
        <w:rPr>
          <w:b/>
          <w:bCs/>
        </w:rPr>
        <w:t xml:space="preserve"> GB</w:t>
      </w:r>
      <w:r>
        <w:t xml:space="preserve"> from the </w:t>
      </w:r>
      <w:r w:rsidRPr="00620AFC">
        <w:rPr>
          <w:b/>
          <w:bCs/>
        </w:rPr>
        <w:t>RAM dropdown</w:t>
      </w:r>
      <w:r>
        <w:t xml:space="preserve"> </w:t>
      </w:r>
      <w:proofErr w:type="gramStart"/>
      <w:r>
        <w:t>menu, and</w:t>
      </w:r>
      <w:proofErr w:type="gramEnd"/>
      <w:r>
        <w:t xml:space="preserve"> click the </w:t>
      </w:r>
      <w:r w:rsidRPr="00620AFC">
        <w:rPr>
          <w:b/>
          <w:bCs/>
        </w:rPr>
        <w:t>Save</w:t>
      </w:r>
      <w:r>
        <w:t xml:space="preserve"> button.</w:t>
      </w:r>
    </w:p>
    <w:p w14:paraId="424DDEBF" w14:textId="0DAEBB49" w:rsidR="002E4048" w:rsidRPr="009D6DD0" w:rsidRDefault="009D6DD0" w:rsidP="007344C3">
      <w:pPr>
        <w:ind w:left="810"/>
        <w:rPr>
          <w:rStyle w:val="SubtleEmphasis"/>
        </w:rPr>
      </w:pPr>
      <w:r w:rsidRPr="009D6DD0">
        <w:rPr>
          <w:rStyle w:val="SubtleEmphasis"/>
        </w:rPr>
        <w:t>[Note: Modify the LPAR Hardware settings as needed</w:t>
      </w:r>
      <w:r w:rsidR="002001F1">
        <w:rPr>
          <w:rStyle w:val="SubtleEmphasis"/>
        </w:rPr>
        <w:t xml:space="preserve">. </w:t>
      </w:r>
      <w:r w:rsidRPr="009D6DD0">
        <w:rPr>
          <w:rStyle w:val="SubtleEmphasis"/>
        </w:rPr>
        <w:t xml:space="preserve">At a minimum, provide 8GB of RAM to the IBM </w:t>
      </w:r>
      <w:proofErr w:type="spellStart"/>
      <w:r w:rsidRPr="009D6DD0">
        <w:rPr>
          <w:rStyle w:val="SubtleEmphasis"/>
        </w:rPr>
        <w:t>i</w:t>
      </w:r>
      <w:proofErr w:type="spellEnd"/>
      <w:r w:rsidRPr="009D6DD0">
        <w:rPr>
          <w:rStyle w:val="SubtleEmphasis"/>
        </w:rPr>
        <w:t xml:space="preserve"> LPAR.]</w:t>
      </w:r>
    </w:p>
    <w:bookmarkEnd w:id="0"/>
    <w:p w14:paraId="38DA26D3" w14:textId="1FA706BF" w:rsidR="002001F1" w:rsidRDefault="005B512A" w:rsidP="005B512A">
      <w:pPr>
        <w:pStyle w:val="ListParagraph"/>
        <w:numPr>
          <w:ilvl w:val="0"/>
          <w:numId w:val="7"/>
        </w:numPr>
      </w:pPr>
      <w:r>
        <w:t xml:space="preserve">At the top of the </w:t>
      </w:r>
      <w:r w:rsidRPr="008C170C">
        <w:rPr>
          <w:b/>
          <w:bCs/>
        </w:rPr>
        <w:t>VM Settings</w:t>
      </w:r>
      <w:r>
        <w:t xml:space="preserve"> window, click the </w:t>
      </w:r>
      <w:r w:rsidRPr="008C170C">
        <w:rPr>
          <w:b/>
          <w:bCs/>
        </w:rPr>
        <w:t>&lt; Back</w:t>
      </w:r>
      <w:r>
        <w:t xml:space="preserve"> link to return to the Environment Details window</w:t>
      </w:r>
      <w:r w:rsidR="002001F1">
        <w:t>.</w:t>
      </w:r>
    </w:p>
    <w:p w14:paraId="679C99EA" w14:textId="77777777" w:rsidR="005B512A" w:rsidRDefault="005B512A" w:rsidP="007344C3">
      <w:pPr>
        <w:ind w:left="720"/>
      </w:pPr>
      <w:r>
        <w:rPr>
          <w:noProof/>
        </w:rPr>
        <mc:AlternateContent>
          <mc:Choice Requires="wps">
            <w:drawing>
              <wp:anchor distT="0" distB="0" distL="114300" distR="114300" simplePos="0" relativeHeight="251658256" behindDoc="0" locked="0" layoutInCell="1" allowOverlap="1" wp14:anchorId="2DB6FECE" wp14:editId="28B1C259">
                <wp:simplePos x="0" y="0"/>
                <wp:positionH relativeFrom="column">
                  <wp:posOffset>695637</wp:posOffset>
                </wp:positionH>
                <wp:positionV relativeFrom="paragraph">
                  <wp:posOffset>335665</wp:posOffset>
                </wp:positionV>
                <wp:extent cx="390525" cy="171450"/>
                <wp:effectExtent l="0" t="0" r="28575" b="19050"/>
                <wp:wrapNone/>
                <wp:docPr id="112" name="Rectangle 112"/>
                <wp:cNvGraphicFramePr/>
                <a:graphic xmlns:a="http://schemas.openxmlformats.org/drawingml/2006/main">
                  <a:graphicData uri="http://schemas.microsoft.com/office/word/2010/wordprocessingShape">
                    <wps:wsp>
                      <wps:cNvSpPr/>
                      <wps:spPr>
                        <a:xfrm>
                          <a:off x="0" y="0"/>
                          <a:ext cx="39052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0EFBD" id="Rectangle 112" o:spid="_x0000_s1026" style="position:absolute;margin-left:54.75pt;margin-top:26.45pt;width:30.75pt;height:13.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" filled="f" strokecolor="red" strokeweight="1pt"/>
            </w:pict>
          </mc:Fallback>
        </mc:AlternateContent>
      </w:r>
      <w:r>
        <w:rPr>
          <w:noProof/>
        </w:rPr>
        <w:drawing>
          <wp:inline distT="0" distB="0" distL="0" distR="0" wp14:anchorId="76CB6D2E" wp14:editId="75288507">
            <wp:extent cx="2162175" cy="639043"/>
            <wp:effectExtent l="0" t="0" r="0" b="8890"/>
            <wp:docPr id="114" name="Picture 1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51"/>
                    <a:stretch>
                      <a:fillRect/>
                    </a:stretch>
                  </pic:blipFill>
                  <pic:spPr>
                    <a:xfrm>
                      <a:off x="0" y="0"/>
                      <a:ext cx="2168900" cy="641031"/>
                    </a:xfrm>
                    <a:prstGeom prst="rect">
                      <a:avLst/>
                    </a:prstGeom>
                  </pic:spPr>
                </pic:pic>
              </a:graphicData>
            </a:graphic>
          </wp:inline>
        </w:drawing>
      </w:r>
    </w:p>
    <w:p w14:paraId="24104119" w14:textId="02D609E8" w:rsidR="002001F1" w:rsidRDefault="005B512A" w:rsidP="005B512A">
      <w:pPr>
        <w:pStyle w:val="ListParagraph"/>
        <w:numPr>
          <w:ilvl w:val="0"/>
          <w:numId w:val="7"/>
        </w:numPr>
        <w:rPr>
          <w:b/>
          <w:bCs/>
        </w:rPr>
      </w:pPr>
      <w:r>
        <w:t xml:space="preserve">From the Environment details, from the VM pool, click the </w:t>
      </w:r>
      <w:r w:rsidRPr="00D60012">
        <w:rPr>
          <w:b/>
          <w:bCs/>
        </w:rPr>
        <w:t>Pencil icon</w:t>
      </w:r>
      <w:r>
        <w:t xml:space="preserve"> next to the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w:t>
      </w:r>
      <w:r>
        <w:t>machine name</w:t>
      </w:r>
      <w:r w:rsidR="002001F1">
        <w:rPr>
          <w:b/>
          <w:bCs/>
        </w:rPr>
        <w:t>.</w:t>
      </w:r>
    </w:p>
    <w:p w14:paraId="379C0999" w14:textId="4779B297" w:rsidR="005B512A" w:rsidRDefault="005B512A" w:rsidP="005B512A">
      <w:pPr>
        <w:pStyle w:val="ListParagraph"/>
        <w:numPr>
          <w:ilvl w:val="0"/>
          <w:numId w:val="7"/>
        </w:numPr>
      </w:pPr>
      <w:r>
        <w:t xml:space="preserve">Under the </w:t>
      </w:r>
      <w:r w:rsidRPr="004C1DCB">
        <w:rPr>
          <w:b/>
          <w:bCs/>
        </w:rPr>
        <w:t>Rename VM</w:t>
      </w:r>
      <w:r>
        <w:t xml:space="preserve"> pop-up, update the VM name to something clear such as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 Workload 01</w:t>
      </w:r>
      <w:r w:rsidRPr="002E74D2">
        <w:t xml:space="preserve">, and </w:t>
      </w:r>
      <w:r>
        <w:t>click the</w:t>
      </w:r>
      <w:r w:rsidRPr="002E74D2">
        <w:rPr>
          <w:b/>
          <w:bCs/>
        </w:rPr>
        <w:t xml:space="preserve"> Save </w:t>
      </w:r>
      <w:r>
        <w:t>button</w:t>
      </w:r>
      <w:r w:rsidRPr="00B577C1">
        <w:t>.</w:t>
      </w:r>
    </w:p>
    <w:p w14:paraId="782903E0" w14:textId="02CE6869" w:rsidR="005B512A" w:rsidRDefault="005B512A" w:rsidP="005B512A">
      <w:pPr>
        <w:pStyle w:val="ListParagraph"/>
        <w:numPr>
          <w:ilvl w:val="0"/>
          <w:numId w:val="7"/>
        </w:numPr>
      </w:pPr>
      <w:r>
        <w:t xml:space="preserve">Inside the Environments details, from within the Machine pool window, inside the </w:t>
      </w:r>
      <w:r w:rsidR="00C64797" w:rsidRPr="00DC513D">
        <w:rPr>
          <w:b/>
          <w:bCs/>
        </w:rPr>
        <w:t xml:space="preserve">IBM </w:t>
      </w:r>
      <w:proofErr w:type="spellStart"/>
      <w:r w:rsidR="00C64797">
        <w:rPr>
          <w:b/>
          <w:bCs/>
        </w:rPr>
        <w:t>i</w:t>
      </w:r>
      <w:proofErr w:type="spellEnd"/>
      <w:r w:rsidR="00C64797" w:rsidRPr="00DC513D">
        <w:rPr>
          <w:b/>
          <w:bCs/>
        </w:rPr>
        <w:t xml:space="preserve"> 7.4</w:t>
      </w:r>
      <w:r w:rsidR="00C64797">
        <w:rPr>
          <w:b/>
          <w:bCs/>
        </w:rPr>
        <w:t xml:space="preserve"> – Workload 01</w:t>
      </w:r>
      <w:r>
        <w:t xml:space="preserve"> machine object, click the </w:t>
      </w:r>
      <w:r w:rsidRPr="00097F22">
        <w:rPr>
          <w:b/>
          <w:bCs/>
        </w:rPr>
        <w:t>Run icon</w:t>
      </w:r>
      <w:r>
        <w:t xml:space="preserve"> to start the machine.</w:t>
      </w:r>
    </w:p>
    <w:p w14:paraId="5886ABA6" w14:textId="15FA8D1D" w:rsidR="005B512A" w:rsidRDefault="005B512A" w:rsidP="007344C3">
      <w:pPr>
        <w:ind w:left="720"/>
        <w:rPr>
          <w:noProof/>
        </w:rPr>
      </w:pPr>
      <w:r>
        <w:rPr>
          <w:noProof/>
        </w:rPr>
        <w:lastRenderedPageBreak/>
        <mc:AlternateContent>
          <mc:Choice Requires="wps">
            <w:drawing>
              <wp:anchor distT="0" distB="0" distL="114300" distR="114300" simplePos="0" relativeHeight="251658257" behindDoc="0" locked="0" layoutInCell="1" allowOverlap="1" wp14:anchorId="2E845F8C" wp14:editId="0251752C">
                <wp:simplePos x="0" y="0"/>
                <wp:positionH relativeFrom="column">
                  <wp:posOffset>1386591</wp:posOffset>
                </wp:positionH>
                <wp:positionV relativeFrom="paragraph">
                  <wp:posOffset>22735</wp:posOffset>
                </wp:positionV>
                <wp:extent cx="219075" cy="190500"/>
                <wp:effectExtent l="0" t="0" r="28575" b="19050"/>
                <wp:wrapNone/>
                <wp:docPr id="113" name="Rectangle 113"/>
                <wp:cNvGraphicFramePr/>
                <a:graphic xmlns:a="http://schemas.openxmlformats.org/drawingml/2006/main">
                  <a:graphicData uri="http://schemas.microsoft.com/office/word/2010/wordprocessingShape">
                    <wps:wsp>
                      <wps:cNvSpPr/>
                      <wps:spPr>
                        <a:xfrm>
                          <a:off x="0" y="0"/>
                          <a:ext cx="21907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7F7D4" id="Rectangle 113" o:spid="_x0000_s1026" style="position:absolute;margin-left:109.2pt;margin-top:1.8pt;width:17.25pt;height:1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" filled="f" strokecolor="red" strokeweight="1pt"/>
            </w:pict>
          </mc:Fallback>
        </mc:AlternateContent>
      </w:r>
      <w:r w:rsidRPr="005B42C4">
        <w:rPr>
          <w:noProof/>
        </w:rPr>
        <w:t xml:space="preserve"> </w:t>
      </w:r>
      <w:r w:rsidR="007049FA">
        <w:rPr>
          <w:noProof/>
        </w:rPr>
        <w:drawing>
          <wp:inline distT="0" distB="0" distL="0" distR="0" wp14:anchorId="7A747E20" wp14:editId="57FD9741">
            <wp:extent cx="1526774" cy="1752600"/>
            <wp:effectExtent l="0" t="0" r="0" b="0"/>
            <wp:docPr id="116" name="Picture 1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application&#10;&#10;Description automatically generated"/>
                    <pic:cNvPicPr/>
                  </pic:nvPicPr>
                  <pic:blipFill>
                    <a:blip r:embed="rId92"/>
                    <a:stretch>
                      <a:fillRect/>
                    </a:stretch>
                  </pic:blipFill>
                  <pic:spPr>
                    <a:xfrm>
                      <a:off x="0" y="0"/>
                      <a:ext cx="1540442" cy="1768290"/>
                    </a:xfrm>
                    <a:prstGeom prst="rect">
                      <a:avLst/>
                    </a:prstGeom>
                  </pic:spPr>
                </pic:pic>
              </a:graphicData>
            </a:graphic>
          </wp:inline>
        </w:drawing>
      </w:r>
      <w:r>
        <w:rPr>
          <w:noProof/>
        </w:rPr>
        <w:t xml:space="preserve"> </w:t>
      </w:r>
    </w:p>
    <w:p w14:paraId="4173E223" w14:textId="77777777" w:rsidR="005B512A" w:rsidRDefault="005B512A" w:rsidP="005B512A">
      <w:pPr>
        <w:pStyle w:val="ListParagraph"/>
        <w:numPr>
          <w:ilvl w:val="0"/>
          <w:numId w:val="7"/>
        </w:numPr>
      </w:pPr>
      <w:r>
        <w:t xml:space="preserve">Once the Machine has turned to a </w:t>
      </w:r>
      <w:r w:rsidRPr="00A03618">
        <w:rPr>
          <w:b/>
          <w:bCs/>
        </w:rPr>
        <w:t>Green</w:t>
      </w:r>
      <w:r>
        <w:t xml:space="preserve"> and </w:t>
      </w:r>
      <w:r>
        <w:rPr>
          <w:b/>
          <w:bCs/>
        </w:rPr>
        <w:t>R</w:t>
      </w:r>
      <w:r w:rsidRPr="00A03618">
        <w:rPr>
          <w:b/>
          <w:bCs/>
        </w:rPr>
        <w:t>unning</w:t>
      </w:r>
      <w:r>
        <w:t xml:space="preserve"> status, click the </w:t>
      </w:r>
      <w:r w:rsidRPr="002541B5">
        <w:rPr>
          <w:b/>
          <w:bCs/>
        </w:rPr>
        <w:t>VM</w:t>
      </w:r>
      <w:r>
        <w:t xml:space="preserve"> to open a remote console session with the machine.</w:t>
      </w:r>
    </w:p>
    <w:p w14:paraId="57CC0A6E" w14:textId="7B424048" w:rsidR="00FB60B9" w:rsidRDefault="005B512A" w:rsidP="00830BA1">
      <w:pPr>
        <w:pStyle w:val="ListParagraph"/>
        <w:numPr>
          <w:ilvl w:val="0"/>
          <w:numId w:val="7"/>
        </w:numPr>
      </w:pPr>
      <w:r>
        <w:t xml:space="preserve">When prompted proceed through each of the </w:t>
      </w:r>
      <w:proofErr w:type="spellStart"/>
      <w:r>
        <w:t>Sysprep</w:t>
      </w:r>
      <w:proofErr w:type="spellEnd"/>
      <w:r>
        <w:t xml:space="preserve"> options as appropriate.</w:t>
      </w:r>
    </w:p>
    <w:p w14:paraId="43AD6859" w14:textId="548AD5FA" w:rsidR="00B0085C" w:rsidRDefault="00B0085C" w:rsidP="000C57B0">
      <w:pPr>
        <w:pStyle w:val="ListParagraph"/>
        <w:numPr>
          <w:ilvl w:val="0"/>
          <w:numId w:val="7"/>
        </w:numPr>
      </w:pPr>
      <w:r>
        <w:t>Prep the IBM I LPAR for Commvault</w:t>
      </w:r>
    </w:p>
    <w:p w14:paraId="6D3FBED8" w14:textId="1D5FAAD2" w:rsidR="00B0085C" w:rsidRDefault="00B0085C" w:rsidP="000C57B0">
      <w:pPr>
        <w:pStyle w:val="ListParagraph"/>
        <w:numPr>
          <w:ilvl w:val="1"/>
          <w:numId w:val="7"/>
        </w:numPr>
      </w:pPr>
      <w:r>
        <w:t xml:space="preserve">Ensure all networking is running, if not: </w:t>
      </w:r>
      <w:r w:rsidRPr="00836A75">
        <w:rPr>
          <w:i/>
          <w:iCs/>
        </w:rPr>
        <w:t>STRTCPSVR</w:t>
      </w:r>
      <w:r>
        <w:t xml:space="preserve"> – ‘</w:t>
      </w:r>
      <w:proofErr w:type="gramStart"/>
      <w:r>
        <w:t>G’</w:t>
      </w:r>
      <w:proofErr w:type="gramEnd"/>
    </w:p>
    <w:p w14:paraId="7A28EE23" w14:textId="3D63F26D" w:rsidR="00C56011" w:rsidRDefault="00C56011" w:rsidP="000C57B0">
      <w:pPr>
        <w:pStyle w:val="ListParagraph"/>
        <w:numPr>
          <w:ilvl w:val="1"/>
          <w:numId w:val="7"/>
        </w:numPr>
      </w:pPr>
      <w:r>
        <w:t xml:space="preserve">Ensure accessible for </w:t>
      </w:r>
      <w:hyperlink r:id="rId93" w:history="1">
        <w:r w:rsidRPr="00C56011">
          <w:rPr>
            <w:rStyle w:val="Hyperlink"/>
          </w:rPr>
          <w:t>Telnet</w:t>
        </w:r>
      </w:hyperlink>
      <w:r>
        <w:t>.</w:t>
      </w:r>
    </w:p>
    <w:p w14:paraId="08CEE90C" w14:textId="7A247D93" w:rsidR="00B0085C" w:rsidRDefault="00B0085C" w:rsidP="000C57B0">
      <w:pPr>
        <w:pStyle w:val="ListParagraph"/>
        <w:numPr>
          <w:ilvl w:val="1"/>
          <w:numId w:val="7"/>
        </w:numPr>
      </w:pPr>
      <w:r>
        <w:t>Create a non-QSECOFR user that has *SECOFR level. [</w:t>
      </w:r>
      <w:r w:rsidRPr="00836A75">
        <w:rPr>
          <w:i/>
          <w:iCs/>
        </w:rPr>
        <w:t>CRTUSRPRF</w:t>
      </w:r>
      <w:r>
        <w:t xml:space="preserve"> – ‘CMV’]</w:t>
      </w:r>
    </w:p>
    <w:p w14:paraId="219B2164" w14:textId="62D33A74" w:rsidR="00B0085C" w:rsidRDefault="00B0085C" w:rsidP="000C57B0">
      <w:pPr>
        <w:pStyle w:val="ListParagraph"/>
        <w:numPr>
          <w:ilvl w:val="1"/>
          <w:numId w:val="7"/>
        </w:numPr>
      </w:pPr>
      <w:r>
        <w:t>Ensure that WRKDIRE has the correct Address for created user</w:t>
      </w:r>
      <w:r w:rsidR="00836A75">
        <w:t xml:space="preserve"> [</w:t>
      </w:r>
      <w:r w:rsidR="00836A75" w:rsidRPr="00836A75">
        <w:rPr>
          <w:i/>
          <w:iCs/>
        </w:rPr>
        <w:t>WRKDIRE</w:t>
      </w:r>
      <w:r w:rsidR="00836A75">
        <w:t>]</w:t>
      </w:r>
    </w:p>
    <w:p w14:paraId="5C765313" w14:textId="26433684" w:rsidR="00836A75" w:rsidRDefault="7B0393AB" w:rsidP="00A917AC">
      <w:pPr>
        <w:ind w:left="1440"/>
      </w:pPr>
      <w:r>
        <w:rPr>
          <w:noProof/>
        </w:rPr>
        <w:drawing>
          <wp:inline distT="0" distB="0" distL="0" distR="0" wp14:anchorId="7B8F274A" wp14:editId="6BDC7895">
            <wp:extent cx="5231566" cy="2471580"/>
            <wp:effectExtent l="0" t="0" r="7620" b="508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4">
                      <a:extLst>
                        <a:ext uri="{28A0092B-C50C-407E-A947-70E740481C1C}">
                          <a14:useLocalDpi xmlns:a14="http://schemas.microsoft.com/office/drawing/2010/main" val="0"/>
                        </a:ext>
                      </a:extLst>
                    </a:blip>
                    <a:stretch>
                      <a:fillRect/>
                    </a:stretch>
                  </pic:blipFill>
                  <pic:spPr>
                    <a:xfrm>
                      <a:off x="0" y="0"/>
                      <a:ext cx="5231566" cy="2471580"/>
                    </a:xfrm>
                    <a:prstGeom prst="rect">
                      <a:avLst/>
                    </a:prstGeom>
                  </pic:spPr>
                </pic:pic>
              </a:graphicData>
            </a:graphic>
          </wp:inline>
        </w:drawing>
      </w:r>
    </w:p>
    <w:p w14:paraId="4089EA01" w14:textId="25AAD607" w:rsidR="00836A75" w:rsidRDefault="00B0085C" w:rsidP="000C57B0">
      <w:pPr>
        <w:pStyle w:val="ListParagraph"/>
        <w:numPr>
          <w:ilvl w:val="1"/>
          <w:numId w:val="7"/>
        </w:numPr>
      </w:pPr>
      <w:r>
        <w:t>Follow the</w:t>
      </w:r>
      <w:r w:rsidR="00614A18">
        <w:t xml:space="preserve"> exact</w:t>
      </w:r>
      <w:r>
        <w:t xml:space="preserve"> steps found here to install the </w:t>
      </w:r>
      <w:proofErr w:type="spellStart"/>
      <w:r>
        <w:t>savf</w:t>
      </w:r>
      <w:proofErr w:type="spellEnd"/>
      <w:r>
        <w:t xml:space="preserve"> file on the IBM I LPAR. </w:t>
      </w:r>
      <w:r w:rsidR="00836A75">
        <w:t>[</w:t>
      </w:r>
      <w:hyperlink r:id="rId95" w:history="1">
        <w:r w:rsidR="00836A75" w:rsidRPr="00836A75">
          <w:rPr>
            <w:rStyle w:val="Hyperlink"/>
          </w:rPr>
          <w:t>Link to SAVF File in Assets</w:t>
        </w:r>
      </w:hyperlink>
      <w:r w:rsidR="00836A75">
        <w:t>]</w:t>
      </w:r>
      <w:r w:rsidR="0013033F">
        <w:t xml:space="preserve">. </w:t>
      </w:r>
      <w:proofErr w:type="gramStart"/>
      <w:r w:rsidR="0013033F">
        <w:t>Or,</w:t>
      </w:r>
      <w:proofErr w:type="gramEnd"/>
      <w:r w:rsidR="0013033F">
        <w:t xml:space="preserve"> SAVF found in Software Cache on the </w:t>
      </w:r>
      <w:proofErr w:type="spellStart"/>
      <w:r w:rsidR="0013033F">
        <w:t>Commserv</w:t>
      </w:r>
      <w:proofErr w:type="spellEnd"/>
      <w:r w:rsidR="0013033F">
        <w:t xml:space="preserve"> install machine.</w:t>
      </w:r>
    </w:p>
    <w:p w14:paraId="08745946" w14:textId="545CD64F" w:rsidR="00B0085C" w:rsidRDefault="0013033F" w:rsidP="000C57B0">
      <w:pPr>
        <w:pStyle w:val="ListParagraph"/>
        <w:numPr>
          <w:ilvl w:val="1"/>
          <w:numId w:val="7"/>
        </w:numPr>
      </w:pPr>
      <w:r>
        <w:t>Follow the exact steps found here</w:t>
      </w:r>
      <w:r w:rsidR="002001F1">
        <w:t xml:space="preserve">: </w:t>
      </w:r>
      <w:hyperlink r:id="rId96" w:history="1">
        <w:r w:rsidRPr="00014ADD">
          <w:rPr>
            <w:rStyle w:val="Hyperlink"/>
          </w:rPr>
          <w:t>https://documentation.commvault.com/commvault/v11_sp20/article?p=16169.htm</w:t>
        </w:r>
      </w:hyperlink>
    </w:p>
    <w:p w14:paraId="5372E6F7" w14:textId="10FF891D" w:rsidR="00B0085C" w:rsidRDefault="00B0085C" w:rsidP="000C57B0">
      <w:pPr>
        <w:pStyle w:val="ListParagraph"/>
        <w:numPr>
          <w:ilvl w:val="1"/>
          <w:numId w:val="7"/>
        </w:numPr>
      </w:pPr>
      <w:r>
        <w:t>Once SAVF is installed, COMMVAULT START to kick it off.</w:t>
      </w:r>
    </w:p>
    <w:p w14:paraId="56CF3047" w14:textId="77777777" w:rsidR="002F3039" w:rsidRDefault="002F3039" w:rsidP="002F3039">
      <w:pPr>
        <w:pStyle w:val="ListParagraph"/>
        <w:numPr>
          <w:ilvl w:val="0"/>
          <w:numId w:val="7"/>
        </w:numPr>
        <w:rPr>
          <w:rStyle w:val="Hyperlink"/>
          <w:color w:val="000000" w:themeColor="text1"/>
          <w:u w:val="none"/>
        </w:rPr>
      </w:pPr>
      <w:r>
        <w:rPr>
          <w:rStyle w:val="Hyperlink"/>
          <w:color w:val="000000" w:themeColor="text1"/>
          <w:u w:val="none"/>
        </w:rPr>
        <w:t>Returning to the Windows Server VM, open the CommCell Console.</w:t>
      </w:r>
    </w:p>
    <w:p w14:paraId="657BEBE8" w14:textId="7A8C480C" w:rsidR="002F3039" w:rsidRPr="00662CDF" w:rsidRDefault="002F3039" w:rsidP="00A917AC">
      <w:pPr>
        <w:ind w:left="810"/>
        <w:rPr>
          <w:rStyle w:val="Hyperlink"/>
          <w:color w:val="000000" w:themeColor="text1"/>
          <w:u w:val="none"/>
        </w:rPr>
      </w:pPr>
      <w:r>
        <w:rPr>
          <w:noProof/>
        </w:rPr>
        <w:lastRenderedPageBreak/>
        <mc:AlternateContent>
          <mc:Choice Requires="wps">
            <w:drawing>
              <wp:anchor distT="0" distB="0" distL="114300" distR="114300" simplePos="0" relativeHeight="251658260" behindDoc="0" locked="0" layoutInCell="1" allowOverlap="1" wp14:anchorId="70A134EB" wp14:editId="5A5631EF">
                <wp:simplePos x="0" y="0"/>
                <wp:positionH relativeFrom="column">
                  <wp:posOffset>606868</wp:posOffset>
                </wp:positionH>
                <wp:positionV relativeFrom="paragraph">
                  <wp:posOffset>1148080</wp:posOffset>
                </wp:positionV>
                <wp:extent cx="763001" cy="91614"/>
                <wp:effectExtent l="0" t="0" r="18415" b="22860"/>
                <wp:wrapNone/>
                <wp:docPr id="117" name="Rectangle 117"/>
                <wp:cNvGraphicFramePr/>
                <a:graphic xmlns:a="http://schemas.openxmlformats.org/drawingml/2006/main">
                  <a:graphicData uri="http://schemas.microsoft.com/office/word/2010/wordprocessingShape">
                    <wps:wsp>
                      <wps:cNvSpPr/>
                      <wps:spPr>
                        <a:xfrm>
                          <a:off x="0" y="0"/>
                          <a:ext cx="763001" cy="91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D8808" id="Rectangle 117" o:spid="_x0000_s1026" style="position:absolute;margin-left:47.8pt;margin-top:90.4pt;width:60.1pt;height:7.2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" filled="f" strokecolor="red" strokeweight="1pt"/>
            </w:pict>
          </mc:Fallback>
        </mc:AlternateContent>
      </w:r>
      <w:r w:rsidR="001E194D">
        <w:rPr>
          <w:noProof/>
        </w:rPr>
        <w:drawing>
          <wp:inline distT="0" distB="0" distL="0" distR="0" wp14:anchorId="62B2ED54" wp14:editId="0A2CFA55">
            <wp:extent cx="5943600" cy="4247515"/>
            <wp:effectExtent l="0" t="0" r="0" b="635"/>
            <wp:docPr id="127" name="Picture 1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 email&#10;&#10;Description automatically generated"/>
                    <pic:cNvPicPr/>
                  </pic:nvPicPr>
                  <pic:blipFill>
                    <a:blip r:embed="rId97"/>
                    <a:stretch>
                      <a:fillRect/>
                    </a:stretch>
                  </pic:blipFill>
                  <pic:spPr>
                    <a:xfrm>
                      <a:off x="0" y="0"/>
                      <a:ext cx="5943600" cy="4247515"/>
                    </a:xfrm>
                    <a:prstGeom prst="rect">
                      <a:avLst/>
                    </a:prstGeom>
                  </pic:spPr>
                </pic:pic>
              </a:graphicData>
            </a:graphic>
          </wp:inline>
        </w:drawing>
      </w:r>
    </w:p>
    <w:p w14:paraId="34DB23AD" w14:textId="2E7FE2CA" w:rsidR="002001F1" w:rsidRDefault="002F3039" w:rsidP="002F3039">
      <w:pPr>
        <w:pStyle w:val="ListParagraph"/>
        <w:numPr>
          <w:ilvl w:val="0"/>
          <w:numId w:val="7"/>
        </w:numPr>
        <w:rPr>
          <w:rStyle w:val="Hyperlink"/>
          <w:color w:val="000000" w:themeColor="text1"/>
          <w:u w:val="none"/>
        </w:rPr>
      </w:pPr>
      <w:r w:rsidRPr="006D629D">
        <w:rPr>
          <w:rStyle w:val="Hyperlink"/>
          <w:color w:val="000000" w:themeColor="text1"/>
          <w:u w:val="none"/>
        </w:rPr>
        <w:t xml:space="preserve">Right-Click on </w:t>
      </w:r>
      <w:r w:rsidRPr="00DE2624">
        <w:rPr>
          <w:rStyle w:val="Hyperlink"/>
          <w:b/>
          <w:bCs/>
          <w:color w:val="000000" w:themeColor="text1"/>
          <w:u w:val="none"/>
        </w:rPr>
        <w:t xml:space="preserve">Client </w:t>
      </w:r>
      <w:proofErr w:type="gramStart"/>
      <w:r w:rsidRPr="00DE2624">
        <w:rPr>
          <w:rStyle w:val="Hyperlink"/>
          <w:b/>
          <w:bCs/>
          <w:color w:val="000000" w:themeColor="text1"/>
          <w:u w:val="none"/>
        </w:rPr>
        <w:t>Computers</w:t>
      </w:r>
      <w:r w:rsidRPr="006D629D">
        <w:rPr>
          <w:rStyle w:val="Hyperlink"/>
          <w:color w:val="000000" w:themeColor="text1"/>
          <w:u w:val="none"/>
        </w:rPr>
        <w:t>, and</w:t>
      </w:r>
      <w:proofErr w:type="gramEnd"/>
      <w:r w:rsidRPr="006D629D">
        <w:rPr>
          <w:rStyle w:val="Hyperlink"/>
          <w:color w:val="000000" w:themeColor="text1"/>
          <w:u w:val="none"/>
        </w:rPr>
        <w:t xml:space="preserve"> </w:t>
      </w:r>
      <w:r>
        <w:rPr>
          <w:rStyle w:val="Hyperlink"/>
          <w:color w:val="000000" w:themeColor="text1"/>
          <w:u w:val="none"/>
        </w:rPr>
        <w:t>s</w:t>
      </w:r>
      <w:r w:rsidRPr="006D629D">
        <w:rPr>
          <w:rStyle w:val="Hyperlink"/>
          <w:color w:val="000000" w:themeColor="text1"/>
          <w:u w:val="none"/>
        </w:rPr>
        <w:t xml:space="preserve">elect </w:t>
      </w:r>
      <w:r w:rsidRPr="00DE2624">
        <w:rPr>
          <w:rStyle w:val="Hyperlink"/>
          <w:b/>
          <w:bCs/>
          <w:color w:val="000000" w:themeColor="text1"/>
          <w:u w:val="none"/>
        </w:rPr>
        <w:t>New Client</w:t>
      </w:r>
      <w:r w:rsidR="002001F1">
        <w:rPr>
          <w:rStyle w:val="Hyperlink"/>
          <w:color w:val="000000" w:themeColor="text1"/>
          <w:u w:val="none"/>
        </w:rPr>
        <w:t>.</w:t>
      </w:r>
    </w:p>
    <w:p w14:paraId="101D3796" w14:textId="44064435" w:rsidR="002F3039" w:rsidRPr="00926794" w:rsidRDefault="002F3039" w:rsidP="00A917AC">
      <w:pPr>
        <w:ind w:left="810"/>
        <w:rPr>
          <w:rStyle w:val="Hyperlink"/>
          <w:color w:val="000000" w:themeColor="text1"/>
          <w:u w:val="none"/>
        </w:rPr>
      </w:pPr>
      <w:r>
        <w:rPr>
          <w:noProof/>
        </w:rPr>
        <mc:AlternateContent>
          <mc:Choice Requires="wps">
            <w:drawing>
              <wp:anchor distT="0" distB="0" distL="114300" distR="114300" simplePos="0" relativeHeight="251658258" behindDoc="0" locked="0" layoutInCell="1" allowOverlap="1" wp14:anchorId="55D74230" wp14:editId="50266D62">
                <wp:simplePos x="0" y="0"/>
                <wp:positionH relativeFrom="column">
                  <wp:posOffset>1140770</wp:posOffset>
                </wp:positionH>
                <wp:positionV relativeFrom="paragraph">
                  <wp:posOffset>1188720</wp:posOffset>
                </wp:positionV>
                <wp:extent cx="419100" cy="9525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419100" cy="95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39C34" id="Rectangle 118" o:spid="_x0000_s1026" style="position:absolute;margin-left:89.8pt;margin-top:93.6pt;width:33pt;height: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" filled="f" strokecolor="red" strokeweight="1pt"/>
            </w:pict>
          </mc:Fallback>
        </mc:AlternateContent>
      </w:r>
      <w:r w:rsidR="00D87C35">
        <w:rPr>
          <w:noProof/>
        </w:rPr>
        <w:drawing>
          <wp:inline distT="0" distB="0" distL="0" distR="0" wp14:anchorId="20353771" wp14:editId="4E65975A">
            <wp:extent cx="3600450" cy="2456461"/>
            <wp:effectExtent l="0" t="0" r="0" b="1270"/>
            <wp:docPr id="128" name="Picture 1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 email&#10;&#10;Description automatically generated"/>
                    <pic:cNvPicPr/>
                  </pic:nvPicPr>
                  <pic:blipFill>
                    <a:blip r:embed="rId98"/>
                    <a:stretch>
                      <a:fillRect/>
                    </a:stretch>
                  </pic:blipFill>
                  <pic:spPr>
                    <a:xfrm>
                      <a:off x="0" y="0"/>
                      <a:ext cx="3616402" cy="2467344"/>
                    </a:xfrm>
                    <a:prstGeom prst="rect">
                      <a:avLst/>
                    </a:prstGeom>
                  </pic:spPr>
                </pic:pic>
              </a:graphicData>
            </a:graphic>
          </wp:inline>
        </w:drawing>
      </w:r>
    </w:p>
    <w:p w14:paraId="4BEA3B1A" w14:textId="122CF80A" w:rsidR="002F3039" w:rsidRPr="00926794"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From the </w:t>
      </w:r>
      <w:r w:rsidRPr="008E3CAC">
        <w:rPr>
          <w:rStyle w:val="Hyperlink"/>
          <w:b/>
          <w:bCs/>
          <w:color w:val="000000" w:themeColor="text1"/>
          <w:u w:val="none"/>
        </w:rPr>
        <w:t>Add New Client</w:t>
      </w:r>
      <w:r>
        <w:rPr>
          <w:rStyle w:val="Hyperlink"/>
          <w:color w:val="000000" w:themeColor="text1"/>
          <w:u w:val="none"/>
        </w:rPr>
        <w:t xml:space="preserve"> pop-up, select </w:t>
      </w:r>
      <w:r w:rsidR="00903F44">
        <w:rPr>
          <w:rStyle w:val="Hyperlink"/>
          <w:b/>
          <w:bCs/>
          <w:color w:val="000000" w:themeColor="text1"/>
          <w:u w:val="none"/>
        </w:rPr>
        <w:t xml:space="preserve">IBM </w:t>
      </w:r>
      <w:proofErr w:type="spellStart"/>
      <w:r w:rsidR="00903F44">
        <w:rPr>
          <w:rStyle w:val="Hyperlink"/>
          <w:b/>
          <w:bCs/>
          <w:color w:val="000000" w:themeColor="text1"/>
          <w:u w:val="none"/>
        </w:rPr>
        <w:t>i</w:t>
      </w:r>
      <w:proofErr w:type="spellEnd"/>
      <w:r>
        <w:rPr>
          <w:rStyle w:val="Hyperlink"/>
          <w:color w:val="000000" w:themeColor="text1"/>
          <w:u w:val="none"/>
        </w:rPr>
        <w:t>.</w:t>
      </w:r>
    </w:p>
    <w:p w14:paraId="71DCE4C5" w14:textId="77777777" w:rsidR="002F3039" w:rsidRDefault="002F3039" w:rsidP="00BF7348">
      <w:pPr>
        <w:ind w:left="810"/>
        <w:rPr>
          <w:rStyle w:val="Hyperlink"/>
          <w:color w:val="000000" w:themeColor="text1"/>
          <w:u w:val="none"/>
        </w:rPr>
      </w:pPr>
      <w:r>
        <w:rPr>
          <w:noProof/>
        </w:rPr>
        <w:lastRenderedPageBreak/>
        <mc:AlternateContent>
          <mc:Choice Requires="wps">
            <w:drawing>
              <wp:anchor distT="0" distB="0" distL="114300" distR="114300" simplePos="0" relativeHeight="251658259" behindDoc="0" locked="0" layoutInCell="1" allowOverlap="1" wp14:anchorId="666D8A14" wp14:editId="6AD72CCB">
                <wp:simplePos x="0" y="0"/>
                <wp:positionH relativeFrom="column">
                  <wp:posOffset>4556922</wp:posOffset>
                </wp:positionH>
                <wp:positionV relativeFrom="paragraph">
                  <wp:posOffset>493056</wp:posOffset>
                </wp:positionV>
                <wp:extent cx="266700" cy="409575"/>
                <wp:effectExtent l="0" t="0" r="19050" b="28575"/>
                <wp:wrapNone/>
                <wp:docPr id="119" name="Rectangle 119"/>
                <wp:cNvGraphicFramePr/>
                <a:graphic xmlns:a="http://schemas.openxmlformats.org/drawingml/2006/main">
                  <a:graphicData uri="http://schemas.microsoft.com/office/word/2010/wordprocessingShape">
                    <wps:wsp>
                      <wps:cNvSpPr/>
                      <wps:spPr>
                        <a:xfrm>
                          <a:off x="0" y="0"/>
                          <a:ext cx="266700" cy="4095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9BEA8" id="Rectangle 119" o:spid="_x0000_s1026" style="position:absolute;margin-left:358.8pt;margin-top:38.8pt;width:21pt;height:32.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" filled="f" strokecolor="red" strokeweight="1pt"/>
            </w:pict>
          </mc:Fallback>
        </mc:AlternateContent>
      </w:r>
      <w:r>
        <w:rPr>
          <w:noProof/>
        </w:rPr>
        <w:drawing>
          <wp:inline distT="0" distB="0" distL="0" distR="0" wp14:anchorId="0EA0A1CE" wp14:editId="436C23FE">
            <wp:extent cx="4648200" cy="3215005"/>
            <wp:effectExtent l="0" t="0" r="0" b="4445"/>
            <wp:docPr id="123" name="Picture 1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70"/>
                    <a:stretch>
                      <a:fillRect/>
                    </a:stretch>
                  </pic:blipFill>
                  <pic:spPr>
                    <a:xfrm>
                      <a:off x="0" y="0"/>
                      <a:ext cx="4652945" cy="3218287"/>
                    </a:xfrm>
                    <a:prstGeom prst="rect">
                      <a:avLst/>
                    </a:prstGeom>
                  </pic:spPr>
                </pic:pic>
              </a:graphicData>
            </a:graphic>
          </wp:inline>
        </w:drawing>
      </w:r>
    </w:p>
    <w:p w14:paraId="55F47D76" w14:textId="39BEF95F" w:rsidR="002001F1" w:rsidRDefault="002F3039" w:rsidP="00BF7348">
      <w:pPr>
        <w:ind w:left="810"/>
        <w:rPr>
          <w:rStyle w:val="SubtleEmphasis"/>
        </w:rPr>
      </w:pPr>
      <w:r w:rsidRPr="002F3039">
        <w:rPr>
          <w:rStyle w:val="SubtleEmphasis"/>
        </w:rPr>
        <w:t xml:space="preserve">** When setting up IBM </w:t>
      </w:r>
      <w:proofErr w:type="spellStart"/>
      <w:r>
        <w:rPr>
          <w:rStyle w:val="SubtleEmphasis"/>
        </w:rPr>
        <w:t>i</w:t>
      </w:r>
      <w:proofErr w:type="spellEnd"/>
      <w:r w:rsidRPr="002F3039">
        <w:rPr>
          <w:rStyle w:val="SubtleEmphasis"/>
        </w:rPr>
        <w:t xml:space="preserve"> – ensure that the CMV user created above is set on the setup screen</w:t>
      </w:r>
      <w:r w:rsidR="002001F1">
        <w:rPr>
          <w:rStyle w:val="SubtleEmphasis"/>
        </w:rPr>
        <w:t xml:space="preserve">. </w:t>
      </w:r>
      <w:r w:rsidRPr="002F3039">
        <w:rPr>
          <w:rStyle w:val="SubtleEmphasis"/>
        </w:rPr>
        <w:t>** You also must set</w:t>
      </w:r>
      <w:r w:rsidR="000C1150">
        <w:rPr>
          <w:rStyle w:val="SubtleEmphasis"/>
        </w:rPr>
        <w:t xml:space="preserve"> </w:t>
      </w:r>
      <w:r w:rsidRPr="002F3039">
        <w:rPr>
          <w:rStyle w:val="SubtleEmphasis"/>
        </w:rPr>
        <w:t>up the Proxy Server (Part of step 4 above) for use with IBM I as part of the IBM I client creation</w:t>
      </w:r>
      <w:r w:rsidR="002001F1">
        <w:rPr>
          <w:rStyle w:val="SubtleEmphasis"/>
        </w:rPr>
        <w:t>.</w:t>
      </w:r>
    </w:p>
    <w:p w14:paraId="7885E921" w14:textId="689ADE53" w:rsidR="002F3039"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In the </w:t>
      </w:r>
      <w:r w:rsidRPr="00066F88">
        <w:rPr>
          <w:rStyle w:val="Hyperlink"/>
          <w:b/>
          <w:bCs/>
          <w:color w:val="000000" w:themeColor="text1"/>
          <w:u w:val="none"/>
        </w:rPr>
        <w:t xml:space="preserve">New </w:t>
      </w:r>
      <w:r w:rsidR="00D22295">
        <w:rPr>
          <w:rStyle w:val="Hyperlink"/>
          <w:b/>
          <w:bCs/>
          <w:color w:val="000000" w:themeColor="text1"/>
          <w:u w:val="none"/>
        </w:rPr>
        <w:t>iSeries</w:t>
      </w:r>
      <w:r w:rsidRPr="00066F88">
        <w:rPr>
          <w:rStyle w:val="Hyperlink"/>
          <w:b/>
          <w:bCs/>
          <w:color w:val="000000" w:themeColor="text1"/>
          <w:u w:val="none"/>
        </w:rPr>
        <w:t xml:space="preserve"> Clien</w:t>
      </w:r>
      <w:r w:rsidRPr="00D22295">
        <w:rPr>
          <w:rStyle w:val="Hyperlink"/>
          <w:b/>
          <w:bCs/>
          <w:color w:val="000000" w:themeColor="text1"/>
          <w:u w:val="none"/>
        </w:rPr>
        <w:t xml:space="preserve">t </w:t>
      </w:r>
      <w:r w:rsidR="00D22295" w:rsidRPr="00D22295">
        <w:rPr>
          <w:rStyle w:val="Hyperlink"/>
          <w:b/>
          <w:bCs/>
          <w:color w:val="000000" w:themeColor="text1"/>
          <w:u w:val="none"/>
        </w:rPr>
        <w:t>Configuration Dialog</w:t>
      </w:r>
      <w:r w:rsidR="00D22295">
        <w:rPr>
          <w:rStyle w:val="Hyperlink"/>
          <w:color w:val="000000" w:themeColor="text1"/>
          <w:u w:val="none"/>
        </w:rPr>
        <w:t xml:space="preserve"> </w:t>
      </w:r>
      <w:r>
        <w:rPr>
          <w:rStyle w:val="Hyperlink"/>
          <w:color w:val="000000" w:themeColor="text1"/>
          <w:u w:val="none"/>
        </w:rPr>
        <w:t xml:space="preserve">pop-up, under the </w:t>
      </w:r>
      <w:r w:rsidR="00D22295">
        <w:rPr>
          <w:rStyle w:val="Hyperlink"/>
          <w:b/>
          <w:bCs/>
          <w:color w:val="000000" w:themeColor="text1"/>
          <w:u w:val="none"/>
        </w:rPr>
        <w:t>General</w:t>
      </w:r>
      <w:r>
        <w:rPr>
          <w:rStyle w:val="Hyperlink"/>
          <w:color w:val="000000" w:themeColor="text1"/>
          <w:u w:val="none"/>
        </w:rPr>
        <w:t xml:space="preserve"> screen, Update the </w:t>
      </w:r>
      <w:r w:rsidRPr="00767DCF">
        <w:rPr>
          <w:rStyle w:val="Hyperlink"/>
          <w:b/>
          <w:bCs/>
          <w:color w:val="000000" w:themeColor="text1"/>
          <w:u w:val="none"/>
        </w:rPr>
        <w:t>Client Name</w:t>
      </w:r>
      <w:r w:rsidRPr="006D629D">
        <w:rPr>
          <w:rStyle w:val="Hyperlink"/>
          <w:color w:val="000000" w:themeColor="text1"/>
          <w:u w:val="none"/>
        </w:rPr>
        <w:t xml:space="preserve"> </w:t>
      </w:r>
      <w:r>
        <w:rPr>
          <w:rStyle w:val="Hyperlink"/>
          <w:color w:val="000000" w:themeColor="text1"/>
          <w:u w:val="none"/>
        </w:rPr>
        <w:t xml:space="preserve">with the name of the </w:t>
      </w:r>
      <w:r w:rsidR="00D22295">
        <w:rPr>
          <w:rStyle w:val="Hyperlink"/>
          <w:color w:val="000000" w:themeColor="text1"/>
          <w:u w:val="none"/>
        </w:rPr>
        <w:t xml:space="preserve">IBM </w:t>
      </w:r>
      <w:proofErr w:type="spellStart"/>
      <w:r w:rsidR="00D22295">
        <w:rPr>
          <w:rStyle w:val="Hyperlink"/>
          <w:color w:val="000000" w:themeColor="text1"/>
          <w:u w:val="none"/>
        </w:rPr>
        <w:t>i</w:t>
      </w:r>
      <w:proofErr w:type="spellEnd"/>
      <w:r>
        <w:rPr>
          <w:rStyle w:val="Hyperlink"/>
          <w:color w:val="000000" w:themeColor="text1"/>
          <w:u w:val="none"/>
        </w:rPr>
        <w:t xml:space="preserve"> Server (ex: </w:t>
      </w:r>
      <w:r w:rsidR="0041506D" w:rsidRPr="0041506D">
        <w:rPr>
          <w:rStyle w:val="Hyperlink"/>
          <w:b/>
          <w:bCs/>
          <w:color w:val="000000" w:themeColor="text1"/>
          <w:u w:val="none"/>
        </w:rPr>
        <w:t>IBMiWorkload01</w:t>
      </w:r>
      <w:r>
        <w:rPr>
          <w:rStyle w:val="Hyperlink"/>
          <w:color w:val="000000" w:themeColor="text1"/>
          <w:u w:val="none"/>
        </w:rPr>
        <w:t>)</w:t>
      </w:r>
    </w:p>
    <w:p w14:paraId="23ED0C3D" w14:textId="5BDE5C55" w:rsidR="00017244" w:rsidRDefault="002F3039" w:rsidP="007007C0">
      <w:pPr>
        <w:pStyle w:val="ListParagraph"/>
        <w:numPr>
          <w:ilvl w:val="0"/>
          <w:numId w:val="7"/>
        </w:numPr>
        <w:rPr>
          <w:rStyle w:val="Hyperlink"/>
          <w:color w:val="000000" w:themeColor="text1"/>
          <w:u w:val="none"/>
        </w:rPr>
      </w:pPr>
      <w:r>
        <w:rPr>
          <w:rStyle w:val="Hyperlink"/>
          <w:color w:val="000000" w:themeColor="text1"/>
          <w:u w:val="none"/>
        </w:rPr>
        <w:t xml:space="preserve">Update the </w:t>
      </w:r>
      <w:r w:rsidRPr="00767DCF">
        <w:rPr>
          <w:rStyle w:val="Hyperlink"/>
          <w:b/>
          <w:bCs/>
          <w:color w:val="000000" w:themeColor="text1"/>
          <w:u w:val="none"/>
        </w:rPr>
        <w:t>Host Name</w:t>
      </w:r>
      <w:r w:rsidRPr="006D629D">
        <w:rPr>
          <w:rStyle w:val="Hyperlink"/>
          <w:color w:val="000000" w:themeColor="text1"/>
          <w:u w:val="none"/>
        </w:rPr>
        <w:t xml:space="preserve"> </w:t>
      </w:r>
      <w:r>
        <w:rPr>
          <w:rStyle w:val="Hyperlink"/>
          <w:color w:val="000000" w:themeColor="text1"/>
          <w:u w:val="none"/>
        </w:rPr>
        <w:t>with</w:t>
      </w:r>
      <w:r w:rsidRPr="006D629D">
        <w:rPr>
          <w:rStyle w:val="Hyperlink"/>
          <w:color w:val="000000" w:themeColor="text1"/>
          <w:u w:val="none"/>
        </w:rPr>
        <w:t xml:space="preserve"> the </w:t>
      </w:r>
      <w:r w:rsidRPr="00767DCF">
        <w:rPr>
          <w:rStyle w:val="Hyperlink"/>
          <w:b/>
          <w:bCs/>
          <w:color w:val="000000" w:themeColor="text1"/>
          <w:u w:val="none"/>
        </w:rPr>
        <w:t xml:space="preserve">IP Address </w:t>
      </w:r>
      <w:r w:rsidRPr="006D629D">
        <w:rPr>
          <w:rStyle w:val="Hyperlink"/>
          <w:color w:val="000000" w:themeColor="text1"/>
          <w:u w:val="none"/>
        </w:rPr>
        <w:t xml:space="preserve">of the </w:t>
      </w:r>
      <w:proofErr w:type="spellStart"/>
      <w:r w:rsidR="002001F1">
        <w:rPr>
          <w:rStyle w:val="Hyperlink"/>
          <w:color w:val="000000" w:themeColor="text1"/>
          <w:u w:val="none"/>
        </w:rPr>
        <w:t>MediaAgent</w:t>
      </w:r>
      <w:proofErr w:type="spellEnd"/>
      <w:r>
        <w:rPr>
          <w:rStyle w:val="Hyperlink"/>
          <w:color w:val="000000" w:themeColor="text1"/>
          <w:u w:val="none"/>
        </w:rPr>
        <w:t>. (</w:t>
      </w:r>
      <w:proofErr w:type="gramStart"/>
      <w:r>
        <w:rPr>
          <w:rStyle w:val="Hyperlink"/>
          <w:color w:val="000000" w:themeColor="text1"/>
          <w:u w:val="none"/>
        </w:rPr>
        <w:t>ex</w:t>
      </w:r>
      <w:proofErr w:type="gramEnd"/>
      <w:r>
        <w:rPr>
          <w:rStyle w:val="Hyperlink"/>
          <w:color w:val="000000" w:themeColor="text1"/>
          <w:u w:val="none"/>
        </w:rPr>
        <w:t xml:space="preserve"> </w:t>
      </w:r>
      <w:r w:rsidRPr="00767DCF">
        <w:rPr>
          <w:rStyle w:val="Hyperlink"/>
          <w:b/>
          <w:bCs/>
          <w:color w:val="000000" w:themeColor="text1"/>
          <w:u w:val="none"/>
        </w:rPr>
        <w:t>10.0.0.</w:t>
      </w:r>
      <w:r w:rsidR="003A3E12">
        <w:rPr>
          <w:rStyle w:val="Hyperlink"/>
          <w:b/>
          <w:bCs/>
          <w:color w:val="000000" w:themeColor="text1"/>
          <w:u w:val="none"/>
        </w:rPr>
        <w:t>3</w:t>
      </w:r>
      <w:r>
        <w:rPr>
          <w:rStyle w:val="Hyperlink"/>
          <w:color w:val="000000" w:themeColor="text1"/>
          <w:u w:val="none"/>
        </w:rPr>
        <w:t xml:space="preserve">) </w:t>
      </w:r>
    </w:p>
    <w:p w14:paraId="700A0068" w14:textId="32DD749D" w:rsidR="002F3039" w:rsidRDefault="00017244" w:rsidP="007007C0">
      <w:pPr>
        <w:pStyle w:val="ListParagraph"/>
        <w:numPr>
          <w:ilvl w:val="0"/>
          <w:numId w:val="7"/>
        </w:numPr>
        <w:rPr>
          <w:rStyle w:val="Hyperlink"/>
          <w:color w:val="000000" w:themeColor="text1"/>
          <w:u w:val="none"/>
        </w:rPr>
      </w:pPr>
      <w:r>
        <w:rPr>
          <w:rStyle w:val="Hyperlink"/>
          <w:color w:val="000000" w:themeColor="text1"/>
          <w:u w:val="none"/>
        </w:rPr>
        <w:t xml:space="preserve">Update the </w:t>
      </w:r>
      <w:proofErr w:type="spellStart"/>
      <w:r w:rsidRPr="002024D3">
        <w:rPr>
          <w:rStyle w:val="Hyperlink"/>
          <w:b/>
          <w:bCs/>
          <w:color w:val="000000" w:themeColor="text1"/>
          <w:u w:val="none"/>
        </w:rPr>
        <w:t>IBMi</w:t>
      </w:r>
      <w:proofErr w:type="spellEnd"/>
      <w:r w:rsidRPr="002024D3">
        <w:rPr>
          <w:rStyle w:val="Hyperlink"/>
          <w:b/>
          <w:bCs/>
          <w:color w:val="000000" w:themeColor="text1"/>
          <w:u w:val="none"/>
        </w:rPr>
        <w:t xml:space="preserve"> User Credential</w:t>
      </w:r>
      <w:r>
        <w:rPr>
          <w:rStyle w:val="Hyperlink"/>
          <w:color w:val="000000" w:themeColor="text1"/>
          <w:u w:val="none"/>
        </w:rPr>
        <w:t xml:space="preserve"> </w:t>
      </w:r>
      <w:r w:rsidR="002024D3">
        <w:rPr>
          <w:rStyle w:val="Hyperlink"/>
          <w:color w:val="000000" w:themeColor="text1"/>
          <w:u w:val="none"/>
        </w:rPr>
        <w:t xml:space="preserve">to your IBM </w:t>
      </w:r>
      <w:proofErr w:type="spellStart"/>
      <w:r w:rsidR="002024D3">
        <w:rPr>
          <w:rStyle w:val="Hyperlink"/>
          <w:color w:val="000000" w:themeColor="text1"/>
          <w:u w:val="none"/>
        </w:rPr>
        <w:t>i</w:t>
      </w:r>
      <w:proofErr w:type="spellEnd"/>
      <w:r w:rsidR="002024D3">
        <w:rPr>
          <w:rStyle w:val="Hyperlink"/>
          <w:color w:val="000000" w:themeColor="text1"/>
          <w:u w:val="none"/>
        </w:rPr>
        <w:t xml:space="preserve"> </w:t>
      </w:r>
      <w:r w:rsidR="00BA009D">
        <w:t xml:space="preserve">non-QSECOFR </w:t>
      </w:r>
      <w:r w:rsidR="002024D3">
        <w:rPr>
          <w:rStyle w:val="Hyperlink"/>
          <w:color w:val="000000" w:themeColor="text1"/>
          <w:u w:val="none"/>
        </w:rPr>
        <w:t xml:space="preserve">environment </w:t>
      </w:r>
      <w:r w:rsidR="002001F1">
        <w:rPr>
          <w:rStyle w:val="Hyperlink"/>
          <w:color w:val="000000" w:themeColor="text1"/>
          <w:u w:val="none"/>
        </w:rPr>
        <w:t>user and</w:t>
      </w:r>
      <w:r w:rsidR="002F3039">
        <w:rPr>
          <w:rStyle w:val="Hyperlink"/>
          <w:color w:val="000000" w:themeColor="text1"/>
          <w:u w:val="none"/>
        </w:rPr>
        <w:t xml:space="preserve"> click </w:t>
      </w:r>
      <w:r w:rsidR="005E0F58">
        <w:rPr>
          <w:rStyle w:val="Hyperlink"/>
          <w:b/>
          <w:bCs/>
          <w:color w:val="000000" w:themeColor="text1"/>
          <w:u w:val="none"/>
        </w:rPr>
        <w:t>OK</w:t>
      </w:r>
      <w:r w:rsidR="002F3039">
        <w:rPr>
          <w:rStyle w:val="Hyperlink"/>
          <w:color w:val="000000" w:themeColor="text1"/>
          <w:u w:val="none"/>
        </w:rPr>
        <w:t>.</w:t>
      </w:r>
    </w:p>
    <w:p w14:paraId="4ABE8BB8" w14:textId="22490192" w:rsidR="002F3039" w:rsidRPr="00767DCF" w:rsidRDefault="5320C8A9" w:rsidP="007F6CE3">
      <w:pPr>
        <w:ind w:left="810"/>
        <w:rPr>
          <w:color w:val="000000" w:themeColor="text1"/>
        </w:rPr>
      </w:pPr>
      <w:r>
        <w:rPr>
          <w:noProof/>
        </w:rPr>
        <w:drawing>
          <wp:inline distT="0" distB="0" distL="0" distR="0" wp14:anchorId="501B230B" wp14:editId="1E4C7081">
            <wp:extent cx="2999935" cy="2809875"/>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pic:nvPicPr>
                  <pic:blipFill>
                    <a:blip r:embed="rId99">
                      <a:extLst>
                        <a:ext uri="{28A0092B-C50C-407E-A947-70E740481C1C}">
                          <a14:useLocalDpi xmlns:a14="http://schemas.microsoft.com/office/drawing/2010/main" val="0"/>
                        </a:ext>
                      </a:extLst>
                    </a:blip>
                    <a:stretch>
                      <a:fillRect/>
                    </a:stretch>
                  </pic:blipFill>
                  <pic:spPr>
                    <a:xfrm>
                      <a:off x="0" y="0"/>
                      <a:ext cx="2999935" cy="2809875"/>
                    </a:xfrm>
                    <a:prstGeom prst="rect">
                      <a:avLst/>
                    </a:prstGeom>
                  </pic:spPr>
                </pic:pic>
              </a:graphicData>
            </a:graphic>
          </wp:inline>
        </w:drawing>
      </w:r>
    </w:p>
    <w:p w14:paraId="0B02E817" w14:textId="1BF77695" w:rsidR="002F3039" w:rsidRDefault="002F3039" w:rsidP="002F3039">
      <w:pPr>
        <w:pStyle w:val="ListParagraph"/>
        <w:numPr>
          <w:ilvl w:val="0"/>
          <w:numId w:val="7"/>
        </w:numPr>
      </w:pPr>
      <w:r>
        <w:rPr>
          <w:rStyle w:val="Hyperlink"/>
          <w:color w:val="000000" w:themeColor="text1"/>
          <w:u w:val="none"/>
        </w:rPr>
        <w:t xml:space="preserve">In the </w:t>
      </w:r>
      <w:r w:rsidR="00A54D6D" w:rsidRPr="00066F88">
        <w:rPr>
          <w:rStyle w:val="Hyperlink"/>
          <w:b/>
          <w:bCs/>
          <w:color w:val="000000" w:themeColor="text1"/>
          <w:u w:val="none"/>
        </w:rPr>
        <w:t xml:space="preserve">New </w:t>
      </w:r>
      <w:r w:rsidR="00A54D6D">
        <w:rPr>
          <w:rStyle w:val="Hyperlink"/>
          <w:b/>
          <w:bCs/>
          <w:color w:val="000000" w:themeColor="text1"/>
          <w:u w:val="none"/>
        </w:rPr>
        <w:t>iSeries</w:t>
      </w:r>
      <w:r w:rsidR="00A54D6D" w:rsidRPr="00066F88">
        <w:rPr>
          <w:rStyle w:val="Hyperlink"/>
          <w:b/>
          <w:bCs/>
          <w:color w:val="000000" w:themeColor="text1"/>
          <w:u w:val="none"/>
        </w:rPr>
        <w:t xml:space="preserve"> Clien</w:t>
      </w:r>
      <w:r w:rsidR="00A54D6D" w:rsidRPr="00D22295">
        <w:rPr>
          <w:rStyle w:val="Hyperlink"/>
          <w:b/>
          <w:bCs/>
          <w:color w:val="000000" w:themeColor="text1"/>
          <w:u w:val="none"/>
        </w:rPr>
        <w:t>t Configuration Dialog</w:t>
      </w:r>
      <w:r w:rsidR="00A54D6D">
        <w:rPr>
          <w:rStyle w:val="Hyperlink"/>
          <w:color w:val="000000" w:themeColor="text1"/>
          <w:u w:val="none"/>
        </w:rPr>
        <w:t xml:space="preserve"> </w:t>
      </w:r>
      <w:r>
        <w:rPr>
          <w:rStyle w:val="Hyperlink"/>
          <w:color w:val="000000" w:themeColor="text1"/>
          <w:u w:val="none"/>
        </w:rPr>
        <w:t xml:space="preserve">pop-up, under the </w:t>
      </w:r>
      <w:r>
        <w:rPr>
          <w:rStyle w:val="Hyperlink"/>
          <w:b/>
          <w:bCs/>
          <w:color w:val="000000" w:themeColor="text1"/>
          <w:u w:val="none"/>
        </w:rPr>
        <w:t>Optional Data</w:t>
      </w:r>
      <w:r>
        <w:rPr>
          <w:rStyle w:val="Hyperlink"/>
          <w:color w:val="000000" w:themeColor="text1"/>
          <w:u w:val="none"/>
        </w:rPr>
        <w:t xml:space="preserve"> screen, </w:t>
      </w:r>
      <w:r w:rsidR="002001F1">
        <w:t xml:space="preserve">use </w:t>
      </w:r>
      <w:r>
        <w:t>the default settings and click</w:t>
      </w:r>
      <w:r w:rsidRPr="00C76B52">
        <w:rPr>
          <w:b/>
          <w:bCs/>
        </w:rPr>
        <w:t xml:space="preserve"> Next</w:t>
      </w:r>
      <w:r>
        <w:t>.</w:t>
      </w:r>
    </w:p>
    <w:p w14:paraId="1F7DFB00" w14:textId="16AB1111" w:rsidR="002001F1" w:rsidRDefault="002F3039" w:rsidP="002F3039">
      <w:pPr>
        <w:pStyle w:val="ListParagraph"/>
        <w:numPr>
          <w:ilvl w:val="0"/>
          <w:numId w:val="7"/>
        </w:numPr>
        <w:rPr>
          <w:rStyle w:val="Hyperlink"/>
          <w:color w:val="000000" w:themeColor="text1"/>
          <w:u w:val="none"/>
        </w:rPr>
      </w:pPr>
      <w:r>
        <w:rPr>
          <w:rStyle w:val="Hyperlink"/>
          <w:color w:val="000000" w:themeColor="text1"/>
          <w:u w:val="none"/>
        </w:rPr>
        <w:lastRenderedPageBreak/>
        <w:t xml:space="preserve">In the </w:t>
      </w:r>
      <w:r w:rsidR="00A54D6D" w:rsidRPr="00066F88">
        <w:rPr>
          <w:rStyle w:val="Hyperlink"/>
          <w:b/>
          <w:bCs/>
          <w:color w:val="000000" w:themeColor="text1"/>
          <w:u w:val="none"/>
        </w:rPr>
        <w:t xml:space="preserve">New </w:t>
      </w:r>
      <w:r w:rsidR="00A54D6D">
        <w:rPr>
          <w:rStyle w:val="Hyperlink"/>
          <w:b/>
          <w:bCs/>
          <w:color w:val="000000" w:themeColor="text1"/>
          <w:u w:val="none"/>
        </w:rPr>
        <w:t>iSeries</w:t>
      </w:r>
      <w:r w:rsidR="00A54D6D" w:rsidRPr="00066F88">
        <w:rPr>
          <w:rStyle w:val="Hyperlink"/>
          <w:b/>
          <w:bCs/>
          <w:color w:val="000000" w:themeColor="text1"/>
          <w:u w:val="none"/>
        </w:rPr>
        <w:t xml:space="preserve"> Clien</w:t>
      </w:r>
      <w:r w:rsidR="00A54D6D" w:rsidRPr="00D22295">
        <w:rPr>
          <w:rStyle w:val="Hyperlink"/>
          <w:b/>
          <w:bCs/>
          <w:color w:val="000000" w:themeColor="text1"/>
          <w:u w:val="none"/>
        </w:rPr>
        <w:t>t Configuration Dialog</w:t>
      </w:r>
      <w:r w:rsidR="00A54D6D">
        <w:rPr>
          <w:rStyle w:val="Hyperlink"/>
          <w:color w:val="000000" w:themeColor="text1"/>
          <w:u w:val="none"/>
        </w:rPr>
        <w:t xml:space="preserve"> pop-up</w:t>
      </w:r>
      <w:r>
        <w:rPr>
          <w:rStyle w:val="Hyperlink"/>
          <w:color w:val="000000" w:themeColor="text1"/>
          <w:u w:val="none"/>
        </w:rPr>
        <w:t xml:space="preserve">, under the </w:t>
      </w:r>
      <w:r>
        <w:rPr>
          <w:rStyle w:val="Hyperlink"/>
          <w:b/>
          <w:bCs/>
          <w:color w:val="000000" w:themeColor="text1"/>
          <w:u w:val="none"/>
        </w:rPr>
        <w:t>Summary</w:t>
      </w:r>
      <w:r>
        <w:rPr>
          <w:rStyle w:val="Hyperlink"/>
          <w:color w:val="000000" w:themeColor="text1"/>
          <w:u w:val="none"/>
        </w:rPr>
        <w:t xml:space="preserve"> screen, click Finish to add the</w:t>
      </w:r>
      <w:r w:rsidR="00A54D6D">
        <w:rPr>
          <w:rStyle w:val="Hyperlink"/>
          <w:color w:val="000000" w:themeColor="text1"/>
          <w:u w:val="none"/>
        </w:rPr>
        <w:t xml:space="preserve"> IBM </w:t>
      </w:r>
      <w:proofErr w:type="spellStart"/>
      <w:r w:rsidR="00A54D6D">
        <w:rPr>
          <w:rStyle w:val="Hyperlink"/>
          <w:color w:val="000000" w:themeColor="text1"/>
          <w:u w:val="none"/>
        </w:rPr>
        <w:t>i</w:t>
      </w:r>
      <w:proofErr w:type="spellEnd"/>
      <w:r w:rsidR="00A54D6D">
        <w:rPr>
          <w:rStyle w:val="Hyperlink"/>
          <w:color w:val="000000" w:themeColor="text1"/>
          <w:u w:val="none"/>
        </w:rPr>
        <w:t xml:space="preserve"> Workload machine</w:t>
      </w:r>
      <w:r w:rsidR="002001F1">
        <w:rPr>
          <w:rStyle w:val="Hyperlink"/>
          <w:color w:val="000000" w:themeColor="text1"/>
          <w:u w:val="none"/>
        </w:rPr>
        <w:t>.</w:t>
      </w:r>
    </w:p>
    <w:p w14:paraId="3F12EE64" w14:textId="7C7D3917" w:rsidR="002001F1" w:rsidRDefault="002F3039" w:rsidP="002F3039">
      <w:pPr>
        <w:pStyle w:val="ListParagraph"/>
        <w:numPr>
          <w:ilvl w:val="0"/>
          <w:numId w:val="7"/>
        </w:numPr>
        <w:rPr>
          <w:rStyle w:val="Hyperlink"/>
          <w:color w:val="000000" w:themeColor="text1"/>
          <w:u w:val="none"/>
        </w:rPr>
      </w:pPr>
      <w:r>
        <w:rPr>
          <w:rStyle w:val="Hyperlink"/>
          <w:color w:val="000000" w:themeColor="text1"/>
          <w:u w:val="none"/>
        </w:rPr>
        <w:t xml:space="preserve">Close the </w:t>
      </w:r>
      <w:r w:rsidRPr="007F6CE3">
        <w:rPr>
          <w:rStyle w:val="Hyperlink"/>
          <w:b/>
          <w:color w:val="000000" w:themeColor="text1"/>
          <w:u w:val="none"/>
        </w:rPr>
        <w:t>Registration Status</w:t>
      </w:r>
      <w:r>
        <w:rPr>
          <w:rStyle w:val="Hyperlink"/>
          <w:color w:val="000000" w:themeColor="text1"/>
          <w:u w:val="none"/>
        </w:rPr>
        <w:t xml:space="preserve"> once the </w:t>
      </w:r>
      <w:r w:rsidR="00A54D6D">
        <w:rPr>
          <w:rStyle w:val="Hyperlink"/>
          <w:color w:val="000000" w:themeColor="text1"/>
          <w:u w:val="none"/>
        </w:rPr>
        <w:t xml:space="preserve">IBM </w:t>
      </w:r>
      <w:proofErr w:type="spellStart"/>
      <w:r w:rsidR="00A54D6D">
        <w:rPr>
          <w:rStyle w:val="Hyperlink"/>
          <w:color w:val="000000" w:themeColor="text1"/>
          <w:u w:val="none"/>
        </w:rPr>
        <w:t>i</w:t>
      </w:r>
      <w:proofErr w:type="spellEnd"/>
      <w:r w:rsidR="00A54D6D">
        <w:rPr>
          <w:rStyle w:val="Hyperlink"/>
          <w:color w:val="000000" w:themeColor="text1"/>
          <w:u w:val="none"/>
        </w:rPr>
        <w:t xml:space="preserve"> machine</w:t>
      </w:r>
      <w:r>
        <w:rPr>
          <w:rStyle w:val="Hyperlink"/>
          <w:color w:val="000000" w:themeColor="text1"/>
          <w:u w:val="none"/>
        </w:rPr>
        <w:t xml:space="preserve"> has been connected</w:t>
      </w:r>
      <w:r w:rsidR="002001F1">
        <w:rPr>
          <w:rStyle w:val="Hyperlink"/>
          <w:color w:val="000000" w:themeColor="text1"/>
          <w:u w:val="none"/>
        </w:rPr>
        <w:t>.</w:t>
      </w:r>
    </w:p>
    <w:p w14:paraId="2C4A8449" w14:textId="77777777" w:rsidR="002F3039" w:rsidRDefault="5201AEE6" w:rsidP="007F6CE3">
      <w:pPr>
        <w:ind w:left="810"/>
      </w:pPr>
      <w:r>
        <w:rPr>
          <w:noProof/>
        </w:rPr>
        <w:drawing>
          <wp:inline distT="0" distB="0" distL="0" distR="0" wp14:anchorId="6A45043E" wp14:editId="2ECB0E79">
            <wp:extent cx="5010148" cy="2294713"/>
            <wp:effectExtent l="0" t="0" r="0" b="0"/>
            <wp:docPr id="125" name="Picture 1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72">
                      <a:extLst>
                        <a:ext uri="{28A0092B-C50C-407E-A947-70E740481C1C}">
                          <a14:useLocalDpi xmlns:a14="http://schemas.microsoft.com/office/drawing/2010/main" val="0"/>
                        </a:ext>
                      </a:extLst>
                    </a:blip>
                    <a:stretch>
                      <a:fillRect/>
                    </a:stretch>
                  </pic:blipFill>
                  <pic:spPr>
                    <a:xfrm>
                      <a:off x="0" y="0"/>
                      <a:ext cx="5010148" cy="2294713"/>
                    </a:xfrm>
                    <a:prstGeom prst="rect">
                      <a:avLst/>
                    </a:prstGeom>
                  </pic:spPr>
                </pic:pic>
              </a:graphicData>
            </a:graphic>
          </wp:inline>
        </w:drawing>
      </w:r>
    </w:p>
    <w:p w14:paraId="205F16F1" w14:textId="222B06DC" w:rsidR="00BC62B8" w:rsidRDefault="002F3039" w:rsidP="0025218D">
      <w:pPr>
        <w:pStyle w:val="ListParagraph"/>
        <w:numPr>
          <w:ilvl w:val="0"/>
          <w:numId w:val="7"/>
        </w:numPr>
      </w:pPr>
      <w:r>
        <w:t xml:space="preserve">Close the </w:t>
      </w:r>
      <w:r w:rsidRPr="007F6CE3">
        <w:rPr>
          <w:b/>
        </w:rPr>
        <w:t>Add New Client</w:t>
      </w:r>
      <w:r>
        <w:t xml:space="preserve"> pop-up.</w:t>
      </w:r>
    </w:p>
    <w:p w14:paraId="54503F6E" w14:textId="30A2E285" w:rsidR="002001F1" w:rsidRDefault="00EB4D79" w:rsidP="000C57B0">
      <w:pPr>
        <w:pStyle w:val="ListParagraph"/>
        <w:numPr>
          <w:ilvl w:val="0"/>
          <w:numId w:val="7"/>
        </w:numPr>
      </w:pPr>
      <w:r>
        <w:t>Click on the LPAR of your choice</w:t>
      </w:r>
      <w:r w:rsidR="002001F1">
        <w:t>.</w:t>
      </w:r>
    </w:p>
    <w:p w14:paraId="6DAB23E7" w14:textId="73D8E4B3" w:rsidR="00EB4D79" w:rsidRDefault="00EB4D79" w:rsidP="000C57B0">
      <w:pPr>
        <w:pStyle w:val="ListParagraph"/>
        <w:numPr>
          <w:ilvl w:val="1"/>
          <w:numId w:val="7"/>
        </w:numPr>
      </w:pPr>
      <w:r>
        <w:t xml:space="preserve">Check the status of the Overview screen to verify your </w:t>
      </w:r>
      <w:r w:rsidR="002001F1">
        <w:t>settings.</w:t>
      </w:r>
    </w:p>
    <w:p w14:paraId="313AB642" w14:textId="62CAA5CE" w:rsidR="00EB4D79" w:rsidRDefault="00EB4D79" w:rsidP="000C57B0">
      <w:pPr>
        <w:pStyle w:val="ListParagraph"/>
        <w:numPr>
          <w:ilvl w:val="1"/>
          <w:numId w:val="7"/>
        </w:numPr>
      </w:pPr>
      <w:r>
        <w:t xml:space="preserve">Check the status of the Configuration </w:t>
      </w:r>
      <w:r w:rsidR="002001F1">
        <w:t>screen.</w:t>
      </w:r>
    </w:p>
    <w:p w14:paraId="5FFF96DA" w14:textId="77777777" w:rsidR="007F6CE3" w:rsidRDefault="00EB4D79" w:rsidP="000C57B0">
      <w:pPr>
        <w:pStyle w:val="ListParagraph"/>
        <w:numPr>
          <w:ilvl w:val="1"/>
          <w:numId w:val="7"/>
        </w:numPr>
      </w:pPr>
      <w:r>
        <w:t>Check with your IBM Administrator to see when a</w:t>
      </w:r>
      <w:r w:rsidR="000C1150">
        <w:t>n</w:t>
      </w:r>
      <w:r>
        <w:t xml:space="preserve"> appropriate backup window exists to </w:t>
      </w:r>
      <w:proofErr w:type="gramStart"/>
      <w:r>
        <w:t>test</w:t>
      </w:r>
      <w:proofErr w:type="gramEnd"/>
      <w:r>
        <w:t xml:space="preserve"> the first backup</w:t>
      </w:r>
      <w:r w:rsidR="002001F1">
        <w:t xml:space="preserve">. </w:t>
      </w:r>
    </w:p>
    <w:p w14:paraId="598C6CF7" w14:textId="77777777" w:rsidR="007F6CE3" w:rsidRDefault="00EB4D79" w:rsidP="007F6CE3">
      <w:pPr>
        <w:rPr>
          <w:b/>
          <w:bCs/>
        </w:rPr>
      </w:pPr>
      <w:r w:rsidRPr="007F6CE3">
        <w:rPr>
          <w:b/>
          <w:bCs/>
        </w:rPr>
        <w:t>Please note: A backup of the critical system components will reset the system to Restricted State</w:t>
      </w:r>
      <w:r w:rsidR="005869FA" w:rsidRPr="007F6CE3">
        <w:rPr>
          <w:b/>
          <w:bCs/>
        </w:rPr>
        <w:t xml:space="preserve"> and prevent software applications from operating</w:t>
      </w:r>
      <w:r w:rsidR="002001F1" w:rsidRPr="007F6CE3">
        <w:rPr>
          <w:b/>
          <w:bCs/>
        </w:rPr>
        <w:t xml:space="preserve">. </w:t>
      </w:r>
    </w:p>
    <w:p w14:paraId="278B27B4" w14:textId="4C865C36" w:rsidR="00C96CE5" w:rsidRPr="007F6CE3" w:rsidRDefault="00A31AE3" w:rsidP="007F6CE3">
      <w:pPr>
        <w:rPr>
          <w:b/>
          <w:bCs/>
        </w:rPr>
      </w:pPr>
      <w:r w:rsidRPr="007F6CE3">
        <w:rPr>
          <w:b/>
          <w:bCs/>
          <w:color w:val="FF0000"/>
        </w:rPr>
        <w:t xml:space="preserve">Do not run </w:t>
      </w:r>
      <w:r w:rsidR="009849BC" w:rsidRPr="007F6CE3">
        <w:rPr>
          <w:b/>
          <w:bCs/>
          <w:color w:val="FF0000"/>
        </w:rPr>
        <w:t xml:space="preserve">OS-level </w:t>
      </w:r>
      <w:r w:rsidRPr="007F6CE3">
        <w:rPr>
          <w:b/>
          <w:bCs/>
          <w:color w:val="FF0000"/>
        </w:rPr>
        <w:t>data protection operations outside of backup windows.</w:t>
      </w:r>
    </w:p>
    <w:p w14:paraId="04E58043" w14:textId="0F3EE57A" w:rsidR="000A0A38" w:rsidRPr="000A0A38" w:rsidRDefault="000A0A38" w:rsidP="000C57B0">
      <w:pPr>
        <w:pStyle w:val="ListParagraph"/>
        <w:numPr>
          <w:ilvl w:val="1"/>
          <w:numId w:val="7"/>
        </w:numPr>
        <w:rPr>
          <w:color w:val="000000" w:themeColor="text1"/>
        </w:rPr>
      </w:pPr>
      <w:r w:rsidRPr="000A0A38">
        <w:rPr>
          <w:b/>
          <w:bCs/>
          <w:color w:val="000000" w:themeColor="text1"/>
        </w:rPr>
        <w:t xml:space="preserve">Make sure that you associate the Data Storage to each </w:t>
      </w:r>
      <w:proofErr w:type="spellStart"/>
      <w:r w:rsidRPr="000A0A38">
        <w:rPr>
          <w:b/>
          <w:bCs/>
          <w:color w:val="000000" w:themeColor="text1"/>
        </w:rPr>
        <w:t>subclient</w:t>
      </w:r>
      <w:proofErr w:type="spellEnd"/>
      <w:r w:rsidRPr="000A0A38">
        <w:rPr>
          <w:b/>
          <w:bCs/>
          <w:color w:val="000000" w:themeColor="text1"/>
        </w:rPr>
        <w:t xml:space="preserve"> for the LPAR. (Through Java GUI, right</w:t>
      </w:r>
      <w:r w:rsidR="000C1150">
        <w:rPr>
          <w:b/>
          <w:bCs/>
          <w:color w:val="000000" w:themeColor="text1"/>
        </w:rPr>
        <w:t>-</w:t>
      </w:r>
      <w:r w:rsidRPr="000A0A38">
        <w:rPr>
          <w:b/>
          <w:bCs/>
          <w:color w:val="000000" w:themeColor="text1"/>
        </w:rPr>
        <w:t xml:space="preserve">click properties on default </w:t>
      </w:r>
      <w:proofErr w:type="spellStart"/>
      <w:r w:rsidRPr="000A0A38">
        <w:rPr>
          <w:b/>
          <w:bCs/>
          <w:color w:val="000000" w:themeColor="text1"/>
        </w:rPr>
        <w:t>FileSet</w:t>
      </w:r>
      <w:proofErr w:type="spellEnd"/>
      <w:r w:rsidRPr="000A0A38">
        <w:rPr>
          <w:b/>
          <w:bCs/>
          <w:color w:val="000000" w:themeColor="text1"/>
        </w:rPr>
        <w:t xml:space="preserve"> or created </w:t>
      </w:r>
      <w:proofErr w:type="spellStart"/>
      <w:r w:rsidRPr="000A0A38">
        <w:rPr>
          <w:b/>
          <w:bCs/>
          <w:color w:val="000000" w:themeColor="text1"/>
        </w:rPr>
        <w:t>Subclient</w:t>
      </w:r>
      <w:proofErr w:type="spellEnd"/>
      <w:r w:rsidRPr="000A0A38">
        <w:rPr>
          <w:b/>
          <w:bCs/>
          <w:color w:val="000000" w:themeColor="text1"/>
        </w:rPr>
        <w:t xml:space="preserve"> file set).</w:t>
      </w:r>
    </w:p>
    <w:p w14:paraId="1447809A" w14:textId="44617A35" w:rsidR="000A0A38" w:rsidRDefault="000A0A38" w:rsidP="007F6CE3">
      <w:pPr>
        <w:ind w:left="810"/>
      </w:pPr>
      <w:r>
        <w:rPr>
          <w:noProof/>
        </w:rPr>
        <w:lastRenderedPageBreak/>
        <w:drawing>
          <wp:inline distT="0" distB="0" distL="0" distR="0" wp14:anchorId="6A9A1945" wp14:editId="343C8B2F">
            <wp:extent cx="3970542" cy="3509857"/>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0">
                      <a:extLst>
                        <a:ext uri="{28A0092B-C50C-407E-A947-70E740481C1C}">
                          <a14:useLocalDpi xmlns:a14="http://schemas.microsoft.com/office/drawing/2010/main" val="0"/>
                        </a:ext>
                      </a:extLst>
                    </a:blip>
                    <a:stretch>
                      <a:fillRect/>
                    </a:stretch>
                  </pic:blipFill>
                  <pic:spPr>
                    <a:xfrm>
                      <a:off x="0" y="0"/>
                      <a:ext cx="3970542" cy="3509857"/>
                    </a:xfrm>
                    <a:prstGeom prst="rect">
                      <a:avLst/>
                    </a:prstGeom>
                  </pic:spPr>
                </pic:pic>
              </a:graphicData>
            </a:graphic>
          </wp:inline>
        </w:drawing>
      </w:r>
    </w:p>
    <w:p w14:paraId="305E962A" w14:textId="7AF62D9E" w:rsidR="00C96CE5" w:rsidRDefault="005F7CCE" w:rsidP="00DB5EC6">
      <w:r>
        <w:t>Familiarize yourself with the pre-defined user sub</w:t>
      </w:r>
      <w:r w:rsidR="000C1150">
        <w:t>-</w:t>
      </w:r>
      <w:r>
        <w:t>clients:</w:t>
      </w:r>
    </w:p>
    <w:p w14:paraId="602FE32E" w14:textId="26348FA3" w:rsidR="00A14881" w:rsidRDefault="00A14881" w:rsidP="007F6CE3">
      <w:pPr>
        <w:ind w:left="810"/>
      </w:pPr>
      <w:r>
        <w:rPr>
          <w:noProof/>
        </w:rPr>
        <w:drawing>
          <wp:inline distT="0" distB="0" distL="0" distR="0" wp14:anchorId="7F733C9C" wp14:editId="0F297AF2">
            <wp:extent cx="5943600" cy="1437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1">
                      <a:extLst>
                        <a:ext uri="{28A0092B-C50C-407E-A947-70E740481C1C}">
                          <a14:useLocalDpi xmlns:a14="http://schemas.microsoft.com/office/drawing/2010/main" val="0"/>
                        </a:ext>
                      </a:extLst>
                    </a:blip>
                    <a:stretch>
                      <a:fillRect/>
                    </a:stretch>
                  </pic:blipFill>
                  <pic:spPr>
                    <a:xfrm>
                      <a:off x="0" y="0"/>
                      <a:ext cx="5943600" cy="1437005"/>
                    </a:xfrm>
                    <a:prstGeom prst="rect">
                      <a:avLst/>
                    </a:prstGeom>
                  </pic:spPr>
                </pic:pic>
              </a:graphicData>
            </a:graphic>
          </wp:inline>
        </w:drawing>
      </w:r>
    </w:p>
    <w:p w14:paraId="49772FCA" w14:textId="031AE0D7" w:rsidR="00A14881" w:rsidRDefault="000A0A38" w:rsidP="00DB5EC6">
      <w:proofErr w:type="spellStart"/>
      <w:r>
        <w:t>DRSubclient</w:t>
      </w:r>
      <w:proofErr w:type="spellEnd"/>
      <w:r>
        <w:t xml:space="preserve"> is not supported at this time</w:t>
      </w:r>
      <w:r w:rsidR="002001F1">
        <w:t xml:space="preserve">. </w:t>
      </w:r>
      <w:r>
        <w:t>Backing up all sub</w:t>
      </w:r>
      <w:r w:rsidR="000C1150">
        <w:t>-</w:t>
      </w:r>
      <w:r>
        <w:t>clients</w:t>
      </w:r>
      <w:r w:rsidR="000345CD">
        <w:t xml:space="preserve"> (but not DR </w:t>
      </w:r>
      <w:proofErr w:type="spellStart"/>
      <w:r w:rsidR="000345CD">
        <w:t>Subclient</w:t>
      </w:r>
      <w:proofErr w:type="spellEnd"/>
      <w:r w:rsidR="000345CD">
        <w:t>)</w:t>
      </w:r>
      <w:r>
        <w:t xml:space="preserve"> will </w:t>
      </w:r>
      <w:proofErr w:type="spellStart"/>
      <w:r>
        <w:t>backup</w:t>
      </w:r>
      <w:proofErr w:type="spellEnd"/>
      <w:r>
        <w:t xml:space="preserve"> the entirety of the LPAR but not the IBM I </w:t>
      </w:r>
      <w:proofErr w:type="gramStart"/>
      <w:r>
        <w:t>licensing</w:t>
      </w:r>
      <w:proofErr w:type="gramEnd"/>
      <w:r w:rsidR="002001F1">
        <w:t xml:space="preserve">. </w:t>
      </w:r>
      <w:r w:rsidR="000345CD" w:rsidRPr="00DB5EC6">
        <w:rPr>
          <w:b/>
          <w:bCs/>
        </w:rPr>
        <w:t xml:space="preserve">PLEASE NOTE: </w:t>
      </w:r>
      <w:r w:rsidR="000C1150" w:rsidRPr="00DB5EC6">
        <w:rPr>
          <w:b/>
          <w:bCs/>
        </w:rPr>
        <w:t>Before</w:t>
      </w:r>
      <w:r w:rsidR="000345CD" w:rsidRPr="00DB5EC6">
        <w:rPr>
          <w:b/>
          <w:bCs/>
        </w:rPr>
        <w:t xml:space="preserve"> the full backup, ensure PTFs are updated to Match the Target LPAR in </w:t>
      </w:r>
      <w:proofErr w:type="spellStart"/>
      <w:r w:rsidR="000345CD" w:rsidRPr="00DB5EC6">
        <w:rPr>
          <w:b/>
          <w:bCs/>
        </w:rPr>
        <w:t>Skytap</w:t>
      </w:r>
      <w:proofErr w:type="spellEnd"/>
      <w:r w:rsidR="000345CD" w:rsidRPr="00DB5EC6">
        <w:rPr>
          <w:b/>
          <w:bCs/>
        </w:rPr>
        <w:t xml:space="preserve"> – OS version must also match.</w:t>
      </w:r>
    </w:p>
    <w:p w14:paraId="4143D55F" w14:textId="58C4413C" w:rsidR="00A14881" w:rsidRDefault="00AF01C4" w:rsidP="00DB5EC6">
      <w:r>
        <w:t>All other sub</w:t>
      </w:r>
      <w:r w:rsidR="000C1150">
        <w:t>-</w:t>
      </w:r>
      <w:r>
        <w:t>clients (</w:t>
      </w:r>
      <w:r w:rsidRPr="00DB5EC6">
        <w:rPr>
          <w:b/>
          <w:bCs/>
        </w:rPr>
        <w:t>*ALLDLO</w:t>
      </w:r>
      <w:r>
        <w:t xml:space="preserve">, </w:t>
      </w:r>
      <w:r w:rsidRPr="00DB5EC6">
        <w:rPr>
          <w:b/>
          <w:bCs/>
        </w:rPr>
        <w:t>*ALLUSR</w:t>
      </w:r>
      <w:r>
        <w:t xml:space="preserve">, </w:t>
      </w:r>
      <w:r w:rsidR="0056266D" w:rsidRPr="00DB5EC6">
        <w:rPr>
          <w:b/>
          <w:bCs/>
        </w:rPr>
        <w:t>*IBM</w:t>
      </w:r>
      <w:r w:rsidR="0056266D">
        <w:t xml:space="preserve">, </w:t>
      </w:r>
      <w:r w:rsidRPr="00DB5EC6">
        <w:rPr>
          <w:b/>
          <w:bCs/>
        </w:rPr>
        <w:t>*HST log</w:t>
      </w:r>
      <w:r>
        <w:t xml:space="preserve">, </w:t>
      </w:r>
      <w:r w:rsidR="0056266D">
        <w:t xml:space="preserve">and </w:t>
      </w:r>
      <w:r w:rsidRPr="00DB5EC6">
        <w:rPr>
          <w:b/>
          <w:bCs/>
        </w:rPr>
        <w:t>*LI</w:t>
      </w:r>
      <w:r w:rsidR="004E127E" w:rsidRPr="00DB5EC6">
        <w:rPr>
          <w:b/>
          <w:bCs/>
        </w:rPr>
        <w:t>NK</w:t>
      </w:r>
      <w:r w:rsidR="0056266D">
        <w:t>) will use Save-while-active and not send the system into Restricted mode.</w:t>
      </w:r>
    </w:p>
    <w:p w14:paraId="398FEBE3" w14:textId="77777777" w:rsidR="000650F5" w:rsidRDefault="000650F5" w:rsidP="000650F5">
      <w:pPr>
        <w:pStyle w:val="ListParagraph"/>
      </w:pPr>
    </w:p>
    <w:p w14:paraId="3ACB749A" w14:textId="619EB119" w:rsidR="009849BC" w:rsidRDefault="000650F5" w:rsidP="00312CD5">
      <w:pPr>
        <w:pStyle w:val="Heading3"/>
      </w:pPr>
      <w:r>
        <w:t>Run a backup</w:t>
      </w:r>
      <w:r w:rsidR="000A0A38">
        <w:t xml:space="preserve"> (Right click through Java GUI on </w:t>
      </w:r>
      <w:proofErr w:type="spellStart"/>
      <w:r w:rsidR="000A0A38">
        <w:t>FileSystem</w:t>
      </w:r>
      <w:proofErr w:type="spellEnd"/>
      <w:r w:rsidR="000A0A38">
        <w:t xml:space="preserve"> for LPAR)</w:t>
      </w:r>
    </w:p>
    <w:p w14:paraId="2BA9F181" w14:textId="0ED8C1F3" w:rsidR="00BD19B9" w:rsidRDefault="002F4D72" w:rsidP="00312CD5">
      <w:pPr>
        <w:pStyle w:val="ListParagraph"/>
        <w:numPr>
          <w:ilvl w:val="0"/>
          <w:numId w:val="19"/>
        </w:numPr>
      </w:pPr>
      <w:hyperlink r:id="rId102" w:history="1">
        <w:r w:rsidR="00BD19B9" w:rsidRPr="00E41E68">
          <w:rPr>
            <w:rStyle w:val="Hyperlink"/>
          </w:rPr>
          <w:t>https://documentation.commvault.com/11.21/essential/108610_performing_ibm_i_file_system_backups.html</w:t>
        </w:r>
      </w:hyperlink>
    </w:p>
    <w:p w14:paraId="48481F4A" w14:textId="46D6D541" w:rsidR="00BD19B9" w:rsidRDefault="0013670D" w:rsidP="00312CD5">
      <w:pPr>
        <w:pStyle w:val="ListParagraph"/>
        <w:numPr>
          <w:ilvl w:val="0"/>
          <w:numId w:val="19"/>
        </w:numPr>
      </w:pPr>
      <w:r>
        <w:t>Click on any of the sub</w:t>
      </w:r>
      <w:r w:rsidR="000C1150">
        <w:t>-</w:t>
      </w:r>
      <w:r>
        <w:t>clients you wish to protect under the Actions tab and select Back</w:t>
      </w:r>
      <w:r w:rsidR="00C33B10">
        <w:t xml:space="preserve"> </w:t>
      </w:r>
      <w:r>
        <w:t>up</w:t>
      </w:r>
      <w:r w:rsidR="002001F1">
        <w:t xml:space="preserve">. </w:t>
      </w:r>
      <w:r w:rsidR="00C33B10">
        <w:t>If this is your first backup select ‘Full’ for your protection level.</w:t>
      </w:r>
    </w:p>
    <w:p w14:paraId="4AED7701" w14:textId="78331611" w:rsidR="00C33B10" w:rsidRDefault="00C33B10" w:rsidP="00312CD5">
      <w:pPr>
        <w:pStyle w:val="ListParagraph"/>
        <w:numPr>
          <w:ilvl w:val="0"/>
          <w:numId w:val="19"/>
        </w:numPr>
      </w:pPr>
      <w:r>
        <w:t xml:space="preserve">You can monitor the status of the backups from the </w:t>
      </w:r>
      <w:r w:rsidR="00DB65DD">
        <w:t xml:space="preserve">Jobs tab </w:t>
      </w:r>
      <w:proofErr w:type="gramStart"/>
      <w:r w:rsidR="00DB65DD">
        <w:t>off of</w:t>
      </w:r>
      <w:proofErr w:type="gramEnd"/>
      <w:r w:rsidR="00DB65DD">
        <w:t xml:space="preserve"> the primary Ribbon.</w:t>
      </w:r>
    </w:p>
    <w:p w14:paraId="5AE28AE7" w14:textId="77777777" w:rsidR="00DB65DD" w:rsidRDefault="00DB65DD" w:rsidP="00DB65DD"/>
    <w:p w14:paraId="79CD0AF5" w14:textId="122E7BBA" w:rsidR="00C96CE5" w:rsidRDefault="00A63561" w:rsidP="000C57B0">
      <w:pPr>
        <w:pStyle w:val="ListParagraph"/>
        <w:numPr>
          <w:ilvl w:val="0"/>
          <w:numId w:val="7"/>
        </w:numPr>
      </w:pPr>
      <w:r>
        <w:t>Once the backups have finished successfully, you can be confident that the automatic schedule as part of the Plan will run as expected and you will have regular good data protection operations.</w:t>
      </w:r>
    </w:p>
    <w:p w14:paraId="1C4D49FE" w14:textId="0FEB5517" w:rsidR="00017B31" w:rsidRDefault="00017B31">
      <w:r>
        <w:br w:type="page"/>
      </w:r>
    </w:p>
    <w:p w14:paraId="259E3548" w14:textId="25ACF205" w:rsidR="002001F1" w:rsidRDefault="00017B31" w:rsidP="00A63561">
      <w:pPr>
        <w:pStyle w:val="ListParagraph"/>
      </w:pPr>
      <w:r>
        <w:lastRenderedPageBreak/>
        <w:t xml:space="preserve">Use case #2 – </w:t>
      </w:r>
      <w:r w:rsidR="008B0258">
        <w:t xml:space="preserve">Data </w:t>
      </w:r>
      <w:r w:rsidR="00191732">
        <w:t>Recovery</w:t>
      </w:r>
      <w:r w:rsidR="000A0A38">
        <w:t xml:space="preserve"> using Web Interface (Can also be done through Java GUI)</w:t>
      </w:r>
      <w:r w:rsidR="002001F1">
        <w:t>.</w:t>
      </w:r>
    </w:p>
    <w:p w14:paraId="3A369EFE" w14:textId="5C7E520F" w:rsidR="00017B31" w:rsidRDefault="00017B31" w:rsidP="00A63561">
      <w:pPr>
        <w:pStyle w:val="ListParagraph"/>
      </w:pPr>
    </w:p>
    <w:p w14:paraId="751EF6D7" w14:textId="43636B2C" w:rsidR="00017B31" w:rsidRDefault="008B0258" w:rsidP="00A63561">
      <w:pPr>
        <w:pStyle w:val="ListParagraph"/>
      </w:pPr>
      <w:r>
        <w:t xml:space="preserve">Bringing data back to an IBM I system in the cloud is </w:t>
      </w:r>
      <w:proofErr w:type="gramStart"/>
      <w:r>
        <w:t>very easy</w:t>
      </w:r>
      <w:proofErr w:type="gramEnd"/>
      <w:r w:rsidR="002001F1">
        <w:t xml:space="preserve">. </w:t>
      </w:r>
      <w:r>
        <w:t xml:space="preserve">Once the data is stored on the Commvault back-end, it can be written back to any of our systems with an </w:t>
      </w:r>
      <w:proofErr w:type="spellStart"/>
      <w:r>
        <w:t>IBMi</w:t>
      </w:r>
      <w:proofErr w:type="spellEnd"/>
      <w:r>
        <w:t xml:space="preserve"> client</w:t>
      </w:r>
      <w:r w:rsidR="002001F1">
        <w:t xml:space="preserve">. </w:t>
      </w:r>
      <w:r>
        <w:t>This can be the same system the data was on when it started, or another system in the same cloud, or a system in a completely different cloud, or even back on</w:t>
      </w:r>
      <w:r w:rsidR="00964B17">
        <w:t>-</w:t>
      </w:r>
      <w:r>
        <w:t>premises.</w:t>
      </w:r>
    </w:p>
    <w:p w14:paraId="37EBE42A" w14:textId="6F9CF101" w:rsidR="008B0258" w:rsidRDefault="008B0258" w:rsidP="00A63561">
      <w:pPr>
        <w:pStyle w:val="ListParagraph"/>
      </w:pPr>
    </w:p>
    <w:p w14:paraId="32B4892D" w14:textId="77777777" w:rsidR="00107771" w:rsidRDefault="008B0258" w:rsidP="00107771">
      <w:pPr>
        <w:pStyle w:val="ListParagraph"/>
      </w:pPr>
      <w:r>
        <w:t xml:space="preserve">Full step-by-step instructions on how to recover data using Commvault can be found </w:t>
      </w:r>
      <w:r w:rsidR="00FA3266">
        <w:t>by searching</w:t>
      </w:r>
      <w:r w:rsidR="009D14D3">
        <w:t xml:space="preserve"> Commvault’s documentation website located at</w:t>
      </w:r>
      <w:r w:rsidR="00FA3266">
        <w:t xml:space="preserve">: </w:t>
      </w:r>
      <w:hyperlink r:id="rId103" w:history="1">
        <w:r w:rsidR="00FA3266" w:rsidRPr="002F68D4">
          <w:rPr>
            <w:rStyle w:val="Hyperlink"/>
          </w:rPr>
          <w:t>https://documentation.commvault.com/commvault/</w:t>
        </w:r>
      </w:hyperlink>
      <w:r w:rsidR="00825BB9">
        <w:t xml:space="preserve"> and do a keyword search for “</w:t>
      </w:r>
      <w:proofErr w:type="spellStart"/>
      <w:r w:rsidR="00825BB9">
        <w:t>IBMi</w:t>
      </w:r>
      <w:proofErr w:type="spellEnd"/>
      <w:r w:rsidR="00825BB9">
        <w:t xml:space="preserve"> </w:t>
      </w:r>
      <w:proofErr w:type="gramStart"/>
      <w:r w:rsidR="00825BB9">
        <w:t>Restore</w:t>
      </w:r>
      <w:proofErr w:type="gramEnd"/>
      <w:r w:rsidR="00825BB9">
        <w:t>”</w:t>
      </w:r>
    </w:p>
    <w:p w14:paraId="2A6A4351" w14:textId="77777777" w:rsidR="00107771" w:rsidRDefault="00107771" w:rsidP="00107771">
      <w:pPr>
        <w:pStyle w:val="ListParagraph"/>
      </w:pPr>
    </w:p>
    <w:p w14:paraId="6B337973" w14:textId="2206E7FB" w:rsidR="00A63561" w:rsidRDefault="00EC55F9" w:rsidP="00107771">
      <w:pPr>
        <w:pStyle w:val="ListParagraph"/>
      </w:pPr>
      <w:r>
        <w:t>Within the Commvault GUI</w:t>
      </w:r>
      <w:r w:rsidR="00817BB5">
        <w:t xml:space="preserve">, </w:t>
      </w:r>
      <w:proofErr w:type="gramStart"/>
      <w:r w:rsidR="00B05519" w:rsidRPr="002F3A0C">
        <w:t>Now</w:t>
      </w:r>
      <w:proofErr w:type="gramEnd"/>
      <w:r w:rsidR="00B05519" w:rsidRPr="002F3A0C">
        <w:t xml:space="preserve"> that the data has been protected in the cloud, you can begin the process of recovering the folders back into the </w:t>
      </w:r>
      <w:r w:rsidR="00107771">
        <w:t>target guest:</w:t>
      </w:r>
    </w:p>
    <w:p w14:paraId="7DFE4014" w14:textId="1DED2C70" w:rsidR="00107771" w:rsidRDefault="00107771" w:rsidP="00107771">
      <w:pPr>
        <w:pStyle w:val="ListParagraph"/>
      </w:pPr>
    </w:p>
    <w:p w14:paraId="4FDD7C12" w14:textId="2CE0887F" w:rsidR="00030F33" w:rsidRDefault="00107771" w:rsidP="00030F33">
      <w:pPr>
        <w:pStyle w:val="ListParagraph"/>
        <w:numPr>
          <w:ilvl w:val="0"/>
          <w:numId w:val="4"/>
        </w:numPr>
      </w:pPr>
      <w:r>
        <w:t xml:space="preserve">Open the </w:t>
      </w:r>
      <w:r w:rsidR="00030F33">
        <w:t>Commvault Command center and browse to the IBM</w:t>
      </w:r>
      <w:r w:rsidR="002001F1">
        <w:t xml:space="preserve"> </w:t>
      </w:r>
      <w:proofErr w:type="spellStart"/>
      <w:r w:rsidR="00030F33">
        <w:t>i</w:t>
      </w:r>
      <w:proofErr w:type="spellEnd"/>
      <w:r w:rsidR="00030F33">
        <w:t xml:space="preserve"> machine that you have protected.</w:t>
      </w:r>
    </w:p>
    <w:p w14:paraId="203D3406" w14:textId="302E101D" w:rsidR="0068053A" w:rsidRDefault="00CA174D" w:rsidP="00BF7348">
      <w:pPr>
        <w:ind w:left="1080"/>
      </w:pPr>
      <w:r>
        <w:rPr>
          <w:noProof/>
        </w:rPr>
        <w:drawing>
          <wp:inline distT="0" distB="0" distL="0" distR="0" wp14:anchorId="722D025F" wp14:editId="24DCD1A1">
            <wp:extent cx="5943600" cy="3035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7634F29" w14:textId="581349EE" w:rsidR="00B05519" w:rsidRDefault="00902995" w:rsidP="00030F33">
      <w:pPr>
        <w:pStyle w:val="ListParagraph"/>
        <w:numPr>
          <w:ilvl w:val="0"/>
          <w:numId w:val="4"/>
        </w:numPr>
      </w:pPr>
      <w:r>
        <w:t>Select the first of the sub</w:t>
      </w:r>
      <w:r w:rsidR="000C1150">
        <w:t>-</w:t>
      </w:r>
      <w:r>
        <w:t>clients whose data you wish to recover</w:t>
      </w:r>
      <w:r w:rsidR="002001F1">
        <w:t xml:space="preserve">. </w:t>
      </w:r>
      <w:r>
        <w:t xml:space="preserve">Drill inside </w:t>
      </w:r>
      <w:r w:rsidR="00CA0906">
        <w:t xml:space="preserve">and select </w:t>
      </w:r>
      <w:r w:rsidR="00291FE3">
        <w:t>Restore</w:t>
      </w:r>
      <w:r w:rsidR="00492CCF">
        <w:t>.</w:t>
      </w:r>
    </w:p>
    <w:p w14:paraId="766A3B00" w14:textId="3BD69353" w:rsidR="00492CCF" w:rsidRDefault="00492CCF" w:rsidP="00492CCF">
      <w:pPr>
        <w:pStyle w:val="ListParagraph"/>
        <w:ind w:left="1080"/>
      </w:pPr>
      <w:r>
        <w:rPr>
          <w:noProof/>
        </w:rPr>
        <w:lastRenderedPageBreak/>
        <w:drawing>
          <wp:inline distT="0" distB="0" distL="0" distR="0" wp14:anchorId="31DEAB99" wp14:editId="21693431">
            <wp:extent cx="5943600" cy="3119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5">
                      <a:extLst>
                        <a:ext uri="{28A0092B-C50C-407E-A947-70E740481C1C}">
                          <a14:useLocalDpi xmlns:a14="http://schemas.microsoft.com/office/drawing/2010/main" val="0"/>
                        </a:ext>
                      </a:extLst>
                    </a:blip>
                    <a:stretch>
                      <a:fillRect/>
                    </a:stretch>
                  </pic:blipFill>
                  <pic:spPr>
                    <a:xfrm>
                      <a:off x="0" y="0"/>
                      <a:ext cx="5943600" cy="3119755"/>
                    </a:xfrm>
                    <a:prstGeom prst="rect">
                      <a:avLst/>
                    </a:prstGeom>
                  </pic:spPr>
                </pic:pic>
              </a:graphicData>
            </a:graphic>
          </wp:inline>
        </w:drawing>
      </w:r>
    </w:p>
    <w:p w14:paraId="03A6E37D" w14:textId="37B3A9E2" w:rsidR="00107106" w:rsidRDefault="00CA0906" w:rsidP="009644FA">
      <w:pPr>
        <w:pStyle w:val="ListParagraph"/>
        <w:numPr>
          <w:ilvl w:val="0"/>
          <w:numId w:val="4"/>
        </w:numPr>
      </w:pPr>
      <w:r>
        <w:t xml:space="preserve">Select </w:t>
      </w:r>
      <w:proofErr w:type="gramStart"/>
      <w:r>
        <w:t>a</w:t>
      </w:r>
      <w:r w:rsidR="00663832">
        <w:t>ll of</w:t>
      </w:r>
      <w:proofErr w:type="gramEnd"/>
      <w:r w:rsidR="00663832">
        <w:t xml:space="preserve"> the data, and then</w:t>
      </w:r>
      <w:r>
        <w:t xml:space="preserve"> target</w:t>
      </w:r>
      <w:r w:rsidR="00663832">
        <w:t xml:space="preserve"> an</w:t>
      </w:r>
      <w:r w:rsidR="00107106">
        <w:t xml:space="preserve"> IBM</w:t>
      </w:r>
      <w:r w:rsidR="002001F1">
        <w:t xml:space="preserve"> </w:t>
      </w:r>
      <w:proofErr w:type="spellStart"/>
      <w:r w:rsidR="00107106">
        <w:t>i</w:t>
      </w:r>
      <w:proofErr w:type="spellEnd"/>
      <w:r>
        <w:t xml:space="preserve"> machine to recover the data to</w:t>
      </w:r>
      <w:r w:rsidR="002001F1">
        <w:t xml:space="preserve">. </w:t>
      </w:r>
      <w:r>
        <w:t xml:space="preserve">This machine must have </w:t>
      </w:r>
      <w:r w:rsidR="00107106">
        <w:t>a Commvault agent installed on it</w:t>
      </w:r>
      <w:r w:rsidR="002001F1">
        <w:t xml:space="preserve">. </w:t>
      </w:r>
      <w:r w:rsidR="00666934">
        <w:t>If this is disaster recovery</w:t>
      </w:r>
      <w:r w:rsidR="000240CA">
        <w:t xml:space="preserve"> or migration</w:t>
      </w:r>
      <w:r w:rsidR="00666934">
        <w:t xml:space="preserve">, deploy a fresh machine in </w:t>
      </w:r>
      <w:proofErr w:type="spellStart"/>
      <w:r w:rsidR="00666934">
        <w:t>Skytap</w:t>
      </w:r>
      <w:proofErr w:type="spellEnd"/>
      <w:r w:rsidR="00666934">
        <w:t xml:space="preserve"> from a template</w:t>
      </w:r>
      <w:r w:rsidR="000240CA">
        <w:t xml:space="preserve"> to be the target, and install the </w:t>
      </w:r>
      <w:proofErr w:type="spellStart"/>
      <w:r w:rsidR="009344BC">
        <w:t>CommVault</w:t>
      </w:r>
      <w:proofErr w:type="spellEnd"/>
      <w:r w:rsidR="000240CA">
        <w:t xml:space="preserve"> agent so that the </w:t>
      </w:r>
      <w:r w:rsidR="009D18A1">
        <w:t xml:space="preserve">machine is visible within the Commvault </w:t>
      </w:r>
      <w:proofErr w:type="gramStart"/>
      <w:r w:rsidR="009D18A1">
        <w:t>GUI</w:t>
      </w:r>
      <w:proofErr w:type="gramEnd"/>
    </w:p>
    <w:p w14:paraId="3471D328" w14:textId="5EB82871" w:rsidR="00107106" w:rsidRDefault="007E1830" w:rsidP="00BF7348">
      <w:pPr>
        <w:pStyle w:val="ListParagraph"/>
        <w:ind w:left="1080"/>
      </w:pPr>
      <w:r>
        <w:rPr>
          <w:noProof/>
        </w:rPr>
        <w:drawing>
          <wp:inline distT="0" distB="0" distL="0" distR="0" wp14:anchorId="58CF8659" wp14:editId="651180D2">
            <wp:extent cx="5943600" cy="1366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6">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5484D82D" w14:textId="5564D06A" w:rsidR="00AC2AB6" w:rsidRDefault="009D18A1" w:rsidP="009644FA">
      <w:pPr>
        <w:pStyle w:val="ListParagraph"/>
        <w:numPr>
          <w:ilvl w:val="0"/>
          <w:numId w:val="4"/>
        </w:numPr>
      </w:pPr>
      <w:r>
        <w:t>Run the re</w:t>
      </w:r>
      <w:r w:rsidR="00492CCF">
        <w:t>store</w:t>
      </w:r>
      <w:r>
        <w:t xml:space="preserve"> job</w:t>
      </w:r>
      <w:r w:rsidR="002001F1">
        <w:t xml:space="preserve">. </w:t>
      </w:r>
      <w:r w:rsidR="0064558B">
        <w:t>Target the destination machine.</w:t>
      </w:r>
    </w:p>
    <w:p w14:paraId="36889A97" w14:textId="3295EFF8" w:rsidR="004541A6" w:rsidRDefault="00357286" w:rsidP="00BF7348">
      <w:pPr>
        <w:pStyle w:val="ListParagraph"/>
        <w:ind w:left="1080"/>
      </w:pPr>
      <w:r w:rsidRPr="00357286">
        <w:rPr>
          <w:noProof/>
        </w:rPr>
        <w:lastRenderedPageBreak/>
        <w:drawing>
          <wp:inline distT="0" distB="0" distL="0" distR="0" wp14:anchorId="3D23D296" wp14:editId="2FD8D3CD">
            <wp:extent cx="3572933" cy="5056788"/>
            <wp:effectExtent l="114300" t="114300" r="104140"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77486" cy="5063231"/>
                    </a:xfrm>
                    <a:prstGeom prst="rect">
                      <a:avLst/>
                    </a:prstGeom>
                    <a:effectLst>
                      <a:outerShdw blurRad="63500" sx="102000" sy="102000" algn="ctr" rotWithShape="0">
                        <a:prstClr val="black">
                          <a:alpha val="40000"/>
                        </a:prstClr>
                      </a:outerShdw>
                    </a:effectLst>
                  </pic:spPr>
                </pic:pic>
              </a:graphicData>
            </a:graphic>
          </wp:inline>
        </w:drawing>
      </w:r>
    </w:p>
    <w:p w14:paraId="3F04CF11" w14:textId="37626BF5" w:rsidR="004541A6" w:rsidRDefault="004541A6" w:rsidP="009644FA">
      <w:pPr>
        <w:pStyle w:val="ListParagraph"/>
        <w:numPr>
          <w:ilvl w:val="0"/>
          <w:numId w:val="4"/>
        </w:numPr>
      </w:pPr>
      <w:r>
        <w:t xml:space="preserve">Repeat steps 2-4 until you have recovered each of the Commvault </w:t>
      </w:r>
      <w:proofErr w:type="spellStart"/>
      <w:r w:rsidR="008567F8">
        <w:t>subclients</w:t>
      </w:r>
      <w:proofErr w:type="spellEnd"/>
      <w:r w:rsidR="008567F8">
        <w:t xml:space="preserve"> (not including the DR </w:t>
      </w:r>
      <w:proofErr w:type="spellStart"/>
      <w:r w:rsidR="008567F8">
        <w:t>subclient</w:t>
      </w:r>
      <w:proofErr w:type="spellEnd"/>
      <w:r w:rsidR="008567F8">
        <w:t>, which is for authoring DVDs)</w:t>
      </w:r>
    </w:p>
    <w:p w14:paraId="4E022F1C" w14:textId="77777777" w:rsidR="008567F8" w:rsidRDefault="008567F8" w:rsidP="008567F8">
      <w:pPr>
        <w:pStyle w:val="ListParagraph"/>
      </w:pPr>
    </w:p>
    <w:p w14:paraId="75F2A097" w14:textId="2DC9489D" w:rsidR="00BA5DA0" w:rsidRDefault="00935928" w:rsidP="00BF7348">
      <w:pPr>
        <w:ind w:left="720"/>
      </w:pPr>
      <w:r>
        <w:t>Migration</w:t>
      </w:r>
      <w:r w:rsidR="002001F1">
        <w:t>/</w:t>
      </w:r>
      <w:r>
        <w:t>DR use case</w:t>
      </w:r>
      <w:r w:rsidR="002001F1">
        <w:t>:</w:t>
      </w:r>
      <w:r>
        <w:t xml:space="preserve"> </w:t>
      </w:r>
      <w:r w:rsidR="003A0943">
        <w:t xml:space="preserve">Now that the user data </w:t>
      </w:r>
      <w:r w:rsidR="0068053A">
        <w:t xml:space="preserve">has been restored onto the server, </w:t>
      </w:r>
      <w:r w:rsidR="003A0943">
        <w:t xml:space="preserve">the customer can decide to keep the existing IP address and hostname, or to </w:t>
      </w:r>
      <w:r w:rsidR="00BA5DA0">
        <w:t>reset the server to the identity of the original machine.</w:t>
      </w:r>
    </w:p>
    <w:p w14:paraId="482A5789" w14:textId="2D453831" w:rsidR="00136661" w:rsidRPr="00136661" w:rsidRDefault="009B21FE" w:rsidP="00BF7348">
      <w:pPr>
        <w:pStyle w:val="ListParagraph"/>
        <w:numPr>
          <w:ilvl w:val="1"/>
          <w:numId w:val="4"/>
        </w:numPr>
        <w:rPr>
          <w:b/>
          <w:bCs/>
        </w:rPr>
      </w:pPr>
      <w:r>
        <w:t>M</w:t>
      </w:r>
      <w:r w:rsidR="00024CFD">
        <w:t>anual steps are required to change the IP address and hostname to match</w:t>
      </w:r>
      <w:r w:rsidR="000B2012">
        <w:t xml:space="preserve"> the original server</w:t>
      </w:r>
      <w:r w:rsidR="002001F1">
        <w:t xml:space="preserve">. </w:t>
      </w:r>
      <w:r w:rsidR="0045465E">
        <w:t>These steps are detailed in the IBM Power series guides</w:t>
      </w:r>
      <w:r w:rsidR="002001F1">
        <w:t xml:space="preserve">. </w:t>
      </w:r>
      <w:r w:rsidR="000B2012">
        <w:t xml:space="preserve">Users should also check the status of </w:t>
      </w:r>
      <w:r w:rsidR="0001695F">
        <w:t>any private authorities that existed in the environment.</w:t>
      </w:r>
    </w:p>
    <w:sectPr w:rsidR="00136661" w:rsidRPr="00136661" w:rsidSect="006D7C34">
      <w:footerReference w:type="default" r:id="rId108"/>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2692B" w14:textId="77777777" w:rsidR="002F4D72" w:rsidRDefault="002F4D72" w:rsidP="008B7ACE">
      <w:pPr>
        <w:spacing w:after="0" w:line="240" w:lineRule="auto"/>
      </w:pPr>
      <w:r>
        <w:separator/>
      </w:r>
    </w:p>
  </w:endnote>
  <w:endnote w:type="continuationSeparator" w:id="0">
    <w:p w14:paraId="517472FB" w14:textId="77777777" w:rsidR="002F4D72" w:rsidRDefault="002F4D72" w:rsidP="008B7ACE">
      <w:pPr>
        <w:spacing w:after="0" w:line="240" w:lineRule="auto"/>
      </w:pPr>
      <w:r>
        <w:continuationSeparator/>
      </w:r>
    </w:p>
  </w:endnote>
  <w:endnote w:type="continuationNotice" w:id="1">
    <w:p w14:paraId="73CFBE6B" w14:textId="77777777" w:rsidR="002F4D72" w:rsidRDefault="002F4D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24425"/>
      <w:docPartObj>
        <w:docPartGallery w:val="Page Numbers (Bottom of Page)"/>
        <w:docPartUnique/>
      </w:docPartObj>
    </w:sdtPr>
    <w:sdtEndPr>
      <w:rPr>
        <w:noProof/>
      </w:rPr>
    </w:sdtEndPr>
    <w:sdtContent>
      <w:p w14:paraId="611A6320" w14:textId="2527C628" w:rsidR="008B7ACE" w:rsidRDefault="008B7A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8EB71E" w14:textId="77777777" w:rsidR="008B7ACE" w:rsidRDefault="008B7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37A72" w14:textId="77777777" w:rsidR="002F4D72" w:rsidRDefault="002F4D72" w:rsidP="008B7ACE">
      <w:pPr>
        <w:spacing w:after="0" w:line="240" w:lineRule="auto"/>
      </w:pPr>
      <w:r>
        <w:separator/>
      </w:r>
    </w:p>
  </w:footnote>
  <w:footnote w:type="continuationSeparator" w:id="0">
    <w:p w14:paraId="784B4F92" w14:textId="77777777" w:rsidR="002F4D72" w:rsidRDefault="002F4D72" w:rsidP="008B7ACE">
      <w:pPr>
        <w:spacing w:after="0" w:line="240" w:lineRule="auto"/>
      </w:pPr>
      <w:r>
        <w:continuationSeparator/>
      </w:r>
    </w:p>
  </w:footnote>
  <w:footnote w:type="continuationNotice" w:id="1">
    <w:p w14:paraId="226AD6F6" w14:textId="77777777" w:rsidR="002F4D72" w:rsidRDefault="002F4D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A26"/>
    <w:multiLevelType w:val="hybridMultilevel"/>
    <w:tmpl w:val="B8F0406C"/>
    <w:lvl w:ilvl="0" w:tplc="88A48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5296C"/>
    <w:multiLevelType w:val="hybridMultilevel"/>
    <w:tmpl w:val="8496D6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F56BB"/>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43F8D"/>
    <w:multiLevelType w:val="hybridMultilevel"/>
    <w:tmpl w:val="49FE20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F3DAA"/>
    <w:multiLevelType w:val="hybridMultilevel"/>
    <w:tmpl w:val="5E74207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84D47"/>
    <w:multiLevelType w:val="hybridMultilevel"/>
    <w:tmpl w:val="D56E6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44667"/>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45D13"/>
    <w:multiLevelType w:val="hybridMultilevel"/>
    <w:tmpl w:val="311ECE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424D7"/>
    <w:multiLevelType w:val="hybridMultilevel"/>
    <w:tmpl w:val="AB9C1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34904"/>
    <w:multiLevelType w:val="hybridMultilevel"/>
    <w:tmpl w:val="C1042976"/>
    <w:lvl w:ilvl="0" w:tplc="04090019">
      <w:start w:val="1"/>
      <w:numFmt w:val="lowerLetter"/>
      <w:lvlText w:val="%1."/>
      <w:lvlJc w:val="left"/>
      <w:pPr>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F97532B"/>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F46E9"/>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5B76E8"/>
    <w:multiLevelType w:val="hybridMultilevel"/>
    <w:tmpl w:val="32E62D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57A36"/>
    <w:multiLevelType w:val="hybridMultilevel"/>
    <w:tmpl w:val="2E946F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A7709D"/>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C678C"/>
    <w:multiLevelType w:val="hybridMultilevel"/>
    <w:tmpl w:val="C694A000"/>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018F"/>
    <w:multiLevelType w:val="hybridMultilevel"/>
    <w:tmpl w:val="D4F65F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B64190"/>
    <w:multiLevelType w:val="hybridMultilevel"/>
    <w:tmpl w:val="06C650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FD7A3D"/>
    <w:multiLevelType w:val="hybridMultilevel"/>
    <w:tmpl w:val="D28842C0"/>
    <w:lvl w:ilvl="0" w:tplc="BE044B5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B0E6E"/>
    <w:multiLevelType w:val="hybridMultilevel"/>
    <w:tmpl w:val="6DF267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8B4CA1"/>
    <w:multiLevelType w:val="hybridMultilevel"/>
    <w:tmpl w:val="8D2A13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558EE"/>
    <w:multiLevelType w:val="hybridMultilevel"/>
    <w:tmpl w:val="AACAA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372E04"/>
    <w:multiLevelType w:val="hybridMultilevel"/>
    <w:tmpl w:val="CB62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BE437C"/>
    <w:multiLevelType w:val="hybridMultilevel"/>
    <w:tmpl w:val="B0265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8"/>
  </w:num>
  <w:num w:numId="3">
    <w:abstractNumId w:val="0"/>
  </w:num>
  <w:num w:numId="4">
    <w:abstractNumId w:val="4"/>
  </w:num>
  <w:num w:numId="5">
    <w:abstractNumId w:val="2"/>
  </w:num>
  <w:num w:numId="6">
    <w:abstractNumId w:val="19"/>
  </w:num>
  <w:num w:numId="7">
    <w:abstractNumId w:val="15"/>
  </w:num>
  <w:num w:numId="8">
    <w:abstractNumId w:val="10"/>
  </w:num>
  <w:num w:numId="9">
    <w:abstractNumId w:val="6"/>
  </w:num>
  <w:num w:numId="10">
    <w:abstractNumId w:val="5"/>
  </w:num>
  <w:num w:numId="11">
    <w:abstractNumId w:val="20"/>
  </w:num>
  <w:num w:numId="12">
    <w:abstractNumId w:val="8"/>
  </w:num>
  <w:num w:numId="13">
    <w:abstractNumId w:val="17"/>
  </w:num>
  <w:num w:numId="14">
    <w:abstractNumId w:val="21"/>
  </w:num>
  <w:num w:numId="15">
    <w:abstractNumId w:val="13"/>
  </w:num>
  <w:num w:numId="16">
    <w:abstractNumId w:val="12"/>
  </w:num>
  <w:num w:numId="17">
    <w:abstractNumId w:val="16"/>
  </w:num>
  <w:num w:numId="18">
    <w:abstractNumId w:val="3"/>
  </w:num>
  <w:num w:numId="19">
    <w:abstractNumId w:val="9"/>
  </w:num>
  <w:num w:numId="20">
    <w:abstractNumId w:val="23"/>
  </w:num>
  <w:num w:numId="21">
    <w:abstractNumId w:val="11"/>
  </w:num>
  <w:num w:numId="22">
    <w:abstractNumId w:val="22"/>
  </w:num>
  <w:num w:numId="23">
    <w:abstractNumId w:val="14"/>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I2tDQ2AXJMLZR0lIJTi4sz8/NACkxrARAG2QYsAAAA"/>
  </w:docVars>
  <w:rsids>
    <w:rsidRoot w:val="00136661"/>
    <w:rsid w:val="00003AA5"/>
    <w:rsid w:val="00003EEF"/>
    <w:rsid w:val="000041CD"/>
    <w:rsid w:val="000059D7"/>
    <w:rsid w:val="000068B7"/>
    <w:rsid w:val="00006C90"/>
    <w:rsid w:val="00015F17"/>
    <w:rsid w:val="0001695F"/>
    <w:rsid w:val="00017244"/>
    <w:rsid w:val="00017B31"/>
    <w:rsid w:val="00020210"/>
    <w:rsid w:val="00022EAE"/>
    <w:rsid w:val="000240CA"/>
    <w:rsid w:val="00024CFD"/>
    <w:rsid w:val="00026193"/>
    <w:rsid w:val="00030518"/>
    <w:rsid w:val="00030F33"/>
    <w:rsid w:val="00032C80"/>
    <w:rsid w:val="000345CD"/>
    <w:rsid w:val="00036DA6"/>
    <w:rsid w:val="000401AF"/>
    <w:rsid w:val="000431EC"/>
    <w:rsid w:val="0004353C"/>
    <w:rsid w:val="00053A95"/>
    <w:rsid w:val="000650F5"/>
    <w:rsid w:val="0006627F"/>
    <w:rsid w:val="00066F88"/>
    <w:rsid w:val="0007716F"/>
    <w:rsid w:val="00081C09"/>
    <w:rsid w:val="000833E8"/>
    <w:rsid w:val="00084CC0"/>
    <w:rsid w:val="000860EB"/>
    <w:rsid w:val="00091A0C"/>
    <w:rsid w:val="00092890"/>
    <w:rsid w:val="00097F22"/>
    <w:rsid w:val="000A0A38"/>
    <w:rsid w:val="000A0A45"/>
    <w:rsid w:val="000B2012"/>
    <w:rsid w:val="000B29F3"/>
    <w:rsid w:val="000B338A"/>
    <w:rsid w:val="000B6C20"/>
    <w:rsid w:val="000C06F7"/>
    <w:rsid w:val="000C0D2B"/>
    <w:rsid w:val="000C1150"/>
    <w:rsid w:val="000C1FC5"/>
    <w:rsid w:val="000C57B0"/>
    <w:rsid w:val="000C749E"/>
    <w:rsid w:val="000D0BF5"/>
    <w:rsid w:val="000D0DF2"/>
    <w:rsid w:val="000D184C"/>
    <w:rsid w:val="000D1BA9"/>
    <w:rsid w:val="000D225B"/>
    <w:rsid w:val="000D39D9"/>
    <w:rsid w:val="000D5891"/>
    <w:rsid w:val="000E1CE5"/>
    <w:rsid w:val="000E20AB"/>
    <w:rsid w:val="000E55B0"/>
    <w:rsid w:val="000E65CF"/>
    <w:rsid w:val="000F10DE"/>
    <w:rsid w:val="000F2CDC"/>
    <w:rsid w:val="000F4189"/>
    <w:rsid w:val="000F47D1"/>
    <w:rsid w:val="000F53FC"/>
    <w:rsid w:val="000F5DE0"/>
    <w:rsid w:val="000F7832"/>
    <w:rsid w:val="001006C3"/>
    <w:rsid w:val="00103E96"/>
    <w:rsid w:val="0010518F"/>
    <w:rsid w:val="0010541E"/>
    <w:rsid w:val="00107106"/>
    <w:rsid w:val="00107771"/>
    <w:rsid w:val="00111275"/>
    <w:rsid w:val="00111E78"/>
    <w:rsid w:val="001125A1"/>
    <w:rsid w:val="001143F0"/>
    <w:rsid w:val="00116358"/>
    <w:rsid w:val="00116871"/>
    <w:rsid w:val="00117AC7"/>
    <w:rsid w:val="001215BD"/>
    <w:rsid w:val="0012679A"/>
    <w:rsid w:val="001271C0"/>
    <w:rsid w:val="0013033F"/>
    <w:rsid w:val="0013194F"/>
    <w:rsid w:val="00131E09"/>
    <w:rsid w:val="00133CF2"/>
    <w:rsid w:val="00136661"/>
    <w:rsid w:val="0013670D"/>
    <w:rsid w:val="001377B3"/>
    <w:rsid w:val="0014107F"/>
    <w:rsid w:val="001419AE"/>
    <w:rsid w:val="00151161"/>
    <w:rsid w:val="00152AED"/>
    <w:rsid w:val="001530B6"/>
    <w:rsid w:val="00154364"/>
    <w:rsid w:val="00154371"/>
    <w:rsid w:val="00155072"/>
    <w:rsid w:val="001552F3"/>
    <w:rsid w:val="00156681"/>
    <w:rsid w:val="001573C2"/>
    <w:rsid w:val="001574A2"/>
    <w:rsid w:val="00157EC3"/>
    <w:rsid w:val="0016261A"/>
    <w:rsid w:val="00162D96"/>
    <w:rsid w:val="00162F0B"/>
    <w:rsid w:val="00167934"/>
    <w:rsid w:val="0017479F"/>
    <w:rsid w:val="00182BC4"/>
    <w:rsid w:val="00184509"/>
    <w:rsid w:val="0018790A"/>
    <w:rsid w:val="00190542"/>
    <w:rsid w:val="001911FF"/>
    <w:rsid w:val="00191732"/>
    <w:rsid w:val="00195ED8"/>
    <w:rsid w:val="00197B72"/>
    <w:rsid w:val="001A1F7A"/>
    <w:rsid w:val="001B366F"/>
    <w:rsid w:val="001C39E7"/>
    <w:rsid w:val="001C3C17"/>
    <w:rsid w:val="001C7B40"/>
    <w:rsid w:val="001D0FE0"/>
    <w:rsid w:val="001D49C2"/>
    <w:rsid w:val="001D4A9A"/>
    <w:rsid w:val="001D4AE1"/>
    <w:rsid w:val="001D608A"/>
    <w:rsid w:val="001D7284"/>
    <w:rsid w:val="001E00C4"/>
    <w:rsid w:val="001E194D"/>
    <w:rsid w:val="001E5C86"/>
    <w:rsid w:val="001E5DA3"/>
    <w:rsid w:val="001E7480"/>
    <w:rsid w:val="001F06B7"/>
    <w:rsid w:val="001F4DCF"/>
    <w:rsid w:val="001F7785"/>
    <w:rsid w:val="002001F1"/>
    <w:rsid w:val="002024D3"/>
    <w:rsid w:val="002049BC"/>
    <w:rsid w:val="002068DF"/>
    <w:rsid w:val="00211F82"/>
    <w:rsid w:val="00214D45"/>
    <w:rsid w:val="002167FE"/>
    <w:rsid w:val="00216F73"/>
    <w:rsid w:val="0021787A"/>
    <w:rsid w:val="002200CD"/>
    <w:rsid w:val="00225DA2"/>
    <w:rsid w:val="002262CB"/>
    <w:rsid w:val="0022750A"/>
    <w:rsid w:val="00230DD4"/>
    <w:rsid w:val="00233A7B"/>
    <w:rsid w:val="0023738F"/>
    <w:rsid w:val="0023798D"/>
    <w:rsid w:val="002515EA"/>
    <w:rsid w:val="0025218D"/>
    <w:rsid w:val="002541B5"/>
    <w:rsid w:val="00254C95"/>
    <w:rsid w:val="00255FF1"/>
    <w:rsid w:val="002622A0"/>
    <w:rsid w:val="00264DF4"/>
    <w:rsid w:val="00267BA6"/>
    <w:rsid w:val="002758AA"/>
    <w:rsid w:val="00277906"/>
    <w:rsid w:val="00283313"/>
    <w:rsid w:val="002833BD"/>
    <w:rsid w:val="00285E21"/>
    <w:rsid w:val="0028689B"/>
    <w:rsid w:val="00287B50"/>
    <w:rsid w:val="00291FE3"/>
    <w:rsid w:val="00292CEF"/>
    <w:rsid w:val="00292E37"/>
    <w:rsid w:val="00296AD6"/>
    <w:rsid w:val="002A0D75"/>
    <w:rsid w:val="002A1B06"/>
    <w:rsid w:val="002A5A0A"/>
    <w:rsid w:val="002B1157"/>
    <w:rsid w:val="002B35EC"/>
    <w:rsid w:val="002B3E84"/>
    <w:rsid w:val="002C3CEE"/>
    <w:rsid w:val="002C6D4E"/>
    <w:rsid w:val="002D21FD"/>
    <w:rsid w:val="002D2DD7"/>
    <w:rsid w:val="002E2B51"/>
    <w:rsid w:val="002E4048"/>
    <w:rsid w:val="002E5E60"/>
    <w:rsid w:val="002E6C4B"/>
    <w:rsid w:val="002E6D0A"/>
    <w:rsid w:val="002E70EE"/>
    <w:rsid w:val="002E74D2"/>
    <w:rsid w:val="002F039D"/>
    <w:rsid w:val="002F0662"/>
    <w:rsid w:val="002F0DBB"/>
    <w:rsid w:val="002F3039"/>
    <w:rsid w:val="002F3A0C"/>
    <w:rsid w:val="002F42DD"/>
    <w:rsid w:val="002F4D72"/>
    <w:rsid w:val="0030299F"/>
    <w:rsid w:val="00303EBE"/>
    <w:rsid w:val="00304952"/>
    <w:rsid w:val="003070D3"/>
    <w:rsid w:val="0031299D"/>
    <w:rsid w:val="00312B21"/>
    <w:rsid w:val="00312CD5"/>
    <w:rsid w:val="00312E23"/>
    <w:rsid w:val="00316003"/>
    <w:rsid w:val="00323E7C"/>
    <w:rsid w:val="00326272"/>
    <w:rsid w:val="00326D25"/>
    <w:rsid w:val="00331525"/>
    <w:rsid w:val="00335EFD"/>
    <w:rsid w:val="00336A8E"/>
    <w:rsid w:val="00337E38"/>
    <w:rsid w:val="0034227B"/>
    <w:rsid w:val="00342BF5"/>
    <w:rsid w:val="00345402"/>
    <w:rsid w:val="00346D50"/>
    <w:rsid w:val="00346D73"/>
    <w:rsid w:val="003506CE"/>
    <w:rsid w:val="00350EE2"/>
    <w:rsid w:val="00352BC3"/>
    <w:rsid w:val="0035647F"/>
    <w:rsid w:val="00357286"/>
    <w:rsid w:val="00357B83"/>
    <w:rsid w:val="003609EB"/>
    <w:rsid w:val="00363953"/>
    <w:rsid w:val="003649DB"/>
    <w:rsid w:val="0036537B"/>
    <w:rsid w:val="00365FAA"/>
    <w:rsid w:val="00370238"/>
    <w:rsid w:val="00371018"/>
    <w:rsid w:val="00372B41"/>
    <w:rsid w:val="0037343C"/>
    <w:rsid w:val="00373805"/>
    <w:rsid w:val="0037766C"/>
    <w:rsid w:val="00377EAB"/>
    <w:rsid w:val="003833CD"/>
    <w:rsid w:val="0038692E"/>
    <w:rsid w:val="00387001"/>
    <w:rsid w:val="003923BF"/>
    <w:rsid w:val="003923E6"/>
    <w:rsid w:val="003933AB"/>
    <w:rsid w:val="00393425"/>
    <w:rsid w:val="0039711C"/>
    <w:rsid w:val="003A0943"/>
    <w:rsid w:val="003A3E12"/>
    <w:rsid w:val="003A675D"/>
    <w:rsid w:val="003A6DAD"/>
    <w:rsid w:val="003B0AAD"/>
    <w:rsid w:val="003B13B1"/>
    <w:rsid w:val="003B30E3"/>
    <w:rsid w:val="003B5DB9"/>
    <w:rsid w:val="003C0A44"/>
    <w:rsid w:val="003C1805"/>
    <w:rsid w:val="003C3082"/>
    <w:rsid w:val="003C7754"/>
    <w:rsid w:val="003D015E"/>
    <w:rsid w:val="003D0602"/>
    <w:rsid w:val="003D1599"/>
    <w:rsid w:val="003D2D17"/>
    <w:rsid w:val="003D3221"/>
    <w:rsid w:val="003D5FE1"/>
    <w:rsid w:val="003D7436"/>
    <w:rsid w:val="003D76CB"/>
    <w:rsid w:val="003E2F4C"/>
    <w:rsid w:val="003E5CC5"/>
    <w:rsid w:val="003E6465"/>
    <w:rsid w:val="003E6DBD"/>
    <w:rsid w:val="003E7008"/>
    <w:rsid w:val="00400394"/>
    <w:rsid w:val="00401177"/>
    <w:rsid w:val="00405DA7"/>
    <w:rsid w:val="00410278"/>
    <w:rsid w:val="004138FF"/>
    <w:rsid w:val="0041506D"/>
    <w:rsid w:val="004176C6"/>
    <w:rsid w:val="004205EF"/>
    <w:rsid w:val="00423DD9"/>
    <w:rsid w:val="004240E4"/>
    <w:rsid w:val="00427CFD"/>
    <w:rsid w:val="004320DA"/>
    <w:rsid w:val="004374CD"/>
    <w:rsid w:val="00440220"/>
    <w:rsid w:val="004402A4"/>
    <w:rsid w:val="00440994"/>
    <w:rsid w:val="00441C3C"/>
    <w:rsid w:val="00445AB6"/>
    <w:rsid w:val="00446CE3"/>
    <w:rsid w:val="00447F00"/>
    <w:rsid w:val="00450A5E"/>
    <w:rsid w:val="00450C18"/>
    <w:rsid w:val="00452906"/>
    <w:rsid w:val="004541A6"/>
    <w:rsid w:val="004542E9"/>
    <w:rsid w:val="00454462"/>
    <w:rsid w:val="0045465E"/>
    <w:rsid w:val="00455AEA"/>
    <w:rsid w:val="00462FB7"/>
    <w:rsid w:val="004631FE"/>
    <w:rsid w:val="00471010"/>
    <w:rsid w:val="00471744"/>
    <w:rsid w:val="00476438"/>
    <w:rsid w:val="00481F0C"/>
    <w:rsid w:val="004914E1"/>
    <w:rsid w:val="004919D5"/>
    <w:rsid w:val="00492CCF"/>
    <w:rsid w:val="00493EF6"/>
    <w:rsid w:val="00496256"/>
    <w:rsid w:val="004968E3"/>
    <w:rsid w:val="004A31AA"/>
    <w:rsid w:val="004A4593"/>
    <w:rsid w:val="004A5F47"/>
    <w:rsid w:val="004A6062"/>
    <w:rsid w:val="004A6132"/>
    <w:rsid w:val="004A7F62"/>
    <w:rsid w:val="004B51D8"/>
    <w:rsid w:val="004B627E"/>
    <w:rsid w:val="004B643F"/>
    <w:rsid w:val="004B7D63"/>
    <w:rsid w:val="004C1DCB"/>
    <w:rsid w:val="004C3D50"/>
    <w:rsid w:val="004C4FCA"/>
    <w:rsid w:val="004D210D"/>
    <w:rsid w:val="004D2CFE"/>
    <w:rsid w:val="004D3ACE"/>
    <w:rsid w:val="004D6F92"/>
    <w:rsid w:val="004D7F4A"/>
    <w:rsid w:val="004E127E"/>
    <w:rsid w:val="004E365A"/>
    <w:rsid w:val="004E7737"/>
    <w:rsid w:val="004F01AB"/>
    <w:rsid w:val="004F10F3"/>
    <w:rsid w:val="004F1B63"/>
    <w:rsid w:val="004F27BA"/>
    <w:rsid w:val="004F59C9"/>
    <w:rsid w:val="00501A5D"/>
    <w:rsid w:val="005033F8"/>
    <w:rsid w:val="00506A93"/>
    <w:rsid w:val="0051048C"/>
    <w:rsid w:val="0051290D"/>
    <w:rsid w:val="00514A51"/>
    <w:rsid w:val="0051543A"/>
    <w:rsid w:val="00530FED"/>
    <w:rsid w:val="00532A4F"/>
    <w:rsid w:val="00534567"/>
    <w:rsid w:val="00535174"/>
    <w:rsid w:val="005432DD"/>
    <w:rsid w:val="0054373C"/>
    <w:rsid w:val="00543F15"/>
    <w:rsid w:val="00544F1D"/>
    <w:rsid w:val="005502FD"/>
    <w:rsid w:val="00560477"/>
    <w:rsid w:val="0056266D"/>
    <w:rsid w:val="00564F67"/>
    <w:rsid w:val="00567A0B"/>
    <w:rsid w:val="00574560"/>
    <w:rsid w:val="005764BA"/>
    <w:rsid w:val="00580ED7"/>
    <w:rsid w:val="00581AC7"/>
    <w:rsid w:val="0058237A"/>
    <w:rsid w:val="005827EE"/>
    <w:rsid w:val="00583833"/>
    <w:rsid w:val="005849F5"/>
    <w:rsid w:val="005869FA"/>
    <w:rsid w:val="00591C09"/>
    <w:rsid w:val="00592593"/>
    <w:rsid w:val="00593F01"/>
    <w:rsid w:val="00594898"/>
    <w:rsid w:val="005954CB"/>
    <w:rsid w:val="00595F22"/>
    <w:rsid w:val="0059644B"/>
    <w:rsid w:val="005A0DD4"/>
    <w:rsid w:val="005A297D"/>
    <w:rsid w:val="005B05D3"/>
    <w:rsid w:val="005B1AC2"/>
    <w:rsid w:val="005B2E48"/>
    <w:rsid w:val="005B42C4"/>
    <w:rsid w:val="005B4C46"/>
    <w:rsid w:val="005B512A"/>
    <w:rsid w:val="005C1912"/>
    <w:rsid w:val="005C4626"/>
    <w:rsid w:val="005C5611"/>
    <w:rsid w:val="005C5D35"/>
    <w:rsid w:val="005C603D"/>
    <w:rsid w:val="005C785B"/>
    <w:rsid w:val="005D1FA0"/>
    <w:rsid w:val="005D3FDF"/>
    <w:rsid w:val="005D57C1"/>
    <w:rsid w:val="005D6DB2"/>
    <w:rsid w:val="005E0F58"/>
    <w:rsid w:val="005E12E9"/>
    <w:rsid w:val="005E3E3F"/>
    <w:rsid w:val="005E5466"/>
    <w:rsid w:val="005E5666"/>
    <w:rsid w:val="005E6E21"/>
    <w:rsid w:val="005F21E3"/>
    <w:rsid w:val="005F29E0"/>
    <w:rsid w:val="005F2AC7"/>
    <w:rsid w:val="005F41B4"/>
    <w:rsid w:val="005F5528"/>
    <w:rsid w:val="005F7CCE"/>
    <w:rsid w:val="00600FF3"/>
    <w:rsid w:val="00601180"/>
    <w:rsid w:val="006028D8"/>
    <w:rsid w:val="0060422B"/>
    <w:rsid w:val="0060490B"/>
    <w:rsid w:val="00605706"/>
    <w:rsid w:val="00607FFE"/>
    <w:rsid w:val="006120B8"/>
    <w:rsid w:val="00614A18"/>
    <w:rsid w:val="006166BF"/>
    <w:rsid w:val="0062009C"/>
    <w:rsid w:val="00620AFC"/>
    <w:rsid w:val="006217D1"/>
    <w:rsid w:val="006231D2"/>
    <w:rsid w:val="00624BAC"/>
    <w:rsid w:val="006265A0"/>
    <w:rsid w:val="00630641"/>
    <w:rsid w:val="00633005"/>
    <w:rsid w:val="006335E4"/>
    <w:rsid w:val="006377CF"/>
    <w:rsid w:val="00637848"/>
    <w:rsid w:val="0064396C"/>
    <w:rsid w:val="0064558B"/>
    <w:rsid w:val="00645FE2"/>
    <w:rsid w:val="0064710D"/>
    <w:rsid w:val="00651B3D"/>
    <w:rsid w:val="00652B9C"/>
    <w:rsid w:val="00656EFD"/>
    <w:rsid w:val="006604CC"/>
    <w:rsid w:val="00661F6F"/>
    <w:rsid w:val="00662CDF"/>
    <w:rsid w:val="00663832"/>
    <w:rsid w:val="00666934"/>
    <w:rsid w:val="00672280"/>
    <w:rsid w:val="006733C1"/>
    <w:rsid w:val="006764E7"/>
    <w:rsid w:val="00676AD1"/>
    <w:rsid w:val="0068053A"/>
    <w:rsid w:val="00680F81"/>
    <w:rsid w:val="00681FE9"/>
    <w:rsid w:val="00682674"/>
    <w:rsid w:val="006835FE"/>
    <w:rsid w:val="00684389"/>
    <w:rsid w:val="00685944"/>
    <w:rsid w:val="00685DEA"/>
    <w:rsid w:val="006904F3"/>
    <w:rsid w:val="00692206"/>
    <w:rsid w:val="006922BD"/>
    <w:rsid w:val="00694BB0"/>
    <w:rsid w:val="00694E20"/>
    <w:rsid w:val="00696A3F"/>
    <w:rsid w:val="006A3534"/>
    <w:rsid w:val="006A42DC"/>
    <w:rsid w:val="006A4BED"/>
    <w:rsid w:val="006A66DC"/>
    <w:rsid w:val="006B0258"/>
    <w:rsid w:val="006B6E4F"/>
    <w:rsid w:val="006C630A"/>
    <w:rsid w:val="006C6F6E"/>
    <w:rsid w:val="006D0A32"/>
    <w:rsid w:val="006D2496"/>
    <w:rsid w:val="006D393C"/>
    <w:rsid w:val="006D4E6B"/>
    <w:rsid w:val="006D5E1C"/>
    <w:rsid w:val="006D629D"/>
    <w:rsid w:val="006D7C34"/>
    <w:rsid w:val="006E2BC6"/>
    <w:rsid w:val="006E38C3"/>
    <w:rsid w:val="006E3F6B"/>
    <w:rsid w:val="006E40FF"/>
    <w:rsid w:val="006F2440"/>
    <w:rsid w:val="006F286F"/>
    <w:rsid w:val="006F4E95"/>
    <w:rsid w:val="006F6D5E"/>
    <w:rsid w:val="007007C0"/>
    <w:rsid w:val="007015CE"/>
    <w:rsid w:val="00702F02"/>
    <w:rsid w:val="00704351"/>
    <w:rsid w:val="007049FA"/>
    <w:rsid w:val="00706294"/>
    <w:rsid w:val="007062AB"/>
    <w:rsid w:val="00706D5B"/>
    <w:rsid w:val="00711D58"/>
    <w:rsid w:val="00712E92"/>
    <w:rsid w:val="007131BF"/>
    <w:rsid w:val="00722411"/>
    <w:rsid w:val="00724B41"/>
    <w:rsid w:val="007262B7"/>
    <w:rsid w:val="007304E7"/>
    <w:rsid w:val="00731A2C"/>
    <w:rsid w:val="007344C3"/>
    <w:rsid w:val="0073485E"/>
    <w:rsid w:val="00735742"/>
    <w:rsid w:val="00735BC9"/>
    <w:rsid w:val="00742294"/>
    <w:rsid w:val="0074450A"/>
    <w:rsid w:val="007477A6"/>
    <w:rsid w:val="0075000A"/>
    <w:rsid w:val="00752BAC"/>
    <w:rsid w:val="00753932"/>
    <w:rsid w:val="0075397D"/>
    <w:rsid w:val="00753E60"/>
    <w:rsid w:val="0075561C"/>
    <w:rsid w:val="007563C6"/>
    <w:rsid w:val="007578E3"/>
    <w:rsid w:val="00761822"/>
    <w:rsid w:val="0076481C"/>
    <w:rsid w:val="00765FC9"/>
    <w:rsid w:val="00766AD5"/>
    <w:rsid w:val="00766F8C"/>
    <w:rsid w:val="00767DCF"/>
    <w:rsid w:val="00770771"/>
    <w:rsid w:val="00772014"/>
    <w:rsid w:val="00772A02"/>
    <w:rsid w:val="00776352"/>
    <w:rsid w:val="007776F2"/>
    <w:rsid w:val="00781EF7"/>
    <w:rsid w:val="007832A0"/>
    <w:rsid w:val="00783944"/>
    <w:rsid w:val="00785589"/>
    <w:rsid w:val="00790F39"/>
    <w:rsid w:val="00796304"/>
    <w:rsid w:val="007970D9"/>
    <w:rsid w:val="0079770B"/>
    <w:rsid w:val="007A1258"/>
    <w:rsid w:val="007A1A91"/>
    <w:rsid w:val="007B0487"/>
    <w:rsid w:val="007B0BBB"/>
    <w:rsid w:val="007B11C3"/>
    <w:rsid w:val="007B1FC8"/>
    <w:rsid w:val="007B2051"/>
    <w:rsid w:val="007B4DEA"/>
    <w:rsid w:val="007B6C54"/>
    <w:rsid w:val="007B79B5"/>
    <w:rsid w:val="007C092F"/>
    <w:rsid w:val="007C2B2A"/>
    <w:rsid w:val="007C6184"/>
    <w:rsid w:val="007C64ED"/>
    <w:rsid w:val="007C6A23"/>
    <w:rsid w:val="007D184F"/>
    <w:rsid w:val="007D2DEF"/>
    <w:rsid w:val="007D4352"/>
    <w:rsid w:val="007D7079"/>
    <w:rsid w:val="007E02DD"/>
    <w:rsid w:val="007E1830"/>
    <w:rsid w:val="007E5FE3"/>
    <w:rsid w:val="007E604F"/>
    <w:rsid w:val="007F04B5"/>
    <w:rsid w:val="007F6CE3"/>
    <w:rsid w:val="007F795C"/>
    <w:rsid w:val="0080156B"/>
    <w:rsid w:val="008017A2"/>
    <w:rsid w:val="00801A4F"/>
    <w:rsid w:val="00801BAA"/>
    <w:rsid w:val="008038BD"/>
    <w:rsid w:val="00804F24"/>
    <w:rsid w:val="008054E7"/>
    <w:rsid w:val="0080765E"/>
    <w:rsid w:val="0081261D"/>
    <w:rsid w:val="00812B43"/>
    <w:rsid w:val="00813019"/>
    <w:rsid w:val="0081477F"/>
    <w:rsid w:val="00815DE9"/>
    <w:rsid w:val="0081641B"/>
    <w:rsid w:val="0081737E"/>
    <w:rsid w:val="00817BB5"/>
    <w:rsid w:val="00822606"/>
    <w:rsid w:val="00824B6E"/>
    <w:rsid w:val="00824FC3"/>
    <w:rsid w:val="008253EC"/>
    <w:rsid w:val="00825BB9"/>
    <w:rsid w:val="0082741F"/>
    <w:rsid w:val="00827B53"/>
    <w:rsid w:val="00827D47"/>
    <w:rsid w:val="00830BA1"/>
    <w:rsid w:val="00832726"/>
    <w:rsid w:val="00832862"/>
    <w:rsid w:val="008341CF"/>
    <w:rsid w:val="008359B0"/>
    <w:rsid w:val="00836A75"/>
    <w:rsid w:val="008402BB"/>
    <w:rsid w:val="00847762"/>
    <w:rsid w:val="00850AC9"/>
    <w:rsid w:val="008552F3"/>
    <w:rsid w:val="008567F8"/>
    <w:rsid w:val="00856A56"/>
    <w:rsid w:val="008612A4"/>
    <w:rsid w:val="008654CE"/>
    <w:rsid w:val="008749EC"/>
    <w:rsid w:val="00876289"/>
    <w:rsid w:val="00876B34"/>
    <w:rsid w:val="00877034"/>
    <w:rsid w:val="0088094C"/>
    <w:rsid w:val="00880D67"/>
    <w:rsid w:val="00886A2A"/>
    <w:rsid w:val="00887975"/>
    <w:rsid w:val="00890956"/>
    <w:rsid w:val="008918B7"/>
    <w:rsid w:val="0089735E"/>
    <w:rsid w:val="008A0C96"/>
    <w:rsid w:val="008A3DA2"/>
    <w:rsid w:val="008A40E0"/>
    <w:rsid w:val="008A6DB2"/>
    <w:rsid w:val="008B0258"/>
    <w:rsid w:val="008B2028"/>
    <w:rsid w:val="008B29C8"/>
    <w:rsid w:val="008B597C"/>
    <w:rsid w:val="008B6B31"/>
    <w:rsid w:val="008B7ACE"/>
    <w:rsid w:val="008B7AEA"/>
    <w:rsid w:val="008C170C"/>
    <w:rsid w:val="008C1B4D"/>
    <w:rsid w:val="008C556A"/>
    <w:rsid w:val="008C607C"/>
    <w:rsid w:val="008D0809"/>
    <w:rsid w:val="008D22F3"/>
    <w:rsid w:val="008D25FB"/>
    <w:rsid w:val="008D4EFF"/>
    <w:rsid w:val="008D503C"/>
    <w:rsid w:val="008D7B67"/>
    <w:rsid w:val="008E0384"/>
    <w:rsid w:val="008E3291"/>
    <w:rsid w:val="008E3CAC"/>
    <w:rsid w:val="008E3D25"/>
    <w:rsid w:val="008E6082"/>
    <w:rsid w:val="008F34F3"/>
    <w:rsid w:val="008F71BC"/>
    <w:rsid w:val="00902995"/>
    <w:rsid w:val="00903F44"/>
    <w:rsid w:val="009051D9"/>
    <w:rsid w:val="00906F04"/>
    <w:rsid w:val="00913219"/>
    <w:rsid w:val="00926794"/>
    <w:rsid w:val="00931343"/>
    <w:rsid w:val="009344BC"/>
    <w:rsid w:val="00935100"/>
    <w:rsid w:val="00935928"/>
    <w:rsid w:val="00936597"/>
    <w:rsid w:val="009376C8"/>
    <w:rsid w:val="00951A2B"/>
    <w:rsid w:val="0095210F"/>
    <w:rsid w:val="00953058"/>
    <w:rsid w:val="009550E6"/>
    <w:rsid w:val="00955BA5"/>
    <w:rsid w:val="0096140F"/>
    <w:rsid w:val="00961F14"/>
    <w:rsid w:val="00963312"/>
    <w:rsid w:val="009644FA"/>
    <w:rsid w:val="00964B17"/>
    <w:rsid w:val="00965E8B"/>
    <w:rsid w:val="00966CF4"/>
    <w:rsid w:val="009716CF"/>
    <w:rsid w:val="0097462D"/>
    <w:rsid w:val="009766A2"/>
    <w:rsid w:val="00980EF6"/>
    <w:rsid w:val="0098351D"/>
    <w:rsid w:val="009849BC"/>
    <w:rsid w:val="009859BE"/>
    <w:rsid w:val="00990463"/>
    <w:rsid w:val="009A1A84"/>
    <w:rsid w:val="009A3CB2"/>
    <w:rsid w:val="009A5692"/>
    <w:rsid w:val="009A5B41"/>
    <w:rsid w:val="009A66AD"/>
    <w:rsid w:val="009B113B"/>
    <w:rsid w:val="009B21FE"/>
    <w:rsid w:val="009B2313"/>
    <w:rsid w:val="009B41C5"/>
    <w:rsid w:val="009B5996"/>
    <w:rsid w:val="009B66F1"/>
    <w:rsid w:val="009B76C1"/>
    <w:rsid w:val="009C09F3"/>
    <w:rsid w:val="009C0D89"/>
    <w:rsid w:val="009C3524"/>
    <w:rsid w:val="009C3D3D"/>
    <w:rsid w:val="009C47E7"/>
    <w:rsid w:val="009C5B86"/>
    <w:rsid w:val="009C67C1"/>
    <w:rsid w:val="009D14D3"/>
    <w:rsid w:val="009D18A1"/>
    <w:rsid w:val="009D284A"/>
    <w:rsid w:val="009D370A"/>
    <w:rsid w:val="009D4572"/>
    <w:rsid w:val="009D6DD0"/>
    <w:rsid w:val="009D6E3F"/>
    <w:rsid w:val="009E1216"/>
    <w:rsid w:val="009E1F43"/>
    <w:rsid w:val="009E62FC"/>
    <w:rsid w:val="009F5DA3"/>
    <w:rsid w:val="00A008C2"/>
    <w:rsid w:val="00A025CE"/>
    <w:rsid w:val="00A03618"/>
    <w:rsid w:val="00A0379E"/>
    <w:rsid w:val="00A03BE3"/>
    <w:rsid w:val="00A065F4"/>
    <w:rsid w:val="00A1322F"/>
    <w:rsid w:val="00A1435F"/>
    <w:rsid w:val="00A14881"/>
    <w:rsid w:val="00A16279"/>
    <w:rsid w:val="00A17E4A"/>
    <w:rsid w:val="00A2421C"/>
    <w:rsid w:val="00A25A1E"/>
    <w:rsid w:val="00A26C6E"/>
    <w:rsid w:val="00A26E9E"/>
    <w:rsid w:val="00A31AE3"/>
    <w:rsid w:val="00A344AC"/>
    <w:rsid w:val="00A344D9"/>
    <w:rsid w:val="00A3471E"/>
    <w:rsid w:val="00A35B5F"/>
    <w:rsid w:val="00A35CAF"/>
    <w:rsid w:val="00A41002"/>
    <w:rsid w:val="00A43DEF"/>
    <w:rsid w:val="00A46503"/>
    <w:rsid w:val="00A51759"/>
    <w:rsid w:val="00A5242D"/>
    <w:rsid w:val="00A54D6D"/>
    <w:rsid w:val="00A6186F"/>
    <w:rsid w:val="00A62F31"/>
    <w:rsid w:val="00A63561"/>
    <w:rsid w:val="00A65CAF"/>
    <w:rsid w:val="00A66FE6"/>
    <w:rsid w:val="00A6730D"/>
    <w:rsid w:val="00A711F2"/>
    <w:rsid w:val="00A71A94"/>
    <w:rsid w:val="00A72F0F"/>
    <w:rsid w:val="00A7383A"/>
    <w:rsid w:val="00A7398B"/>
    <w:rsid w:val="00A740A6"/>
    <w:rsid w:val="00A8034D"/>
    <w:rsid w:val="00A81358"/>
    <w:rsid w:val="00A8708A"/>
    <w:rsid w:val="00A8794F"/>
    <w:rsid w:val="00A87EDE"/>
    <w:rsid w:val="00A90D28"/>
    <w:rsid w:val="00A917AC"/>
    <w:rsid w:val="00A9273D"/>
    <w:rsid w:val="00A95288"/>
    <w:rsid w:val="00AA0FA6"/>
    <w:rsid w:val="00AA4F15"/>
    <w:rsid w:val="00AA536D"/>
    <w:rsid w:val="00AA5589"/>
    <w:rsid w:val="00AB0F14"/>
    <w:rsid w:val="00AB12B2"/>
    <w:rsid w:val="00AB36F2"/>
    <w:rsid w:val="00AB3948"/>
    <w:rsid w:val="00AB6597"/>
    <w:rsid w:val="00AC10D3"/>
    <w:rsid w:val="00AC13B7"/>
    <w:rsid w:val="00AC1960"/>
    <w:rsid w:val="00AC1C73"/>
    <w:rsid w:val="00AC2AB6"/>
    <w:rsid w:val="00AC417B"/>
    <w:rsid w:val="00AC4C5B"/>
    <w:rsid w:val="00AD1701"/>
    <w:rsid w:val="00AD3DC3"/>
    <w:rsid w:val="00AD4DC3"/>
    <w:rsid w:val="00AD5FFC"/>
    <w:rsid w:val="00AE302B"/>
    <w:rsid w:val="00AE5C5F"/>
    <w:rsid w:val="00AF01C4"/>
    <w:rsid w:val="00AF4C25"/>
    <w:rsid w:val="00B0085C"/>
    <w:rsid w:val="00B01D35"/>
    <w:rsid w:val="00B020CA"/>
    <w:rsid w:val="00B05519"/>
    <w:rsid w:val="00B06E8A"/>
    <w:rsid w:val="00B078A6"/>
    <w:rsid w:val="00B10FF1"/>
    <w:rsid w:val="00B14C7D"/>
    <w:rsid w:val="00B15D6C"/>
    <w:rsid w:val="00B177B8"/>
    <w:rsid w:val="00B23822"/>
    <w:rsid w:val="00B24EC9"/>
    <w:rsid w:val="00B2618A"/>
    <w:rsid w:val="00B26602"/>
    <w:rsid w:val="00B335A8"/>
    <w:rsid w:val="00B3491B"/>
    <w:rsid w:val="00B34AE5"/>
    <w:rsid w:val="00B35DD4"/>
    <w:rsid w:val="00B41F7C"/>
    <w:rsid w:val="00B45EB9"/>
    <w:rsid w:val="00B53783"/>
    <w:rsid w:val="00B577C1"/>
    <w:rsid w:val="00B631C8"/>
    <w:rsid w:val="00B71305"/>
    <w:rsid w:val="00B72CF3"/>
    <w:rsid w:val="00B75E92"/>
    <w:rsid w:val="00B76ECB"/>
    <w:rsid w:val="00B824B7"/>
    <w:rsid w:val="00B87370"/>
    <w:rsid w:val="00B903AE"/>
    <w:rsid w:val="00B91A1B"/>
    <w:rsid w:val="00B9386F"/>
    <w:rsid w:val="00B949B6"/>
    <w:rsid w:val="00B94B29"/>
    <w:rsid w:val="00B9720B"/>
    <w:rsid w:val="00BA009D"/>
    <w:rsid w:val="00BA31FF"/>
    <w:rsid w:val="00BA5DA0"/>
    <w:rsid w:val="00BA6533"/>
    <w:rsid w:val="00BB16E7"/>
    <w:rsid w:val="00BB342C"/>
    <w:rsid w:val="00BB5CEE"/>
    <w:rsid w:val="00BB77F4"/>
    <w:rsid w:val="00BC45AD"/>
    <w:rsid w:val="00BC4677"/>
    <w:rsid w:val="00BC62B8"/>
    <w:rsid w:val="00BC7C8E"/>
    <w:rsid w:val="00BD19B9"/>
    <w:rsid w:val="00BD26EB"/>
    <w:rsid w:val="00BD5F4B"/>
    <w:rsid w:val="00BD6B6A"/>
    <w:rsid w:val="00BD7334"/>
    <w:rsid w:val="00BE04B5"/>
    <w:rsid w:val="00BE0E32"/>
    <w:rsid w:val="00BE1488"/>
    <w:rsid w:val="00BE18E5"/>
    <w:rsid w:val="00BE33DB"/>
    <w:rsid w:val="00BE34DB"/>
    <w:rsid w:val="00BF1351"/>
    <w:rsid w:val="00BF3760"/>
    <w:rsid w:val="00BF6EDB"/>
    <w:rsid w:val="00BF7348"/>
    <w:rsid w:val="00BF77FE"/>
    <w:rsid w:val="00C011D4"/>
    <w:rsid w:val="00C03575"/>
    <w:rsid w:val="00C061F4"/>
    <w:rsid w:val="00C07ADF"/>
    <w:rsid w:val="00C12B02"/>
    <w:rsid w:val="00C23763"/>
    <w:rsid w:val="00C23F44"/>
    <w:rsid w:val="00C24682"/>
    <w:rsid w:val="00C248B2"/>
    <w:rsid w:val="00C24D01"/>
    <w:rsid w:val="00C30BD6"/>
    <w:rsid w:val="00C324A5"/>
    <w:rsid w:val="00C33B10"/>
    <w:rsid w:val="00C36BE3"/>
    <w:rsid w:val="00C406D3"/>
    <w:rsid w:val="00C42790"/>
    <w:rsid w:val="00C42FA6"/>
    <w:rsid w:val="00C43716"/>
    <w:rsid w:val="00C45497"/>
    <w:rsid w:val="00C4795D"/>
    <w:rsid w:val="00C542C3"/>
    <w:rsid w:val="00C56011"/>
    <w:rsid w:val="00C568E5"/>
    <w:rsid w:val="00C60C72"/>
    <w:rsid w:val="00C60DC8"/>
    <w:rsid w:val="00C61DB1"/>
    <w:rsid w:val="00C628D5"/>
    <w:rsid w:val="00C62C6E"/>
    <w:rsid w:val="00C64797"/>
    <w:rsid w:val="00C65C59"/>
    <w:rsid w:val="00C6636B"/>
    <w:rsid w:val="00C75955"/>
    <w:rsid w:val="00C75B53"/>
    <w:rsid w:val="00C75C50"/>
    <w:rsid w:val="00C76B52"/>
    <w:rsid w:val="00C77663"/>
    <w:rsid w:val="00C77735"/>
    <w:rsid w:val="00C843CB"/>
    <w:rsid w:val="00C85385"/>
    <w:rsid w:val="00C90C23"/>
    <w:rsid w:val="00C92230"/>
    <w:rsid w:val="00C931B9"/>
    <w:rsid w:val="00C93499"/>
    <w:rsid w:val="00C93821"/>
    <w:rsid w:val="00C96CE5"/>
    <w:rsid w:val="00CA0705"/>
    <w:rsid w:val="00CA0855"/>
    <w:rsid w:val="00CA0906"/>
    <w:rsid w:val="00CA0BEC"/>
    <w:rsid w:val="00CA174D"/>
    <w:rsid w:val="00CA2950"/>
    <w:rsid w:val="00CA3FD2"/>
    <w:rsid w:val="00CB0E3D"/>
    <w:rsid w:val="00CB17D4"/>
    <w:rsid w:val="00CB1AB5"/>
    <w:rsid w:val="00CB4A6F"/>
    <w:rsid w:val="00CB7801"/>
    <w:rsid w:val="00CC5761"/>
    <w:rsid w:val="00CD2D0A"/>
    <w:rsid w:val="00CD2D3B"/>
    <w:rsid w:val="00CE0B99"/>
    <w:rsid w:val="00CE164F"/>
    <w:rsid w:val="00CE64FD"/>
    <w:rsid w:val="00CF5B65"/>
    <w:rsid w:val="00CF7024"/>
    <w:rsid w:val="00D15D59"/>
    <w:rsid w:val="00D21690"/>
    <w:rsid w:val="00D22295"/>
    <w:rsid w:val="00D22626"/>
    <w:rsid w:val="00D23BEF"/>
    <w:rsid w:val="00D30815"/>
    <w:rsid w:val="00D3115F"/>
    <w:rsid w:val="00D35F59"/>
    <w:rsid w:val="00D40C8C"/>
    <w:rsid w:val="00D42049"/>
    <w:rsid w:val="00D46DBA"/>
    <w:rsid w:val="00D60012"/>
    <w:rsid w:val="00D61E66"/>
    <w:rsid w:val="00D67DD6"/>
    <w:rsid w:val="00D73EA5"/>
    <w:rsid w:val="00D8007E"/>
    <w:rsid w:val="00D80FBF"/>
    <w:rsid w:val="00D8222C"/>
    <w:rsid w:val="00D86BCC"/>
    <w:rsid w:val="00D87C35"/>
    <w:rsid w:val="00D9268D"/>
    <w:rsid w:val="00D93BBD"/>
    <w:rsid w:val="00D957ED"/>
    <w:rsid w:val="00D967A0"/>
    <w:rsid w:val="00D974A1"/>
    <w:rsid w:val="00DA2731"/>
    <w:rsid w:val="00DA3AB3"/>
    <w:rsid w:val="00DA5588"/>
    <w:rsid w:val="00DB1671"/>
    <w:rsid w:val="00DB40C1"/>
    <w:rsid w:val="00DB5EC6"/>
    <w:rsid w:val="00DB65DD"/>
    <w:rsid w:val="00DB772E"/>
    <w:rsid w:val="00DC006B"/>
    <w:rsid w:val="00DC0161"/>
    <w:rsid w:val="00DC0AFF"/>
    <w:rsid w:val="00DC15F0"/>
    <w:rsid w:val="00DC3407"/>
    <w:rsid w:val="00DC513D"/>
    <w:rsid w:val="00DC67B7"/>
    <w:rsid w:val="00DD2880"/>
    <w:rsid w:val="00DD2E62"/>
    <w:rsid w:val="00DD5C6C"/>
    <w:rsid w:val="00DD6DFB"/>
    <w:rsid w:val="00DE1644"/>
    <w:rsid w:val="00DE25B8"/>
    <w:rsid w:val="00DE2624"/>
    <w:rsid w:val="00DE2848"/>
    <w:rsid w:val="00DE336E"/>
    <w:rsid w:val="00DF2D8D"/>
    <w:rsid w:val="00DF5819"/>
    <w:rsid w:val="00DF6AA3"/>
    <w:rsid w:val="00E02582"/>
    <w:rsid w:val="00E0294E"/>
    <w:rsid w:val="00E117CF"/>
    <w:rsid w:val="00E13802"/>
    <w:rsid w:val="00E14306"/>
    <w:rsid w:val="00E1650A"/>
    <w:rsid w:val="00E17817"/>
    <w:rsid w:val="00E20BDB"/>
    <w:rsid w:val="00E22DD7"/>
    <w:rsid w:val="00E27092"/>
    <w:rsid w:val="00E3508E"/>
    <w:rsid w:val="00E370D6"/>
    <w:rsid w:val="00E37A92"/>
    <w:rsid w:val="00E41201"/>
    <w:rsid w:val="00E42ED8"/>
    <w:rsid w:val="00E43E95"/>
    <w:rsid w:val="00E44F4F"/>
    <w:rsid w:val="00E50A35"/>
    <w:rsid w:val="00E5158A"/>
    <w:rsid w:val="00E540D1"/>
    <w:rsid w:val="00E641FB"/>
    <w:rsid w:val="00E65598"/>
    <w:rsid w:val="00E738BD"/>
    <w:rsid w:val="00E74C7B"/>
    <w:rsid w:val="00E77486"/>
    <w:rsid w:val="00E80099"/>
    <w:rsid w:val="00E80C42"/>
    <w:rsid w:val="00E81FA7"/>
    <w:rsid w:val="00E82091"/>
    <w:rsid w:val="00E8329C"/>
    <w:rsid w:val="00E83681"/>
    <w:rsid w:val="00E84DAA"/>
    <w:rsid w:val="00E865B0"/>
    <w:rsid w:val="00EA26F4"/>
    <w:rsid w:val="00EA3DF9"/>
    <w:rsid w:val="00EA4287"/>
    <w:rsid w:val="00EA76EE"/>
    <w:rsid w:val="00EB1239"/>
    <w:rsid w:val="00EB18FC"/>
    <w:rsid w:val="00EB2DCE"/>
    <w:rsid w:val="00EB4D79"/>
    <w:rsid w:val="00EB752D"/>
    <w:rsid w:val="00EB7CC7"/>
    <w:rsid w:val="00EC0FC0"/>
    <w:rsid w:val="00EC52CF"/>
    <w:rsid w:val="00EC55F9"/>
    <w:rsid w:val="00EC65D5"/>
    <w:rsid w:val="00ED14F1"/>
    <w:rsid w:val="00ED27E1"/>
    <w:rsid w:val="00ED5883"/>
    <w:rsid w:val="00EE03D4"/>
    <w:rsid w:val="00EE20FC"/>
    <w:rsid w:val="00EE25DD"/>
    <w:rsid w:val="00EE2A57"/>
    <w:rsid w:val="00EE60C2"/>
    <w:rsid w:val="00EF16B6"/>
    <w:rsid w:val="00EF2F07"/>
    <w:rsid w:val="00EF2F97"/>
    <w:rsid w:val="00EF5098"/>
    <w:rsid w:val="00EF57E8"/>
    <w:rsid w:val="00F07576"/>
    <w:rsid w:val="00F11325"/>
    <w:rsid w:val="00F11EEC"/>
    <w:rsid w:val="00F13346"/>
    <w:rsid w:val="00F1782D"/>
    <w:rsid w:val="00F20101"/>
    <w:rsid w:val="00F22070"/>
    <w:rsid w:val="00F239BA"/>
    <w:rsid w:val="00F258BE"/>
    <w:rsid w:val="00F25F16"/>
    <w:rsid w:val="00F262D0"/>
    <w:rsid w:val="00F313C9"/>
    <w:rsid w:val="00F319CA"/>
    <w:rsid w:val="00F40F1E"/>
    <w:rsid w:val="00F441B4"/>
    <w:rsid w:val="00F45242"/>
    <w:rsid w:val="00F4530F"/>
    <w:rsid w:val="00F47C55"/>
    <w:rsid w:val="00F52D11"/>
    <w:rsid w:val="00F5478C"/>
    <w:rsid w:val="00F56B03"/>
    <w:rsid w:val="00F701E1"/>
    <w:rsid w:val="00F71DFE"/>
    <w:rsid w:val="00F720B8"/>
    <w:rsid w:val="00F7247B"/>
    <w:rsid w:val="00F72A56"/>
    <w:rsid w:val="00F73375"/>
    <w:rsid w:val="00F73973"/>
    <w:rsid w:val="00F818F8"/>
    <w:rsid w:val="00F87B35"/>
    <w:rsid w:val="00F87FAE"/>
    <w:rsid w:val="00F90814"/>
    <w:rsid w:val="00F91DDA"/>
    <w:rsid w:val="00F93BBA"/>
    <w:rsid w:val="00F93DFB"/>
    <w:rsid w:val="00FA1783"/>
    <w:rsid w:val="00FA1EB2"/>
    <w:rsid w:val="00FA3266"/>
    <w:rsid w:val="00FA41CC"/>
    <w:rsid w:val="00FA5DD1"/>
    <w:rsid w:val="00FA721B"/>
    <w:rsid w:val="00FB17FC"/>
    <w:rsid w:val="00FB19BF"/>
    <w:rsid w:val="00FB60B9"/>
    <w:rsid w:val="00FC043C"/>
    <w:rsid w:val="00FC2B1B"/>
    <w:rsid w:val="00FD0A36"/>
    <w:rsid w:val="00FD1804"/>
    <w:rsid w:val="00FD594F"/>
    <w:rsid w:val="00FD5992"/>
    <w:rsid w:val="00FD5E29"/>
    <w:rsid w:val="00FE27F1"/>
    <w:rsid w:val="00FE30A2"/>
    <w:rsid w:val="00FE74D4"/>
    <w:rsid w:val="00FF6C64"/>
    <w:rsid w:val="012FA0CE"/>
    <w:rsid w:val="0194D6A1"/>
    <w:rsid w:val="01DB079C"/>
    <w:rsid w:val="020AE07B"/>
    <w:rsid w:val="020D628F"/>
    <w:rsid w:val="02DABF2C"/>
    <w:rsid w:val="02E72F5E"/>
    <w:rsid w:val="03E09D19"/>
    <w:rsid w:val="03E321AC"/>
    <w:rsid w:val="0494EB5B"/>
    <w:rsid w:val="04A9A9BF"/>
    <w:rsid w:val="04D93C3E"/>
    <w:rsid w:val="0530CAE2"/>
    <w:rsid w:val="05BBA4B5"/>
    <w:rsid w:val="06255A52"/>
    <w:rsid w:val="062C0D22"/>
    <w:rsid w:val="0639E36B"/>
    <w:rsid w:val="068F752A"/>
    <w:rsid w:val="0720AEA8"/>
    <w:rsid w:val="07D393E1"/>
    <w:rsid w:val="07FC370D"/>
    <w:rsid w:val="08409461"/>
    <w:rsid w:val="0850862A"/>
    <w:rsid w:val="08C58CD7"/>
    <w:rsid w:val="0948E98D"/>
    <w:rsid w:val="0A31E6C9"/>
    <w:rsid w:val="0AB66E75"/>
    <w:rsid w:val="0B12C0A1"/>
    <w:rsid w:val="0B476BB4"/>
    <w:rsid w:val="0B8242EE"/>
    <w:rsid w:val="0BCE6985"/>
    <w:rsid w:val="0BE0ABC5"/>
    <w:rsid w:val="0BFFB9DC"/>
    <w:rsid w:val="0D53497B"/>
    <w:rsid w:val="0D58CC17"/>
    <w:rsid w:val="0DE08D9D"/>
    <w:rsid w:val="0FD1AC08"/>
    <w:rsid w:val="10B62A0D"/>
    <w:rsid w:val="1106A665"/>
    <w:rsid w:val="1113C7DF"/>
    <w:rsid w:val="1197FD66"/>
    <w:rsid w:val="13206884"/>
    <w:rsid w:val="134C3008"/>
    <w:rsid w:val="13D2BADF"/>
    <w:rsid w:val="13F5B0B2"/>
    <w:rsid w:val="145CED7E"/>
    <w:rsid w:val="14E7C8F0"/>
    <w:rsid w:val="1597A2BB"/>
    <w:rsid w:val="15B33DEF"/>
    <w:rsid w:val="1729772A"/>
    <w:rsid w:val="1757F64A"/>
    <w:rsid w:val="1814F353"/>
    <w:rsid w:val="1824A528"/>
    <w:rsid w:val="18E2A291"/>
    <w:rsid w:val="19203B6A"/>
    <w:rsid w:val="192263D9"/>
    <w:rsid w:val="193E6D06"/>
    <w:rsid w:val="1B165F5A"/>
    <w:rsid w:val="1B6B626A"/>
    <w:rsid w:val="1BC1FBC3"/>
    <w:rsid w:val="1BDE8B2B"/>
    <w:rsid w:val="1C0099BE"/>
    <w:rsid w:val="1C11BCDF"/>
    <w:rsid w:val="1C133B6F"/>
    <w:rsid w:val="1C90D617"/>
    <w:rsid w:val="1D89F878"/>
    <w:rsid w:val="1DA70BB5"/>
    <w:rsid w:val="1EB3B489"/>
    <w:rsid w:val="1EE26C9E"/>
    <w:rsid w:val="1FA763A5"/>
    <w:rsid w:val="203968E9"/>
    <w:rsid w:val="212CF651"/>
    <w:rsid w:val="215495C7"/>
    <w:rsid w:val="21E09036"/>
    <w:rsid w:val="2228F1A1"/>
    <w:rsid w:val="228B1A86"/>
    <w:rsid w:val="23A8023A"/>
    <w:rsid w:val="24AD31A5"/>
    <w:rsid w:val="2511C11E"/>
    <w:rsid w:val="253CD8DB"/>
    <w:rsid w:val="26737C78"/>
    <w:rsid w:val="26963B78"/>
    <w:rsid w:val="26AB21C4"/>
    <w:rsid w:val="27D9C2B4"/>
    <w:rsid w:val="27DAC292"/>
    <w:rsid w:val="2805EA88"/>
    <w:rsid w:val="2835C805"/>
    <w:rsid w:val="283C8CB8"/>
    <w:rsid w:val="289D2CEC"/>
    <w:rsid w:val="28CF5C1B"/>
    <w:rsid w:val="2998DB13"/>
    <w:rsid w:val="29D21BF8"/>
    <w:rsid w:val="2A1E5B83"/>
    <w:rsid w:val="2A5B7C45"/>
    <w:rsid w:val="2A75DFDE"/>
    <w:rsid w:val="2A7977CB"/>
    <w:rsid w:val="2ADD41F3"/>
    <w:rsid w:val="2B46CCFE"/>
    <w:rsid w:val="2B5B73A7"/>
    <w:rsid w:val="2B65C675"/>
    <w:rsid w:val="2BB9F48A"/>
    <w:rsid w:val="2C521A99"/>
    <w:rsid w:val="2C8DB3B9"/>
    <w:rsid w:val="2D87FFA2"/>
    <w:rsid w:val="2E36C7DE"/>
    <w:rsid w:val="2EC12E60"/>
    <w:rsid w:val="2F1CD643"/>
    <w:rsid w:val="2F3207D4"/>
    <w:rsid w:val="2FCC30FB"/>
    <w:rsid w:val="2FEB225F"/>
    <w:rsid w:val="3068FB54"/>
    <w:rsid w:val="30EABF6C"/>
    <w:rsid w:val="31C629FB"/>
    <w:rsid w:val="32802EC1"/>
    <w:rsid w:val="33F06422"/>
    <w:rsid w:val="34792254"/>
    <w:rsid w:val="357FC203"/>
    <w:rsid w:val="35C3736F"/>
    <w:rsid w:val="35FDC6B1"/>
    <w:rsid w:val="3781CEB0"/>
    <w:rsid w:val="3977D5EF"/>
    <w:rsid w:val="39B0F4CB"/>
    <w:rsid w:val="3A585ECA"/>
    <w:rsid w:val="3B104BE3"/>
    <w:rsid w:val="3D0B4576"/>
    <w:rsid w:val="3D6BA1C2"/>
    <w:rsid w:val="3DEB1FD4"/>
    <w:rsid w:val="3F0D54D2"/>
    <w:rsid w:val="3F33931B"/>
    <w:rsid w:val="4016E208"/>
    <w:rsid w:val="419AC876"/>
    <w:rsid w:val="419F5708"/>
    <w:rsid w:val="41D1EAC4"/>
    <w:rsid w:val="41E1E8F7"/>
    <w:rsid w:val="41F48430"/>
    <w:rsid w:val="43A93D87"/>
    <w:rsid w:val="43ECF131"/>
    <w:rsid w:val="441FC0A6"/>
    <w:rsid w:val="44A569F1"/>
    <w:rsid w:val="455DD9C3"/>
    <w:rsid w:val="4570564A"/>
    <w:rsid w:val="457C5CB1"/>
    <w:rsid w:val="4585E631"/>
    <w:rsid w:val="466F62E4"/>
    <w:rsid w:val="486C3EE4"/>
    <w:rsid w:val="4876BFC0"/>
    <w:rsid w:val="48B48896"/>
    <w:rsid w:val="48B8D2A9"/>
    <w:rsid w:val="4964FC0D"/>
    <w:rsid w:val="4A18D5B9"/>
    <w:rsid w:val="4A514AF4"/>
    <w:rsid w:val="4A84224F"/>
    <w:rsid w:val="4B284772"/>
    <w:rsid w:val="4B400490"/>
    <w:rsid w:val="4C4A2A79"/>
    <w:rsid w:val="4D3A9849"/>
    <w:rsid w:val="4D457DA4"/>
    <w:rsid w:val="4E626494"/>
    <w:rsid w:val="4EC624DE"/>
    <w:rsid w:val="4F1B8B1F"/>
    <w:rsid w:val="4F40655F"/>
    <w:rsid w:val="50BC776D"/>
    <w:rsid w:val="510DFBD7"/>
    <w:rsid w:val="5133E34A"/>
    <w:rsid w:val="51A5906E"/>
    <w:rsid w:val="51C399D8"/>
    <w:rsid w:val="51C683C8"/>
    <w:rsid w:val="51D5CD2F"/>
    <w:rsid w:val="5201AEE6"/>
    <w:rsid w:val="525AE83B"/>
    <w:rsid w:val="525E6B59"/>
    <w:rsid w:val="52C6CB64"/>
    <w:rsid w:val="5320C8A9"/>
    <w:rsid w:val="5388FF9C"/>
    <w:rsid w:val="5459AF1E"/>
    <w:rsid w:val="56034C2D"/>
    <w:rsid w:val="5652EE2A"/>
    <w:rsid w:val="5778B50A"/>
    <w:rsid w:val="57F199F9"/>
    <w:rsid w:val="5950BDD3"/>
    <w:rsid w:val="596D2D14"/>
    <w:rsid w:val="5AABF8B2"/>
    <w:rsid w:val="5B382EC3"/>
    <w:rsid w:val="5C73B2E5"/>
    <w:rsid w:val="5DA20DD3"/>
    <w:rsid w:val="5DD98C05"/>
    <w:rsid w:val="5ED6D7AB"/>
    <w:rsid w:val="5F17824F"/>
    <w:rsid w:val="5F275CBE"/>
    <w:rsid w:val="5F38C616"/>
    <w:rsid w:val="601E56B5"/>
    <w:rsid w:val="608B175A"/>
    <w:rsid w:val="61852F7F"/>
    <w:rsid w:val="64276F0E"/>
    <w:rsid w:val="6455BF46"/>
    <w:rsid w:val="64640F73"/>
    <w:rsid w:val="64D864E3"/>
    <w:rsid w:val="6613AD74"/>
    <w:rsid w:val="66367D04"/>
    <w:rsid w:val="665ECE38"/>
    <w:rsid w:val="66754BC8"/>
    <w:rsid w:val="67A69696"/>
    <w:rsid w:val="67EACA04"/>
    <w:rsid w:val="67F28AF6"/>
    <w:rsid w:val="680C6DB5"/>
    <w:rsid w:val="68A0C287"/>
    <w:rsid w:val="69A56A76"/>
    <w:rsid w:val="69E1FAFD"/>
    <w:rsid w:val="6AC5CBD8"/>
    <w:rsid w:val="6AFB6DFC"/>
    <w:rsid w:val="6B0206DE"/>
    <w:rsid w:val="6B2412BF"/>
    <w:rsid w:val="6B794737"/>
    <w:rsid w:val="6BA616AA"/>
    <w:rsid w:val="6C2D6709"/>
    <w:rsid w:val="6CA2B62A"/>
    <w:rsid w:val="6D564F5C"/>
    <w:rsid w:val="6E2D5F29"/>
    <w:rsid w:val="6E71A6C8"/>
    <w:rsid w:val="6F0E0F9F"/>
    <w:rsid w:val="7138827D"/>
    <w:rsid w:val="71E11126"/>
    <w:rsid w:val="71EEC625"/>
    <w:rsid w:val="724D63A9"/>
    <w:rsid w:val="738CC9F4"/>
    <w:rsid w:val="739F6EA5"/>
    <w:rsid w:val="73EF7569"/>
    <w:rsid w:val="73F9A6A0"/>
    <w:rsid w:val="7574E94A"/>
    <w:rsid w:val="7586A56F"/>
    <w:rsid w:val="75A52452"/>
    <w:rsid w:val="75FE312D"/>
    <w:rsid w:val="763C2748"/>
    <w:rsid w:val="771A2813"/>
    <w:rsid w:val="776D670D"/>
    <w:rsid w:val="78337E60"/>
    <w:rsid w:val="78EDA717"/>
    <w:rsid w:val="790F37FE"/>
    <w:rsid w:val="7A555280"/>
    <w:rsid w:val="7B0393AB"/>
    <w:rsid w:val="7B183F77"/>
    <w:rsid w:val="7B3B0F07"/>
    <w:rsid w:val="7BF01D75"/>
    <w:rsid w:val="7C296BD2"/>
    <w:rsid w:val="7D0A66D6"/>
    <w:rsid w:val="7D272E50"/>
    <w:rsid w:val="7D290BC2"/>
    <w:rsid w:val="7DC5646F"/>
    <w:rsid w:val="7DFDEF78"/>
    <w:rsid w:val="7E7B85A5"/>
    <w:rsid w:val="7EA2D158"/>
    <w:rsid w:val="7F478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625C6"/>
  <w15:chartTrackingRefBased/>
  <w15:docId w15:val="{8AF6E04E-2654-4FC8-8786-C2C236C7F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1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1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28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4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661"/>
    <w:pPr>
      <w:ind w:left="720"/>
      <w:contextualSpacing/>
    </w:pPr>
  </w:style>
  <w:style w:type="character" w:styleId="Hyperlink">
    <w:name w:val="Hyperlink"/>
    <w:basedOn w:val="DefaultParagraphFont"/>
    <w:uiPriority w:val="99"/>
    <w:unhideWhenUsed/>
    <w:rsid w:val="00136661"/>
    <w:rPr>
      <w:color w:val="0563C1" w:themeColor="hyperlink"/>
      <w:u w:val="single"/>
    </w:rPr>
  </w:style>
  <w:style w:type="character" w:styleId="UnresolvedMention">
    <w:name w:val="Unresolved Mention"/>
    <w:basedOn w:val="DefaultParagraphFont"/>
    <w:uiPriority w:val="99"/>
    <w:semiHidden/>
    <w:unhideWhenUsed/>
    <w:rsid w:val="00136661"/>
    <w:rPr>
      <w:color w:val="605E5C"/>
      <w:shd w:val="clear" w:color="auto" w:fill="E1DFDD"/>
    </w:rPr>
  </w:style>
  <w:style w:type="paragraph" w:styleId="Title">
    <w:name w:val="Title"/>
    <w:basedOn w:val="Normal"/>
    <w:next w:val="Normal"/>
    <w:link w:val="TitleChar"/>
    <w:uiPriority w:val="10"/>
    <w:qFormat/>
    <w:rsid w:val="00567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7A0B"/>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5033F8"/>
    <w:rPr>
      <w:color w:val="954F72" w:themeColor="followedHyperlink"/>
      <w:u w:val="single"/>
    </w:rPr>
  </w:style>
  <w:style w:type="paragraph" w:styleId="Caption">
    <w:name w:val="caption"/>
    <w:basedOn w:val="Normal"/>
    <w:next w:val="Normal"/>
    <w:uiPriority w:val="35"/>
    <w:unhideWhenUsed/>
    <w:qFormat/>
    <w:rsid w:val="0015436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B0258"/>
    <w:rPr>
      <w:sz w:val="16"/>
      <w:szCs w:val="16"/>
    </w:rPr>
  </w:style>
  <w:style w:type="paragraph" w:styleId="CommentText">
    <w:name w:val="annotation text"/>
    <w:basedOn w:val="Normal"/>
    <w:link w:val="CommentTextChar"/>
    <w:uiPriority w:val="99"/>
    <w:unhideWhenUsed/>
    <w:rsid w:val="006B0258"/>
    <w:pPr>
      <w:spacing w:line="240" w:lineRule="auto"/>
    </w:pPr>
    <w:rPr>
      <w:sz w:val="20"/>
      <w:szCs w:val="20"/>
    </w:rPr>
  </w:style>
  <w:style w:type="character" w:customStyle="1" w:styleId="CommentTextChar">
    <w:name w:val="Comment Text Char"/>
    <w:basedOn w:val="DefaultParagraphFont"/>
    <w:link w:val="CommentText"/>
    <w:uiPriority w:val="99"/>
    <w:rsid w:val="006B0258"/>
    <w:rPr>
      <w:sz w:val="20"/>
      <w:szCs w:val="20"/>
    </w:rPr>
  </w:style>
  <w:style w:type="paragraph" w:styleId="CommentSubject">
    <w:name w:val="annotation subject"/>
    <w:basedOn w:val="CommentText"/>
    <w:next w:val="CommentText"/>
    <w:link w:val="CommentSubjectChar"/>
    <w:uiPriority w:val="99"/>
    <w:semiHidden/>
    <w:unhideWhenUsed/>
    <w:rsid w:val="006B0258"/>
    <w:rPr>
      <w:b/>
      <w:bCs/>
    </w:rPr>
  </w:style>
  <w:style w:type="character" w:customStyle="1" w:styleId="CommentSubjectChar">
    <w:name w:val="Comment Subject Char"/>
    <w:basedOn w:val="CommentTextChar"/>
    <w:link w:val="CommentSubject"/>
    <w:uiPriority w:val="99"/>
    <w:semiHidden/>
    <w:rsid w:val="006B0258"/>
    <w:rPr>
      <w:b/>
      <w:bCs/>
      <w:sz w:val="20"/>
      <w:szCs w:val="20"/>
    </w:rPr>
  </w:style>
  <w:style w:type="character" w:customStyle="1" w:styleId="Heading2Char">
    <w:name w:val="Heading 2 Char"/>
    <w:basedOn w:val="DefaultParagraphFont"/>
    <w:link w:val="Heading2"/>
    <w:uiPriority w:val="9"/>
    <w:rsid w:val="00FA41C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A41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D284A"/>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2A5A0A"/>
    <w:rPr>
      <w:i/>
      <w:iCs/>
    </w:rPr>
  </w:style>
  <w:style w:type="paragraph" w:styleId="IntenseQuote">
    <w:name w:val="Intense Quote"/>
    <w:basedOn w:val="Normal"/>
    <w:next w:val="Normal"/>
    <w:link w:val="IntenseQuoteChar"/>
    <w:uiPriority w:val="30"/>
    <w:qFormat/>
    <w:rsid w:val="00CD2D0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0A"/>
    <w:rPr>
      <w:i/>
      <w:iCs/>
      <w:color w:val="4472C4" w:themeColor="accent1"/>
    </w:rPr>
  </w:style>
  <w:style w:type="paragraph" w:styleId="Header">
    <w:name w:val="header"/>
    <w:basedOn w:val="Normal"/>
    <w:link w:val="HeaderChar"/>
    <w:uiPriority w:val="99"/>
    <w:unhideWhenUsed/>
    <w:rsid w:val="008B7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ACE"/>
  </w:style>
  <w:style w:type="paragraph" w:styleId="Footer">
    <w:name w:val="footer"/>
    <w:basedOn w:val="Normal"/>
    <w:link w:val="FooterChar"/>
    <w:uiPriority w:val="99"/>
    <w:unhideWhenUsed/>
    <w:rsid w:val="008B7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7ACE"/>
  </w:style>
  <w:style w:type="character" w:customStyle="1" w:styleId="Heading4Char">
    <w:name w:val="Heading 4 Char"/>
    <w:basedOn w:val="DefaultParagraphFont"/>
    <w:link w:val="Heading4"/>
    <w:uiPriority w:val="9"/>
    <w:rsid w:val="006D2496"/>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9D6DD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37208">
      <w:bodyDiv w:val="1"/>
      <w:marLeft w:val="0"/>
      <w:marRight w:val="0"/>
      <w:marTop w:val="0"/>
      <w:marBottom w:val="0"/>
      <w:divBdr>
        <w:top w:val="none" w:sz="0" w:space="0" w:color="auto"/>
        <w:left w:val="none" w:sz="0" w:space="0" w:color="auto"/>
        <w:bottom w:val="none" w:sz="0" w:space="0" w:color="auto"/>
        <w:right w:val="none" w:sz="0" w:space="0" w:color="auto"/>
      </w:divBdr>
    </w:div>
    <w:div w:id="565800057">
      <w:bodyDiv w:val="1"/>
      <w:marLeft w:val="0"/>
      <w:marRight w:val="0"/>
      <w:marTop w:val="0"/>
      <w:marBottom w:val="0"/>
      <w:divBdr>
        <w:top w:val="none" w:sz="0" w:space="0" w:color="auto"/>
        <w:left w:val="none" w:sz="0" w:space="0" w:color="auto"/>
        <w:bottom w:val="none" w:sz="0" w:space="0" w:color="auto"/>
        <w:right w:val="none" w:sz="0" w:space="0" w:color="auto"/>
      </w:divBdr>
    </w:div>
    <w:div w:id="13881428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6.png"/><Relationship Id="rId107" Type="http://schemas.openxmlformats.org/officeDocument/2006/relationships/image" Target="media/image83.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5.png"/><Relationship Id="rId53" Type="http://schemas.openxmlformats.org/officeDocument/2006/relationships/hyperlink" Target="https://help.ubuntu.com/community/InstallingANewHardDrive" TargetMode="External"/><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0.png"/><Relationship Id="rId102" Type="http://schemas.openxmlformats.org/officeDocument/2006/relationships/hyperlink" Target="https://documentation.commvault.com/11.21/essential/108610_performing_ibm_i_file_system_backups.html" TargetMode="Externa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hyperlink" Target="https://cloud.skytap.com/assets/462106"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0.png"/><Relationship Id="rId48" Type="http://schemas.openxmlformats.org/officeDocument/2006/relationships/image" Target="media/image34.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2.svg"/><Relationship Id="rId17" Type="http://schemas.openxmlformats.org/officeDocument/2006/relationships/image" Target="media/image7.png"/><Relationship Id="rId33" Type="http://schemas.openxmlformats.org/officeDocument/2006/relationships/hyperlink" Target="https://docs.microsoft.com/en-us/windows-server/storage/disk-management/extend-a-basic-volume" TargetMode="External"/><Relationship Id="rId38" Type="http://schemas.openxmlformats.org/officeDocument/2006/relationships/image" Target="media/image26.png"/><Relationship Id="rId59" Type="http://schemas.openxmlformats.org/officeDocument/2006/relationships/image" Target="media/image41.png"/><Relationship Id="rId103" Type="http://schemas.openxmlformats.org/officeDocument/2006/relationships/hyperlink" Target="https://documentation.commvault.com/commvault/" TargetMode="External"/><Relationship Id="rId108" Type="http://schemas.openxmlformats.org/officeDocument/2006/relationships/footer" Target="footer1.xml"/><Relationship Id="rId54" Type="http://schemas.openxmlformats.org/officeDocument/2006/relationships/hyperlink" Target="https://www.server-world.info/en/note?os=Ubuntu_21.04&amp;p=hostname" TargetMode="External"/><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2.png"/><Relationship Id="rId96" Type="http://schemas.openxmlformats.org/officeDocument/2006/relationships/hyperlink" Target="https://documentation.commvault.com/commvault/v11_sp20/article?p=16169.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hyperlink" Target="https://help.skytap.com/adding-and-extending-vm-disks.html" TargetMode="External"/><Relationship Id="rId57" Type="http://schemas.openxmlformats.org/officeDocument/2006/relationships/image" Target="media/image39.png"/><Relationship Id="rId106" Type="http://schemas.openxmlformats.org/officeDocument/2006/relationships/image" Target="media/image82.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s://documentation.commvault.com/11.21/essential/92993_creating_base_plan.html" TargetMode="External"/><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4.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c-sharpcorner.com/article/create-shared-folders-in-windows-server-2016-computer-management/" TargetMode="External"/><Relationship Id="rId109" Type="http://schemas.openxmlformats.org/officeDocument/2006/relationships/fontTable" Target="fontTable.xml"/><Relationship Id="rId34" Type="http://schemas.openxmlformats.org/officeDocument/2006/relationships/hyperlink" Target="https://www.commvault.com/trials" TargetMode="External"/><Relationship Id="rId50" Type="http://schemas.openxmlformats.org/officeDocument/2006/relationships/image" Target="media/image35.png"/><Relationship Id="rId55" Type="http://schemas.openxmlformats.org/officeDocument/2006/relationships/hyperlink" Target="https://www.wikihow.com/Mount-a-Windows-Share-on-an-Ubuntu-Server" TargetMode="External"/><Relationship Id="rId76" Type="http://schemas.openxmlformats.org/officeDocument/2006/relationships/image" Target="media/image58.png"/><Relationship Id="rId97" Type="http://schemas.openxmlformats.org/officeDocument/2006/relationships/image" Target="media/image75.png"/><Relationship Id="rId104" Type="http://schemas.openxmlformats.org/officeDocument/2006/relationships/image" Target="media/image80.pn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8.png"/><Relationship Id="rId87" Type="http://schemas.openxmlformats.org/officeDocument/2006/relationships/image" Target="media/image68.png"/><Relationship Id="rId110"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3.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3.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8.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hyperlink" Target="https://help.skytap.com/faq-ibmi.html" TargetMode="External"/><Relationship Id="rId98"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hyperlink" Target="https://documentation.commvault.com/commvault/v11/article?p=2822_1.htm" TargetMode="External"/><Relationship Id="rId67"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28.pn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1B776A42476642814B1BCD65A205B1" ma:contentTypeVersion="7" ma:contentTypeDescription="Create a new document." ma:contentTypeScope="" ma:versionID="75bf39369daa3664df41c93fab836366">
  <xsd:schema xmlns:xsd="http://www.w3.org/2001/XMLSchema" xmlns:xs="http://www.w3.org/2001/XMLSchema" xmlns:p="http://schemas.microsoft.com/office/2006/metadata/properties" xmlns:ns3="acc52325-d662-46fd-b9db-fd4617f13e88" xmlns:ns4="af890c6f-d9a3-4829-be8b-e619a4ddee18" targetNamespace="http://schemas.microsoft.com/office/2006/metadata/properties" ma:root="true" ma:fieldsID="333e1c6a907ba6dc2ae9142d8c374452" ns3:_="" ns4:_="">
    <xsd:import namespace="acc52325-d662-46fd-b9db-fd4617f13e88"/>
    <xsd:import namespace="af890c6f-d9a3-4829-be8b-e619a4ddee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52325-d662-46fd-b9db-fd4617f13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890c6f-d9a3-4829-be8b-e619a4ddee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2DEA48-1049-4161-B193-A126814018E0}">
  <ds:schemaRefs>
    <ds:schemaRef ds:uri="http://schemas.openxmlformats.org/officeDocument/2006/bibliography"/>
  </ds:schemaRefs>
</ds:datastoreItem>
</file>

<file path=customXml/itemProps2.xml><?xml version="1.0" encoding="utf-8"?>
<ds:datastoreItem xmlns:ds="http://schemas.openxmlformats.org/officeDocument/2006/customXml" ds:itemID="{B7DCB12B-E2C5-4C54-9CFD-C7FD92069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52325-d662-46fd-b9db-fd4617f13e88"/>
    <ds:schemaRef ds:uri="af890c6f-d9a3-4829-be8b-e619a4dde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AF7DB-6B94-4758-98EA-97C41603BD4D}">
  <ds:schemaRefs>
    <ds:schemaRef ds:uri="http://schemas.microsoft.com/sharepoint/v3/contenttype/forms"/>
  </ds:schemaRefs>
</ds:datastoreItem>
</file>

<file path=customXml/itemProps4.xml><?xml version="1.0" encoding="utf-8"?>
<ds:datastoreItem xmlns:ds="http://schemas.openxmlformats.org/officeDocument/2006/customXml" ds:itemID="{0AB9AA57-1569-46ED-83CC-FED252E8CD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3924</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unbook - Commvault on Skytap IBM i Full Backup and Restore Notes - Professional</vt:lpstr>
    </vt:vector>
  </TitlesOfParts>
  <Manager>Shannon Yost</Manager>
  <Company>Skytap</Company>
  <LinksUpToDate>false</LinksUpToDate>
  <CharactersWithSpaces>26239</CharactersWithSpaces>
  <SharedDoc>false</SharedDoc>
  <HLinks>
    <vt:vector size="84" baseType="variant">
      <vt:variant>
        <vt:i4>7209004</vt:i4>
      </vt:variant>
      <vt:variant>
        <vt:i4>42</vt:i4>
      </vt:variant>
      <vt:variant>
        <vt:i4>0</vt:i4>
      </vt:variant>
      <vt:variant>
        <vt:i4>5</vt:i4>
      </vt:variant>
      <vt:variant>
        <vt:lpwstr>https://documentation.commvault.com/commvault/</vt:lpwstr>
      </vt:variant>
      <vt:variant>
        <vt:lpwstr/>
      </vt:variant>
      <vt:variant>
        <vt:i4>5308484</vt:i4>
      </vt:variant>
      <vt:variant>
        <vt:i4>39</vt:i4>
      </vt:variant>
      <vt:variant>
        <vt:i4>0</vt:i4>
      </vt:variant>
      <vt:variant>
        <vt:i4>5</vt:i4>
      </vt:variant>
      <vt:variant>
        <vt:lpwstr>https://documentation.commvault.com/11.21/essential/108610_performing_ibm_i_file_system_backups.html</vt:lpwstr>
      </vt:variant>
      <vt:variant>
        <vt:lpwstr/>
      </vt:variant>
      <vt:variant>
        <vt:i4>2031658</vt:i4>
      </vt:variant>
      <vt:variant>
        <vt:i4>36</vt:i4>
      </vt:variant>
      <vt:variant>
        <vt:i4>0</vt:i4>
      </vt:variant>
      <vt:variant>
        <vt:i4>5</vt:i4>
      </vt:variant>
      <vt:variant>
        <vt:lpwstr>https://documentation.commvault.com/commvault/v11_sp20/article?p=16169.htm</vt:lpwstr>
      </vt:variant>
      <vt:variant>
        <vt:lpwstr/>
      </vt:variant>
      <vt:variant>
        <vt:i4>4128894</vt:i4>
      </vt:variant>
      <vt:variant>
        <vt:i4>33</vt:i4>
      </vt:variant>
      <vt:variant>
        <vt:i4>0</vt:i4>
      </vt:variant>
      <vt:variant>
        <vt:i4>5</vt:i4>
      </vt:variant>
      <vt:variant>
        <vt:lpwstr>https://cloud.skytap.com/assets/462106</vt:lpwstr>
      </vt:variant>
      <vt:variant>
        <vt:lpwstr/>
      </vt:variant>
      <vt:variant>
        <vt:i4>4390978</vt:i4>
      </vt:variant>
      <vt:variant>
        <vt:i4>30</vt:i4>
      </vt:variant>
      <vt:variant>
        <vt:i4>0</vt:i4>
      </vt:variant>
      <vt:variant>
        <vt:i4>5</vt:i4>
      </vt:variant>
      <vt:variant>
        <vt:lpwstr>https://help.skytap.com/faq-ibmi.html</vt:lpwstr>
      </vt:variant>
      <vt:variant>
        <vt:lpwstr/>
      </vt:variant>
      <vt:variant>
        <vt:i4>5111865</vt:i4>
      </vt:variant>
      <vt:variant>
        <vt:i4>27</vt:i4>
      </vt:variant>
      <vt:variant>
        <vt:i4>0</vt:i4>
      </vt:variant>
      <vt:variant>
        <vt:i4>5</vt:i4>
      </vt:variant>
      <vt:variant>
        <vt:lpwstr>https://documentation.commvault.com/11.21/essential/92993_creating_base_plan.html</vt:lpwstr>
      </vt:variant>
      <vt:variant>
        <vt:lpwstr/>
      </vt:variant>
      <vt:variant>
        <vt:i4>1966103</vt:i4>
      </vt:variant>
      <vt:variant>
        <vt:i4>24</vt:i4>
      </vt:variant>
      <vt:variant>
        <vt:i4>0</vt:i4>
      </vt:variant>
      <vt:variant>
        <vt:i4>5</vt:i4>
      </vt:variant>
      <vt:variant>
        <vt:lpwstr>https://www.wikihow.com/Mount-a-Windows-Share-on-an-Ubuntu-Server</vt:lpwstr>
      </vt:variant>
      <vt:variant>
        <vt:lpwstr>:~:text=Mount%20Windows%20Share%20on%20Ubuntu%201%20Install%20samba,and%20exit.%206%20...%20%28more%20items%29%20See%20More.</vt:lpwstr>
      </vt:variant>
      <vt:variant>
        <vt:i4>8257550</vt:i4>
      </vt:variant>
      <vt:variant>
        <vt:i4>21</vt:i4>
      </vt:variant>
      <vt:variant>
        <vt:i4>0</vt:i4>
      </vt:variant>
      <vt:variant>
        <vt:i4>5</vt:i4>
      </vt:variant>
      <vt:variant>
        <vt:lpwstr>https://www.server-world.info/en/note?os=Ubuntu_21.04&amp;p=hostname</vt:lpwstr>
      </vt:variant>
      <vt:variant>
        <vt:lpwstr/>
      </vt:variant>
      <vt:variant>
        <vt:i4>4784156</vt:i4>
      </vt:variant>
      <vt:variant>
        <vt:i4>18</vt:i4>
      </vt:variant>
      <vt:variant>
        <vt:i4>0</vt:i4>
      </vt:variant>
      <vt:variant>
        <vt:i4>5</vt:i4>
      </vt:variant>
      <vt:variant>
        <vt:lpwstr>https://help.ubuntu.com/community/InstallingANewHardDrive</vt:lpwstr>
      </vt:variant>
      <vt:variant>
        <vt:lpwstr/>
      </vt:variant>
      <vt:variant>
        <vt:i4>7340088</vt:i4>
      </vt:variant>
      <vt:variant>
        <vt:i4>15</vt:i4>
      </vt:variant>
      <vt:variant>
        <vt:i4>0</vt:i4>
      </vt:variant>
      <vt:variant>
        <vt:i4>5</vt:i4>
      </vt:variant>
      <vt:variant>
        <vt:lpwstr>https://help.skytap.com/adding-and-extending-vm-disks.html</vt:lpwstr>
      </vt:variant>
      <vt:variant>
        <vt:lpwstr/>
      </vt:variant>
      <vt:variant>
        <vt:i4>3866637</vt:i4>
      </vt:variant>
      <vt:variant>
        <vt:i4>12</vt:i4>
      </vt:variant>
      <vt:variant>
        <vt:i4>0</vt:i4>
      </vt:variant>
      <vt:variant>
        <vt:i4>5</vt:i4>
      </vt:variant>
      <vt:variant>
        <vt:lpwstr>https://documentation.commvault.com/commvault/v11/article?p=2822_1.htm</vt:lpwstr>
      </vt:variant>
      <vt:variant>
        <vt:lpwstr/>
      </vt:variant>
      <vt:variant>
        <vt:i4>393239</vt:i4>
      </vt:variant>
      <vt:variant>
        <vt:i4>9</vt:i4>
      </vt:variant>
      <vt:variant>
        <vt:i4>0</vt:i4>
      </vt:variant>
      <vt:variant>
        <vt:i4>5</vt:i4>
      </vt:variant>
      <vt:variant>
        <vt:lpwstr>https://www.c-sharpcorner.com/article/create-shared-folders-in-windows-server-2016-computer-management/</vt:lpwstr>
      </vt:variant>
      <vt:variant>
        <vt:lpwstr>:~:text=Introduction%201%20First%20step%20in%20this%20process%20would,Wizard%20%E2%80%94%3E%20Click%20Next.%20...%20More%20items...%20</vt:lpwstr>
      </vt:variant>
      <vt:variant>
        <vt:i4>4784198</vt:i4>
      </vt:variant>
      <vt:variant>
        <vt:i4>6</vt:i4>
      </vt:variant>
      <vt:variant>
        <vt:i4>0</vt:i4>
      </vt:variant>
      <vt:variant>
        <vt:i4>5</vt:i4>
      </vt:variant>
      <vt:variant>
        <vt:lpwstr>https://www.commvault.com/trials</vt:lpwstr>
      </vt:variant>
      <vt:variant>
        <vt:lpwstr/>
      </vt:variant>
      <vt:variant>
        <vt:i4>1376285</vt:i4>
      </vt:variant>
      <vt:variant>
        <vt:i4>3</vt:i4>
      </vt:variant>
      <vt:variant>
        <vt:i4>0</vt:i4>
      </vt:variant>
      <vt:variant>
        <vt:i4>5</vt:i4>
      </vt:variant>
      <vt:variant>
        <vt:lpwstr>https://docs.microsoft.com/en-us/windows-server/storage/disk-management/extend-a-basic-volu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book - Commvault on Skytap IBM i Full Backup and Restore Notes - Professional</dc:title>
  <dc:subject/>
  <dc:creator>George Stamos;matthewr@3sharp.com</dc:creator>
  <cp:keywords/>
  <dc:description/>
  <cp:lastModifiedBy>Matthew Romero</cp:lastModifiedBy>
  <cp:revision>3</cp:revision>
  <dcterms:created xsi:type="dcterms:W3CDTF">2021-05-12T18:04:00Z</dcterms:created>
  <dcterms:modified xsi:type="dcterms:W3CDTF">2021-05-1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1B776A42476642814B1BCD65A205B1</vt:lpwstr>
  </property>
</Properties>
</file>